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45185426"/>
        <w:docPartObj>
          <w:docPartGallery w:val="Cover Pages"/>
          <w:docPartUnique/>
        </w:docPartObj>
      </w:sdtPr>
      <w:sdtEndPr/>
      <w:sdtContent>
        <w:p w14:paraId="2841E412" w14:textId="0DBC85B1" w:rsidR="003A43E4" w:rsidRDefault="002970E1" w:rsidP="0025425D">
          <w:r w:rsidRPr="00F67773">
            <w:rPr>
              <w:noProof/>
              <w:lang w:eastAsia="es-ES" w:bidi="ar-SA"/>
            </w:rPr>
            <w:drawing>
              <wp:anchor distT="0" distB="0" distL="114300" distR="114300" simplePos="0" relativeHeight="251693056" behindDoc="1" locked="0" layoutInCell="1" allowOverlap="1" wp14:anchorId="52046483" wp14:editId="78D3FBBE">
                <wp:simplePos x="0" y="0"/>
                <wp:positionH relativeFrom="margin">
                  <wp:align>left</wp:align>
                </wp:positionH>
                <wp:positionV relativeFrom="paragraph">
                  <wp:posOffset>569</wp:posOffset>
                </wp:positionV>
                <wp:extent cx="1257935" cy="1258570"/>
                <wp:effectExtent l="0" t="0" r="0" b="0"/>
                <wp:wrapTight wrapText="bothSides">
                  <wp:wrapPolygon edited="0">
                    <wp:start x="0" y="0"/>
                    <wp:lineTo x="0" y="21251"/>
                    <wp:lineTo x="21262" y="21251"/>
                    <wp:lineTo x="21262" y="0"/>
                    <wp:lineTo x="0" y="0"/>
                  </wp:wrapPolygon>
                </wp:wrapTight>
                <wp:docPr id="24" name="Imagen 24" descr="C:\Users\migui\Downloads\EscUpmPol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igui\Downloads\EscUpmPolit.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3768" r="21536" b="30812"/>
                        <a:stretch/>
                      </pic:blipFill>
                      <pic:spPr bwMode="auto">
                        <a:xfrm>
                          <a:off x="0" y="0"/>
                          <a:ext cx="1257935" cy="1258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7773" w:rsidRPr="00F67773">
            <w:rPr>
              <w:noProof/>
              <w:lang w:eastAsia="es-ES" w:bidi="ar-SA"/>
            </w:rPr>
            <w:drawing>
              <wp:anchor distT="0" distB="0" distL="114300" distR="114300" simplePos="0" relativeHeight="251692032" behindDoc="0" locked="0" layoutInCell="1" allowOverlap="1" wp14:anchorId="4EF08781" wp14:editId="36F43B1B">
                <wp:simplePos x="0" y="0"/>
                <wp:positionH relativeFrom="margin">
                  <wp:align>right</wp:align>
                </wp:positionH>
                <wp:positionV relativeFrom="paragraph">
                  <wp:posOffset>0</wp:posOffset>
                </wp:positionV>
                <wp:extent cx="1161415" cy="1268730"/>
                <wp:effectExtent l="0" t="0" r="635" b="7620"/>
                <wp:wrapSquare wrapText="bothSides"/>
                <wp:docPr id="23" name="Imagen 23" descr="C:\Users\migui\Downloads\FAC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gui\Downloads\FACINF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1415" cy="126873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0" w:name="_GoBack"/>
        <w:bookmarkEnd w:id="0"/>
        <w:p w14:paraId="19A5116A" w14:textId="091716B8" w:rsidR="003A43E4" w:rsidRPr="0085260A" w:rsidRDefault="00F87EFA" w:rsidP="00F67773">
          <w:pPr>
            <w:ind w:firstLine="0"/>
            <w:sectPr w:rsidR="003A43E4" w:rsidRPr="0085260A" w:rsidSect="009E0209">
              <w:footerReference w:type="first" r:id="rId10"/>
              <w:pgSz w:w="11906" w:h="16838"/>
              <w:pgMar w:top="1701" w:right="1418" w:bottom="1701" w:left="1418" w:header="720" w:footer="720" w:gutter="0"/>
              <w:cols w:space="720"/>
              <w:titlePg/>
            </w:sectPr>
          </w:pPr>
          <w:r>
            <w:rPr>
              <w:noProof/>
              <w:lang w:eastAsia="es-ES" w:bidi="ar-SA"/>
            </w:rPr>
            <mc:AlternateContent>
              <mc:Choice Requires="wps">
                <w:drawing>
                  <wp:anchor distT="0" distB="0" distL="114300" distR="114300" simplePos="0" relativeHeight="251669504" behindDoc="0" locked="0" layoutInCell="1" allowOverlap="1" wp14:anchorId="446711C3" wp14:editId="41213C02">
                    <wp:simplePos x="0" y="0"/>
                    <wp:positionH relativeFrom="margin">
                      <wp:align>right</wp:align>
                    </wp:positionH>
                    <wp:positionV relativeFrom="paragraph">
                      <wp:posOffset>7684590</wp:posOffset>
                    </wp:positionV>
                    <wp:extent cx="6182639" cy="1181819"/>
                    <wp:effectExtent l="0" t="0" r="1905" b="18415"/>
                    <wp:wrapNone/>
                    <wp:docPr id="3" name="Shape2"/>
                    <wp:cNvGraphicFramePr/>
                    <a:graphic xmlns:a="http://schemas.openxmlformats.org/drawingml/2006/main">
                      <a:graphicData uri="http://schemas.microsoft.com/office/word/2010/wordprocessingShape">
                        <wps:wsp>
                          <wps:cNvSpPr txBox="1"/>
                          <wps:spPr>
                            <a:xfrm>
                              <a:off x="0" y="0"/>
                              <a:ext cx="6182639" cy="1181819"/>
                            </a:xfrm>
                            <a:prstGeom prst="rect">
                              <a:avLst/>
                            </a:prstGeom>
                            <a:noFill/>
                            <a:ln>
                              <a:noFill/>
                            </a:ln>
                          </wps:spPr>
                          <wps:txbx>
                            <w:txbxContent>
                              <w:p w14:paraId="3130A5AA" w14:textId="77777777" w:rsidR="00211AC1" w:rsidRPr="009D1EA0" w:rsidRDefault="00211AC1" w:rsidP="009D1EA0">
                                <w:pPr>
                                  <w:jc w:val="right"/>
                                  <w:rPr>
                                    <w:sz w:val="32"/>
                                  </w:rPr>
                                </w:pPr>
                                <w:r>
                                  <w:rPr>
                                    <w:sz w:val="32"/>
                                  </w:rPr>
                                  <w:t>r</w:t>
                                </w:r>
                                <w:r w:rsidRPr="009D1EA0">
                                  <w:rPr>
                                    <w:sz w:val="32"/>
                                  </w:rPr>
                                  <w:t>ealizado por Miguel Núñez Díaz-Montes</w:t>
                                </w:r>
                              </w:p>
                              <w:p w14:paraId="32503CA8" w14:textId="77777777" w:rsidR="00211AC1" w:rsidRPr="009D1EA0" w:rsidRDefault="00211AC1" w:rsidP="009D1EA0">
                                <w:pPr>
                                  <w:jc w:val="right"/>
                                  <w:rPr>
                                    <w:sz w:val="32"/>
                                  </w:rPr>
                                </w:pPr>
                                <w:r>
                                  <w:rPr>
                                    <w:sz w:val="32"/>
                                  </w:rPr>
                                  <w:t>t</w:t>
                                </w:r>
                                <w:r w:rsidRPr="009D1EA0">
                                  <w:rPr>
                                    <w:sz w:val="32"/>
                                  </w:rPr>
                                  <w:t>utelado por Francisco Rosales García</w:t>
                                </w:r>
                              </w:p>
                              <w:p w14:paraId="4B33C0F6" w14:textId="77777777" w:rsidR="00211AC1" w:rsidRPr="009D1EA0" w:rsidRDefault="00211AC1" w:rsidP="009D1EA0">
                                <w:pPr>
                                  <w:jc w:val="right"/>
                                  <w:rPr>
                                    <w:sz w:val="32"/>
                                  </w:rPr>
                                </w:pPr>
                                <w:r>
                                  <w:rPr>
                                    <w:sz w:val="32"/>
                                  </w:rPr>
                                  <w:t>febrero-j</w:t>
                                </w:r>
                                <w:r w:rsidRPr="009D1EA0">
                                  <w:rPr>
                                    <w:sz w:val="32"/>
                                  </w:rPr>
                                  <w:t>unio del 2017</w:t>
                                </w:r>
                              </w:p>
                            </w:txbxContent>
                          </wps:txbx>
                          <wps:bodyPr vert="horz" wrap="none" lIns="0" tIns="0" rIns="0" bIns="0" anchor="b" compatLnSpc="0">
                            <a:noAutofit/>
                          </wps:bodyPr>
                        </wps:wsp>
                      </a:graphicData>
                    </a:graphic>
                    <wp14:sizeRelV relativeFrom="margin">
                      <wp14:pctHeight>0</wp14:pctHeight>
                    </wp14:sizeRelV>
                  </wp:anchor>
                </w:drawing>
              </mc:Choice>
              <mc:Fallback>
                <w:pict>
                  <v:shapetype w14:anchorId="446711C3" id="_x0000_t202" coordsize="21600,21600" o:spt="202" path="m,l,21600r21600,l21600,xe">
                    <v:stroke joinstyle="miter"/>
                    <v:path gradientshapeok="t" o:connecttype="rect"/>
                  </v:shapetype>
                  <v:shape id="Shape2" o:spid="_x0000_s1026" type="#_x0000_t202" style="position:absolute;left:0;text-align:left;margin-left:435.6pt;margin-top:605.1pt;width:486.8pt;height:93.05pt;z-index:2516695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" filled="f" stroked="f">
                    <v:textbox inset="0,0,0,0">
                      <w:txbxContent>
                        <w:p w14:paraId="3130A5AA" w14:textId="77777777" w:rsidR="00211AC1" w:rsidRPr="009D1EA0" w:rsidRDefault="00211AC1" w:rsidP="009D1EA0">
                          <w:pPr>
                            <w:jc w:val="right"/>
                            <w:rPr>
                              <w:sz w:val="32"/>
                            </w:rPr>
                          </w:pPr>
                          <w:r>
                            <w:rPr>
                              <w:sz w:val="32"/>
                            </w:rPr>
                            <w:t>r</w:t>
                          </w:r>
                          <w:r w:rsidRPr="009D1EA0">
                            <w:rPr>
                              <w:sz w:val="32"/>
                            </w:rPr>
                            <w:t>ealizado por Miguel Núñez Díaz-Montes</w:t>
                          </w:r>
                        </w:p>
                        <w:p w14:paraId="32503CA8" w14:textId="77777777" w:rsidR="00211AC1" w:rsidRPr="009D1EA0" w:rsidRDefault="00211AC1" w:rsidP="009D1EA0">
                          <w:pPr>
                            <w:jc w:val="right"/>
                            <w:rPr>
                              <w:sz w:val="32"/>
                            </w:rPr>
                          </w:pPr>
                          <w:r>
                            <w:rPr>
                              <w:sz w:val="32"/>
                            </w:rPr>
                            <w:t>t</w:t>
                          </w:r>
                          <w:r w:rsidRPr="009D1EA0">
                            <w:rPr>
                              <w:sz w:val="32"/>
                            </w:rPr>
                            <w:t>utelado por Francisco Rosales García</w:t>
                          </w:r>
                        </w:p>
                        <w:p w14:paraId="4B33C0F6" w14:textId="77777777" w:rsidR="00211AC1" w:rsidRPr="009D1EA0" w:rsidRDefault="00211AC1" w:rsidP="009D1EA0">
                          <w:pPr>
                            <w:jc w:val="right"/>
                            <w:rPr>
                              <w:sz w:val="32"/>
                            </w:rPr>
                          </w:pPr>
                          <w:r>
                            <w:rPr>
                              <w:sz w:val="32"/>
                            </w:rPr>
                            <w:t>febrero-j</w:t>
                          </w:r>
                          <w:r w:rsidRPr="009D1EA0">
                            <w:rPr>
                              <w:sz w:val="32"/>
                            </w:rPr>
                            <w:t>unio del 2017</w:t>
                          </w:r>
                        </w:p>
                      </w:txbxContent>
                    </v:textbox>
                    <w10:wrap anchorx="margin"/>
                  </v:shape>
                </w:pict>
              </mc:Fallback>
            </mc:AlternateContent>
          </w:r>
          <w:r w:rsidR="009D1EA0">
            <w:rPr>
              <w:noProof/>
              <w:lang w:eastAsia="es-ES" w:bidi="ar-SA"/>
            </w:rPr>
            <mc:AlternateContent>
              <mc:Choice Requires="wps">
                <w:drawing>
                  <wp:anchor distT="0" distB="0" distL="114300" distR="114300" simplePos="0" relativeHeight="251667456" behindDoc="0" locked="0" layoutInCell="1" allowOverlap="1" wp14:anchorId="3307EE39" wp14:editId="524ABDD9">
                    <wp:simplePos x="0" y="0"/>
                    <wp:positionH relativeFrom="margin">
                      <wp:align>right</wp:align>
                    </wp:positionH>
                    <wp:positionV relativeFrom="margin">
                      <wp:posOffset>4080510</wp:posOffset>
                    </wp:positionV>
                    <wp:extent cx="4318635" cy="1977390"/>
                    <wp:effectExtent l="0" t="0" r="5715" b="3810"/>
                    <wp:wrapTopAndBottom/>
                    <wp:docPr id="1" name="Shape1"/>
                    <wp:cNvGraphicFramePr/>
                    <a:graphic xmlns:a="http://schemas.openxmlformats.org/drawingml/2006/main">
                      <a:graphicData uri="http://schemas.microsoft.com/office/word/2010/wordprocessingShape">
                        <wps:wsp>
                          <wps:cNvSpPr txBox="1"/>
                          <wps:spPr>
                            <a:xfrm>
                              <a:off x="0" y="0"/>
                              <a:ext cx="4318635" cy="1977390"/>
                            </a:xfrm>
                            <a:prstGeom prst="rect">
                              <a:avLst/>
                            </a:prstGeom>
                            <a:noFill/>
                            <a:ln>
                              <a:noFill/>
                            </a:ln>
                          </wps:spPr>
                          <wps:txbx>
                            <w:txbxContent>
                              <w:p w14:paraId="5FD7E518" w14:textId="77777777" w:rsidR="00211AC1" w:rsidRPr="009D1EA0" w:rsidRDefault="00211AC1" w:rsidP="00800817">
                                <w:pPr>
                                  <w:pStyle w:val="Ttulo"/>
                                  <w:spacing w:line="240" w:lineRule="auto"/>
                                  <w:jc w:val="right"/>
                                  <w:rPr>
                                    <w:rFonts w:ascii="Roboto" w:hAnsi="Roboto"/>
                                  </w:rPr>
                                </w:pPr>
                                <w:r w:rsidRPr="009D1EA0">
                                  <w:rPr>
                                    <w:rFonts w:ascii="Roboto" w:hAnsi="Roboto"/>
                                    <w:sz w:val="96"/>
                                  </w:rPr>
                                  <w:t>Cazasteroides</w:t>
                                </w:r>
                              </w:p>
                              <w:p w14:paraId="787CB17E" w14:textId="77777777" w:rsidR="00211AC1" w:rsidRPr="00800817" w:rsidRDefault="00211AC1" w:rsidP="00F87EFA">
                                <w:pPr>
                                  <w:pStyle w:val="Subttulo"/>
                                  <w:jc w:val="right"/>
                                  <w:rPr>
                                    <w:sz w:val="36"/>
                                  </w:rPr>
                                </w:pPr>
                                <w:r w:rsidRPr="00800817">
                                  <w:rPr>
                                    <w:sz w:val="36"/>
                                  </w:rPr>
                                  <w:t>Memoria Final</w:t>
                                </w:r>
                              </w:p>
                              <w:p w14:paraId="62B21E91" w14:textId="77777777" w:rsidR="00211AC1" w:rsidRPr="00800817" w:rsidRDefault="00211AC1" w:rsidP="00F87EFA">
                                <w:pPr>
                                  <w:pStyle w:val="Subttulo"/>
                                  <w:jc w:val="right"/>
                                  <w:rPr>
                                    <w:sz w:val="36"/>
                                  </w:rPr>
                                </w:pPr>
                                <w:r>
                                  <w:rPr>
                                    <w:sz w:val="36"/>
                                  </w:rPr>
                                  <w:t>07/07</w:t>
                                </w:r>
                                <w:r w:rsidRPr="00800817">
                                  <w:rPr>
                                    <w:sz w:val="36"/>
                                  </w:rPr>
                                  <w:t>/2017</w:t>
                                </w:r>
                              </w:p>
                            </w:txbxContent>
                          </wps:txbx>
                          <wps:bodyPr vert="horz" wrap="square" lIns="0" tIns="0" rIns="0" bIns="0" compatLnSpc="0">
                            <a:noAutofit/>
                          </wps:bodyPr>
                        </wps:wsp>
                      </a:graphicData>
                    </a:graphic>
                    <wp14:sizeRelH relativeFrom="margin">
                      <wp14:pctWidth>0</wp14:pctWidth>
                    </wp14:sizeRelH>
                  </wp:anchor>
                </w:drawing>
              </mc:Choice>
              <mc:Fallback>
                <w:pict>
                  <v:shape w14:anchorId="3307EE39" id="Shape1" o:spid="_x0000_s1027" type="#_x0000_t202" style="position:absolute;left:0;text-align:left;margin-left:288.85pt;margin-top:321.3pt;width:340.05pt;height:155.7pt;z-index:251667456;visibility:visible;mso-wrap-style:square;mso-width-percent:0;mso-wrap-distance-left:9pt;mso-wrap-distance-top:0;mso-wrap-distance-right:9pt;mso-wrap-distance-bottom:0;mso-position-horizontal:right;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" filled="f" stroked="f">
                    <v:textbox inset="0,0,0,0">
                      <w:txbxContent>
                        <w:p w14:paraId="5FD7E518" w14:textId="77777777" w:rsidR="00211AC1" w:rsidRPr="009D1EA0" w:rsidRDefault="00211AC1" w:rsidP="00800817">
                          <w:pPr>
                            <w:pStyle w:val="Ttulo"/>
                            <w:spacing w:line="240" w:lineRule="auto"/>
                            <w:jc w:val="right"/>
                            <w:rPr>
                              <w:rFonts w:ascii="Roboto" w:hAnsi="Roboto"/>
                            </w:rPr>
                          </w:pPr>
                          <w:r w:rsidRPr="009D1EA0">
                            <w:rPr>
                              <w:rFonts w:ascii="Roboto" w:hAnsi="Roboto"/>
                              <w:sz w:val="96"/>
                            </w:rPr>
                            <w:t>Cazasteroides</w:t>
                          </w:r>
                        </w:p>
                        <w:p w14:paraId="787CB17E" w14:textId="77777777" w:rsidR="00211AC1" w:rsidRPr="00800817" w:rsidRDefault="00211AC1" w:rsidP="00F87EFA">
                          <w:pPr>
                            <w:pStyle w:val="Subttulo"/>
                            <w:jc w:val="right"/>
                            <w:rPr>
                              <w:sz w:val="36"/>
                            </w:rPr>
                          </w:pPr>
                          <w:r w:rsidRPr="00800817">
                            <w:rPr>
                              <w:sz w:val="36"/>
                            </w:rPr>
                            <w:t>Memoria Final</w:t>
                          </w:r>
                        </w:p>
                        <w:p w14:paraId="62B21E91" w14:textId="77777777" w:rsidR="00211AC1" w:rsidRPr="00800817" w:rsidRDefault="00211AC1" w:rsidP="00F87EFA">
                          <w:pPr>
                            <w:pStyle w:val="Subttulo"/>
                            <w:jc w:val="right"/>
                            <w:rPr>
                              <w:sz w:val="36"/>
                            </w:rPr>
                          </w:pPr>
                          <w:r>
                            <w:rPr>
                              <w:sz w:val="36"/>
                            </w:rPr>
                            <w:t>07/07</w:t>
                          </w:r>
                          <w:r w:rsidRPr="00800817">
                            <w:rPr>
                              <w:sz w:val="36"/>
                            </w:rPr>
                            <w:t>/2017</w:t>
                          </w:r>
                        </w:p>
                      </w:txbxContent>
                    </v:textbox>
                    <w10:wrap type="topAndBottom" anchorx="margin" anchory="margin"/>
                  </v:shape>
                </w:pict>
              </mc:Fallback>
            </mc:AlternateContent>
          </w:r>
        </w:p>
      </w:sdtContent>
    </w:sdt>
    <w:p w14:paraId="6C99DD0F" w14:textId="77777777" w:rsidR="003A43E4" w:rsidRPr="004E58B4" w:rsidRDefault="00A67EFA" w:rsidP="0025425D">
      <w:r>
        <w:rPr>
          <w:noProof/>
          <w:lang w:eastAsia="es-ES" w:bidi="ar-SA"/>
        </w:rPr>
        <w:lastRenderedPageBreak/>
        <mc:AlternateContent>
          <mc:Choice Requires="wps">
            <w:drawing>
              <wp:anchor distT="45720" distB="45720" distL="114300" distR="114300" simplePos="0" relativeHeight="251691008" behindDoc="0" locked="0" layoutInCell="1" allowOverlap="1" wp14:anchorId="18621011" wp14:editId="050F14AD">
                <wp:simplePos x="0" y="0"/>
                <wp:positionH relativeFrom="margin">
                  <wp:align>right</wp:align>
                </wp:positionH>
                <wp:positionV relativeFrom="paragraph">
                  <wp:posOffset>7653020</wp:posOffset>
                </wp:positionV>
                <wp:extent cx="5369560" cy="1404620"/>
                <wp:effectExtent l="0" t="0" r="0" b="0"/>
                <wp:wrapSquare wrapText="bothSides"/>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9560" cy="1404620"/>
                        </a:xfrm>
                        <a:prstGeom prst="rect">
                          <a:avLst/>
                        </a:prstGeom>
                        <a:noFill/>
                        <a:ln w="9525">
                          <a:noFill/>
                          <a:miter lim="800000"/>
                          <a:headEnd/>
                          <a:tailEnd/>
                        </a:ln>
                      </wps:spPr>
                      <wps:txbx>
                        <w:txbxContent>
                          <w:p w14:paraId="78B36B1B" w14:textId="77777777" w:rsidR="00211AC1" w:rsidRPr="009D1EA0" w:rsidRDefault="00211AC1" w:rsidP="0080189C">
                            <w:pPr>
                              <w:pStyle w:val="Textbody"/>
                              <w:jc w:val="right"/>
                              <w:rPr>
                                <w:rFonts w:ascii="Roboto Light" w:hAnsi="Roboto Light"/>
                                <w:sz w:val="24"/>
                              </w:rPr>
                            </w:pPr>
                            <w:r w:rsidRPr="009D1EA0">
                              <w:rPr>
                                <w:rFonts w:ascii="Roboto Light" w:hAnsi="Roboto Light"/>
                                <w:sz w:val="24"/>
                              </w:rPr>
                              <w:t>Trabaja en lo que te guste y no tendrás que trabajar ni un día de tu vida</w:t>
                            </w:r>
                          </w:p>
                          <w:p w14:paraId="1620DA14" w14:textId="77777777" w:rsidR="00211AC1" w:rsidRPr="009D1EA0" w:rsidRDefault="00211AC1" w:rsidP="009D1EA0">
                            <w:pPr>
                              <w:pStyle w:val="Textbody"/>
                              <w:jc w:val="right"/>
                              <w:rPr>
                                <w:rFonts w:ascii="Roboto" w:hAnsi="Roboto"/>
                                <w:b/>
                                <w:sz w:val="24"/>
                              </w:rPr>
                            </w:pPr>
                            <w:r w:rsidRPr="009D1EA0">
                              <w:rPr>
                                <w:rFonts w:ascii="Roboto" w:hAnsi="Roboto"/>
                                <w:b/>
                                <w:sz w:val="24"/>
                              </w:rPr>
                              <w:t>Confuci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621011" id="Cuadro de texto 2" o:spid="_x0000_s1028" type="#_x0000_t202" style="position:absolute;left:0;text-align:left;margin-left:371.6pt;margin-top:602.6pt;width:422.8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" filled="f" stroked="f">
                <v:textbox style="mso-fit-shape-to-text:t">
                  <w:txbxContent>
                    <w:p w14:paraId="78B36B1B" w14:textId="77777777" w:rsidR="00211AC1" w:rsidRPr="009D1EA0" w:rsidRDefault="00211AC1" w:rsidP="0080189C">
                      <w:pPr>
                        <w:pStyle w:val="Textbody"/>
                        <w:jc w:val="right"/>
                        <w:rPr>
                          <w:rFonts w:ascii="Roboto Light" w:hAnsi="Roboto Light"/>
                          <w:sz w:val="24"/>
                        </w:rPr>
                      </w:pPr>
                      <w:r w:rsidRPr="009D1EA0">
                        <w:rPr>
                          <w:rFonts w:ascii="Roboto Light" w:hAnsi="Roboto Light"/>
                          <w:sz w:val="24"/>
                        </w:rPr>
                        <w:t>Trabaja en lo que te guste y no tendrás que trabajar ni un día de tu vida</w:t>
                      </w:r>
                    </w:p>
                    <w:p w14:paraId="1620DA14" w14:textId="77777777" w:rsidR="00211AC1" w:rsidRPr="009D1EA0" w:rsidRDefault="00211AC1" w:rsidP="009D1EA0">
                      <w:pPr>
                        <w:pStyle w:val="Textbody"/>
                        <w:jc w:val="right"/>
                        <w:rPr>
                          <w:rFonts w:ascii="Roboto" w:hAnsi="Roboto"/>
                          <w:b/>
                          <w:sz w:val="24"/>
                        </w:rPr>
                      </w:pPr>
                      <w:r w:rsidRPr="009D1EA0">
                        <w:rPr>
                          <w:rFonts w:ascii="Roboto" w:hAnsi="Roboto"/>
                          <w:b/>
                          <w:sz w:val="24"/>
                        </w:rPr>
                        <w:t>Confucio</w:t>
                      </w:r>
                    </w:p>
                  </w:txbxContent>
                </v:textbox>
                <w10:wrap type="square" anchorx="margin"/>
              </v:shape>
            </w:pict>
          </mc:Fallback>
        </mc:AlternateContent>
      </w:r>
      <w:r>
        <w:rPr>
          <w:noProof/>
          <w:lang w:eastAsia="es-ES" w:bidi="ar-SA"/>
        </w:rPr>
        <mc:AlternateContent>
          <mc:Choice Requires="wps">
            <w:drawing>
              <wp:anchor distT="45720" distB="45720" distL="114300" distR="114300" simplePos="0" relativeHeight="251689984" behindDoc="0" locked="0" layoutInCell="1" allowOverlap="1" wp14:anchorId="2E98E2AD" wp14:editId="3A3CD8AC">
                <wp:simplePos x="0" y="0"/>
                <wp:positionH relativeFrom="margin">
                  <wp:align>right</wp:align>
                </wp:positionH>
                <wp:positionV relativeFrom="paragraph">
                  <wp:posOffset>2614930</wp:posOffset>
                </wp:positionV>
                <wp:extent cx="4900295" cy="2795270"/>
                <wp:effectExtent l="0" t="0" r="0" b="508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0295" cy="2795270"/>
                        </a:xfrm>
                        <a:prstGeom prst="rect">
                          <a:avLst/>
                        </a:prstGeom>
                        <a:noFill/>
                        <a:ln w="9525">
                          <a:noFill/>
                          <a:miter lim="800000"/>
                          <a:headEnd/>
                          <a:tailEnd/>
                        </a:ln>
                      </wps:spPr>
                      <wps:txbx>
                        <w:txbxContent>
                          <w:p w14:paraId="0F44ADD0" w14:textId="77777777" w:rsidR="00211AC1" w:rsidRPr="00B770BB" w:rsidRDefault="00211AC1" w:rsidP="0080189C">
                            <w:pPr>
                              <w:pStyle w:val="Textbody"/>
                              <w:jc w:val="right"/>
                              <w:rPr>
                                <w:rFonts w:ascii="Roboto Light" w:hAnsi="Roboto Light"/>
                                <w:sz w:val="24"/>
                              </w:rPr>
                            </w:pPr>
                            <w:r w:rsidRPr="00B770BB">
                              <w:rPr>
                                <w:rFonts w:ascii="Roboto Light" w:hAnsi="Roboto Light"/>
                                <w:sz w:val="24"/>
                              </w:rPr>
                              <w:t xml:space="preserve">A Google y Stack Overflow sin ellos esto no hubiese sido posible, </w:t>
                            </w:r>
                          </w:p>
                          <w:p w14:paraId="58CCC6B9" w14:textId="77777777" w:rsidR="00211AC1" w:rsidRDefault="00211AC1" w:rsidP="0080189C">
                            <w:pPr>
                              <w:pStyle w:val="Textbody"/>
                              <w:jc w:val="right"/>
                              <w:rPr>
                                <w:rFonts w:ascii="Roboto Light" w:hAnsi="Roboto Light"/>
                                <w:sz w:val="24"/>
                              </w:rPr>
                            </w:pPr>
                            <w:r>
                              <w:rPr>
                                <w:rFonts w:ascii="Roboto Light" w:hAnsi="Roboto Light"/>
                                <w:sz w:val="24"/>
                              </w:rPr>
                              <w:t>a mi novia por obligarme a esforzarme para acabar este trabajo,</w:t>
                            </w:r>
                          </w:p>
                          <w:p w14:paraId="42F08FF5" w14:textId="77777777" w:rsidR="00211AC1" w:rsidRDefault="00211AC1" w:rsidP="00346E9B">
                            <w:pPr>
                              <w:pStyle w:val="Textbody"/>
                              <w:jc w:val="right"/>
                              <w:rPr>
                                <w:rFonts w:ascii="Roboto Light" w:hAnsi="Roboto Light"/>
                                <w:sz w:val="24"/>
                              </w:rPr>
                            </w:pPr>
                            <w:r>
                              <w:rPr>
                                <w:rFonts w:ascii="Roboto Light" w:hAnsi="Roboto Light"/>
                                <w:sz w:val="24"/>
                              </w:rPr>
                              <w:t>a todos mis amigos que me han apoyado y ayudado, en especial a,</w:t>
                            </w:r>
                          </w:p>
                          <w:p w14:paraId="21CF814C" w14:textId="77777777" w:rsidR="00211AC1" w:rsidRDefault="00211AC1" w:rsidP="00346E9B">
                            <w:pPr>
                              <w:pStyle w:val="Textbody"/>
                              <w:numPr>
                                <w:ilvl w:val="0"/>
                                <w:numId w:val="20"/>
                              </w:numPr>
                              <w:jc w:val="left"/>
                              <w:rPr>
                                <w:rFonts w:ascii="Roboto Light" w:hAnsi="Roboto Light"/>
                                <w:sz w:val="24"/>
                              </w:rPr>
                            </w:pPr>
                            <w:r>
                              <w:rPr>
                                <w:rFonts w:ascii="Roboto Light" w:hAnsi="Roboto Light"/>
                                <w:sz w:val="24"/>
                              </w:rPr>
                              <w:t>A Michael que hizo algo por mí por una vez</w:t>
                            </w:r>
                          </w:p>
                          <w:p w14:paraId="30A00B8A" w14:textId="77777777" w:rsidR="00211AC1" w:rsidRDefault="00211AC1" w:rsidP="00346E9B">
                            <w:pPr>
                              <w:pStyle w:val="Textbody"/>
                              <w:numPr>
                                <w:ilvl w:val="0"/>
                                <w:numId w:val="20"/>
                              </w:numPr>
                              <w:jc w:val="left"/>
                              <w:rPr>
                                <w:rFonts w:ascii="Roboto Light" w:hAnsi="Roboto Light"/>
                                <w:sz w:val="24"/>
                              </w:rPr>
                            </w:pPr>
                            <w:r>
                              <w:rPr>
                                <w:rFonts w:ascii="Roboto Light" w:hAnsi="Roboto Light"/>
                                <w:sz w:val="24"/>
                              </w:rPr>
                              <w:t>Al experto Revi que sus buenos consejos</w:t>
                            </w:r>
                          </w:p>
                          <w:p w14:paraId="06E77930" w14:textId="77777777" w:rsidR="00211AC1" w:rsidRPr="00B770BB" w:rsidRDefault="00211AC1" w:rsidP="00346E9B">
                            <w:pPr>
                              <w:pStyle w:val="Textbody"/>
                              <w:numPr>
                                <w:ilvl w:val="0"/>
                                <w:numId w:val="20"/>
                              </w:numPr>
                              <w:jc w:val="left"/>
                              <w:rPr>
                                <w:rFonts w:ascii="Roboto Light" w:hAnsi="Roboto Light"/>
                                <w:sz w:val="24"/>
                              </w:rPr>
                            </w:pPr>
                            <w:r>
                              <w:rPr>
                                <w:rFonts w:ascii="Roboto Light" w:hAnsi="Roboto Light"/>
                                <w:sz w:val="24"/>
                              </w:rPr>
                              <w:t>A Víctor y sus conocimientos matemáticos</w:t>
                            </w:r>
                          </w:p>
                          <w:p w14:paraId="7920E7EC" w14:textId="77777777" w:rsidR="00211AC1" w:rsidRPr="0080189C" w:rsidRDefault="00211AC1" w:rsidP="00B770BB">
                            <w:pPr>
                              <w:pStyle w:val="Textbody"/>
                              <w:jc w:val="right"/>
                              <w:rPr>
                                <w:rFonts w:ascii="Roboto Light" w:hAnsi="Roboto Light"/>
                                <w:sz w:val="24"/>
                              </w:rPr>
                            </w:pPr>
                            <w:r w:rsidRPr="0080189C">
                              <w:rPr>
                                <w:rFonts w:ascii="Roboto Light" w:hAnsi="Roboto Light"/>
                                <w:sz w:val="24"/>
                              </w:rPr>
                              <w:t>a mi familia (</w:t>
                            </w:r>
                            <w:r>
                              <w:rPr>
                                <w:rFonts w:ascii="Roboto Light" w:hAnsi="Roboto Light"/>
                                <w:sz w:val="24"/>
                              </w:rPr>
                              <w:t>que siempre se les suele nombrar</w:t>
                            </w:r>
                            <w:r w:rsidRPr="0080189C">
                              <w:rPr>
                                <w:rFonts w:ascii="Roboto Light" w:hAnsi="Roboto Light"/>
                                <w:sz w:val="24"/>
                              </w:rPr>
                              <w:t>),</w:t>
                            </w:r>
                          </w:p>
                          <w:p w14:paraId="7E6E3F7E" w14:textId="77777777" w:rsidR="00211AC1" w:rsidRDefault="00211AC1" w:rsidP="0080189C">
                            <w:pPr>
                              <w:pStyle w:val="Textbody"/>
                              <w:jc w:val="right"/>
                              <w:rPr>
                                <w:rFonts w:ascii="Roboto Light" w:hAnsi="Roboto Light"/>
                                <w:sz w:val="24"/>
                              </w:rPr>
                            </w:pPr>
                            <w:r w:rsidRPr="0080189C">
                              <w:rPr>
                                <w:rFonts w:ascii="Roboto Light" w:hAnsi="Roboto Light"/>
                                <w:sz w:val="24"/>
                              </w:rPr>
                              <w:t>y al magnífico equipo de cazasteroides</w:t>
                            </w:r>
                            <w:r>
                              <w:rPr>
                                <w:rFonts w:ascii="Roboto Light" w:hAnsi="Roboto Light"/>
                                <w:sz w:val="24"/>
                              </w:rPr>
                              <w:t>,</w:t>
                            </w:r>
                          </w:p>
                          <w:p w14:paraId="6686C13A" w14:textId="77777777" w:rsidR="00211AC1" w:rsidRPr="0080189C" w:rsidRDefault="00211AC1" w:rsidP="0080189C">
                            <w:pPr>
                              <w:pStyle w:val="Textbody"/>
                              <w:jc w:val="right"/>
                              <w:rPr>
                                <w:rFonts w:ascii="Roboto Light" w:hAnsi="Roboto Light"/>
                                <w:sz w:val="24"/>
                              </w:rPr>
                            </w:pPr>
                            <w:r>
                              <w:rPr>
                                <w:rFonts w:ascii="Roboto Light" w:hAnsi="Roboto Light"/>
                                <w:sz w:val="24"/>
                              </w:rPr>
                              <w:t>en especial a Esteb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98E2AD" id="_x0000_s1029" type="#_x0000_t202" style="position:absolute;left:0;text-align:left;margin-left:334.65pt;margin-top:205.9pt;width:385.85pt;height:220.1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" filled="f" stroked="f">
                <v:textbox>
                  <w:txbxContent>
                    <w:p w14:paraId="0F44ADD0" w14:textId="77777777" w:rsidR="00211AC1" w:rsidRPr="00B770BB" w:rsidRDefault="00211AC1" w:rsidP="0080189C">
                      <w:pPr>
                        <w:pStyle w:val="Textbody"/>
                        <w:jc w:val="right"/>
                        <w:rPr>
                          <w:rFonts w:ascii="Roboto Light" w:hAnsi="Roboto Light"/>
                          <w:sz w:val="24"/>
                        </w:rPr>
                      </w:pPr>
                      <w:r w:rsidRPr="00B770BB">
                        <w:rPr>
                          <w:rFonts w:ascii="Roboto Light" w:hAnsi="Roboto Light"/>
                          <w:sz w:val="24"/>
                        </w:rPr>
                        <w:t xml:space="preserve">A Google y Stack Overflow sin ellos esto no hubiese sido posible, </w:t>
                      </w:r>
                    </w:p>
                    <w:p w14:paraId="58CCC6B9" w14:textId="77777777" w:rsidR="00211AC1" w:rsidRDefault="00211AC1" w:rsidP="0080189C">
                      <w:pPr>
                        <w:pStyle w:val="Textbody"/>
                        <w:jc w:val="right"/>
                        <w:rPr>
                          <w:rFonts w:ascii="Roboto Light" w:hAnsi="Roboto Light"/>
                          <w:sz w:val="24"/>
                        </w:rPr>
                      </w:pPr>
                      <w:r>
                        <w:rPr>
                          <w:rFonts w:ascii="Roboto Light" w:hAnsi="Roboto Light"/>
                          <w:sz w:val="24"/>
                        </w:rPr>
                        <w:t>a mi novia por obligarme a esforzarme para acabar este trabajo,</w:t>
                      </w:r>
                    </w:p>
                    <w:p w14:paraId="42F08FF5" w14:textId="77777777" w:rsidR="00211AC1" w:rsidRDefault="00211AC1" w:rsidP="00346E9B">
                      <w:pPr>
                        <w:pStyle w:val="Textbody"/>
                        <w:jc w:val="right"/>
                        <w:rPr>
                          <w:rFonts w:ascii="Roboto Light" w:hAnsi="Roboto Light"/>
                          <w:sz w:val="24"/>
                        </w:rPr>
                      </w:pPr>
                      <w:r>
                        <w:rPr>
                          <w:rFonts w:ascii="Roboto Light" w:hAnsi="Roboto Light"/>
                          <w:sz w:val="24"/>
                        </w:rPr>
                        <w:t>a todos mis amigos que me han apoyado y ayudado, en especial a,</w:t>
                      </w:r>
                    </w:p>
                    <w:p w14:paraId="21CF814C" w14:textId="77777777" w:rsidR="00211AC1" w:rsidRDefault="00211AC1" w:rsidP="00346E9B">
                      <w:pPr>
                        <w:pStyle w:val="Textbody"/>
                        <w:numPr>
                          <w:ilvl w:val="0"/>
                          <w:numId w:val="20"/>
                        </w:numPr>
                        <w:jc w:val="left"/>
                        <w:rPr>
                          <w:rFonts w:ascii="Roboto Light" w:hAnsi="Roboto Light"/>
                          <w:sz w:val="24"/>
                        </w:rPr>
                      </w:pPr>
                      <w:r>
                        <w:rPr>
                          <w:rFonts w:ascii="Roboto Light" w:hAnsi="Roboto Light"/>
                          <w:sz w:val="24"/>
                        </w:rPr>
                        <w:t>A Michael que hizo algo por mí por una vez</w:t>
                      </w:r>
                    </w:p>
                    <w:p w14:paraId="30A00B8A" w14:textId="77777777" w:rsidR="00211AC1" w:rsidRDefault="00211AC1" w:rsidP="00346E9B">
                      <w:pPr>
                        <w:pStyle w:val="Textbody"/>
                        <w:numPr>
                          <w:ilvl w:val="0"/>
                          <w:numId w:val="20"/>
                        </w:numPr>
                        <w:jc w:val="left"/>
                        <w:rPr>
                          <w:rFonts w:ascii="Roboto Light" w:hAnsi="Roboto Light"/>
                          <w:sz w:val="24"/>
                        </w:rPr>
                      </w:pPr>
                      <w:r>
                        <w:rPr>
                          <w:rFonts w:ascii="Roboto Light" w:hAnsi="Roboto Light"/>
                          <w:sz w:val="24"/>
                        </w:rPr>
                        <w:t>Al experto Revi que sus buenos consejos</w:t>
                      </w:r>
                    </w:p>
                    <w:p w14:paraId="06E77930" w14:textId="77777777" w:rsidR="00211AC1" w:rsidRPr="00B770BB" w:rsidRDefault="00211AC1" w:rsidP="00346E9B">
                      <w:pPr>
                        <w:pStyle w:val="Textbody"/>
                        <w:numPr>
                          <w:ilvl w:val="0"/>
                          <w:numId w:val="20"/>
                        </w:numPr>
                        <w:jc w:val="left"/>
                        <w:rPr>
                          <w:rFonts w:ascii="Roboto Light" w:hAnsi="Roboto Light"/>
                          <w:sz w:val="24"/>
                        </w:rPr>
                      </w:pPr>
                      <w:r>
                        <w:rPr>
                          <w:rFonts w:ascii="Roboto Light" w:hAnsi="Roboto Light"/>
                          <w:sz w:val="24"/>
                        </w:rPr>
                        <w:t>A Víctor y sus conocimientos matemáticos</w:t>
                      </w:r>
                    </w:p>
                    <w:p w14:paraId="7920E7EC" w14:textId="77777777" w:rsidR="00211AC1" w:rsidRPr="0080189C" w:rsidRDefault="00211AC1" w:rsidP="00B770BB">
                      <w:pPr>
                        <w:pStyle w:val="Textbody"/>
                        <w:jc w:val="right"/>
                        <w:rPr>
                          <w:rFonts w:ascii="Roboto Light" w:hAnsi="Roboto Light"/>
                          <w:sz w:val="24"/>
                        </w:rPr>
                      </w:pPr>
                      <w:r w:rsidRPr="0080189C">
                        <w:rPr>
                          <w:rFonts w:ascii="Roboto Light" w:hAnsi="Roboto Light"/>
                          <w:sz w:val="24"/>
                        </w:rPr>
                        <w:t>a mi familia (</w:t>
                      </w:r>
                      <w:r>
                        <w:rPr>
                          <w:rFonts w:ascii="Roboto Light" w:hAnsi="Roboto Light"/>
                          <w:sz w:val="24"/>
                        </w:rPr>
                        <w:t>que siempre se les suele nombrar</w:t>
                      </w:r>
                      <w:r w:rsidRPr="0080189C">
                        <w:rPr>
                          <w:rFonts w:ascii="Roboto Light" w:hAnsi="Roboto Light"/>
                          <w:sz w:val="24"/>
                        </w:rPr>
                        <w:t>),</w:t>
                      </w:r>
                    </w:p>
                    <w:p w14:paraId="7E6E3F7E" w14:textId="77777777" w:rsidR="00211AC1" w:rsidRDefault="00211AC1" w:rsidP="0080189C">
                      <w:pPr>
                        <w:pStyle w:val="Textbody"/>
                        <w:jc w:val="right"/>
                        <w:rPr>
                          <w:rFonts w:ascii="Roboto Light" w:hAnsi="Roboto Light"/>
                          <w:sz w:val="24"/>
                        </w:rPr>
                      </w:pPr>
                      <w:r w:rsidRPr="0080189C">
                        <w:rPr>
                          <w:rFonts w:ascii="Roboto Light" w:hAnsi="Roboto Light"/>
                          <w:sz w:val="24"/>
                        </w:rPr>
                        <w:t>y al magnífico equipo de cazasteroides</w:t>
                      </w:r>
                      <w:r>
                        <w:rPr>
                          <w:rFonts w:ascii="Roboto Light" w:hAnsi="Roboto Light"/>
                          <w:sz w:val="24"/>
                        </w:rPr>
                        <w:t>,</w:t>
                      </w:r>
                    </w:p>
                    <w:p w14:paraId="6686C13A" w14:textId="77777777" w:rsidR="00211AC1" w:rsidRPr="0080189C" w:rsidRDefault="00211AC1" w:rsidP="0080189C">
                      <w:pPr>
                        <w:pStyle w:val="Textbody"/>
                        <w:jc w:val="right"/>
                        <w:rPr>
                          <w:rFonts w:ascii="Roboto Light" w:hAnsi="Roboto Light"/>
                          <w:sz w:val="24"/>
                        </w:rPr>
                      </w:pPr>
                      <w:r>
                        <w:rPr>
                          <w:rFonts w:ascii="Roboto Light" w:hAnsi="Roboto Light"/>
                          <w:sz w:val="24"/>
                        </w:rPr>
                        <w:t>en especial a Esteban</w:t>
                      </w:r>
                    </w:p>
                  </w:txbxContent>
                </v:textbox>
                <w10:wrap type="square" anchorx="margin"/>
              </v:shape>
            </w:pict>
          </mc:Fallback>
        </mc:AlternateContent>
      </w:r>
      <w:r w:rsidR="003A43E4">
        <w:br w:type="page"/>
      </w:r>
    </w:p>
    <w:p w14:paraId="65C27937" w14:textId="77777777" w:rsidR="003A43E4" w:rsidRPr="00C921AB" w:rsidRDefault="003A43E4" w:rsidP="0025425D">
      <w:pPr>
        <w:pStyle w:val="Titulo2-SinTabladeContenidos"/>
      </w:pPr>
      <w:bookmarkStart w:id="1" w:name="__RefHeading___Toc63_311289135"/>
      <w:r w:rsidRPr="004E58B4">
        <w:lastRenderedPageBreak/>
        <w:t>Resumen</w:t>
      </w:r>
      <w:bookmarkEnd w:id="1"/>
    </w:p>
    <w:p w14:paraId="70B11B0E" w14:textId="77777777" w:rsidR="003A43E4" w:rsidRPr="0080189C" w:rsidRDefault="003A43E4" w:rsidP="0025425D">
      <w:bookmarkStart w:id="2" w:name="__RefHeading___Toc65_311289135"/>
      <w:r w:rsidRPr="0080189C">
        <w:t>Este trabajo de fin de grado se va a centrar en cómo aplicar técnicas de gamificación a una aplicación ya desarrollada con el objetivo de aumentar la participación de los usuarios. Para ello se ha realizado un estudio de las distintas técnicas actuales, así como su evolución y tendencias. Con el fin de complementar este estudio se han analizado distintas aplicaciones ya gamificadas.</w:t>
      </w:r>
    </w:p>
    <w:p w14:paraId="5567CD63" w14:textId="77777777" w:rsidR="003A43E4" w:rsidRPr="0085260A" w:rsidRDefault="003A43E4" w:rsidP="0025425D">
      <w:r w:rsidRPr="0085260A">
        <w:t>Por otro lado, se ha realizado un rediseño de la aplicación en forma de prototipo que sirva de guía para futuras versiones, buscando un acercamiento a las guías de diseño actuales logrando una interfaz limpia, intuitiva y completa.</w:t>
      </w:r>
    </w:p>
    <w:p w14:paraId="0A3F3EFC" w14:textId="2C9A095C" w:rsidR="003A43E4" w:rsidRDefault="003A43E4" w:rsidP="0025425D">
      <w:r w:rsidRPr="0085260A">
        <w:t>Por último, se ha implementado un módulo de karma en forma de microservicio en una API REST, utilizando el framework Flask de Python. Este módulo permite realizar las labores de cálculo de nivel, validación y selección de observaciones basados en el nivel de karma del usuario.</w:t>
      </w:r>
    </w:p>
    <w:p w14:paraId="2C65C964" w14:textId="2FD1CA58" w:rsidR="00A125E3" w:rsidRDefault="00A125E3" w:rsidP="00A125E3">
      <w:pPr>
        <w:pStyle w:val="Titulo2-SinTabladeContenidos"/>
      </w:pPr>
      <w:r>
        <w:t>Palabras Clave</w:t>
      </w:r>
    </w:p>
    <w:p w14:paraId="1E4C54BB" w14:textId="52E66D89" w:rsidR="00A125E3" w:rsidRPr="0085260A" w:rsidRDefault="00A125E3" w:rsidP="00A125E3">
      <w:r>
        <w:t>Gamificación, Sistemas de Reputación, Asteroides, Python, Flask</w:t>
      </w:r>
      <w:r w:rsidR="008A34D5">
        <w:t>, Microservicios</w:t>
      </w:r>
    </w:p>
    <w:p w14:paraId="3760123A" w14:textId="77777777" w:rsidR="003A43E4" w:rsidRPr="00D52F44" w:rsidRDefault="003A43E4" w:rsidP="0025425D">
      <w:pPr>
        <w:pStyle w:val="Titulo2-SinTabladeContenidos"/>
        <w:rPr>
          <w:lang w:val="en-GB"/>
        </w:rPr>
      </w:pPr>
      <w:r w:rsidRPr="00D52F44">
        <w:rPr>
          <w:lang w:val="en-GB"/>
        </w:rPr>
        <w:t>Abstract</w:t>
      </w:r>
      <w:bookmarkEnd w:id="2"/>
    </w:p>
    <w:p w14:paraId="7BA81C40" w14:textId="77777777" w:rsidR="003A43E4" w:rsidRPr="003A43E4" w:rsidRDefault="003A43E4" w:rsidP="0025425D">
      <w:pPr>
        <w:rPr>
          <w:lang w:val="en-GB"/>
        </w:rPr>
      </w:pPr>
      <w:r w:rsidRPr="003A43E4">
        <w:rPr>
          <w:lang w:val="en-GB"/>
        </w:rPr>
        <w:t>This end-of-degree paper focuses on how to apply gamification techniques to an application already developed with the goal of increasing user participation. For this end, a study of digital techniques, as well as their evolution and trends, will be carried out. In order to complement this study, gamified applications will be analysed.</w:t>
      </w:r>
    </w:p>
    <w:p w14:paraId="7B50B3A4" w14:textId="77777777" w:rsidR="003A43E4" w:rsidRPr="003A43E4" w:rsidRDefault="003A43E4" w:rsidP="0025425D">
      <w:pPr>
        <w:rPr>
          <w:lang w:val="en-GB"/>
        </w:rPr>
      </w:pPr>
      <w:r w:rsidRPr="003A43E4">
        <w:rPr>
          <w:lang w:val="en-GB"/>
        </w:rPr>
        <w:t>On the other hand, a redesign of the application has been carried out with an interactive prototype that serves as a guide for future versions, seeking an approach to the current design guides to achieve a clean, intuitive and complete interface.</w:t>
      </w:r>
    </w:p>
    <w:p w14:paraId="7C0D6018" w14:textId="56BAE5C6" w:rsidR="0080189C" w:rsidRDefault="003A43E4" w:rsidP="00A125E3">
      <w:pPr>
        <w:rPr>
          <w:lang w:val="en-GB"/>
        </w:rPr>
      </w:pPr>
      <w:r w:rsidRPr="003A43E4">
        <w:rPr>
          <w:lang w:val="en-GB"/>
        </w:rPr>
        <w:t xml:space="preserve">Finally, a karma module has been implemented as a REST API using the Python Flask Framework. This module allows to perform the tasks of level calculation, validation and selection of observations based </w:t>
      </w:r>
      <w:r w:rsidR="00A125E3">
        <w:rPr>
          <w:lang w:val="en-GB"/>
        </w:rPr>
        <w:t>on the karma level of the user.</w:t>
      </w:r>
    </w:p>
    <w:p w14:paraId="672CD4C7" w14:textId="7572E428" w:rsidR="00A125E3" w:rsidRPr="00A125E3" w:rsidRDefault="00A125E3" w:rsidP="00A125E3">
      <w:pPr>
        <w:pStyle w:val="Titulo2-SinTabladeContenidos"/>
        <w:rPr>
          <w:lang w:val="en-GB"/>
        </w:rPr>
      </w:pPr>
      <w:r w:rsidRPr="00A125E3">
        <w:rPr>
          <w:lang w:val="en-GB"/>
        </w:rPr>
        <w:t>Keywords</w:t>
      </w:r>
    </w:p>
    <w:p w14:paraId="6D7BF7F8" w14:textId="29449ECE" w:rsidR="00A125E3" w:rsidRPr="00A125E3" w:rsidRDefault="00A125E3" w:rsidP="00A125E3">
      <w:pPr>
        <w:rPr>
          <w:lang w:val="en-GB"/>
        </w:rPr>
      </w:pPr>
      <w:r w:rsidRPr="00A125E3">
        <w:rPr>
          <w:lang w:val="en-GB"/>
        </w:rPr>
        <w:t>Gamification, Reputation Systems, Asteroids, Python, Flask</w:t>
      </w:r>
      <w:r w:rsidR="008A34D5">
        <w:rPr>
          <w:lang w:val="en-GB"/>
        </w:rPr>
        <w:t>, M</w:t>
      </w:r>
      <w:r w:rsidR="008A34D5" w:rsidRPr="008A34D5">
        <w:rPr>
          <w:lang w:val="en-GB"/>
        </w:rPr>
        <w:t>icroservices</w:t>
      </w:r>
    </w:p>
    <w:p w14:paraId="21D0ED50" w14:textId="77777777" w:rsidR="00A125E3" w:rsidRPr="00A125E3" w:rsidRDefault="00A125E3" w:rsidP="0025425D">
      <w:pPr>
        <w:rPr>
          <w:lang w:val="en-GB"/>
        </w:rPr>
        <w:sectPr w:rsidR="00A125E3" w:rsidRPr="00A125E3" w:rsidSect="009E0209">
          <w:headerReference w:type="default" r:id="rId11"/>
          <w:pgSz w:w="11906" w:h="16838"/>
          <w:pgMar w:top="1701" w:right="1418" w:bottom="1701" w:left="1418" w:header="720" w:footer="720" w:gutter="0"/>
          <w:cols w:space="720"/>
        </w:sectPr>
      </w:pPr>
    </w:p>
    <w:sdt>
      <w:sdtPr>
        <w:rPr>
          <w:rFonts w:ascii="Roboto Light" w:eastAsia="Noto Sans CJK SC Regular" w:hAnsi="Roboto Light" w:cs="FreeSans"/>
          <w:kern w:val="3"/>
          <w:sz w:val="24"/>
          <w:szCs w:val="24"/>
          <w:lang w:eastAsia="zh-CN" w:bidi="hi-IN"/>
        </w:rPr>
        <w:id w:val="-1635317318"/>
        <w:docPartObj>
          <w:docPartGallery w:val="Table of Contents"/>
          <w:docPartUnique/>
        </w:docPartObj>
      </w:sdtPr>
      <w:sdtEndPr>
        <w:rPr>
          <w:b/>
          <w:bCs/>
        </w:rPr>
      </w:sdtEndPr>
      <w:sdtContent>
        <w:p w14:paraId="282C71F4" w14:textId="77777777" w:rsidR="00414B9E" w:rsidRDefault="00414B9E" w:rsidP="0025425D">
          <w:pPr>
            <w:pStyle w:val="TtuloTDC"/>
            <w:spacing w:line="360" w:lineRule="auto"/>
          </w:pPr>
          <w:r>
            <w:t>Índice de Contenido</w:t>
          </w:r>
        </w:p>
        <w:p w14:paraId="00F4B036" w14:textId="0553A045" w:rsidR="00211AC1" w:rsidRDefault="00414B9E">
          <w:pPr>
            <w:pStyle w:val="TDC1"/>
            <w:rPr>
              <w:rFonts w:asciiTheme="minorHAnsi" w:eastAsiaTheme="minorEastAsia" w:hAnsiTheme="minorHAnsi" w:cstheme="minorBidi"/>
              <w:noProof/>
              <w:kern w:val="0"/>
              <w:sz w:val="22"/>
              <w:szCs w:val="22"/>
              <w:lang w:eastAsia="es-ES" w:bidi="ar-SA"/>
            </w:rPr>
          </w:pPr>
          <w:r>
            <w:fldChar w:fldCharType="begin"/>
          </w:r>
          <w:r>
            <w:instrText xml:space="preserve"> TOC \o "1-3" \h \z \u </w:instrText>
          </w:r>
          <w:r>
            <w:fldChar w:fldCharType="separate"/>
          </w:r>
          <w:hyperlink w:anchor="_Toc487232662" w:history="1">
            <w:r w:rsidR="00211AC1" w:rsidRPr="004A74DD">
              <w:rPr>
                <w:rStyle w:val="Hipervnculo"/>
                <w:noProof/>
              </w:rPr>
              <w:t>Introducción</w:t>
            </w:r>
            <w:r w:rsidR="00211AC1">
              <w:rPr>
                <w:noProof/>
                <w:webHidden/>
              </w:rPr>
              <w:tab/>
            </w:r>
            <w:r w:rsidR="00211AC1">
              <w:rPr>
                <w:noProof/>
                <w:webHidden/>
              </w:rPr>
              <w:fldChar w:fldCharType="begin"/>
            </w:r>
            <w:r w:rsidR="00211AC1">
              <w:rPr>
                <w:noProof/>
                <w:webHidden/>
              </w:rPr>
              <w:instrText xml:space="preserve"> PAGEREF _Toc487232662 \h </w:instrText>
            </w:r>
            <w:r w:rsidR="00211AC1">
              <w:rPr>
                <w:noProof/>
                <w:webHidden/>
              </w:rPr>
            </w:r>
            <w:r w:rsidR="00211AC1">
              <w:rPr>
                <w:noProof/>
                <w:webHidden/>
              </w:rPr>
              <w:fldChar w:fldCharType="separate"/>
            </w:r>
            <w:r w:rsidR="009247E3">
              <w:rPr>
                <w:noProof/>
                <w:webHidden/>
              </w:rPr>
              <w:t>8</w:t>
            </w:r>
            <w:r w:rsidR="00211AC1">
              <w:rPr>
                <w:noProof/>
                <w:webHidden/>
              </w:rPr>
              <w:fldChar w:fldCharType="end"/>
            </w:r>
          </w:hyperlink>
        </w:p>
        <w:p w14:paraId="4618AD88" w14:textId="424AB1D4" w:rsidR="00211AC1" w:rsidRDefault="001D24D8">
          <w:pPr>
            <w:pStyle w:val="TDC2"/>
            <w:rPr>
              <w:rFonts w:asciiTheme="minorHAnsi" w:eastAsiaTheme="minorEastAsia" w:hAnsiTheme="minorHAnsi" w:cstheme="minorBidi"/>
              <w:noProof/>
              <w:kern w:val="0"/>
              <w:sz w:val="22"/>
              <w:szCs w:val="22"/>
              <w:lang w:eastAsia="es-ES" w:bidi="ar-SA"/>
            </w:rPr>
          </w:pPr>
          <w:hyperlink w:anchor="_Toc487232663" w:history="1">
            <w:r w:rsidR="00211AC1" w:rsidRPr="004A74DD">
              <w:rPr>
                <w:rStyle w:val="Hipervnculo"/>
                <w:noProof/>
              </w:rPr>
              <w:t>Metodología de Trabajo</w:t>
            </w:r>
            <w:r w:rsidR="00211AC1">
              <w:rPr>
                <w:noProof/>
                <w:webHidden/>
              </w:rPr>
              <w:tab/>
            </w:r>
            <w:r w:rsidR="00211AC1">
              <w:rPr>
                <w:noProof/>
                <w:webHidden/>
              </w:rPr>
              <w:fldChar w:fldCharType="begin"/>
            </w:r>
            <w:r w:rsidR="00211AC1">
              <w:rPr>
                <w:noProof/>
                <w:webHidden/>
              </w:rPr>
              <w:instrText xml:space="preserve"> PAGEREF _Toc487232663 \h </w:instrText>
            </w:r>
            <w:r w:rsidR="00211AC1">
              <w:rPr>
                <w:noProof/>
                <w:webHidden/>
              </w:rPr>
            </w:r>
            <w:r w:rsidR="00211AC1">
              <w:rPr>
                <w:noProof/>
                <w:webHidden/>
              </w:rPr>
              <w:fldChar w:fldCharType="separate"/>
            </w:r>
            <w:r w:rsidR="009247E3">
              <w:rPr>
                <w:noProof/>
                <w:webHidden/>
              </w:rPr>
              <w:t>9</w:t>
            </w:r>
            <w:r w:rsidR="00211AC1">
              <w:rPr>
                <w:noProof/>
                <w:webHidden/>
              </w:rPr>
              <w:fldChar w:fldCharType="end"/>
            </w:r>
          </w:hyperlink>
        </w:p>
        <w:p w14:paraId="3BC610CD" w14:textId="5C034CE4" w:rsidR="00211AC1" w:rsidRDefault="001D24D8">
          <w:pPr>
            <w:pStyle w:val="TDC2"/>
            <w:rPr>
              <w:rFonts w:asciiTheme="minorHAnsi" w:eastAsiaTheme="minorEastAsia" w:hAnsiTheme="minorHAnsi" w:cstheme="minorBidi"/>
              <w:noProof/>
              <w:kern w:val="0"/>
              <w:sz w:val="22"/>
              <w:szCs w:val="22"/>
              <w:lang w:eastAsia="es-ES" w:bidi="ar-SA"/>
            </w:rPr>
          </w:pPr>
          <w:hyperlink w:anchor="_Toc487232664" w:history="1">
            <w:r w:rsidR="00211AC1" w:rsidRPr="004A74DD">
              <w:rPr>
                <w:rStyle w:val="Hipervnculo"/>
                <w:noProof/>
              </w:rPr>
              <w:t>Estructura del Proyecto</w:t>
            </w:r>
            <w:r w:rsidR="00211AC1">
              <w:rPr>
                <w:noProof/>
                <w:webHidden/>
              </w:rPr>
              <w:tab/>
            </w:r>
            <w:r w:rsidR="00211AC1">
              <w:rPr>
                <w:noProof/>
                <w:webHidden/>
              </w:rPr>
              <w:fldChar w:fldCharType="begin"/>
            </w:r>
            <w:r w:rsidR="00211AC1">
              <w:rPr>
                <w:noProof/>
                <w:webHidden/>
              </w:rPr>
              <w:instrText xml:space="preserve"> PAGEREF _Toc487232664 \h </w:instrText>
            </w:r>
            <w:r w:rsidR="00211AC1">
              <w:rPr>
                <w:noProof/>
                <w:webHidden/>
              </w:rPr>
            </w:r>
            <w:r w:rsidR="00211AC1">
              <w:rPr>
                <w:noProof/>
                <w:webHidden/>
              </w:rPr>
              <w:fldChar w:fldCharType="separate"/>
            </w:r>
            <w:r w:rsidR="009247E3">
              <w:rPr>
                <w:noProof/>
                <w:webHidden/>
              </w:rPr>
              <w:t>10</w:t>
            </w:r>
            <w:r w:rsidR="00211AC1">
              <w:rPr>
                <w:noProof/>
                <w:webHidden/>
              </w:rPr>
              <w:fldChar w:fldCharType="end"/>
            </w:r>
          </w:hyperlink>
        </w:p>
        <w:p w14:paraId="387F57F9" w14:textId="5909A055" w:rsidR="00211AC1" w:rsidRDefault="001D24D8">
          <w:pPr>
            <w:pStyle w:val="TDC1"/>
            <w:rPr>
              <w:rFonts w:asciiTheme="minorHAnsi" w:eastAsiaTheme="minorEastAsia" w:hAnsiTheme="minorHAnsi" w:cstheme="minorBidi"/>
              <w:noProof/>
              <w:kern w:val="0"/>
              <w:sz w:val="22"/>
              <w:szCs w:val="22"/>
              <w:lang w:eastAsia="es-ES" w:bidi="ar-SA"/>
            </w:rPr>
          </w:pPr>
          <w:hyperlink w:anchor="_Toc487232665" w:history="1">
            <w:r w:rsidR="00211AC1" w:rsidRPr="004A74DD">
              <w:rPr>
                <w:rStyle w:val="Hipervnculo"/>
                <w:noProof/>
              </w:rPr>
              <w:t>Estado del Arte</w:t>
            </w:r>
            <w:r w:rsidR="00211AC1">
              <w:rPr>
                <w:noProof/>
                <w:webHidden/>
              </w:rPr>
              <w:tab/>
            </w:r>
            <w:r w:rsidR="00211AC1">
              <w:rPr>
                <w:noProof/>
                <w:webHidden/>
              </w:rPr>
              <w:fldChar w:fldCharType="begin"/>
            </w:r>
            <w:r w:rsidR="00211AC1">
              <w:rPr>
                <w:noProof/>
                <w:webHidden/>
              </w:rPr>
              <w:instrText xml:space="preserve"> PAGEREF _Toc487232665 \h </w:instrText>
            </w:r>
            <w:r w:rsidR="00211AC1">
              <w:rPr>
                <w:noProof/>
                <w:webHidden/>
              </w:rPr>
            </w:r>
            <w:r w:rsidR="00211AC1">
              <w:rPr>
                <w:noProof/>
                <w:webHidden/>
              </w:rPr>
              <w:fldChar w:fldCharType="separate"/>
            </w:r>
            <w:r w:rsidR="009247E3">
              <w:rPr>
                <w:noProof/>
                <w:webHidden/>
              </w:rPr>
              <w:t>11</w:t>
            </w:r>
            <w:r w:rsidR="00211AC1">
              <w:rPr>
                <w:noProof/>
                <w:webHidden/>
              </w:rPr>
              <w:fldChar w:fldCharType="end"/>
            </w:r>
          </w:hyperlink>
        </w:p>
        <w:p w14:paraId="085EBA96" w14:textId="26324251" w:rsidR="00211AC1" w:rsidRDefault="001D24D8">
          <w:pPr>
            <w:pStyle w:val="TDC2"/>
            <w:rPr>
              <w:rFonts w:asciiTheme="minorHAnsi" w:eastAsiaTheme="minorEastAsia" w:hAnsiTheme="minorHAnsi" w:cstheme="minorBidi"/>
              <w:noProof/>
              <w:kern w:val="0"/>
              <w:sz w:val="22"/>
              <w:szCs w:val="22"/>
              <w:lang w:eastAsia="es-ES" w:bidi="ar-SA"/>
            </w:rPr>
          </w:pPr>
          <w:hyperlink w:anchor="_Toc487232666" w:history="1">
            <w:r w:rsidR="00211AC1" w:rsidRPr="004A74DD">
              <w:rPr>
                <w:rStyle w:val="Hipervnculo"/>
                <w:noProof/>
              </w:rPr>
              <w:t>Crowdsourcing</w:t>
            </w:r>
            <w:r w:rsidR="00211AC1">
              <w:rPr>
                <w:noProof/>
                <w:webHidden/>
              </w:rPr>
              <w:tab/>
            </w:r>
            <w:r w:rsidR="00211AC1">
              <w:rPr>
                <w:noProof/>
                <w:webHidden/>
              </w:rPr>
              <w:fldChar w:fldCharType="begin"/>
            </w:r>
            <w:r w:rsidR="00211AC1">
              <w:rPr>
                <w:noProof/>
                <w:webHidden/>
              </w:rPr>
              <w:instrText xml:space="preserve"> PAGEREF _Toc487232666 \h </w:instrText>
            </w:r>
            <w:r w:rsidR="00211AC1">
              <w:rPr>
                <w:noProof/>
                <w:webHidden/>
              </w:rPr>
            </w:r>
            <w:r w:rsidR="00211AC1">
              <w:rPr>
                <w:noProof/>
                <w:webHidden/>
              </w:rPr>
              <w:fldChar w:fldCharType="separate"/>
            </w:r>
            <w:r w:rsidR="009247E3">
              <w:rPr>
                <w:noProof/>
                <w:webHidden/>
              </w:rPr>
              <w:t>11</w:t>
            </w:r>
            <w:r w:rsidR="00211AC1">
              <w:rPr>
                <w:noProof/>
                <w:webHidden/>
              </w:rPr>
              <w:fldChar w:fldCharType="end"/>
            </w:r>
          </w:hyperlink>
        </w:p>
        <w:p w14:paraId="3528B8C7" w14:textId="7A8A8FAE" w:rsidR="00211AC1" w:rsidRDefault="001D24D8">
          <w:pPr>
            <w:pStyle w:val="TDC2"/>
            <w:rPr>
              <w:rFonts w:asciiTheme="minorHAnsi" w:eastAsiaTheme="minorEastAsia" w:hAnsiTheme="minorHAnsi" w:cstheme="minorBidi"/>
              <w:noProof/>
              <w:kern w:val="0"/>
              <w:sz w:val="22"/>
              <w:szCs w:val="22"/>
              <w:lang w:eastAsia="es-ES" w:bidi="ar-SA"/>
            </w:rPr>
          </w:pPr>
          <w:hyperlink w:anchor="_Toc487232667" w:history="1">
            <w:r w:rsidR="00211AC1" w:rsidRPr="004A74DD">
              <w:rPr>
                <w:rStyle w:val="Hipervnculo"/>
                <w:noProof/>
              </w:rPr>
              <w:t>Gamificación</w:t>
            </w:r>
            <w:r w:rsidR="00211AC1">
              <w:rPr>
                <w:noProof/>
                <w:webHidden/>
              </w:rPr>
              <w:tab/>
            </w:r>
            <w:r w:rsidR="00211AC1">
              <w:rPr>
                <w:noProof/>
                <w:webHidden/>
              </w:rPr>
              <w:fldChar w:fldCharType="begin"/>
            </w:r>
            <w:r w:rsidR="00211AC1">
              <w:rPr>
                <w:noProof/>
                <w:webHidden/>
              </w:rPr>
              <w:instrText xml:space="preserve"> PAGEREF _Toc487232667 \h </w:instrText>
            </w:r>
            <w:r w:rsidR="00211AC1">
              <w:rPr>
                <w:noProof/>
                <w:webHidden/>
              </w:rPr>
            </w:r>
            <w:r w:rsidR="00211AC1">
              <w:rPr>
                <w:noProof/>
                <w:webHidden/>
              </w:rPr>
              <w:fldChar w:fldCharType="separate"/>
            </w:r>
            <w:r w:rsidR="009247E3">
              <w:rPr>
                <w:noProof/>
                <w:webHidden/>
              </w:rPr>
              <w:t>14</w:t>
            </w:r>
            <w:r w:rsidR="00211AC1">
              <w:rPr>
                <w:noProof/>
                <w:webHidden/>
              </w:rPr>
              <w:fldChar w:fldCharType="end"/>
            </w:r>
          </w:hyperlink>
        </w:p>
        <w:p w14:paraId="76456B2E" w14:textId="773630FF"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68" w:history="1">
            <w:r w:rsidR="00211AC1" w:rsidRPr="004A74DD">
              <w:rPr>
                <w:rStyle w:val="Hipervnculo"/>
                <w:noProof/>
              </w:rPr>
              <w:t>Componentes de la Gamificación</w:t>
            </w:r>
            <w:r w:rsidR="00211AC1">
              <w:rPr>
                <w:noProof/>
                <w:webHidden/>
              </w:rPr>
              <w:tab/>
            </w:r>
            <w:r w:rsidR="00211AC1">
              <w:rPr>
                <w:noProof/>
                <w:webHidden/>
              </w:rPr>
              <w:fldChar w:fldCharType="begin"/>
            </w:r>
            <w:r w:rsidR="00211AC1">
              <w:rPr>
                <w:noProof/>
                <w:webHidden/>
              </w:rPr>
              <w:instrText xml:space="preserve"> PAGEREF _Toc487232668 \h </w:instrText>
            </w:r>
            <w:r w:rsidR="00211AC1">
              <w:rPr>
                <w:noProof/>
                <w:webHidden/>
              </w:rPr>
            </w:r>
            <w:r w:rsidR="00211AC1">
              <w:rPr>
                <w:noProof/>
                <w:webHidden/>
              </w:rPr>
              <w:fldChar w:fldCharType="separate"/>
            </w:r>
            <w:r w:rsidR="009247E3">
              <w:rPr>
                <w:noProof/>
                <w:webHidden/>
              </w:rPr>
              <w:t>14</w:t>
            </w:r>
            <w:r w:rsidR="00211AC1">
              <w:rPr>
                <w:noProof/>
                <w:webHidden/>
              </w:rPr>
              <w:fldChar w:fldCharType="end"/>
            </w:r>
          </w:hyperlink>
        </w:p>
        <w:p w14:paraId="602DA916" w14:textId="7E6BDE71" w:rsidR="00211AC1" w:rsidRDefault="001D24D8">
          <w:pPr>
            <w:pStyle w:val="TDC2"/>
            <w:rPr>
              <w:rFonts w:asciiTheme="minorHAnsi" w:eastAsiaTheme="minorEastAsia" w:hAnsiTheme="minorHAnsi" w:cstheme="minorBidi"/>
              <w:noProof/>
              <w:kern w:val="0"/>
              <w:sz w:val="22"/>
              <w:szCs w:val="22"/>
              <w:lang w:eastAsia="es-ES" w:bidi="ar-SA"/>
            </w:rPr>
          </w:pPr>
          <w:hyperlink w:anchor="_Toc487232669" w:history="1">
            <w:r w:rsidR="00211AC1" w:rsidRPr="004A74DD">
              <w:rPr>
                <w:rStyle w:val="Hipervnculo"/>
                <w:noProof/>
              </w:rPr>
              <w:t>Games With a Purpose</w:t>
            </w:r>
            <w:r w:rsidR="00211AC1">
              <w:rPr>
                <w:noProof/>
                <w:webHidden/>
              </w:rPr>
              <w:tab/>
            </w:r>
            <w:r w:rsidR="00211AC1">
              <w:rPr>
                <w:noProof/>
                <w:webHidden/>
              </w:rPr>
              <w:fldChar w:fldCharType="begin"/>
            </w:r>
            <w:r w:rsidR="00211AC1">
              <w:rPr>
                <w:noProof/>
                <w:webHidden/>
              </w:rPr>
              <w:instrText xml:space="preserve"> PAGEREF _Toc487232669 \h </w:instrText>
            </w:r>
            <w:r w:rsidR="00211AC1">
              <w:rPr>
                <w:noProof/>
                <w:webHidden/>
              </w:rPr>
            </w:r>
            <w:r w:rsidR="00211AC1">
              <w:rPr>
                <w:noProof/>
                <w:webHidden/>
              </w:rPr>
              <w:fldChar w:fldCharType="separate"/>
            </w:r>
            <w:r w:rsidR="009247E3">
              <w:rPr>
                <w:noProof/>
                <w:webHidden/>
              </w:rPr>
              <w:t>16</w:t>
            </w:r>
            <w:r w:rsidR="00211AC1">
              <w:rPr>
                <w:noProof/>
                <w:webHidden/>
              </w:rPr>
              <w:fldChar w:fldCharType="end"/>
            </w:r>
          </w:hyperlink>
        </w:p>
        <w:p w14:paraId="52BCA80D" w14:textId="6EA8A91E"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70" w:history="1">
            <w:r w:rsidR="00211AC1" w:rsidRPr="004A74DD">
              <w:rPr>
                <w:rStyle w:val="Hipervnculo"/>
                <w:noProof/>
              </w:rPr>
              <w:t>Ejemplos de Games With a Purpose</w:t>
            </w:r>
            <w:r w:rsidR="00211AC1">
              <w:rPr>
                <w:noProof/>
                <w:webHidden/>
              </w:rPr>
              <w:tab/>
            </w:r>
            <w:r w:rsidR="00211AC1">
              <w:rPr>
                <w:noProof/>
                <w:webHidden/>
              </w:rPr>
              <w:fldChar w:fldCharType="begin"/>
            </w:r>
            <w:r w:rsidR="00211AC1">
              <w:rPr>
                <w:noProof/>
                <w:webHidden/>
              </w:rPr>
              <w:instrText xml:space="preserve"> PAGEREF _Toc487232670 \h </w:instrText>
            </w:r>
            <w:r w:rsidR="00211AC1">
              <w:rPr>
                <w:noProof/>
                <w:webHidden/>
              </w:rPr>
            </w:r>
            <w:r w:rsidR="00211AC1">
              <w:rPr>
                <w:noProof/>
                <w:webHidden/>
              </w:rPr>
              <w:fldChar w:fldCharType="separate"/>
            </w:r>
            <w:r w:rsidR="009247E3">
              <w:rPr>
                <w:noProof/>
                <w:webHidden/>
              </w:rPr>
              <w:t>17</w:t>
            </w:r>
            <w:r w:rsidR="00211AC1">
              <w:rPr>
                <w:noProof/>
                <w:webHidden/>
              </w:rPr>
              <w:fldChar w:fldCharType="end"/>
            </w:r>
          </w:hyperlink>
        </w:p>
        <w:p w14:paraId="2A87EC9E" w14:textId="029AE345" w:rsidR="00211AC1" w:rsidRDefault="001D24D8">
          <w:pPr>
            <w:pStyle w:val="TDC2"/>
            <w:rPr>
              <w:rFonts w:asciiTheme="minorHAnsi" w:eastAsiaTheme="minorEastAsia" w:hAnsiTheme="minorHAnsi" w:cstheme="minorBidi"/>
              <w:noProof/>
              <w:kern w:val="0"/>
              <w:sz w:val="22"/>
              <w:szCs w:val="22"/>
              <w:lang w:eastAsia="es-ES" w:bidi="ar-SA"/>
            </w:rPr>
          </w:pPr>
          <w:hyperlink w:anchor="_Toc487232671" w:history="1">
            <w:r w:rsidR="00211AC1" w:rsidRPr="004A74DD">
              <w:rPr>
                <w:rStyle w:val="Hipervnculo"/>
                <w:noProof/>
              </w:rPr>
              <w:t>Reputation Systems</w:t>
            </w:r>
            <w:r w:rsidR="00211AC1">
              <w:rPr>
                <w:noProof/>
                <w:webHidden/>
              </w:rPr>
              <w:tab/>
            </w:r>
            <w:r w:rsidR="00211AC1">
              <w:rPr>
                <w:noProof/>
                <w:webHidden/>
              </w:rPr>
              <w:fldChar w:fldCharType="begin"/>
            </w:r>
            <w:r w:rsidR="00211AC1">
              <w:rPr>
                <w:noProof/>
                <w:webHidden/>
              </w:rPr>
              <w:instrText xml:space="preserve"> PAGEREF _Toc487232671 \h </w:instrText>
            </w:r>
            <w:r w:rsidR="00211AC1">
              <w:rPr>
                <w:noProof/>
                <w:webHidden/>
              </w:rPr>
            </w:r>
            <w:r w:rsidR="00211AC1">
              <w:rPr>
                <w:noProof/>
                <w:webHidden/>
              </w:rPr>
              <w:fldChar w:fldCharType="separate"/>
            </w:r>
            <w:r w:rsidR="009247E3">
              <w:rPr>
                <w:noProof/>
                <w:webHidden/>
              </w:rPr>
              <w:t>23</w:t>
            </w:r>
            <w:r w:rsidR="00211AC1">
              <w:rPr>
                <w:noProof/>
                <w:webHidden/>
              </w:rPr>
              <w:fldChar w:fldCharType="end"/>
            </w:r>
          </w:hyperlink>
        </w:p>
        <w:p w14:paraId="3B8D2079" w14:textId="1F692C19"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72" w:history="1">
            <w:r w:rsidR="00211AC1" w:rsidRPr="004A74DD">
              <w:rPr>
                <w:rStyle w:val="Hipervnculo"/>
                <w:noProof/>
              </w:rPr>
              <w:t>Componentes de los Sistemas de Reputación</w:t>
            </w:r>
            <w:r w:rsidR="00211AC1">
              <w:rPr>
                <w:noProof/>
                <w:webHidden/>
              </w:rPr>
              <w:tab/>
            </w:r>
            <w:r w:rsidR="00211AC1">
              <w:rPr>
                <w:noProof/>
                <w:webHidden/>
              </w:rPr>
              <w:fldChar w:fldCharType="begin"/>
            </w:r>
            <w:r w:rsidR="00211AC1">
              <w:rPr>
                <w:noProof/>
                <w:webHidden/>
              </w:rPr>
              <w:instrText xml:space="preserve"> PAGEREF _Toc487232672 \h </w:instrText>
            </w:r>
            <w:r w:rsidR="00211AC1">
              <w:rPr>
                <w:noProof/>
                <w:webHidden/>
              </w:rPr>
            </w:r>
            <w:r w:rsidR="00211AC1">
              <w:rPr>
                <w:noProof/>
                <w:webHidden/>
              </w:rPr>
              <w:fldChar w:fldCharType="separate"/>
            </w:r>
            <w:r w:rsidR="009247E3">
              <w:rPr>
                <w:noProof/>
                <w:webHidden/>
              </w:rPr>
              <w:t>23</w:t>
            </w:r>
            <w:r w:rsidR="00211AC1">
              <w:rPr>
                <w:noProof/>
                <w:webHidden/>
              </w:rPr>
              <w:fldChar w:fldCharType="end"/>
            </w:r>
          </w:hyperlink>
        </w:p>
        <w:p w14:paraId="302388D7" w14:textId="0416D9A7"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73" w:history="1">
            <w:r w:rsidR="00211AC1" w:rsidRPr="004A74DD">
              <w:rPr>
                <w:rStyle w:val="Hipervnculo"/>
                <w:noProof/>
              </w:rPr>
              <w:t>Ejemplos de Sistemas de Reputación</w:t>
            </w:r>
            <w:r w:rsidR="00211AC1">
              <w:rPr>
                <w:noProof/>
                <w:webHidden/>
              </w:rPr>
              <w:tab/>
            </w:r>
            <w:r w:rsidR="00211AC1">
              <w:rPr>
                <w:noProof/>
                <w:webHidden/>
              </w:rPr>
              <w:fldChar w:fldCharType="begin"/>
            </w:r>
            <w:r w:rsidR="00211AC1">
              <w:rPr>
                <w:noProof/>
                <w:webHidden/>
              </w:rPr>
              <w:instrText xml:space="preserve"> PAGEREF _Toc487232673 \h </w:instrText>
            </w:r>
            <w:r w:rsidR="00211AC1">
              <w:rPr>
                <w:noProof/>
                <w:webHidden/>
              </w:rPr>
            </w:r>
            <w:r w:rsidR="00211AC1">
              <w:rPr>
                <w:noProof/>
                <w:webHidden/>
              </w:rPr>
              <w:fldChar w:fldCharType="separate"/>
            </w:r>
            <w:r w:rsidR="009247E3">
              <w:rPr>
                <w:noProof/>
                <w:webHidden/>
              </w:rPr>
              <w:t>24</w:t>
            </w:r>
            <w:r w:rsidR="00211AC1">
              <w:rPr>
                <w:noProof/>
                <w:webHidden/>
              </w:rPr>
              <w:fldChar w:fldCharType="end"/>
            </w:r>
          </w:hyperlink>
        </w:p>
        <w:p w14:paraId="5E457380" w14:textId="09CC5F9C" w:rsidR="00211AC1" w:rsidRDefault="001D24D8">
          <w:pPr>
            <w:pStyle w:val="TDC1"/>
            <w:rPr>
              <w:rFonts w:asciiTheme="minorHAnsi" w:eastAsiaTheme="minorEastAsia" w:hAnsiTheme="minorHAnsi" w:cstheme="minorBidi"/>
              <w:noProof/>
              <w:kern w:val="0"/>
              <w:sz w:val="22"/>
              <w:szCs w:val="22"/>
              <w:lang w:eastAsia="es-ES" w:bidi="ar-SA"/>
            </w:rPr>
          </w:pPr>
          <w:hyperlink w:anchor="_Toc487232674" w:history="1">
            <w:r w:rsidR="00211AC1" w:rsidRPr="004A74DD">
              <w:rPr>
                <w:rStyle w:val="Hipervnculo"/>
                <w:noProof/>
              </w:rPr>
              <w:t>Análisis y Propuesta de Mejora</w:t>
            </w:r>
            <w:r w:rsidR="00211AC1">
              <w:rPr>
                <w:noProof/>
                <w:webHidden/>
              </w:rPr>
              <w:tab/>
            </w:r>
            <w:r w:rsidR="00211AC1">
              <w:rPr>
                <w:noProof/>
                <w:webHidden/>
              </w:rPr>
              <w:fldChar w:fldCharType="begin"/>
            </w:r>
            <w:r w:rsidR="00211AC1">
              <w:rPr>
                <w:noProof/>
                <w:webHidden/>
              </w:rPr>
              <w:instrText xml:space="preserve"> PAGEREF _Toc487232674 \h </w:instrText>
            </w:r>
            <w:r w:rsidR="00211AC1">
              <w:rPr>
                <w:noProof/>
                <w:webHidden/>
              </w:rPr>
            </w:r>
            <w:r w:rsidR="00211AC1">
              <w:rPr>
                <w:noProof/>
                <w:webHidden/>
              </w:rPr>
              <w:fldChar w:fldCharType="separate"/>
            </w:r>
            <w:r w:rsidR="009247E3">
              <w:rPr>
                <w:noProof/>
                <w:webHidden/>
              </w:rPr>
              <w:t>26</w:t>
            </w:r>
            <w:r w:rsidR="00211AC1">
              <w:rPr>
                <w:noProof/>
                <w:webHidden/>
              </w:rPr>
              <w:fldChar w:fldCharType="end"/>
            </w:r>
          </w:hyperlink>
        </w:p>
        <w:p w14:paraId="296CD5B6" w14:textId="44B9F5C1" w:rsidR="00211AC1" w:rsidRDefault="001D24D8">
          <w:pPr>
            <w:pStyle w:val="TDC2"/>
            <w:rPr>
              <w:rFonts w:asciiTheme="minorHAnsi" w:eastAsiaTheme="minorEastAsia" w:hAnsiTheme="minorHAnsi" w:cstheme="minorBidi"/>
              <w:noProof/>
              <w:kern w:val="0"/>
              <w:sz w:val="22"/>
              <w:szCs w:val="22"/>
              <w:lang w:eastAsia="es-ES" w:bidi="ar-SA"/>
            </w:rPr>
          </w:pPr>
          <w:hyperlink w:anchor="_Toc487232675" w:history="1">
            <w:r w:rsidR="00211AC1" w:rsidRPr="004A74DD">
              <w:rPr>
                <w:rStyle w:val="Hipervnculo"/>
                <w:noProof/>
              </w:rPr>
              <w:t>Sistema Actual</w:t>
            </w:r>
            <w:r w:rsidR="00211AC1">
              <w:rPr>
                <w:noProof/>
                <w:webHidden/>
              </w:rPr>
              <w:tab/>
            </w:r>
            <w:r w:rsidR="00211AC1">
              <w:rPr>
                <w:noProof/>
                <w:webHidden/>
              </w:rPr>
              <w:fldChar w:fldCharType="begin"/>
            </w:r>
            <w:r w:rsidR="00211AC1">
              <w:rPr>
                <w:noProof/>
                <w:webHidden/>
              </w:rPr>
              <w:instrText xml:space="preserve"> PAGEREF _Toc487232675 \h </w:instrText>
            </w:r>
            <w:r w:rsidR="00211AC1">
              <w:rPr>
                <w:noProof/>
                <w:webHidden/>
              </w:rPr>
            </w:r>
            <w:r w:rsidR="00211AC1">
              <w:rPr>
                <w:noProof/>
                <w:webHidden/>
              </w:rPr>
              <w:fldChar w:fldCharType="separate"/>
            </w:r>
            <w:r w:rsidR="009247E3">
              <w:rPr>
                <w:noProof/>
                <w:webHidden/>
              </w:rPr>
              <w:t>26</w:t>
            </w:r>
            <w:r w:rsidR="00211AC1">
              <w:rPr>
                <w:noProof/>
                <w:webHidden/>
              </w:rPr>
              <w:fldChar w:fldCharType="end"/>
            </w:r>
          </w:hyperlink>
        </w:p>
        <w:p w14:paraId="4F4F6349" w14:textId="395B864F" w:rsidR="00211AC1" w:rsidRDefault="001D24D8">
          <w:pPr>
            <w:pStyle w:val="TDC2"/>
            <w:rPr>
              <w:rFonts w:asciiTheme="minorHAnsi" w:eastAsiaTheme="minorEastAsia" w:hAnsiTheme="minorHAnsi" w:cstheme="minorBidi"/>
              <w:noProof/>
              <w:kern w:val="0"/>
              <w:sz w:val="22"/>
              <w:szCs w:val="22"/>
              <w:lang w:eastAsia="es-ES" w:bidi="ar-SA"/>
            </w:rPr>
          </w:pPr>
          <w:hyperlink w:anchor="_Toc487232676" w:history="1">
            <w:r w:rsidR="00211AC1" w:rsidRPr="004A74DD">
              <w:rPr>
                <w:rStyle w:val="Hipervnculo"/>
                <w:noProof/>
              </w:rPr>
              <w:t>Aplicación</w:t>
            </w:r>
            <w:r w:rsidR="00211AC1">
              <w:rPr>
                <w:noProof/>
                <w:webHidden/>
              </w:rPr>
              <w:tab/>
            </w:r>
            <w:r w:rsidR="00211AC1">
              <w:rPr>
                <w:noProof/>
                <w:webHidden/>
              </w:rPr>
              <w:fldChar w:fldCharType="begin"/>
            </w:r>
            <w:r w:rsidR="00211AC1">
              <w:rPr>
                <w:noProof/>
                <w:webHidden/>
              </w:rPr>
              <w:instrText xml:space="preserve"> PAGEREF _Toc487232676 \h </w:instrText>
            </w:r>
            <w:r w:rsidR="00211AC1">
              <w:rPr>
                <w:noProof/>
                <w:webHidden/>
              </w:rPr>
            </w:r>
            <w:r w:rsidR="00211AC1">
              <w:rPr>
                <w:noProof/>
                <w:webHidden/>
              </w:rPr>
              <w:fldChar w:fldCharType="separate"/>
            </w:r>
            <w:r w:rsidR="009247E3">
              <w:rPr>
                <w:noProof/>
                <w:webHidden/>
              </w:rPr>
              <w:t>27</w:t>
            </w:r>
            <w:r w:rsidR="00211AC1">
              <w:rPr>
                <w:noProof/>
                <w:webHidden/>
              </w:rPr>
              <w:fldChar w:fldCharType="end"/>
            </w:r>
          </w:hyperlink>
        </w:p>
        <w:p w14:paraId="33A0BBE4" w14:textId="31B6094C"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77" w:history="1">
            <w:r w:rsidR="00211AC1" w:rsidRPr="004A74DD">
              <w:rPr>
                <w:rStyle w:val="Hipervnculo"/>
                <w:noProof/>
              </w:rPr>
              <w:t>Navegación</w:t>
            </w:r>
            <w:r w:rsidR="00211AC1">
              <w:rPr>
                <w:noProof/>
                <w:webHidden/>
              </w:rPr>
              <w:tab/>
            </w:r>
            <w:r w:rsidR="00211AC1">
              <w:rPr>
                <w:noProof/>
                <w:webHidden/>
              </w:rPr>
              <w:fldChar w:fldCharType="begin"/>
            </w:r>
            <w:r w:rsidR="00211AC1">
              <w:rPr>
                <w:noProof/>
                <w:webHidden/>
              </w:rPr>
              <w:instrText xml:space="preserve"> PAGEREF _Toc487232677 \h </w:instrText>
            </w:r>
            <w:r w:rsidR="00211AC1">
              <w:rPr>
                <w:noProof/>
                <w:webHidden/>
              </w:rPr>
            </w:r>
            <w:r w:rsidR="00211AC1">
              <w:rPr>
                <w:noProof/>
                <w:webHidden/>
              </w:rPr>
              <w:fldChar w:fldCharType="separate"/>
            </w:r>
            <w:r w:rsidR="009247E3">
              <w:rPr>
                <w:noProof/>
                <w:webHidden/>
              </w:rPr>
              <w:t>27</w:t>
            </w:r>
            <w:r w:rsidR="00211AC1">
              <w:rPr>
                <w:noProof/>
                <w:webHidden/>
              </w:rPr>
              <w:fldChar w:fldCharType="end"/>
            </w:r>
          </w:hyperlink>
        </w:p>
        <w:p w14:paraId="3854E189" w14:textId="2EE86ED2"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78" w:history="1">
            <w:r w:rsidR="00211AC1" w:rsidRPr="004A74DD">
              <w:rPr>
                <w:rStyle w:val="Hipervnculo"/>
                <w:noProof/>
              </w:rPr>
              <w:t>Apariencia</w:t>
            </w:r>
            <w:r w:rsidR="00211AC1">
              <w:rPr>
                <w:noProof/>
                <w:webHidden/>
              </w:rPr>
              <w:tab/>
            </w:r>
            <w:r w:rsidR="00211AC1">
              <w:rPr>
                <w:noProof/>
                <w:webHidden/>
              </w:rPr>
              <w:fldChar w:fldCharType="begin"/>
            </w:r>
            <w:r w:rsidR="00211AC1">
              <w:rPr>
                <w:noProof/>
                <w:webHidden/>
              </w:rPr>
              <w:instrText xml:space="preserve"> PAGEREF _Toc487232678 \h </w:instrText>
            </w:r>
            <w:r w:rsidR="00211AC1">
              <w:rPr>
                <w:noProof/>
                <w:webHidden/>
              </w:rPr>
            </w:r>
            <w:r w:rsidR="00211AC1">
              <w:rPr>
                <w:noProof/>
                <w:webHidden/>
              </w:rPr>
              <w:fldChar w:fldCharType="separate"/>
            </w:r>
            <w:r w:rsidR="009247E3">
              <w:rPr>
                <w:noProof/>
                <w:webHidden/>
              </w:rPr>
              <w:t>30</w:t>
            </w:r>
            <w:r w:rsidR="00211AC1">
              <w:rPr>
                <w:noProof/>
                <w:webHidden/>
              </w:rPr>
              <w:fldChar w:fldCharType="end"/>
            </w:r>
          </w:hyperlink>
        </w:p>
        <w:p w14:paraId="2B5D1817" w14:textId="0EAFC44B" w:rsidR="00211AC1" w:rsidRDefault="001D24D8">
          <w:pPr>
            <w:pStyle w:val="TDC2"/>
            <w:rPr>
              <w:rFonts w:asciiTheme="minorHAnsi" w:eastAsiaTheme="minorEastAsia" w:hAnsiTheme="minorHAnsi" w:cstheme="minorBidi"/>
              <w:noProof/>
              <w:kern w:val="0"/>
              <w:sz w:val="22"/>
              <w:szCs w:val="22"/>
              <w:lang w:eastAsia="es-ES" w:bidi="ar-SA"/>
            </w:rPr>
          </w:pPr>
          <w:hyperlink w:anchor="_Toc487232679" w:history="1">
            <w:r w:rsidR="00211AC1" w:rsidRPr="004A74DD">
              <w:rPr>
                <w:rStyle w:val="Hipervnculo"/>
                <w:noProof/>
              </w:rPr>
              <w:t>Sistema de Gamificación</w:t>
            </w:r>
            <w:r w:rsidR="00211AC1">
              <w:rPr>
                <w:noProof/>
                <w:webHidden/>
              </w:rPr>
              <w:tab/>
            </w:r>
            <w:r w:rsidR="00211AC1">
              <w:rPr>
                <w:noProof/>
                <w:webHidden/>
              </w:rPr>
              <w:fldChar w:fldCharType="begin"/>
            </w:r>
            <w:r w:rsidR="00211AC1">
              <w:rPr>
                <w:noProof/>
                <w:webHidden/>
              </w:rPr>
              <w:instrText xml:space="preserve"> PAGEREF _Toc487232679 \h </w:instrText>
            </w:r>
            <w:r w:rsidR="00211AC1">
              <w:rPr>
                <w:noProof/>
                <w:webHidden/>
              </w:rPr>
            </w:r>
            <w:r w:rsidR="00211AC1">
              <w:rPr>
                <w:noProof/>
                <w:webHidden/>
              </w:rPr>
              <w:fldChar w:fldCharType="separate"/>
            </w:r>
            <w:r w:rsidR="009247E3">
              <w:rPr>
                <w:noProof/>
                <w:webHidden/>
              </w:rPr>
              <w:t>31</w:t>
            </w:r>
            <w:r w:rsidR="00211AC1">
              <w:rPr>
                <w:noProof/>
                <w:webHidden/>
              </w:rPr>
              <w:fldChar w:fldCharType="end"/>
            </w:r>
          </w:hyperlink>
        </w:p>
        <w:p w14:paraId="2D720399" w14:textId="076947CE"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0" w:history="1">
            <w:r w:rsidR="00211AC1" w:rsidRPr="004A74DD">
              <w:rPr>
                <w:rStyle w:val="Hipervnculo"/>
                <w:noProof/>
              </w:rPr>
              <w:t>Plataforma</w:t>
            </w:r>
            <w:r w:rsidR="00211AC1">
              <w:rPr>
                <w:noProof/>
                <w:webHidden/>
              </w:rPr>
              <w:tab/>
            </w:r>
            <w:r w:rsidR="00211AC1">
              <w:rPr>
                <w:noProof/>
                <w:webHidden/>
              </w:rPr>
              <w:fldChar w:fldCharType="begin"/>
            </w:r>
            <w:r w:rsidR="00211AC1">
              <w:rPr>
                <w:noProof/>
                <w:webHidden/>
              </w:rPr>
              <w:instrText xml:space="preserve"> PAGEREF _Toc487232680 \h </w:instrText>
            </w:r>
            <w:r w:rsidR="00211AC1">
              <w:rPr>
                <w:noProof/>
                <w:webHidden/>
              </w:rPr>
            </w:r>
            <w:r w:rsidR="00211AC1">
              <w:rPr>
                <w:noProof/>
                <w:webHidden/>
              </w:rPr>
              <w:fldChar w:fldCharType="separate"/>
            </w:r>
            <w:r w:rsidR="009247E3">
              <w:rPr>
                <w:noProof/>
                <w:webHidden/>
              </w:rPr>
              <w:t>31</w:t>
            </w:r>
            <w:r w:rsidR="00211AC1">
              <w:rPr>
                <w:noProof/>
                <w:webHidden/>
              </w:rPr>
              <w:fldChar w:fldCharType="end"/>
            </w:r>
          </w:hyperlink>
        </w:p>
        <w:p w14:paraId="0A00C4E0" w14:textId="77F9DD38"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1" w:history="1">
            <w:r w:rsidR="00211AC1" w:rsidRPr="004A74DD">
              <w:rPr>
                <w:rStyle w:val="Hipervnculo"/>
                <w:noProof/>
              </w:rPr>
              <w:t>Mecánicas</w:t>
            </w:r>
            <w:r w:rsidR="00211AC1">
              <w:rPr>
                <w:noProof/>
                <w:webHidden/>
              </w:rPr>
              <w:tab/>
            </w:r>
            <w:r w:rsidR="00211AC1">
              <w:rPr>
                <w:noProof/>
                <w:webHidden/>
              </w:rPr>
              <w:fldChar w:fldCharType="begin"/>
            </w:r>
            <w:r w:rsidR="00211AC1">
              <w:rPr>
                <w:noProof/>
                <w:webHidden/>
              </w:rPr>
              <w:instrText xml:space="preserve"> PAGEREF _Toc487232681 \h </w:instrText>
            </w:r>
            <w:r w:rsidR="00211AC1">
              <w:rPr>
                <w:noProof/>
                <w:webHidden/>
              </w:rPr>
            </w:r>
            <w:r w:rsidR="00211AC1">
              <w:rPr>
                <w:noProof/>
                <w:webHidden/>
              </w:rPr>
              <w:fldChar w:fldCharType="separate"/>
            </w:r>
            <w:r w:rsidR="009247E3">
              <w:rPr>
                <w:noProof/>
                <w:webHidden/>
              </w:rPr>
              <w:t>31</w:t>
            </w:r>
            <w:r w:rsidR="00211AC1">
              <w:rPr>
                <w:noProof/>
                <w:webHidden/>
              </w:rPr>
              <w:fldChar w:fldCharType="end"/>
            </w:r>
          </w:hyperlink>
        </w:p>
        <w:p w14:paraId="5A8D7301" w14:textId="2CE8A7AD"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2" w:history="1">
            <w:r w:rsidR="00211AC1" w:rsidRPr="004A74DD">
              <w:rPr>
                <w:rStyle w:val="Hipervnculo"/>
                <w:noProof/>
              </w:rPr>
              <w:t>Dinámicas</w:t>
            </w:r>
            <w:r w:rsidR="00211AC1">
              <w:rPr>
                <w:noProof/>
                <w:webHidden/>
              </w:rPr>
              <w:tab/>
            </w:r>
            <w:r w:rsidR="00211AC1">
              <w:rPr>
                <w:noProof/>
                <w:webHidden/>
              </w:rPr>
              <w:fldChar w:fldCharType="begin"/>
            </w:r>
            <w:r w:rsidR="00211AC1">
              <w:rPr>
                <w:noProof/>
                <w:webHidden/>
              </w:rPr>
              <w:instrText xml:space="preserve"> PAGEREF _Toc487232682 \h </w:instrText>
            </w:r>
            <w:r w:rsidR="00211AC1">
              <w:rPr>
                <w:noProof/>
                <w:webHidden/>
              </w:rPr>
            </w:r>
            <w:r w:rsidR="00211AC1">
              <w:rPr>
                <w:noProof/>
                <w:webHidden/>
              </w:rPr>
              <w:fldChar w:fldCharType="separate"/>
            </w:r>
            <w:r w:rsidR="009247E3">
              <w:rPr>
                <w:noProof/>
                <w:webHidden/>
              </w:rPr>
              <w:t>32</w:t>
            </w:r>
            <w:r w:rsidR="00211AC1">
              <w:rPr>
                <w:noProof/>
                <w:webHidden/>
              </w:rPr>
              <w:fldChar w:fldCharType="end"/>
            </w:r>
          </w:hyperlink>
        </w:p>
        <w:p w14:paraId="7F81DEF3" w14:textId="57F365FB"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3" w:history="1">
            <w:r w:rsidR="00211AC1" w:rsidRPr="004A74DD">
              <w:rPr>
                <w:rStyle w:val="Hipervnculo"/>
                <w:noProof/>
              </w:rPr>
              <w:t>Estéticas</w:t>
            </w:r>
            <w:r w:rsidR="00211AC1">
              <w:rPr>
                <w:noProof/>
                <w:webHidden/>
              </w:rPr>
              <w:tab/>
            </w:r>
            <w:r w:rsidR="00211AC1">
              <w:rPr>
                <w:noProof/>
                <w:webHidden/>
              </w:rPr>
              <w:fldChar w:fldCharType="begin"/>
            </w:r>
            <w:r w:rsidR="00211AC1">
              <w:rPr>
                <w:noProof/>
                <w:webHidden/>
              </w:rPr>
              <w:instrText xml:space="preserve"> PAGEREF _Toc487232683 \h </w:instrText>
            </w:r>
            <w:r w:rsidR="00211AC1">
              <w:rPr>
                <w:noProof/>
                <w:webHidden/>
              </w:rPr>
            </w:r>
            <w:r w:rsidR="00211AC1">
              <w:rPr>
                <w:noProof/>
                <w:webHidden/>
              </w:rPr>
              <w:fldChar w:fldCharType="separate"/>
            </w:r>
            <w:r w:rsidR="009247E3">
              <w:rPr>
                <w:noProof/>
                <w:webHidden/>
              </w:rPr>
              <w:t>33</w:t>
            </w:r>
            <w:r w:rsidR="00211AC1">
              <w:rPr>
                <w:noProof/>
                <w:webHidden/>
              </w:rPr>
              <w:fldChar w:fldCharType="end"/>
            </w:r>
          </w:hyperlink>
        </w:p>
        <w:p w14:paraId="34531E91" w14:textId="155EF85B" w:rsidR="00211AC1" w:rsidRDefault="001D24D8">
          <w:pPr>
            <w:pStyle w:val="TDC2"/>
            <w:rPr>
              <w:rFonts w:asciiTheme="minorHAnsi" w:eastAsiaTheme="minorEastAsia" w:hAnsiTheme="minorHAnsi" w:cstheme="minorBidi"/>
              <w:noProof/>
              <w:kern w:val="0"/>
              <w:sz w:val="22"/>
              <w:szCs w:val="22"/>
              <w:lang w:eastAsia="es-ES" w:bidi="ar-SA"/>
            </w:rPr>
          </w:pPr>
          <w:hyperlink w:anchor="_Toc487232684" w:history="1">
            <w:r w:rsidR="00211AC1" w:rsidRPr="004A74DD">
              <w:rPr>
                <w:rStyle w:val="Hipervnculo"/>
                <w:noProof/>
              </w:rPr>
              <w:t>Sistemas de Reputación</w:t>
            </w:r>
            <w:r w:rsidR="00211AC1">
              <w:rPr>
                <w:noProof/>
                <w:webHidden/>
              </w:rPr>
              <w:tab/>
            </w:r>
            <w:r w:rsidR="00211AC1">
              <w:rPr>
                <w:noProof/>
                <w:webHidden/>
              </w:rPr>
              <w:fldChar w:fldCharType="begin"/>
            </w:r>
            <w:r w:rsidR="00211AC1">
              <w:rPr>
                <w:noProof/>
                <w:webHidden/>
              </w:rPr>
              <w:instrText xml:space="preserve"> PAGEREF _Toc487232684 \h </w:instrText>
            </w:r>
            <w:r w:rsidR="00211AC1">
              <w:rPr>
                <w:noProof/>
                <w:webHidden/>
              </w:rPr>
            </w:r>
            <w:r w:rsidR="00211AC1">
              <w:rPr>
                <w:noProof/>
                <w:webHidden/>
              </w:rPr>
              <w:fldChar w:fldCharType="separate"/>
            </w:r>
            <w:r w:rsidR="009247E3">
              <w:rPr>
                <w:noProof/>
                <w:webHidden/>
              </w:rPr>
              <w:t>33</w:t>
            </w:r>
            <w:r w:rsidR="00211AC1">
              <w:rPr>
                <w:noProof/>
                <w:webHidden/>
              </w:rPr>
              <w:fldChar w:fldCharType="end"/>
            </w:r>
          </w:hyperlink>
        </w:p>
        <w:p w14:paraId="73C8781D" w14:textId="47BADF7A"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5" w:history="1">
            <w:r w:rsidR="00211AC1" w:rsidRPr="004A74DD">
              <w:rPr>
                <w:rStyle w:val="Hipervnculo"/>
                <w:noProof/>
              </w:rPr>
              <w:t>Karma</w:t>
            </w:r>
            <w:r w:rsidR="00211AC1">
              <w:rPr>
                <w:noProof/>
                <w:webHidden/>
              </w:rPr>
              <w:tab/>
            </w:r>
            <w:r w:rsidR="00211AC1">
              <w:rPr>
                <w:noProof/>
                <w:webHidden/>
              </w:rPr>
              <w:fldChar w:fldCharType="begin"/>
            </w:r>
            <w:r w:rsidR="00211AC1">
              <w:rPr>
                <w:noProof/>
                <w:webHidden/>
              </w:rPr>
              <w:instrText xml:space="preserve"> PAGEREF _Toc487232685 \h </w:instrText>
            </w:r>
            <w:r w:rsidR="00211AC1">
              <w:rPr>
                <w:noProof/>
                <w:webHidden/>
              </w:rPr>
            </w:r>
            <w:r w:rsidR="00211AC1">
              <w:rPr>
                <w:noProof/>
                <w:webHidden/>
              </w:rPr>
              <w:fldChar w:fldCharType="separate"/>
            </w:r>
            <w:r w:rsidR="009247E3">
              <w:rPr>
                <w:noProof/>
                <w:webHidden/>
              </w:rPr>
              <w:t>33</w:t>
            </w:r>
            <w:r w:rsidR="00211AC1">
              <w:rPr>
                <w:noProof/>
                <w:webHidden/>
              </w:rPr>
              <w:fldChar w:fldCharType="end"/>
            </w:r>
          </w:hyperlink>
        </w:p>
        <w:p w14:paraId="6CB4EFC3" w14:textId="3F9652E0" w:rsidR="00211AC1" w:rsidRDefault="001D24D8">
          <w:pPr>
            <w:pStyle w:val="TDC1"/>
            <w:rPr>
              <w:rFonts w:asciiTheme="minorHAnsi" w:eastAsiaTheme="minorEastAsia" w:hAnsiTheme="minorHAnsi" w:cstheme="minorBidi"/>
              <w:noProof/>
              <w:kern w:val="0"/>
              <w:sz w:val="22"/>
              <w:szCs w:val="22"/>
              <w:lang w:eastAsia="es-ES" w:bidi="ar-SA"/>
            </w:rPr>
          </w:pPr>
          <w:hyperlink w:anchor="_Toc487232686" w:history="1">
            <w:r w:rsidR="00211AC1" w:rsidRPr="004A74DD">
              <w:rPr>
                <w:rStyle w:val="Hipervnculo"/>
                <w:noProof/>
              </w:rPr>
              <w:t>Cambios Realizados</w:t>
            </w:r>
            <w:r w:rsidR="00211AC1">
              <w:rPr>
                <w:noProof/>
                <w:webHidden/>
              </w:rPr>
              <w:tab/>
            </w:r>
            <w:r w:rsidR="00211AC1">
              <w:rPr>
                <w:noProof/>
                <w:webHidden/>
              </w:rPr>
              <w:fldChar w:fldCharType="begin"/>
            </w:r>
            <w:r w:rsidR="00211AC1">
              <w:rPr>
                <w:noProof/>
                <w:webHidden/>
              </w:rPr>
              <w:instrText xml:space="preserve"> PAGEREF _Toc487232686 \h </w:instrText>
            </w:r>
            <w:r w:rsidR="00211AC1">
              <w:rPr>
                <w:noProof/>
                <w:webHidden/>
              </w:rPr>
            </w:r>
            <w:r w:rsidR="00211AC1">
              <w:rPr>
                <w:noProof/>
                <w:webHidden/>
              </w:rPr>
              <w:fldChar w:fldCharType="separate"/>
            </w:r>
            <w:r w:rsidR="009247E3">
              <w:rPr>
                <w:noProof/>
                <w:webHidden/>
              </w:rPr>
              <w:t>34</w:t>
            </w:r>
            <w:r w:rsidR="00211AC1">
              <w:rPr>
                <w:noProof/>
                <w:webHidden/>
              </w:rPr>
              <w:fldChar w:fldCharType="end"/>
            </w:r>
          </w:hyperlink>
        </w:p>
        <w:p w14:paraId="745EF629" w14:textId="733F1DD7" w:rsidR="00211AC1" w:rsidRDefault="001D24D8">
          <w:pPr>
            <w:pStyle w:val="TDC2"/>
            <w:rPr>
              <w:rFonts w:asciiTheme="minorHAnsi" w:eastAsiaTheme="minorEastAsia" w:hAnsiTheme="minorHAnsi" w:cstheme="minorBidi"/>
              <w:noProof/>
              <w:kern w:val="0"/>
              <w:sz w:val="22"/>
              <w:szCs w:val="22"/>
              <w:lang w:eastAsia="es-ES" w:bidi="ar-SA"/>
            </w:rPr>
          </w:pPr>
          <w:hyperlink w:anchor="_Toc487232687" w:history="1">
            <w:r w:rsidR="00211AC1" w:rsidRPr="004A74DD">
              <w:rPr>
                <w:rStyle w:val="Hipervnculo"/>
                <w:noProof/>
              </w:rPr>
              <w:t>Servidor de Karma</w:t>
            </w:r>
            <w:r w:rsidR="00211AC1">
              <w:rPr>
                <w:noProof/>
                <w:webHidden/>
              </w:rPr>
              <w:tab/>
            </w:r>
            <w:r w:rsidR="00211AC1">
              <w:rPr>
                <w:noProof/>
                <w:webHidden/>
              </w:rPr>
              <w:fldChar w:fldCharType="begin"/>
            </w:r>
            <w:r w:rsidR="00211AC1">
              <w:rPr>
                <w:noProof/>
                <w:webHidden/>
              </w:rPr>
              <w:instrText xml:space="preserve"> PAGEREF _Toc487232687 \h </w:instrText>
            </w:r>
            <w:r w:rsidR="00211AC1">
              <w:rPr>
                <w:noProof/>
                <w:webHidden/>
              </w:rPr>
            </w:r>
            <w:r w:rsidR="00211AC1">
              <w:rPr>
                <w:noProof/>
                <w:webHidden/>
              </w:rPr>
              <w:fldChar w:fldCharType="separate"/>
            </w:r>
            <w:r w:rsidR="009247E3">
              <w:rPr>
                <w:noProof/>
                <w:webHidden/>
              </w:rPr>
              <w:t>34</w:t>
            </w:r>
            <w:r w:rsidR="00211AC1">
              <w:rPr>
                <w:noProof/>
                <w:webHidden/>
              </w:rPr>
              <w:fldChar w:fldCharType="end"/>
            </w:r>
          </w:hyperlink>
        </w:p>
        <w:p w14:paraId="7A167981" w14:textId="687C4911"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8" w:history="1">
            <w:r w:rsidR="00211AC1" w:rsidRPr="004A74DD">
              <w:rPr>
                <w:rStyle w:val="Hipervnculo"/>
                <w:noProof/>
              </w:rPr>
              <w:t>Herramientas y lenguajes</w:t>
            </w:r>
            <w:r w:rsidR="00211AC1">
              <w:rPr>
                <w:noProof/>
                <w:webHidden/>
              </w:rPr>
              <w:tab/>
            </w:r>
            <w:r w:rsidR="00211AC1">
              <w:rPr>
                <w:noProof/>
                <w:webHidden/>
              </w:rPr>
              <w:fldChar w:fldCharType="begin"/>
            </w:r>
            <w:r w:rsidR="00211AC1">
              <w:rPr>
                <w:noProof/>
                <w:webHidden/>
              </w:rPr>
              <w:instrText xml:space="preserve"> PAGEREF _Toc487232688 \h </w:instrText>
            </w:r>
            <w:r w:rsidR="00211AC1">
              <w:rPr>
                <w:noProof/>
                <w:webHidden/>
              </w:rPr>
            </w:r>
            <w:r w:rsidR="00211AC1">
              <w:rPr>
                <w:noProof/>
                <w:webHidden/>
              </w:rPr>
              <w:fldChar w:fldCharType="separate"/>
            </w:r>
            <w:r w:rsidR="009247E3">
              <w:rPr>
                <w:noProof/>
                <w:webHidden/>
              </w:rPr>
              <w:t>36</w:t>
            </w:r>
            <w:r w:rsidR="00211AC1">
              <w:rPr>
                <w:noProof/>
                <w:webHidden/>
              </w:rPr>
              <w:fldChar w:fldCharType="end"/>
            </w:r>
          </w:hyperlink>
        </w:p>
        <w:p w14:paraId="4B403862" w14:textId="7C495E5A"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89" w:history="1">
            <w:r w:rsidR="00211AC1" w:rsidRPr="004A74DD">
              <w:rPr>
                <w:rStyle w:val="Hipervnculo"/>
                <w:noProof/>
              </w:rPr>
              <w:t>Arquitectura</w:t>
            </w:r>
            <w:r w:rsidR="00211AC1">
              <w:rPr>
                <w:noProof/>
                <w:webHidden/>
              </w:rPr>
              <w:tab/>
            </w:r>
            <w:r w:rsidR="00211AC1">
              <w:rPr>
                <w:noProof/>
                <w:webHidden/>
              </w:rPr>
              <w:fldChar w:fldCharType="begin"/>
            </w:r>
            <w:r w:rsidR="00211AC1">
              <w:rPr>
                <w:noProof/>
                <w:webHidden/>
              </w:rPr>
              <w:instrText xml:space="preserve"> PAGEREF _Toc487232689 \h </w:instrText>
            </w:r>
            <w:r w:rsidR="00211AC1">
              <w:rPr>
                <w:noProof/>
                <w:webHidden/>
              </w:rPr>
            </w:r>
            <w:r w:rsidR="00211AC1">
              <w:rPr>
                <w:noProof/>
                <w:webHidden/>
              </w:rPr>
              <w:fldChar w:fldCharType="separate"/>
            </w:r>
            <w:r w:rsidR="009247E3">
              <w:rPr>
                <w:noProof/>
                <w:webHidden/>
              </w:rPr>
              <w:t>37</w:t>
            </w:r>
            <w:r w:rsidR="00211AC1">
              <w:rPr>
                <w:noProof/>
                <w:webHidden/>
              </w:rPr>
              <w:fldChar w:fldCharType="end"/>
            </w:r>
          </w:hyperlink>
        </w:p>
        <w:p w14:paraId="79BFDE71" w14:textId="45708C35"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90" w:history="1">
            <w:r w:rsidR="00211AC1" w:rsidRPr="004A74DD">
              <w:rPr>
                <w:rStyle w:val="Hipervnculo"/>
                <w:noProof/>
              </w:rPr>
              <w:t>Algoritmos</w:t>
            </w:r>
            <w:r w:rsidR="00211AC1">
              <w:rPr>
                <w:noProof/>
                <w:webHidden/>
              </w:rPr>
              <w:tab/>
            </w:r>
            <w:r w:rsidR="00211AC1">
              <w:rPr>
                <w:noProof/>
                <w:webHidden/>
              </w:rPr>
              <w:fldChar w:fldCharType="begin"/>
            </w:r>
            <w:r w:rsidR="00211AC1">
              <w:rPr>
                <w:noProof/>
                <w:webHidden/>
              </w:rPr>
              <w:instrText xml:space="preserve"> PAGEREF _Toc487232690 \h </w:instrText>
            </w:r>
            <w:r w:rsidR="00211AC1">
              <w:rPr>
                <w:noProof/>
                <w:webHidden/>
              </w:rPr>
            </w:r>
            <w:r w:rsidR="00211AC1">
              <w:rPr>
                <w:noProof/>
                <w:webHidden/>
              </w:rPr>
              <w:fldChar w:fldCharType="separate"/>
            </w:r>
            <w:r w:rsidR="009247E3">
              <w:rPr>
                <w:noProof/>
                <w:webHidden/>
              </w:rPr>
              <w:t>39</w:t>
            </w:r>
            <w:r w:rsidR="00211AC1">
              <w:rPr>
                <w:noProof/>
                <w:webHidden/>
              </w:rPr>
              <w:fldChar w:fldCharType="end"/>
            </w:r>
          </w:hyperlink>
        </w:p>
        <w:p w14:paraId="50C582E5" w14:textId="19C4A685"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91" w:history="1">
            <w:r w:rsidR="00211AC1" w:rsidRPr="004A74DD">
              <w:rPr>
                <w:rStyle w:val="Hipervnculo"/>
                <w:noProof/>
              </w:rPr>
              <w:t>Testing e Integración Continua</w:t>
            </w:r>
            <w:r w:rsidR="00211AC1">
              <w:rPr>
                <w:noProof/>
                <w:webHidden/>
              </w:rPr>
              <w:tab/>
            </w:r>
            <w:r w:rsidR="00211AC1">
              <w:rPr>
                <w:noProof/>
                <w:webHidden/>
              </w:rPr>
              <w:fldChar w:fldCharType="begin"/>
            </w:r>
            <w:r w:rsidR="00211AC1">
              <w:rPr>
                <w:noProof/>
                <w:webHidden/>
              </w:rPr>
              <w:instrText xml:space="preserve"> PAGEREF _Toc487232691 \h </w:instrText>
            </w:r>
            <w:r w:rsidR="00211AC1">
              <w:rPr>
                <w:noProof/>
                <w:webHidden/>
              </w:rPr>
            </w:r>
            <w:r w:rsidR="00211AC1">
              <w:rPr>
                <w:noProof/>
                <w:webHidden/>
              </w:rPr>
              <w:fldChar w:fldCharType="separate"/>
            </w:r>
            <w:r w:rsidR="009247E3">
              <w:rPr>
                <w:noProof/>
                <w:webHidden/>
              </w:rPr>
              <w:t>50</w:t>
            </w:r>
            <w:r w:rsidR="00211AC1">
              <w:rPr>
                <w:noProof/>
                <w:webHidden/>
              </w:rPr>
              <w:fldChar w:fldCharType="end"/>
            </w:r>
          </w:hyperlink>
        </w:p>
        <w:p w14:paraId="443B701F" w14:textId="15864664" w:rsidR="00211AC1" w:rsidRDefault="001D24D8">
          <w:pPr>
            <w:pStyle w:val="TDC2"/>
            <w:rPr>
              <w:rFonts w:asciiTheme="minorHAnsi" w:eastAsiaTheme="minorEastAsia" w:hAnsiTheme="minorHAnsi" w:cstheme="minorBidi"/>
              <w:noProof/>
              <w:kern w:val="0"/>
              <w:sz w:val="22"/>
              <w:szCs w:val="22"/>
              <w:lang w:eastAsia="es-ES" w:bidi="ar-SA"/>
            </w:rPr>
          </w:pPr>
          <w:hyperlink w:anchor="_Toc487232692" w:history="1">
            <w:r w:rsidR="00211AC1" w:rsidRPr="004A74DD">
              <w:rPr>
                <w:rStyle w:val="Hipervnculo"/>
                <w:noProof/>
              </w:rPr>
              <w:t>Script de Preparación de Entorno</w:t>
            </w:r>
            <w:r w:rsidR="00211AC1">
              <w:rPr>
                <w:noProof/>
                <w:webHidden/>
              </w:rPr>
              <w:tab/>
            </w:r>
            <w:r w:rsidR="00211AC1">
              <w:rPr>
                <w:noProof/>
                <w:webHidden/>
              </w:rPr>
              <w:fldChar w:fldCharType="begin"/>
            </w:r>
            <w:r w:rsidR="00211AC1">
              <w:rPr>
                <w:noProof/>
                <w:webHidden/>
              </w:rPr>
              <w:instrText xml:space="preserve"> PAGEREF _Toc487232692 \h </w:instrText>
            </w:r>
            <w:r w:rsidR="00211AC1">
              <w:rPr>
                <w:noProof/>
                <w:webHidden/>
              </w:rPr>
            </w:r>
            <w:r w:rsidR="00211AC1">
              <w:rPr>
                <w:noProof/>
                <w:webHidden/>
              </w:rPr>
              <w:fldChar w:fldCharType="separate"/>
            </w:r>
            <w:r w:rsidR="009247E3">
              <w:rPr>
                <w:noProof/>
                <w:webHidden/>
              </w:rPr>
              <w:t>52</w:t>
            </w:r>
            <w:r w:rsidR="00211AC1">
              <w:rPr>
                <w:noProof/>
                <w:webHidden/>
              </w:rPr>
              <w:fldChar w:fldCharType="end"/>
            </w:r>
          </w:hyperlink>
        </w:p>
        <w:p w14:paraId="37492270" w14:textId="52BF5477" w:rsidR="00211AC1" w:rsidRDefault="001D24D8">
          <w:pPr>
            <w:pStyle w:val="TDC1"/>
            <w:rPr>
              <w:rFonts w:asciiTheme="minorHAnsi" w:eastAsiaTheme="minorEastAsia" w:hAnsiTheme="minorHAnsi" w:cstheme="minorBidi"/>
              <w:noProof/>
              <w:kern w:val="0"/>
              <w:sz w:val="22"/>
              <w:szCs w:val="22"/>
              <w:lang w:eastAsia="es-ES" w:bidi="ar-SA"/>
            </w:rPr>
          </w:pPr>
          <w:hyperlink w:anchor="_Toc487232693" w:history="1">
            <w:r w:rsidR="00211AC1" w:rsidRPr="004A74DD">
              <w:rPr>
                <w:rStyle w:val="Hipervnculo"/>
                <w:noProof/>
              </w:rPr>
              <w:t>Conclusiones</w:t>
            </w:r>
            <w:r w:rsidR="00211AC1">
              <w:rPr>
                <w:noProof/>
                <w:webHidden/>
              </w:rPr>
              <w:tab/>
            </w:r>
            <w:r w:rsidR="00211AC1">
              <w:rPr>
                <w:noProof/>
                <w:webHidden/>
              </w:rPr>
              <w:fldChar w:fldCharType="begin"/>
            </w:r>
            <w:r w:rsidR="00211AC1">
              <w:rPr>
                <w:noProof/>
                <w:webHidden/>
              </w:rPr>
              <w:instrText xml:space="preserve"> PAGEREF _Toc487232693 \h </w:instrText>
            </w:r>
            <w:r w:rsidR="00211AC1">
              <w:rPr>
                <w:noProof/>
                <w:webHidden/>
              </w:rPr>
            </w:r>
            <w:r w:rsidR="00211AC1">
              <w:rPr>
                <w:noProof/>
                <w:webHidden/>
              </w:rPr>
              <w:fldChar w:fldCharType="separate"/>
            </w:r>
            <w:r w:rsidR="009247E3">
              <w:rPr>
                <w:noProof/>
                <w:webHidden/>
              </w:rPr>
              <w:t>54</w:t>
            </w:r>
            <w:r w:rsidR="00211AC1">
              <w:rPr>
                <w:noProof/>
                <w:webHidden/>
              </w:rPr>
              <w:fldChar w:fldCharType="end"/>
            </w:r>
          </w:hyperlink>
        </w:p>
        <w:p w14:paraId="0BBAFFFA" w14:textId="6743F888" w:rsidR="00211AC1" w:rsidRDefault="001D24D8">
          <w:pPr>
            <w:pStyle w:val="TDC1"/>
            <w:rPr>
              <w:rFonts w:asciiTheme="minorHAnsi" w:eastAsiaTheme="minorEastAsia" w:hAnsiTheme="minorHAnsi" w:cstheme="minorBidi"/>
              <w:noProof/>
              <w:kern w:val="0"/>
              <w:sz w:val="22"/>
              <w:szCs w:val="22"/>
              <w:lang w:eastAsia="es-ES" w:bidi="ar-SA"/>
            </w:rPr>
          </w:pPr>
          <w:hyperlink w:anchor="_Toc487232694" w:history="1">
            <w:r w:rsidR="00211AC1" w:rsidRPr="004A74DD">
              <w:rPr>
                <w:rStyle w:val="Hipervnculo"/>
                <w:noProof/>
              </w:rPr>
              <w:t>Anexos</w:t>
            </w:r>
            <w:r w:rsidR="00211AC1">
              <w:rPr>
                <w:noProof/>
                <w:webHidden/>
              </w:rPr>
              <w:tab/>
            </w:r>
            <w:r w:rsidR="00211AC1">
              <w:rPr>
                <w:noProof/>
                <w:webHidden/>
              </w:rPr>
              <w:fldChar w:fldCharType="begin"/>
            </w:r>
            <w:r w:rsidR="00211AC1">
              <w:rPr>
                <w:noProof/>
                <w:webHidden/>
              </w:rPr>
              <w:instrText xml:space="preserve"> PAGEREF _Toc487232694 \h </w:instrText>
            </w:r>
            <w:r w:rsidR="00211AC1">
              <w:rPr>
                <w:noProof/>
                <w:webHidden/>
              </w:rPr>
            </w:r>
            <w:r w:rsidR="00211AC1">
              <w:rPr>
                <w:noProof/>
                <w:webHidden/>
              </w:rPr>
              <w:fldChar w:fldCharType="separate"/>
            </w:r>
            <w:r w:rsidR="009247E3">
              <w:rPr>
                <w:noProof/>
                <w:webHidden/>
              </w:rPr>
              <w:t>55</w:t>
            </w:r>
            <w:r w:rsidR="00211AC1">
              <w:rPr>
                <w:noProof/>
                <w:webHidden/>
              </w:rPr>
              <w:fldChar w:fldCharType="end"/>
            </w:r>
          </w:hyperlink>
        </w:p>
        <w:p w14:paraId="1FFAD2C5" w14:textId="2FAE0611" w:rsidR="00211AC1" w:rsidRDefault="001D24D8">
          <w:pPr>
            <w:pStyle w:val="TDC2"/>
            <w:rPr>
              <w:rFonts w:asciiTheme="minorHAnsi" w:eastAsiaTheme="minorEastAsia" w:hAnsiTheme="minorHAnsi" w:cstheme="minorBidi"/>
              <w:noProof/>
              <w:kern w:val="0"/>
              <w:sz w:val="22"/>
              <w:szCs w:val="22"/>
              <w:lang w:eastAsia="es-ES" w:bidi="ar-SA"/>
            </w:rPr>
          </w:pPr>
          <w:hyperlink w:anchor="_Toc487232695" w:history="1">
            <w:r w:rsidR="00211AC1" w:rsidRPr="004A74DD">
              <w:rPr>
                <w:rStyle w:val="Hipervnculo"/>
                <w:noProof/>
              </w:rPr>
              <w:t>1. Instalación y Primer Arranque del Servidor de Karma</w:t>
            </w:r>
            <w:r w:rsidR="00211AC1">
              <w:rPr>
                <w:noProof/>
                <w:webHidden/>
              </w:rPr>
              <w:tab/>
            </w:r>
            <w:r w:rsidR="00211AC1">
              <w:rPr>
                <w:noProof/>
                <w:webHidden/>
              </w:rPr>
              <w:fldChar w:fldCharType="begin"/>
            </w:r>
            <w:r w:rsidR="00211AC1">
              <w:rPr>
                <w:noProof/>
                <w:webHidden/>
              </w:rPr>
              <w:instrText xml:space="preserve"> PAGEREF _Toc487232695 \h </w:instrText>
            </w:r>
            <w:r w:rsidR="00211AC1">
              <w:rPr>
                <w:noProof/>
                <w:webHidden/>
              </w:rPr>
            </w:r>
            <w:r w:rsidR="00211AC1">
              <w:rPr>
                <w:noProof/>
                <w:webHidden/>
              </w:rPr>
              <w:fldChar w:fldCharType="separate"/>
            </w:r>
            <w:r w:rsidR="009247E3">
              <w:rPr>
                <w:noProof/>
                <w:webHidden/>
              </w:rPr>
              <w:t>55</w:t>
            </w:r>
            <w:r w:rsidR="00211AC1">
              <w:rPr>
                <w:noProof/>
                <w:webHidden/>
              </w:rPr>
              <w:fldChar w:fldCharType="end"/>
            </w:r>
          </w:hyperlink>
        </w:p>
        <w:p w14:paraId="747484D6" w14:textId="1D5B894F"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96" w:history="1">
            <w:r w:rsidR="00211AC1" w:rsidRPr="004A74DD">
              <w:rPr>
                <w:rStyle w:val="Hipervnculo"/>
                <w:noProof/>
              </w:rPr>
              <w:t>Prerrequisitos</w:t>
            </w:r>
            <w:r w:rsidR="00211AC1">
              <w:rPr>
                <w:noProof/>
                <w:webHidden/>
              </w:rPr>
              <w:tab/>
            </w:r>
            <w:r w:rsidR="00211AC1">
              <w:rPr>
                <w:noProof/>
                <w:webHidden/>
              </w:rPr>
              <w:fldChar w:fldCharType="begin"/>
            </w:r>
            <w:r w:rsidR="00211AC1">
              <w:rPr>
                <w:noProof/>
                <w:webHidden/>
              </w:rPr>
              <w:instrText xml:space="preserve"> PAGEREF _Toc487232696 \h </w:instrText>
            </w:r>
            <w:r w:rsidR="00211AC1">
              <w:rPr>
                <w:noProof/>
                <w:webHidden/>
              </w:rPr>
            </w:r>
            <w:r w:rsidR="00211AC1">
              <w:rPr>
                <w:noProof/>
                <w:webHidden/>
              </w:rPr>
              <w:fldChar w:fldCharType="separate"/>
            </w:r>
            <w:r w:rsidR="009247E3">
              <w:rPr>
                <w:noProof/>
                <w:webHidden/>
              </w:rPr>
              <w:t>55</w:t>
            </w:r>
            <w:r w:rsidR="00211AC1">
              <w:rPr>
                <w:noProof/>
                <w:webHidden/>
              </w:rPr>
              <w:fldChar w:fldCharType="end"/>
            </w:r>
          </w:hyperlink>
        </w:p>
        <w:p w14:paraId="35190B91" w14:textId="706058CD"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97" w:history="1">
            <w:r w:rsidR="00211AC1" w:rsidRPr="004A74DD">
              <w:rPr>
                <w:rStyle w:val="Hipervnculo"/>
                <w:noProof/>
              </w:rPr>
              <w:t>Instalación</w:t>
            </w:r>
            <w:r w:rsidR="00211AC1">
              <w:rPr>
                <w:noProof/>
                <w:webHidden/>
              </w:rPr>
              <w:tab/>
            </w:r>
            <w:r w:rsidR="00211AC1">
              <w:rPr>
                <w:noProof/>
                <w:webHidden/>
              </w:rPr>
              <w:fldChar w:fldCharType="begin"/>
            </w:r>
            <w:r w:rsidR="00211AC1">
              <w:rPr>
                <w:noProof/>
                <w:webHidden/>
              </w:rPr>
              <w:instrText xml:space="preserve"> PAGEREF _Toc487232697 \h </w:instrText>
            </w:r>
            <w:r w:rsidR="00211AC1">
              <w:rPr>
                <w:noProof/>
                <w:webHidden/>
              </w:rPr>
            </w:r>
            <w:r w:rsidR="00211AC1">
              <w:rPr>
                <w:noProof/>
                <w:webHidden/>
              </w:rPr>
              <w:fldChar w:fldCharType="separate"/>
            </w:r>
            <w:r w:rsidR="009247E3">
              <w:rPr>
                <w:noProof/>
                <w:webHidden/>
              </w:rPr>
              <w:t>55</w:t>
            </w:r>
            <w:r w:rsidR="00211AC1">
              <w:rPr>
                <w:noProof/>
                <w:webHidden/>
              </w:rPr>
              <w:fldChar w:fldCharType="end"/>
            </w:r>
          </w:hyperlink>
        </w:p>
        <w:p w14:paraId="1CDD7D0A" w14:textId="7918AF7F" w:rsidR="00211AC1" w:rsidRDefault="001D24D8">
          <w:pPr>
            <w:pStyle w:val="TDC2"/>
            <w:rPr>
              <w:rFonts w:asciiTheme="minorHAnsi" w:eastAsiaTheme="minorEastAsia" w:hAnsiTheme="minorHAnsi" w:cstheme="minorBidi"/>
              <w:noProof/>
              <w:kern w:val="0"/>
              <w:sz w:val="22"/>
              <w:szCs w:val="22"/>
              <w:lang w:eastAsia="es-ES" w:bidi="ar-SA"/>
            </w:rPr>
          </w:pPr>
          <w:hyperlink w:anchor="_Toc487232698" w:history="1">
            <w:r w:rsidR="00211AC1" w:rsidRPr="004A74DD">
              <w:rPr>
                <w:rStyle w:val="Hipervnculo"/>
                <w:noProof/>
              </w:rPr>
              <w:t>2. Uso del Servidor</w:t>
            </w:r>
            <w:r w:rsidR="00211AC1">
              <w:rPr>
                <w:noProof/>
                <w:webHidden/>
              </w:rPr>
              <w:tab/>
            </w:r>
            <w:r w:rsidR="00211AC1">
              <w:rPr>
                <w:noProof/>
                <w:webHidden/>
              </w:rPr>
              <w:fldChar w:fldCharType="begin"/>
            </w:r>
            <w:r w:rsidR="00211AC1">
              <w:rPr>
                <w:noProof/>
                <w:webHidden/>
              </w:rPr>
              <w:instrText xml:space="preserve"> PAGEREF _Toc487232698 \h </w:instrText>
            </w:r>
            <w:r w:rsidR="00211AC1">
              <w:rPr>
                <w:noProof/>
                <w:webHidden/>
              </w:rPr>
            </w:r>
            <w:r w:rsidR="00211AC1">
              <w:rPr>
                <w:noProof/>
                <w:webHidden/>
              </w:rPr>
              <w:fldChar w:fldCharType="separate"/>
            </w:r>
            <w:r w:rsidR="009247E3">
              <w:rPr>
                <w:noProof/>
                <w:webHidden/>
              </w:rPr>
              <w:t>57</w:t>
            </w:r>
            <w:r w:rsidR="00211AC1">
              <w:rPr>
                <w:noProof/>
                <w:webHidden/>
              </w:rPr>
              <w:fldChar w:fldCharType="end"/>
            </w:r>
          </w:hyperlink>
        </w:p>
        <w:p w14:paraId="7812A76B" w14:textId="11F1F36D"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699" w:history="1">
            <w:r w:rsidR="00211AC1" w:rsidRPr="004A74DD">
              <w:rPr>
                <w:rStyle w:val="Hipervnculo"/>
                <w:noProof/>
              </w:rPr>
              <w:t>Formato de Respuesta</w:t>
            </w:r>
            <w:r w:rsidR="00211AC1">
              <w:rPr>
                <w:noProof/>
                <w:webHidden/>
              </w:rPr>
              <w:tab/>
            </w:r>
            <w:r w:rsidR="00211AC1">
              <w:rPr>
                <w:noProof/>
                <w:webHidden/>
              </w:rPr>
              <w:fldChar w:fldCharType="begin"/>
            </w:r>
            <w:r w:rsidR="00211AC1">
              <w:rPr>
                <w:noProof/>
                <w:webHidden/>
              </w:rPr>
              <w:instrText xml:space="preserve"> PAGEREF _Toc487232699 \h </w:instrText>
            </w:r>
            <w:r w:rsidR="00211AC1">
              <w:rPr>
                <w:noProof/>
                <w:webHidden/>
              </w:rPr>
            </w:r>
            <w:r w:rsidR="00211AC1">
              <w:rPr>
                <w:noProof/>
                <w:webHidden/>
              </w:rPr>
              <w:fldChar w:fldCharType="separate"/>
            </w:r>
            <w:r w:rsidR="009247E3">
              <w:rPr>
                <w:noProof/>
                <w:webHidden/>
              </w:rPr>
              <w:t>57</w:t>
            </w:r>
            <w:r w:rsidR="00211AC1">
              <w:rPr>
                <w:noProof/>
                <w:webHidden/>
              </w:rPr>
              <w:fldChar w:fldCharType="end"/>
            </w:r>
          </w:hyperlink>
        </w:p>
        <w:p w14:paraId="7EADBC50" w14:textId="4AA3BFCE"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700" w:history="1">
            <w:r w:rsidR="00211AC1" w:rsidRPr="004A74DD">
              <w:rPr>
                <w:rStyle w:val="Hipervnculo"/>
                <w:noProof/>
              </w:rPr>
              <w:t>Cálculo del Karma</w:t>
            </w:r>
            <w:r w:rsidR="00211AC1">
              <w:rPr>
                <w:noProof/>
                <w:webHidden/>
              </w:rPr>
              <w:tab/>
            </w:r>
            <w:r w:rsidR="00211AC1">
              <w:rPr>
                <w:noProof/>
                <w:webHidden/>
              </w:rPr>
              <w:fldChar w:fldCharType="begin"/>
            </w:r>
            <w:r w:rsidR="00211AC1">
              <w:rPr>
                <w:noProof/>
                <w:webHidden/>
              </w:rPr>
              <w:instrText xml:space="preserve"> PAGEREF _Toc487232700 \h </w:instrText>
            </w:r>
            <w:r w:rsidR="00211AC1">
              <w:rPr>
                <w:noProof/>
                <w:webHidden/>
              </w:rPr>
            </w:r>
            <w:r w:rsidR="00211AC1">
              <w:rPr>
                <w:noProof/>
                <w:webHidden/>
              </w:rPr>
              <w:fldChar w:fldCharType="separate"/>
            </w:r>
            <w:r w:rsidR="009247E3">
              <w:rPr>
                <w:noProof/>
                <w:webHidden/>
              </w:rPr>
              <w:t>57</w:t>
            </w:r>
            <w:r w:rsidR="00211AC1">
              <w:rPr>
                <w:noProof/>
                <w:webHidden/>
              </w:rPr>
              <w:fldChar w:fldCharType="end"/>
            </w:r>
          </w:hyperlink>
        </w:p>
        <w:p w14:paraId="6A1E406C" w14:textId="757F7DF1"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701" w:history="1">
            <w:r w:rsidR="00211AC1" w:rsidRPr="004A74DD">
              <w:rPr>
                <w:rStyle w:val="Hipervnculo"/>
                <w:noProof/>
              </w:rPr>
              <w:t>Selección de la Observación a Mostrar</w:t>
            </w:r>
            <w:r w:rsidR="00211AC1">
              <w:rPr>
                <w:noProof/>
                <w:webHidden/>
              </w:rPr>
              <w:tab/>
            </w:r>
            <w:r w:rsidR="00211AC1">
              <w:rPr>
                <w:noProof/>
                <w:webHidden/>
              </w:rPr>
              <w:fldChar w:fldCharType="begin"/>
            </w:r>
            <w:r w:rsidR="00211AC1">
              <w:rPr>
                <w:noProof/>
                <w:webHidden/>
              </w:rPr>
              <w:instrText xml:space="preserve"> PAGEREF _Toc487232701 \h </w:instrText>
            </w:r>
            <w:r w:rsidR="00211AC1">
              <w:rPr>
                <w:noProof/>
                <w:webHidden/>
              </w:rPr>
            </w:r>
            <w:r w:rsidR="00211AC1">
              <w:rPr>
                <w:noProof/>
                <w:webHidden/>
              </w:rPr>
              <w:fldChar w:fldCharType="separate"/>
            </w:r>
            <w:r w:rsidR="009247E3">
              <w:rPr>
                <w:noProof/>
                <w:webHidden/>
              </w:rPr>
              <w:t>59</w:t>
            </w:r>
            <w:r w:rsidR="00211AC1">
              <w:rPr>
                <w:noProof/>
                <w:webHidden/>
              </w:rPr>
              <w:fldChar w:fldCharType="end"/>
            </w:r>
          </w:hyperlink>
        </w:p>
        <w:p w14:paraId="259A56B6" w14:textId="67922460" w:rsidR="00211AC1" w:rsidRDefault="001D24D8">
          <w:pPr>
            <w:pStyle w:val="TDC3"/>
            <w:tabs>
              <w:tab w:val="right" w:leader="dot" w:pos="9060"/>
            </w:tabs>
            <w:rPr>
              <w:rFonts w:asciiTheme="minorHAnsi" w:eastAsiaTheme="minorEastAsia" w:hAnsiTheme="minorHAnsi" w:cstheme="minorBidi"/>
              <w:noProof/>
              <w:kern w:val="0"/>
              <w:sz w:val="22"/>
              <w:szCs w:val="22"/>
              <w:lang w:eastAsia="es-ES" w:bidi="ar-SA"/>
            </w:rPr>
          </w:pPr>
          <w:hyperlink w:anchor="_Toc487232702" w:history="1">
            <w:r w:rsidR="00211AC1" w:rsidRPr="004A74DD">
              <w:rPr>
                <w:rStyle w:val="Hipervnculo"/>
                <w:noProof/>
              </w:rPr>
              <w:t>Validación de la Observación</w:t>
            </w:r>
            <w:r w:rsidR="00211AC1">
              <w:rPr>
                <w:noProof/>
                <w:webHidden/>
              </w:rPr>
              <w:tab/>
            </w:r>
            <w:r w:rsidR="00211AC1">
              <w:rPr>
                <w:noProof/>
                <w:webHidden/>
              </w:rPr>
              <w:fldChar w:fldCharType="begin"/>
            </w:r>
            <w:r w:rsidR="00211AC1">
              <w:rPr>
                <w:noProof/>
                <w:webHidden/>
              </w:rPr>
              <w:instrText xml:space="preserve"> PAGEREF _Toc487232702 \h </w:instrText>
            </w:r>
            <w:r w:rsidR="00211AC1">
              <w:rPr>
                <w:noProof/>
                <w:webHidden/>
              </w:rPr>
            </w:r>
            <w:r w:rsidR="00211AC1">
              <w:rPr>
                <w:noProof/>
                <w:webHidden/>
              </w:rPr>
              <w:fldChar w:fldCharType="separate"/>
            </w:r>
            <w:r w:rsidR="009247E3">
              <w:rPr>
                <w:noProof/>
                <w:webHidden/>
              </w:rPr>
              <w:t>60</w:t>
            </w:r>
            <w:r w:rsidR="00211AC1">
              <w:rPr>
                <w:noProof/>
                <w:webHidden/>
              </w:rPr>
              <w:fldChar w:fldCharType="end"/>
            </w:r>
          </w:hyperlink>
        </w:p>
        <w:p w14:paraId="2CFD580A" w14:textId="150A42D5" w:rsidR="00211AC1" w:rsidRDefault="001D24D8">
          <w:pPr>
            <w:pStyle w:val="TDC2"/>
            <w:rPr>
              <w:rFonts w:asciiTheme="minorHAnsi" w:eastAsiaTheme="minorEastAsia" w:hAnsiTheme="minorHAnsi" w:cstheme="minorBidi"/>
              <w:noProof/>
              <w:kern w:val="0"/>
              <w:sz w:val="22"/>
              <w:szCs w:val="22"/>
              <w:lang w:eastAsia="es-ES" w:bidi="ar-SA"/>
            </w:rPr>
          </w:pPr>
          <w:hyperlink w:anchor="_Toc487232703" w:history="1">
            <w:r w:rsidR="00211AC1" w:rsidRPr="004A74DD">
              <w:rPr>
                <w:rStyle w:val="Hipervnculo"/>
                <w:noProof/>
              </w:rPr>
              <w:t>3. Principios S.O.L.I.D.</w:t>
            </w:r>
            <w:r w:rsidR="00211AC1">
              <w:rPr>
                <w:noProof/>
                <w:webHidden/>
              </w:rPr>
              <w:tab/>
            </w:r>
            <w:r w:rsidR="00211AC1">
              <w:rPr>
                <w:noProof/>
                <w:webHidden/>
              </w:rPr>
              <w:fldChar w:fldCharType="begin"/>
            </w:r>
            <w:r w:rsidR="00211AC1">
              <w:rPr>
                <w:noProof/>
                <w:webHidden/>
              </w:rPr>
              <w:instrText xml:space="preserve"> PAGEREF _Toc487232703 \h </w:instrText>
            </w:r>
            <w:r w:rsidR="00211AC1">
              <w:rPr>
                <w:noProof/>
                <w:webHidden/>
              </w:rPr>
            </w:r>
            <w:r w:rsidR="00211AC1">
              <w:rPr>
                <w:noProof/>
                <w:webHidden/>
              </w:rPr>
              <w:fldChar w:fldCharType="separate"/>
            </w:r>
            <w:r w:rsidR="009247E3">
              <w:rPr>
                <w:noProof/>
                <w:webHidden/>
              </w:rPr>
              <w:t>62</w:t>
            </w:r>
            <w:r w:rsidR="00211AC1">
              <w:rPr>
                <w:noProof/>
                <w:webHidden/>
              </w:rPr>
              <w:fldChar w:fldCharType="end"/>
            </w:r>
          </w:hyperlink>
        </w:p>
        <w:p w14:paraId="0E273BE5" w14:textId="6FA49AF8" w:rsidR="00211AC1" w:rsidRDefault="001D24D8">
          <w:pPr>
            <w:pStyle w:val="TDC2"/>
            <w:rPr>
              <w:rFonts w:asciiTheme="minorHAnsi" w:eastAsiaTheme="minorEastAsia" w:hAnsiTheme="minorHAnsi" w:cstheme="minorBidi"/>
              <w:noProof/>
              <w:kern w:val="0"/>
              <w:sz w:val="22"/>
              <w:szCs w:val="22"/>
              <w:lang w:eastAsia="es-ES" w:bidi="ar-SA"/>
            </w:rPr>
          </w:pPr>
          <w:hyperlink w:anchor="_Toc487232704" w:history="1">
            <w:r w:rsidR="00211AC1" w:rsidRPr="004A74DD">
              <w:rPr>
                <w:rStyle w:val="Hipervnculo"/>
                <w:noProof/>
              </w:rPr>
              <w:t>4. Arquitectura del Servidor de Karma</w:t>
            </w:r>
            <w:r w:rsidR="00211AC1">
              <w:rPr>
                <w:noProof/>
                <w:webHidden/>
              </w:rPr>
              <w:tab/>
            </w:r>
            <w:r w:rsidR="00211AC1">
              <w:rPr>
                <w:noProof/>
                <w:webHidden/>
              </w:rPr>
              <w:fldChar w:fldCharType="begin"/>
            </w:r>
            <w:r w:rsidR="00211AC1">
              <w:rPr>
                <w:noProof/>
                <w:webHidden/>
              </w:rPr>
              <w:instrText xml:space="preserve"> PAGEREF _Toc487232704 \h </w:instrText>
            </w:r>
            <w:r w:rsidR="00211AC1">
              <w:rPr>
                <w:noProof/>
                <w:webHidden/>
              </w:rPr>
            </w:r>
            <w:r w:rsidR="00211AC1">
              <w:rPr>
                <w:noProof/>
                <w:webHidden/>
              </w:rPr>
              <w:fldChar w:fldCharType="separate"/>
            </w:r>
            <w:r w:rsidR="009247E3">
              <w:rPr>
                <w:noProof/>
                <w:webHidden/>
              </w:rPr>
              <w:t>63</w:t>
            </w:r>
            <w:r w:rsidR="00211AC1">
              <w:rPr>
                <w:noProof/>
                <w:webHidden/>
              </w:rPr>
              <w:fldChar w:fldCharType="end"/>
            </w:r>
          </w:hyperlink>
        </w:p>
        <w:p w14:paraId="123185E1" w14:textId="012EF05D" w:rsidR="00211AC1" w:rsidRDefault="001D24D8">
          <w:pPr>
            <w:pStyle w:val="TDC1"/>
            <w:rPr>
              <w:rFonts w:asciiTheme="minorHAnsi" w:eastAsiaTheme="minorEastAsia" w:hAnsiTheme="minorHAnsi" w:cstheme="minorBidi"/>
              <w:noProof/>
              <w:kern w:val="0"/>
              <w:sz w:val="22"/>
              <w:szCs w:val="22"/>
              <w:lang w:eastAsia="es-ES" w:bidi="ar-SA"/>
            </w:rPr>
          </w:pPr>
          <w:hyperlink w:anchor="_Toc487232705" w:history="1">
            <w:r w:rsidR="00211AC1" w:rsidRPr="004A74DD">
              <w:rPr>
                <w:rStyle w:val="Hipervnculo"/>
                <w:noProof/>
              </w:rPr>
              <w:t>Bibliografía</w:t>
            </w:r>
            <w:r w:rsidR="00211AC1">
              <w:rPr>
                <w:noProof/>
                <w:webHidden/>
              </w:rPr>
              <w:tab/>
            </w:r>
            <w:r w:rsidR="00211AC1">
              <w:rPr>
                <w:noProof/>
                <w:webHidden/>
              </w:rPr>
              <w:fldChar w:fldCharType="begin"/>
            </w:r>
            <w:r w:rsidR="00211AC1">
              <w:rPr>
                <w:noProof/>
                <w:webHidden/>
              </w:rPr>
              <w:instrText xml:space="preserve"> PAGEREF _Toc487232705 \h </w:instrText>
            </w:r>
            <w:r w:rsidR="00211AC1">
              <w:rPr>
                <w:noProof/>
                <w:webHidden/>
              </w:rPr>
            </w:r>
            <w:r w:rsidR="00211AC1">
              <w:rPr>
                <w:noProof/>
                <w:webHidden/>
              </w:rPr>
              <w:fldChar w:fldCharType="separate"/>
            </w:r>
            <w:r w:rsidR="009247E3">
              <w:rPr>
                <w:noProof/>
                <w:webHidden/>
              </w:rPr>
              <w:t>64</w:t>
            </w:r>
            <w:r w:rsidR="00211AC1">
              <w:rPr>
                <w:noProof/>
                <w:webHidden/>
              </w:rPr>
              <w:fldChar w:fldCharType="end"/>
            </w:r>
          </w:hyperlink>
        </w:p>
        <w:p w14:paraId="7E4B6726" w14:textId="29C18AC0" w:rsidR="00414B9E" w:rsidRDefault="00414B9E" w:rsidP="0025425D">
          <w:pPr>
            <w:rPr>
              <w:b/>
              <w:bCs/>
            </w:rPr>
          </w:pPr>
          <w:r>
            <w:rPr>
              <w:b/>
              <w:bCs/>
            </w:rPr>
            <w:fldChar w:fldCharType="end"/>
          </w:r>
        </w:p>
      </w:sdtContent>
    </w:sdt>
    <w:p w14:paraId="2DC12972" w14:textId="77777777" w:rsidR="00414B9E" w:rsidRPr="00414B9E" w:rsidRDefault="00414B9E" w:rsidP="0025425D">
      <w:r>
        <w:br w:type="page"/>
      </w:r>
    </w:p>
    <w:p w14:paraId="665FD201" w14:textId="77777777" w:rsidR="00414B9E" w:rsidRDefault="00414B9E" w:rsidP="0025425D">
      <w:pPr>
        <w:pStyle w:val="TtuloTDC"/>
        <w:spacing w:line="360" w:lineRule="auto"/>
      </w:pPr>
      <w:r>
        <w:lastRenderedPageBreak/>
        <w:t>Índice de Ilustraciones</w:t>
      </w:r>
    </w:p>
    <w:p w14:paraId="02B67A8F" w14:textId="0626C488" w:rsidR="00211AC1" w:rsidRDefault="009B522F">
      <w:pPr>
        <w:pStyle w:val="Tabladeilustraciones"/>
        <w:tabs>
          <w:tab w:val="right" w:leader="dot" w:pos="9060"/>
        </w:tabs>
        <w:rPr>
          <w:rFonts w:asciiTheme="minorHAnsi" w:eastAsiaTheme="minorEastAsia" w:hAnsiTheme="minorHAnsi" w:cstheme="minorBidi"/>
          <w:noProof/>
          <w:kern w:val="0"/>
          <w:sz w:val="22"/>
          <w:szCs w:val="22"/>
          <w:lang w:eastAsia="es-ES" w:bidi="ar-SA"/>
        </w:rPr>
      </w:pPr>
      <w:r>
        <w:fldChar w:fldCharType="begin"/>
      </w:r>
      <w:r>
        <w:instrText xml:space="preserve"> TOC \h \z \c "Ilustración" </w:instrText>
      </w:r>
      <w:r>
        <w:fldChar w:fldCharType="separate"/>
      </w:r>
      <w:hyperlink w:anchor="_Toc487232717" w:history="1">
        <w:r w:rsidR="00211AC1" w:rsidRPr="00D65CC1">
          <w:rPr>
            <w:rStyle w:val="Hipervnculo"/>
            <w:noProof/>
          </w:rPr>
          <w:t>Ilustración 1: Ejemplo de reCaptcha</w:t>
        </w:r>
        <w:r w:rsidR="00211AC1">
          <w:rPr>
            <w:noProof/>
            <w:webHidden/>
          </w:rPr>
          <w:tab/>
        </w:r>
        <w:r w:rsidR="00211AC1">
          <w:rPr>
            <w:noProof/>
            <w:webHidden/>
          </w:rPr>
          <w:fldChar w:fldCharType="begin"/>
        </w:r>
        <w:r w:rsidR="00211AC1">
          <w:rPr>
            <w:noProof/>
            <w:webHidden/>
          </w:rPr>
          <w:instrText xml:space="preserve"> PAGEREF _Toc487232717 \h </w:instrText>
        </w:r>
        <w:r w:rsidR="00211AC1">
          <w:rPr>
            <w:noProof/>
            <w:webHidden/>
          </w:rPr>
        </w:r>
        <w:r w:rsidR="00211AC1">
          <w:rPr>
            <w:noProof/>
            <w:webHidden/>
          </w:rPr>
          <w:fldChar w:fldCharType="separate"/>
        </w:r>
        <w:r w:rsidR="009247E3">
          <w:rPr>
            <w:noProof/>
            <w:webHidden/>
          </w:rPr>
          <w:t>12</w:t>
        </w:r>
        <w:r w:rsidR="00211AC1">
          <w:rPr>
            <w:noProof/>
            <w:webHidden/>
          </w:rPr>
          <w:fldChar w:fldCharType="end"/>
        </w:r>
      </w:hyperlink>
    </w:p>
    <w:p w14:paraId="2D886B7C" w14:textId="10993D65"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18" w:history="1">
        <w:r w:rsidR="00211AC1" w:rsidRPr="00D65CC1">
          <w:rPr>
            <w:rStyle w:val="Hipervnculo"/>
            <w:noProof/>
          </w:rPr>
          <w:t>Ilustración 2: Apitopia: Pantalla del juego</w:t>
        </w:r>
        <w:r w:rsidR="00211AC1">
          <w:rPr>
            <w:noProof/>
            <w:webHidden/>
          </w:rPr>
          <w:tab/>
        </w:r>
        <w:r w:rsidR="00211AC1">
          <w:rPr>
            <w:noProof/>
            <w:webHidden/>
          </w:rPr>
          <w:fldChar w:fldCharType="begin"/>
        </w:r>
        <w:r w:rsidR="00211AC1">
          <w:rPr>
            <w:noProof/>
            <w:webHidden/>
          </w:rPr>
          <w:instrText xml:space="preserve"> PAGEREF _Toc487232718 \h </w:instrText>
        </w:r>
        <w:r w:rsidR="00211AC1">
          <w:rPr>
            <w:noProof/>
            <w:webHidden/>
          </w:rPr>
        </w:r>
        <w:r w:rsidR="00211AC1">
          <w:rPr>
            <w:noProof/>
            <w:webHidden/>
          </w:rPr>
          <w:fldChar w:fldCharType="separate"/>
        </w:r>
        <w:r w:rsidR="009247E3">
          <w:rPr>
            <w:noProof/>
            <w:webHidden/>
          </w:rPr>
          <w:t>17</w:t>
        </w:r>
        <w:r w:rsidR="00211AC1">
          <w:rPr>
            <w:noProof/>
            <w:webHidden/>
          </w:rPr>
          <w:fldChar w:fldCharType="end"/>
        </w:r>
      </w:hyperlink>
    </w:p>
    <w:p w14:paraId="65903BFA" w14:textId="43BB2161"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19" w:history="1">
        <w:r w:rsidR="00211AC1" w:rsidRPr="00D65CC1">
          <w:rPr>
            <w:rStyle w:val="Hipervnculo"/>
            <w:noProof/>
          </w:rPr>
          <w:t>Ilustración 3: Apitopia: Posición y puntuación total</w:t>
        </w:r>
        <w:r w:rsidR="00211AC1">
          <w:rPr>
            <w:noProof/>
            <w:webHidden/>
          </w:rPr>
          <w:tab/>
        </w:r>
        <w:r w:rsidR="00211AC1">
          <w:rPr>
            <w:noProof/>
            <w:webHidden/>
          </w:rPr>
          <w:fldChar w:fldCharType="begin"/>
        </w:r>
        <w:r w:rsidR="00211AC1">
          <w:rPr>
            <w:noProof/>
            <w:webHidden/>
          </w:rPr>
          <w:instrText xml:space="preserve"> PAGEREF _Toc487232719 \h </w:instrText>
        </w:r>
        <w:r w:rsidR="00211AC1">
          <w:rPr>
            <w:noProof/>
            <w:webHidden/>
          </w:rPr>
        </w:r>
        <w:r w:rsidR="00211AC1">
          <w:rPr>
            <w:noProof/>
            <w:webHidden/>
          </w:rPr>
          <w:fldChar w:fldCharType="separate"/>
        </w:r>
        <w:r w:rsidR="009247E3">
          <w:rPr>
            <w:noProof/>
            <w:webHidden/>
          </w:rPr>
          <w:t>17</w:t>
        </w:r>
        <w:r w:rsidR="00211AC1">
          <w:rPr>
            <w:noProof/>
            <w:webHidden/>
          </w:rPr>
          <w:fldChar w:fldCharType="end"/>
        </w:r>
      </w:hyperlink>
    </w:p>
    <w:p w14:paraId="6959E50C" w14:textId="7874B724"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0" w:history="1">
        <w:r w:rsidR="00211AC1" w:rsidRPr="00D65CC1">
          <w:rPr>
            <w:rStyle w:val="Hipervnculo"/>
            <w:noProof/>
          </w:rPr>
          <w:t>Ilustración 4: Apitopia, Ranking</w:t>
        </w:r>
        <w:r w:rsidR="00211AC1">
          <w:rPr>
            <w:noProof/>
            <w:webHidden/>
          </w:rPr>
          <w:tab/>
        </w:r>
        <w:r w:rsidR="00211AC1">
          <w:rPr>
            <w:noProof/>
            <w:webHidden/>
          </w:rPr>
          <w:fldChar w:fldCharType="begin"/>
        </w:r>
        <w:r w:rsidR="00211AC1">
          <w:rPr>
            <w:noProof/>
            <w:webHidden/>
          </w:rPr>
          <w:instrText xml:space="preserve"> PAGEREF _Toc487232720 \h </w:instrText>
        </w:r>
        <w:r w:rsidR="00211AC1">
          <w:rPr>
            <w:noProof/>
            <w:webHidden/>
          </w:rPr>
        </w:r>
        <w:r w:rsidR="00211AC1">
          <w:rPr>
            <w:noProof/>
            <w:webHidden/>
          </w:rPr>
          <w:fldChar w:fldCharType="separate"/>
        </w:r>
        <w:r w:rsidR="009247E3">
          <w:rPr>
            <w:noProof/>
            <w:webHidden/>
          </w:rPr>
          <w:t>18</w:t>
        </w:r>
        <w:r w:rsidR="00211AC1">
          <w:rPr>
            <w:noProof/>
            <w:webHidden/>
          </w:rPr>
          <w:fldChar w:fldCharType="end"/>
        </w:r>
      </w:hyperlink>
    </w:p>
    <w:p w14:paraId="38B4E789" w14:textId="745D7212"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1" w:history="1">
        <w:r w:rsidR="00211AC1" w:rsidRPr="00D65CC1">
          <w:rPr>
            <w:rStyle w:val="Hipervnculo"/>
            <w:noProof/>
          </w:rPr>
          <w:t>Ilustración 5: Apitopia, Puertas</w:t>
        </w:r>
        <w:r w:rsidR="00211AC1">
          <w:rPr>
            <w:noProof/>
            <w:webHidden/>
          </w:rPr>
          <w:tab/>
        </w:r>
        <w:r w:rsidR="00211AC1">
          <w:rPr>
            <w:noProof/>
            <w:webHidden/>
          </w:rPr>
          <w:fldChar w:fldCharType="begin"/>
        </w:r>
        <w:r w:rsidR="00211AC1">
          <w:rPr>
            <w:noProof/>
            <w:webHidden/>
          </w:rPr>
          <w:instrText xml:space="preserve"> PAGEREF _Toc487232721 \h </w:instrText>
        </w:r>
        <w:r w:rsidR="00211AC1">
          <w:rPr>
            <w:noProof/>
            <w:webHidden/>
          </w:rPr>
        </w:r>
        <w:r w:rsidR="00211AC1">
          <w:rPr>
            <w:noProof/>
            <w:webHidden/>
          </w:rPr>
          <w:fldChar w:fldCharType="separate"/>
        </w:r>
        <w:r w:rsidR="009247E3">
          <w:rPr>
            <w:noProof/>
            <w:webHidden/>
          </w:rPr>
          <w:t>18</w:t>
        </w:r>
        <w:r w:rsidR="00211AC1">
          <w:rPr>
            <w:noProof/>
            <w:webHidden/>
          </w:rPr>
          <w:fldChar w:fldCharType="end"/>
        </w:r>
      </w:hyperlink>
    </w:p>
    <w:p w14:paraId="0F233502" w14:textId="2CDA1675"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2" w:history="1">
        <w:r w:rsidR="00211AC1" w:rsidRPr="00D65CC1">
          <w:rPr>
            <w:rStyle w:val="Hipervnculo"/>
            <w:noProof/>
          </w:rPr>
          <w:t>Ilustración 6: ARTigo, Pantalla del Juego</w:t>
        </w:r>
        <w:r w:rsidR="00211AC1">
          <w:rPr>
            <w:noProof/>
            <w:webHidden/>
          </w:rPr>
          <w:tab/>
        </w:r>
        <w:r w:rsidR="00211AC1">
          <w:rPr>
            <w:noProof/>
            <w:webHidden/>
          </w:rPr>
          <w:fldChar w:fldCharType="begin"/>
        </w:r>
        <w:r w:rsidR="00211AC1">
          <w:rPr>
            <w:noProof/>
            <w:webHidden/>
          </w:rPr>
          <w:instrText xml:space="preserve"> PAGEREF _Toc487232722 \h </w:instrText>
        </w:r>
        <w:r w:rsidR="00211AC1">
          <w:rPr>
            <w:noProof/>
            <w:webHidden/>
          </w:rPr>
        </w:r>
        <w:r w:rsidR="00211AC1">
          <w:rPr>
            <w:noProof/>
            <w:webHidden/>
          </w:rPr>
          <w:fldChar w:fldCharType="separate"/>
        </w:r>
        <w:r w:rsidR="009247E3">
          <w:rPr>
            <w:noProof/>
            <w:webHidden/>
          </w:rPr>
          <w:t>19</w:t>
        </w:r>
        <w:r w:rsidR="00211AC1">
          <w:rPr>
            <w:noProof/>
            <w:webHidden/>
          </w:rPr>
          <w:fldChar w:fldCharType="end"/>
        </w:r>
      </w:hyperlink>
    </w:p>
    <w:p w14:paraId="54B55715" w14:textId="1B53FFB4"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3" w:history="1">
        <w:r w:rsidR="00211AC1" w:rsidRPr="00D65CC1">
          <w:rPr>
            <w:rStyle w:val="Hipervnculo"/>
            <w:noProof/>
          </w:rPr>
          <w:t>Ilustración 7: ARTigo, Pantalla de Rankings</w:t>
        </w:r>
        <w:r w:rsidR="00211AC1">
          <w:rPr>
            <w:noProof/>
            <w:webHidden/>
          </w:rPr>
          <w:tab/>
        </w:r>
        <w:r w:rsidR="00211AC1">
          <w:rPr>
            <w:noProof/>
            <w:webHidden/>
          </w:rPr>
          <w:fldChar w:fldCharType="begin"/>
        </w:r>
        <w:r w:rsidR="00211AC1">
          <w:rPr>
            <w:noProof/>
            <w:webHidden/>
          </w:rPr>
          <w:instrText xml:space="preserve"> PAGEREF _Toc487232723 \h </w:instrText>
        </w:r>
        <w:r w:rsidR="00211AC1">
          <w:rPr>
            <w:noProof/>
            <w:webHidden/>
          </w:rPr>
        </w:r>
        <w:r w:rsidR="00211AC1">
          <w:rPr>
            <w:noProof/>
            <w:webHidden/>
          </w:rPr>
          <w:fldChar w:fldCharType="separate"/>
        </w:r>
        <w:r w:rsidR="009247E3">
          <w:rPr>
            <w:noProof/>
            <w:webHidden/>
          </w:rPr>
          <w:t>19</w:t>
        </w:r>
        <w:r w:rsidR="00211AC1">
          <w:rPr>
            <w:noProof/>
            <w:webHidden/>
          </w:rPr>
          <w:fldChar w:fldCharType="end"/>
        </w:r>
      </w:hyperlink>
    </w:p>
    <w:p w14:paraId="4BDA93CD" w14:textId="1780905D"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4" w:history="1">
        <w:r w:rsidR="00211AC1" w:rsidRPr="00D65CC1">
          <w:rPr>
            <w:rStyle w:val="Hipervnculo"/>
            <w:noProof/>
          </w:rPr>
          <w:t>Ilustración 8: EteRNA, Pantalla Principal</w:t>
        </w:r>
        <w:r w:rsidR="00211AC1">
          <w:rPr>
            <w:noProof/>
            <w:webHidden/>
          </w:rPr>
          <w:tab/>
        </w:r>
        <w:r w:rsidR="00211AC1">
          <w:rPr>
            <w:noProof/>
            <w:webHidden/>
          </w:rPr>
          <w:fldChar w:fldCharType="begin"/>
        </w:r>
        <w:r w:rsidR="00211AC1">
          <w:rPr>
            <w:noProof/>
            <w:webHidden/>
          </w:rPr>
          <w:instrText xml:space="preserve"> PAGEREF _Toc487232724 \h </w:instrText>
        </w:r>
        <w:r w:rsidR="00211AC1">
          <w:rPr>
            <w:noProof/>
            <w:webHidden/>
          </w:rPr>
        </w:r>
        <w:r w:rsidR="00211AC1">
          <w:rPr>
            <w:noProof/>
            <w:webHidden/>
          </w:rPr>
          <w:fldChar w:fldCharType="separate"/>
        </w:r>
        <w:r w:rsidR="009247E3">
          <w:rPr>
            <w:noProof/>
            <w:webHidden/>
          </w:rPr>
          <w:t>20</w:t>
        </w:r>
        <w:r w:rsidR="00211AC1">
          <w:rPr>
            <w:noProof/>
            <w:webHidden/>
          </w:rPr>
          <w:fldChar w:fldCharType="end"/>
        </w:r>
      </w:hyperlink>
    </w:p>
    <w:p w14:paraId="1B64EAC7" w14:textId="37AFBD93"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5" w:history="1">
        <w:r w:rsidR="00211AC1" w:rsidRPr="00D65CC1">
          <w:rPr>
            <w:rStyle w:val="Hipervnculo"/>
            <w:noProof/>
          </w:rPr>
          <w:t>Ilustración 9: EterRNA, Pantalla nivel completado</w:t>
        </w:r>
        <w:r w:rsidR="00211AC1">
          <w:rPr>
            <w:noProof/>
            <w:webHidden/>
          </w:rPr>
          <w:tab/>
        </w:r>
        <w:r w:rsidR="00211AC1">
          <w:rPr>
            <w:noProof/>
            <w:webHidden/>
          </w:rPr>
          <w:fldChar w:fldCharType="begin"/>
        </w:r>
        <w:r w:rsidR="00211AC1">
          <w:rPr>
            <w:noProof/>
            <w:webHidden/>
          </w:rPr>
          <w:instrText xml:space="preserve"> PAGEREF _Toc487232725 \h </w:instrText>
        </w:r>
        <w:r w:rsidR="00211AC1">
          <w:rPr>
            <w:noProof/>
            <w:webHidden/>
          </w:rPr>
        </w:r>
        <w:r w:rsidR="00211AC1">
          <w:rPr>
            <w:noProof/>
            <w:webHidden/>
          </w:rPr>
          <w:fldChar w:fldCharType="separate"/>
        </w:r>
        <w:r w:rsidR="009247E3">
          <w:rPr>
            <w:noProof/>
            <w:webHidden/>
          </w:rPr>
          <w:t>21</w:t>
        </w:r>
        <w:r w:rsidR="00211AC1">
          <w:rPr>
            <w:noProof/>
            <w:webHidden/>
          </w:rPr>
          <w:fldChar w:fldCharType="end"/>
        </w:r>
      </w:hyperlink>
    </w:p>
    <w:p w14:paraId="098F9CD4" w14:textId="1AA44CA0"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6" w:history="1">
        <w:r w:rsidR="00211AC1" w:rsidRPr="00D65CC1">
          <w:rPr>
            <w:rStyle w:val="Hipervnculo"/>
            <w:noProof/>
          </w:rPr>
          <w:t>Ilustración 10: Eyewire, Pantalla Principal</w:t>
        </w:r>
        <w:r w:rsidR="00211AC1">
          <w:rPr>
            <w:noProof/>
            <w:webHidden/>
          </w:rPr>
          <w:tab/>
        </w:r>
        <w:r w:rsidR="00211AC1">
          <w:rPr>
            <w:noProof/>
            <w:webHidden/>
          </w:rPr>
          <w:fldChar w:fldCharType="begin"/>
        </w:r>
        <w:r w:rsidR="00211AC1">
          <w:rPr>
            <w:noProof/>
            <w:webHidden/>
          </w:rPr>
          <w:instrText xml:space="preserve"> PAGEREF _Toc487232726 \h </w:instrText>
        </w:r>
        <w:r w:rsidR="00211AC1">
          <w:rPr>
            <w:noProof/>
            <w:webHidden/>
          </w:rPr>
        </w:r>
        <w:r w:rsidR="00211AC1">
          <w:rPr>
            <w:noProof/>
            <w:webHidden/>
          </w:rPr>
          <w:fldChar w:fldCharType="separate"/>
        </w:r>
        <w:r w:rsidR="009247E3">
          <w:rPr>
            <w:noProof/>
            <w:webHidden/>
          </w:rPr>
          <w:t>22</w:t>
        </w:r>
        <w:r w:rsidR="00211AC1">
          <w:rPr>
            <w:noProof/>
            <w:webHidden/>
          </w:rPr>
          <w:fldChar w:fldCharType="end"/>
        </w:r>
      </w:hyperlink>
    </w:p>
    <w:p w14:paraId="65801DE5" w14:textId="5770C5E3"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7" w:history="1">
        <w:r w:rsidR="00211AC1" w:rsidRPr="00D65CC1">
          <w:rPr>
            <w:rStyle w:val="Hipervnculo"/>
            <w:noProof/>
          </w:rPr>
          <w:t>Ilustración 11: Eyewire, Pantalla nivel completado</w:t>
        </w:r>
        <w:r w:rsidR="00211AC1">
          <w:rPr>
            <w:noProof/>
            <w:webHidden/>
          </w:rPr>
          <w:tab/>
        </w:r>
        <w:r w:rsidR="00211AC1">
          <w:rPr>
            <w:noProof/>
            <w:webHidden/>
          </w:rPr>
          <w:fldChar w:fldCharType="begin"/>
        </w:r>
        <w:r w:rsidR="00211AC1">
          <w:rPr>
            <w:noProof/>
            <w:webHidden/>
          </w:rPr>
          <w:instrText xml:space="preserve"> PAGEREF _Toc487232727 \h </w:instrText>
        </w:r>
        <w:r w:rsidR="00211AC1">
          <w:rPr>
            <w:noProof/>
            <w:webHidden/>
          </w:rPr>
        </w:r>
        <w:r w:rsidR="00211AC1">
          <w:rPr>
            <w:noProof/>
            <w:webHidden/>
          </w:rPr>
          <w:fldChar w:fldCharType="separate"/>
        </w:r>
        <w:r w:rsidR="009247E3">
          <w:rPr>
            <w:noProof/>
            <w:webHidden/>
          </w:rPr>
          <w:t>22</w:t>
        </w:r>
        <w:r w:rsidR="00211AC1">
          <w:rPr>
            <w:noProof/>
            <w:webHidden/>
          </w:rPr>
          <w:fldChar w:fldCharType="end"/>
        </w:r>
      </w:hyperlink>
    </w:p>
    <w:p w14:paraId="7F07D2D3" w14:textId="56D1F531"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8" w:history="1">
        <w:r w:rsidR="00211AC1" w:rsidRPr="00D65CC1">
          <w:rPr>
            <w:rStyle w:val="Hipervnculo"/>
            <w:noProof/>
          </w:rPr>
          <w:t>Ilustración 12: Arquitectura cazasteroides Original</w:t>
        </w:r>
        <w:r w:rsidR="00211AC1">
          <w:rPr>
            <w:noProof/>
            <w:webHidden/>
          </w:rPr>
          <w:tab/>
        </w:r>
        <w:r w:rsidR="00211AC1">
          <w:rPr>
            <w:noProof/>
            <w:webHidden/>
          </w:rPr>
          <w:fldChar w:fldCharType="begin"/>
        </w:r>
        <w:r w:rsidR="00211AC1">
          <w:rPr>
            <w:noProof/>
            <w:webHidden/>
          </w:rPr>
          <w:instrText xml:space="preserve"> PAGEREF _Toc487232728 \h </w:instrText>
        </w:r>
        <w:r w:rsidR="00211AC1">
          <w:rPr>
            <w:noProof/>
            <w:webHidden/>
          </w:rPr>
        </w:r>
        <w:r w:rsidR="00211AC1">
          <w:rPr>
            <w:noProof/>
            <w:webHidden/>
          </w:rPr>
          <w:fldChar w:fldCharType="separate"/>
        </w:r>
        <w:r w:rsidR="009247E3">
          <w:rPr>
            <w:noProof/>
            <w:webHidden/>
          </w:rPr>
          <w:t>26</w:t>
        </w:r>
        <w:r w:rsidR="00211AC1">
          <w:rPr>
            <w:noProof/>
            <w:webHidden/>
          </w:rPr>
          <w:fldChar w:fldCharType="end"/>
        </w:r>
      </w:hyperlink>
    </w:p>
    <w:p w14:paraId="6A2FD36C" w14:textId="6BB76A00"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29" w:history="1">
        <w:r w:rsidR="00211AC1" w:rsidRPr="00D65CC1">
          <w:rPr>
            <w:rStyle w:val="Hipervnculo"/>
            <w:noProof/>
          </w:rPr>
          <w:t>Ilustración 13: Pantallas Aplicación Actual</w:t>
        </w:r>
        <w:r w:rsidR="00211AC1">
          <w:rPr>
            <w:noProof/>
            <w:webHidden/>
          </w:rPr>
          <w:tab/>
        </w:r>
        <w:r w:rsidR="00211AC1">
          <w:rPr>
            <w:noProof/>
            <w:webHidden/>
          </w:rPr>
          <w:fldChar w:fldCharType="begin"/>
        </w:r>
        <w:r w:rsidR="00211AC1">
          <w:rPr>
            <w:noProof/>
            <w:webHidden/>
          </w:rPr>
          <w:instrText xml:space="preserve"> PAGEREF _Toc487232729 \h </w:instrText>
        </w:r>
        <w:r w:rsidR="00211AC1">
          <w:rPr>
            <w:noProof/>
            <w:webHidden/>
          </w:rPr>
        </w:r>
        <w:r w:rsidR="00211AC1">
          <w:rPr>
            <w:noProof/>
            <w:webHidden/>
          </w:rPr>
          <w:fldChar w:fldCharType="separate"/>
        </w:r>
        <w:r w:rsidR="009247E3">
          <w:rPr>
            <w:noProof/>
            <w:webHidden/>
          </w:rPr>
          <w:t>27</w:t>
        </w:r>
        <w:r w:rsidR="00211AC1">
          <w:rPr>
            <w:noProof/>
            <w:webHidden/>
          </w:rPr>
          <w:fldChar w:fldCharType="end"/>
        </w:r>
      </w:hyperlink>
    </w:p>
    <w:p w14:paraId="47CED04B" w14:textId="6F5C9346"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0" w:history="1">
        <w:r w:rsidR="00211AC1" w:rsidRPr="00D65CC1">
          <w:rPr>
            <w:rStyle w:val="Hipervnculo"/>
            <w:noProof/>
          </w:rPr>
          <w:t>Ilustración 14: Pantallas Aplicación Propuesta</w:t>
        </w:r>
        <w:r w:rsidR="00211AC1">
          <w:rPr>
            <w:noProof/>
            <w:webHidden/>
          </w:rPr>
          <w:tab/>
        </w:r>
        <w:r w:rsidR="00211AC1">
          <w:rPr>
            <w:noProof/>
            <w:webHidden/>
          </w:rPr>
          <w:fldChar w:fldCharType="begin"/>
        </w:r>
        <w:r w:rsidR="00211AC1">
          <w:rPr>
            <w:noProof/>
            <w:webHidden/>
          </w:rPr>
          <w:instrText xml:space="preserve"> PAGEREF _Toc487232730 \h </w:instrText>
        </w:r>
        <w:r w:rsidR="00211AC1">
          <w:rPr>
            <w:noProof/>
            <w:webHidden/>
          </w:rPr>
        </w:r>
        <w:r w:rsidR="00211AC1">
          <w:rPr>
            <w:noProof/>
            <w:webHidden/>
          </w:rPr>
          <w:fldChar w:fldCharType="separate"/>
        </w:r>
        <w:r w:rsidR="009247E3">
          <w:rPr>
            <w:noProof/>
            <w:webHidden/>
          </w:rPr>
          <w:t>28</w:t>
        </w:r>
        <w:r w:rsidR="00211AC1">
          <w:rPr>
            <w:noProof/>
            <w:webHidden/>
          </w:rPr>
          <w:fldChar w:fldCharType="end"/>
        </w:r>
      </w:hyperlink>
    </w:p>
    <w:p w14:paraId="6419A2F6" w14:textId="60DFD5B9"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1" w:history="1">
        <w:r w:rsidR="00211AC1" w:rsidRPr="00D65CC1">
          <w:rPr>
            <w:rStyle w:val="Hipervnculo"/>
            <w:noProof/>
          </w:rPr>
          <w:t>Ilustración 15: Pantallas Aplicación Rediseñada</w:t>
        </w:r>
        <w:r w:rsidR="00211AC1">
          <w:rPr>
            <w:noProof/>
            <w:webHidden/>
          </w:rPr>
          <w:tab/>
        </w:r>
        <w:r w:rsidR="00211AC1">
          <w:rPr>
            <w:noProof/>
            <w:webHidden/>
          </w:rPr>
          <w:fldChar w:fldCharType="begin"/>
        </w:r>
        <w:r w:rsidR="00211AC1">
          <w:rPr>
            <w:noProof/>
            <w:webHidden/>
          </w:rPr>
          <w:instrText xml:space="preserve"> PAGEREF _Toc487232731 \h </w:instrText>
        </w:r>
        <w:r w:rsidR="00211AC1">
          <w:rPr>
            <w:noProof/>
            <w:webHidden/>
          </w:rPr>
        </w:r>
        <w:r w:rsidR="00211AC1">
          <w:rPr>
            <w:noProof/>
            <w:webHidden/>
          </w:rPr>
          <w:fldChar w:fldCharType="separate"/>
        </w:r>
        <w:r w:rsidR="009247E3">
          <w:rPr>
            <w:noProof/>
            <w:webHidden/>
          </w:rPr>
          <w:t>30</w:t>
        </w:r>
        <w:r w:rsidR="00211AC1">
          <w:rPr>
            <w:noProof/>
            <w:webHidden/>
          </w:rPr>
          <w:fldChar w:fldCharType="end"/>
        </w:r>
      </w:hyperlink>
    </w:p>
    <w:p w14:paraId="468DAFC7" w14:textId="3B830C2D"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2" w:history="1">
        <w:r w:rsidR="00211AC1" w:rsidRPr="00D65CC1">
          <w:rPr>
            <w:rStyle w:val="Hipervnculo"/>
            <w:noProof/>
          </w:rPr>
          <w:t>Ilustración 16: Esquema Servidores</w:t>
        </w:r>
        <w:r w:rsidR="00211AC1">
          <w:rPr>
            <w:noProof/>
            <w:webHidden/>
          </w:rPr>
          <w:tab/>
        </w:r>
        <w:r w:rsidR="00211AC1">
          <w:rPr>
            <w:noProof/>
            <w:webHidden/>
          </w:rPr>
          <w:fldChar w:fldCharType="begin"/>
        </w:r>
        <w:r w:rsidR="00211AC1">
          <w:rPr>
            <w:noProof/>
            <w:webHidden/>
          </w:rPr>
          <w:instrText xml:space="preserve"> PAGEREF _Toc487232732 \h </w:instrText>
        </w:r>
        <w:r w:rsidR="00211AC1">
          <w:rPr>
            <w:noProof/>
            <w:webHidden/>
          </w:rPr>
        </w:r>
        <w:r w:rsidR="00211AC1">
          <w:rPr>
            <w:noProof/>
            <w:webHidden/>
          </w:rPr>
          <w:fldChar w:fldCharType="separate"/>
        </w:r>
        <w:r w:rsidR="009247E3">
          <w:rPr>
            <w:noProof/>
            <w:webHidden/>
          </w:rPr>
          <w:t>34</w:t>
        </w:r>
        <w:r w:rsidR="00211AC1">
          <w:rPr>
            <w:noProof/>
            <w:webHidden/>
          </w:rPr>
          <w:fldChar w:fldCharType="end"/>
        </w:r>
      </w:hyperlink>
    </w:p>
    <w:p w14:paraId="449D3B29" w14:textId="468E521A"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3" w:history="1">
        <w:r w:rsidR="00211AC1" w:rsidRPr="00D65CC1">
          <w:rPr>
            <w:rStyle w:val="Hipervnculo"/>
            <w:noProof/>
          </w:rPr>
          <w:t>Ilustración 17: Caso de uso módulo de karma</w:t>
        </w:r>
        <w:r w:rsidR="00211AC1">
          <w:rPr>
            <w:noProof/>
            <w:webHidden/>
          </w:rPr>
          <w:tab/>
        </w:r>
        <w:r w:rsidR="00211AC1">
          <w:rPr>
            <w:noProof/>
            <w:webHidden/>
          </w:rPr>
          <w:fldChar w:fldCharType="begin"/>
        </w:r>
        <w:r w:rsidR="00211AC1">
          <w:rPr>
            <w:noProof/>
            <w:webHidden/>
          </w:rPr>
          <w:instrText xml:space="preserve"> PAGEREF _Toc487232733 \h </w:instrText>
        </w:r>
        <w:r w:rsidR="00211AC1">
          <w:rPr>
            <w:noProof/>
            <w:webHidden/>
          </w:rPr>
        </w:r>
        <w:r w:rsidR="00211AC1">
          <w:rPr>
            <w:noProof/>
            <w:webHidden/>
          </w:rPr>
          <w:fldChar w:fldCharType="separate"/>
        </w:r>
        <w:r w:rsidR="009247E3">
          <w:rPr>
            <w:noProof/>
            <w:webHidden/>
          </w:rPr>
          <w:t>35</w:t>
        </w:r>
        <w:r w:rsidR="00211AC1">
          <w:rPr>
            <w:noProof/>
            <w:webHidden/>
          </w:rPr>
          <w:fldChar w:fldCharType="end"/>
        </w:r>
      </w:hyperlink>
    </w:p>
    <w:p w14:paraId="5EF373E0" w14:textId="137EDF4E"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4" w:history="1">
        <w:r w:rsidR="00211AC1" w:rsidRPr="00D65CC1">
          <w:rPr>
            <w:rStyle w:val="Hipervnculo"/>
            <w:noProof/>
          </w:rPr>
          <w:t>Ilustración 18: Graficas Puntuación</w:t>
        </w:r>
        <w:r w:rsidR="00211AC1">
          <w:rPr>
            <w:noProof/>
            <w:webHidden/>
          </w:rPr>
          <w:tab/>
        </w:r>
        <w:r w:rsidR="00211AC1">
          <w:rPr>
            <w:noProof/>
            <w:webHidden/>
          </w:rPr>
          <w:fldChar w:fldCharType="begin"/>
        </w:r>
        <w:r w:rsidR="00211AC1">
          <w:rPr>
            <w:noProof/>
            <w:webHidden/>
          </w:rPr>
          <w:instrText xml:space="preserve"> PAGEREF _Toc487232734 \h </w:instrText>
        </w:r>
        <w:r w:rsidR="00211AC1">
          <w:rPr>
            <w:noProof/>
            <w:webHidden/>
          </w:rPr>
        </w:r>
        <w:r w:rsidR="00211AC1">
          <w:rPr>
            <w:noProof/>
            <w:webHidden/>
          </w:rPr>
          <w:fldChar w:fldCharType="separate"/>
        </w:r>
        <w:r w:rsidR="009247E3">
          <w:rPr>
            <w:noProof/>
            <w:webHidden/>
          </w:rPr>
          <w:t>41</w:t>
        </w:r>
        <w:r w:rsidR="00211AC1">
          <w:rPr>
            <w:noProof/>
            <w:webHidden/>
          </w:rPr>
          <w:fldChar w:fldCharType="end"/>
        </w:r>
      </w:hyperlink>
    </w:p>
    <w:p w14:paraId="3CB14C5D" w14:textId="6E7B0E64"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5" w:history="1">
        <w:r w:rsidR="00211AC1" w:rsidRPr="00D65CC1">
          <w:rPr>
            <w:rStyle w:val="Hipervnculo"/>
            <w:noProof/>
          </w:rPr>
          <w:t>Ilustración 19: Proceso de selección de una imagen</w:t>
        </w:r>
        <w:r w:rsidR="00211AC1">
          <w:rPr>
            <w:noProof/>
            <w:webHidden/>
          </w:rPr>
          <w:tab/>
        </w:r>
        <w:r w:rsidR="00211AC1">
          <w:rPr>
            <w:noProof/>
            <w:webHidden/>
          </w:rPr>
          <w:fldChar w:fldCharType="begin"/>
        </w:r>
        <w:r w:rsidR="00211AC1">
          <w:rPr>
            <w:noProof/>
            <w:webHidden/>
          </w:rPr>
          <w:instrText xml:space="preserve"> PAGEREF _Toc487232735 \h </w:instrText>
        </w:r>
        <w:r w:rsidR="00211AC1">
          <w:rPr>
            <w:noProof/>
            <w:webHidden/>
          </w:rPr>
        </w:r>
        <w:r w:rsidR="00211AC1">
          <w:rPr>
            <w:noProof/>
            <w:webHidden/>
          </w:rPr>
          <w:fldChar w:fldCharType="separate"/>
        </w:r>
        <w:r w:rsidR="009247E3">
          <w:rPr>
            <w:noProof/>
            <w:webHidden/>
          </w:rPr>
          <w:t>43</w:t>
        </w:r>
        <w:r w:rsidR="00211AC1">
          <w:rPr>
            <w:noProof/>
            <w:webHidden/>
          </w:rPr>
          <w:fldChar w:fldCharType="end"/>
        </w:r>
      </w:hyperlink>
    </w:p>
    <w:p w14:paraId="78CB6C84" w14:textId="25D89AE2"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6" w:history="1">
        <w:r w:rsidR="00211AC1" w:rsidRPr="00D65CC1">
          <w:rPr>
            <w:rStyle w:val="Hipervnculo"/>
            <w:noProof/>
          </w:rPr>
          <w:t>Ilustración 20: Nivel de Filtrado Según el Nivel de Karma</w:t>
        </w:r>
        <w:r w:rsidR="00211AC1">
          <w:rPr>
            <w:noProof/>
            <w:webHidden/>
          </w:rPr>
          <w:tab/>
        </w:r>
        <w:r w:rsidR="00211AC1">
          <w:rPr>
            <w:noProof/>
            <w:webHidden/>
          </w:rPr>
          <w:fldChar w:fldCharType="begin"/>
        </w:r>
        <w:r w:rsidR="00211AC1">
          <w:rPr>
            <w:noProof/>
            <w:webHidden/>
          </w:rPr>
          <w:instrText xml:space="preserve"> PAGEREF _Toc487232736 \h </w:instrText>
        </w:r>
        <w:r w:rsidR="00211AC1">
          <w:rPr>
            <w:noProof/>
            <w:webHidden/>
          </w:rPr>
        </w:r>
        <w:r w:rsidR="00211AC1">
          <w:rPr>
            <w:noProof/>
            <w:webHidden/>
          </w:rPr>
          <w:fldChar w:fldCharType="separate"/>
        </w:r>
        <w:r w:rsidR="009247E3">
          <w:rPr>
            <w:noProof/>
            <w:webHidden/>
          </w:rPr>
          <w:t>46</w:t>
        </w:r>
        <w:r w:rsidR="00211AC1">
          <w:rPr>
            <w:noProof/>
            <w:webHidden/>
          </w:rPr>
          <w:fldChar w:fldCharType="end"/>
        </w:r>
      </w:hyperlink>
    </w:p>
    <w:p w14:paraId="2F0EF0E6" w14:textId="6C4542B4"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7" w:history="1">
        <w:r w:rsidR="00211AC1" w:rsidRPr="00D65CC1">
          <w:rPr>
            <w:rStyle w:val="Hipervnculo"/>
            <w:noProof/>
          </w:rPr>
          <w:t>Ilustración 21: División Observaciones por Nivel de Filtrado</w:t>
        </w:r>
        <w:r w:rsidR="00211AC1">
          <w:rPr>
            <w:noProof/>
            <w:webHidden/>
          </w:rPr>
          <w:tab/>
        </w:r>
        <w:r w:rsidR="00211AC1">
          <w:rPr>
            <w:noProof/>
            <w:webHidden/>
          </w:rPr>
          <w:fldChar w:fldCharType="begin"/>
        </w:r>
        <w:r w:rsidR="00211AC1">
          <w:rPr>
            <w:noProof/>
            <w:webHidden/>
          </w:rPr>
          <w:instrText xml:space="preserve"> PAGEREF _Toc487232737 \h </w:instrText>
        </w:r>
        <w:r w:rsidR="00211AC1">
          <w:rPr>
            <w:noProof/>
            <w:webHidden/>
          </w:rPr>
        </w:r>
        <w:r w:rsidR="00211AC1">
          <w:rPr>
            <w:noProof/>
            <w:webHidden/>
          </w:rPr>
          <w:fldChar w:fldCharType="separate"/>
        </w:r>
        <w:r w:rsidR="009247E3">
          <w:rPr>
            <w:noProof/>
            <w:webHidden/>
          </w:rPr>
          <w:t>46</w:t>
        </w:r>
        <w:r w:rsidR="00211AC1">
          <w:rPr>
            <w:noProof/>
            <w:webHidden/>
          </w:rPr>
          <w:fldChar w:fldCharType="end"/>
        </w:r>
      </w:hyperlink>
    </w:p>
    <w:p w14:paraId="6B3C8596" w14:textId="48C881C2"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8" w:history="1">
        <w:r w:rsidR="00211AC1" w:rsidRPr="00D65CC1">
          <w:rPr>
            <w:rStyle w:val="Hipervnculo"/>
            <w:noProof/>
          </w:rPr>
          <w:t>Ilustración 22: Maquina de Estados, Algoritmo de Validación</w:t>
        </w:r>
        <w:r w:rsidR="00211AC1">
          <w:rPr>
            <w:noProof/>
            <w:webHidden/>
          </w:rPr>
          <w:tab/>
        </w:r>
        <w:r w:rsidR="00211AC1">
          <w:rPr>
            <w:noProof/>
            <w:webHidden/>
          </w:rPr>
          <w:fldChar w:fldCharType="begin"/>
        </w:r>
        <w:r w:rsidR="00211AC1">
          <w:rPr>
            <w:noProof/>
            <w:webHidden/>
          </w:rPr>
          <w:instrText xml:space="preserve"> PAGEREF _Toc487232738 \h </w:instrText>
        </w:r>
        <w:r w:rsidR="00211AC1">
          <w:rPr>
            <w:noProof/>
            <w:webHidden/>
          </w:rPr>
        </w:r>
        <w:r w:rsidR="00211AC1">
          <w:rPr>
            <w:noProof/>
            <w:webHidden/>
          </w:rPr>
          <w:fldChar w:fldCharType="separate"/>
        </w:r>
        <w:r w:rsidR="009247E3">
          <w:rPr>
            <w:noProof/>
            <w:webHidden/>
          </w:rPr>
          <w:t>48</w:t>
        </w:r>
        <w:r w:rsidR="00211AC1">
          <w:rPr>
            <w:noProof/>
            <w:webHidden/>
          </w:rPr>
          <w:fldChar w:fldCharType="end"/>
        </w:r>
      </w:hyperlink>
    </w:p>
    <w:p w14:paraId="0BDDCA20" w14:textId="1CBB68F9"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39" w:history="1">
        <w:r w:rsidR="00211AC1" w:rsidRPr="00D65CC1">
          <w:rPr>
            <w:rStyle w:val="Hipervnculo"/>
            <w:noProof/>
          </w:rPr>
          <w:t>Ilustración 23: Resultado Test Script con Errores</w:t>
        </w:r>
        <w:r w:rsidR="00211AC1">
          <w:rPr>
            <w:noProof/>
            <w:webHidden/>
          </w:rPr>
          <w:tab/>
        </w:r>
        <w:r w:rsidR="00211AC1">
          <w:rPr>
            <w:noProof/>
            <w:webHidden/>
          </w:rPr>
          <w:fldChar w:fldCharType="begin"/>
        </w:r>
        <w:r w:rsidR="00211AC1">
          <w:rPr>
            <w:noProof/>
            <w:webHidden/>
          </w:rPr>
          <w:instrText xml:space="preserve"> PAGEREF _Toc487232739 \h </w:instrText>
        </w:r>
        <w:r w:rsidR="00211AC1">
          <w:rPr>
            <w:noProof/>
            <w:webHidden/>
          </w:rPr>
        </w:r>
        <w:r w:rsidR="00211AC1">
          <w:rPr>
            <w:noProof/>
            <w:webHidden/>
          </w:rPr>
          <w:fldChar w:fldCharType="separate"/>
        </w:r>
        <w:r w:rsidR="009247E3">
          <w:rPr>
            <w:noProof/>
            <w:webHidden/>
          </w:rPr>
          <w:t>51</w:t>
        </w:r>
        <w:r w:rsidR="00211AC1">
          <w:rPr>
            <w:noProof/>
            <w:webHidden/>
          </w:rPr>
          <w:fldChar w:fldCharType="end"/>
        </w:r>
      </w:hyperlink>
    </w:p>
    <w:p w14:paraId="569FE033" w14:textId="6DB16ADD"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40" w:history="1">
        <w:r w:rsidR="00211AC1" w:rsidRPr="00D65CC1">
          <w:rPr>
            <w:rStyle w:val="Hipervnculo"/>
            <w:noProof/>
          </w:rPr>
          <w:t>Ilustración 24: Resultado Test Script Correcto</w:t>
        </w:r>
        <w:r w:rsidR="00211AC1">
          <w:rPr>
            <w:noProof/>
            <w:webHidden/>
          </w:rPr>
          <w:tab/>
        </w:r>
        <w:r w:rsidR="00211AC1">
          <w:rPr>
            <w:noProof/>
            <w:webHidden/>
          </w:rPr>
          <w:fldChar w:fldCharType="begin"/>
        </w:r>
        <w:r w:rsidR="00211AC1">
          <w:rPr>
            <w:noProof/>
            <w:webHidden/>
          </w:rPr>
          <w:instrText xml:space="preserve"> PAGEREF _Toc487232740 \h </w:instrText>
        </w:r>
        <w:r w:rsidR="00211AC1">
          <w:rPr>
            <w:noProof/>
            <w:webHidden/>
          </w:rPr>
        </w:r>
        <w:r w:rsidR="00211AC1">
          <w:rPr>
            <w:noProof/>
            <w:webHidden/>
          </w:rPr>
          <w:fldChar w:fldCharType="separate"/>
        </w:r>
        <w:r w:rsidR="009247E3">
          <w:rPr>
            <w:noProof/>
            <w:webHidden/>
          </w:rPr>
          <w:t>51</w:t>
        </w:r>
        <w:r w:rsidR="00211AC1">
          <w:rPr>
            <w:noProof/>
            <w:webHidden/>
          </w:rPr>
          <w:fldChar w:fldCharType="end"/>
        </w:r>
      </w:hyperlink>
    </w:p>
    <w:p w14:paraId="4E68F5AB" w14:textId="0039C2C2"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41" w:history="1">
        <w:r w:rsidR="00211AC1" w:rsidRPr="00D65CC1">
          <w:rPr>
            <w:rStyle w:val="Hipervnculo"/>
            <w:noProof/>
          </w:rPr>
          <w:t>Ilustración 25: Clase TestAbstract</w:t>
        </w:r>
        <w:r w:rsidR="00211AC1">
          <w:rPr>
            <w:noProof/>
            <w:webHidden/>
          </w:rPr>
          <w:tab/>
        </w:r>
        <w:r w:rsidR="00211AC1">
          <w:rPr>
            <w:noProof/>
            <w:webHidden/>
          </w:rPr>
          <w:fldChar w:fldCharType="begin"/>
        </w:r>
        <w:r w:rsidR="00211AC1">
          <w:rPr>
            <w:noProof/>
            <w:webHidden/>
          </w:rPr>
          <w:instrText xml:space="preserve"> PAGEREF _Toc487232741 \h </w:instrText>
        </w:r>
        <w:r w:rsidR="00211AC1">
          <w:rPr>
            <w:noProof/>
            <w:webHidden/>
          </w:rPr>
        </w:r>
        <w:r w:rsidR="00211AC1">
          <w:rPr>
            <w:noProof/>
            <w:webHidden/>
          </w:rPr>
          <w:fldChar w:fldCharType="separate"/>
        </w:r>
        <w:r w:rsidR="009247E3">
          <w:rPr>
            <w:noProof/>
            <w:webHidden/>
          </w:rPr>
          <w:t>52</w:t>
        </w:r>
        <w:r w:rsidR="00211AC1">
          <w:rPr>
            <w:noProof/>
            <w:webHidden/>
          </w:rPr>
          <w:fldChar w:fldCharType="end"/>
        </w:r>
      </w:hyperlink>
    </w:p>
    <w:p w14:paraId="2BA5859A" w14:textId="39B401E5"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42" w:history="1">
        <w:r w:rsidR="00211AC1" w:rsidRPr="00D65CC1">
          <w:rPr>
            <w:rStyle w:val="Hipervnculo"/>
            <w:noProof/>
          </w:rPr>
          <w:t>Ilustración 26: Resultado Script Preparación Entorno</w:t>
        </w:r>
        <w:r w:rsidR="00211AC1">
          <w:rPr>
            <w:noProof/>
            <w:webHidden/>
          </w:rPr>
          <w:tab/>
        </w:r>
        <w:r w:rsidR="00211AC1">
          <w:rPr>
            <w:noProof/>
            <w:webHidden/>
          </w:rPr>
          <w:fldChar w:fldCharType="begin"/>
        </w:r>
        <w:r w:rsidR="00211AC1">
          <w:rPr>
            <w:noProof/>
            <w:webHidden/>
          </w:rPr>
          <w:instrText xml:space="preserve"> PAGEREF _Toc487232742 \h </w:instrText>
        </w:r>
        <w:r w:rsidR="00211AC1">
          <w:rPr>
            <w:noProof/>
            <w:webHidden/>
          </w:rPr>
        </w:r>
        <w:r w:rsidR="00211AC1">
          <w:rPr>
            <w:noProof/>
            <w:webHidden/>
          </w:rPr>
          <w:fldChar w:fldCharType="separate"/>
        </w:r>
        <w:r w:rsidR="009247E3">
          <w:rPr>
            <w:noProof/>
            <w:webHidden/>
          </w:rPr>
          <w:t>53</w:t>
        </w:r>
        <w:r w:rsidR="00211AC1">
          <w:rPr>
            <w:noProof/>
            <w:webHidden/>
          </w:rPr>
          <w:fldChar w:fldCharType="end"/>
        </w:r>
      </w:hyperlink>
    </w:p>
    <w:p w14:paraId="08032EAE" w14:textId="6E3CC5B9"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43" w:history="1">
        <w:r w:rsidR="00211AC1" w:rsidRPr="00D65CC1">
          <w:rPr>
            <w:rStyle w:val="Hipervnculo"/>
            <w:noProof/>
          </w:rPr>
          <w:t>Ilustración 27: Salida Esperada al lanzar el servidor</w:t>
        </w:r>
        <w:r w:rsidR="00211AC1">
          <w:rPr>
            <w:noProof/>
            <w:webHidden/>
          </w:rPr>
          <w:tab/>
        </w:r>
        <w:r w:rsidR="00211AC1">
          <w:rPr>
            <w:noProof/>
            <w:webHidden/>
          </w:rPr>
          <w:fldChar w:fldCharType="begin"/>
        </w:r>
        <w:r w:rsidR="00211AC1">
          <w:rPr>
            <w:noProof/>
            <w:webHidden/>
          </w:rPr>
          <w:instrText xml:space="preserve"> PAGEREF _Toc487232743 \h </w:instrText>
        </w:r>
        <w:r w:rsidR="00211AC1">
          <w:rPr>
            <w:noProof/>
            <w:webHidden/>
          </w:rPr>
        </w:r>
        <w:r w:rsidR="00211AC1">
          <w:rPr>
            <w:noProof/>
            <w:webHidden/>
          </w:rPr>
          <w:fldChar w:fldCharType="separate"/>
        </w:r>
        <w:r w:rsidR="009247E3">
          <w:rPr>
            <w:noProof/>
            <w:webHidden/>
          </w:rPr>
          <w:t>56</w:t>
        </w:r>
        <w:r w:rsidR="00211AC1">
          <w:rPr>
            <w:noProof/>
            <w:webHidden/>
          </w:rPr>
          <w:fldChar w:fldCharType="end"/>
        </w:r>
      </w:hyperlink>
    </w:p>
    <w:p w14:paraId="7D22727E" w14:textId="6677BEA7" w:rsidR="00211AC1"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2744" w:history="1">
        <w:r w:rsidR="00211AC1" w:rsidRPr="00D65CC1">
          <w:rPr>
            <w:rStyle w:val="Hipervnculo"/>
            <w:noProof/>
          </w:rPr>
          <w:t>Ilustración 28: Arquitectura Servidor de Karma</w:t>
        </w:r>
        <w:r w:rsidR="00211AC1">
          <w:rPr>
            <w:noProof/>
            <w:webHidden/>
          </w:rPr>
          <w:tab/>
        </w:r>
        <w:r w:rsidR="00211AC1">
          <w:rPr>
            <w:noProof/>
            <w:webHidden/>
          </w:rPr>
          <w:fldChar w:fldCharType="begin"/>
        </w:r>
        <w:r w:rsidR="00211AC1">
          <w:rPr>
            <w:noProof/>
            <w:webHidden/>
          </w:rPr>
          <w:instrText xml:space="preserve"> PAGEREF _Toc487232744 \h </w:instrText>
        </w:r>
        <w:r w:rsidR="00211AC1">
          <w:rPr>
            <w:noProof/>
            <w:webHidden/>
          </w:rPr>
        </w:r>
        <w:r w:rsidR="00211AC1">
          <w:rPr>
            <w:noProof/>
            <w:webHidden/>
          </w:rPr>
          <w:fldChar w:fldCharType="separate"/>
        </w:r>
        <w:r w:rsidR="009247E3">
          <w:rPr>
            <w:noProof/>
            <w:webHidden/>
          </w:rPr>
          <w:t>63</w:t>
        </w:r>
        <w:r w:rsidR="00211AC1">
          <w:rPr>
            <w:noProof/>
            <w:webHidden/>
          </w:rPr>
          <w:fldChar w:fldCharType="end"/>
        </w:r>
      </w:hyperlink>
    </w:p>
    <w:p w14:paraId="63B40930" w14:textId="24699CF0" w:rsidR="006C2001" w:rsidRDefault="009B522F" w:rsidP="0025425D">
      <w:pPr>
        <w:pStyle w:val="TtuloTDC"/>
        <w:spacing w:line="360" w:lineRule="auto"/>
      </w:pPr>
      <w:r>
        <w:rPr>
          <w:rFonts w:cs="Mangal"/>
          <w:szCs w:val="21"/>
        </w:rPr>
        <w:lastRenderedPageBreak/>
        <w:fldChar w:fldCharType="end"/>
      </w:r>
      <w:r w:rsidR="006C2001">
        <w:t>Índice de Ecuaciones</w:t>
      </w:r>
    </w:p>
    <w:p w14:paraId="579E3181" w14:textId="352D723C" w:rsidR="0028371F" w:rsidRDefault="006C2001">
      <w:pPr>
        <w:pStyle w:val="Tabladeilustraciones"/>
        <w:tabs>
          <w:tab w:val="right" w:leader="dot" w:pos="9060"/>
        </w:tabs>
        <w:rPr>
          <w:rFonts w:asciiTheme="minorHAnsi" w:eastAsiaTheme="minorEastAsia" w:hAnsiTheme="minorHAnsi" w:cstheme="minorBidi"/>
          <w:noProof/>
          <w:kern w:val="0"/>
          <w:sz w:val="22"/>
          <w:szCs w:val="22"/>
          <w:lang w:eastAsia="es-ES" w:bidi="ar-SA"/>
        </w:rPr>
      </w:pPr>
      <w:r>
        <w:rPr>
          <w:lang w:eastAsia="es-ES" w:bidi="ar-SA"/>
        </w:rPr>
        <w:fldChar w:fldCharType="begin"/>
      </w:r>
      <w:r>
        <w:rPr>
          <w:lang w:eastAsia="es-ES" w:bidi="ar-SA"/>
        </w:rPr>
        <w:instrText xml:space="preserve"> TOC \h \z \c "Ecuación" </w:instrText>
      </w:r>
      <w:r>
        <w:rPr>
          <w:lang w:eastAsia="es-ES" w:bidi="ar-SA"/>
        </w:rPr>
        <w:fldChar w:fldCharType="separate"/>
      </w:r>
      <w:hyperlink w:anchor="_Toc487233166" w:history="1">
        <w:r w:rsidR="0028371F" w:rsidRPr="007E33CE">
          <w:rPr>
            <w:rStyle w:val="Hipervnculo"/>
            <w:noProof/>
          </w:rPr>
          <w:t>Ecuación 1: Cálculo de los puntos por Observación</w:t>
        </w:r>
        <w:r w:rsidR="0028371F">
          <w:rPr>
            <w:noProof/>
            <w:webHidden/>
          </w:rPr>
          <w:tab/>
        </w:r>
        <w:r w:rsidR="0028371F">
          <w:rPr>
            <w:noProof/>
            <w:webHidden/>
          </w:rPr>
          <w:fldChar w:fldCharType="begin"/>
        </w:r>
        <w:r w:rsidR="0028371F">
          <w:rPr>
            <w:noProof/>
            <w:webHidden/>
          </w:rPr>
          <w:instrText xml:space="preserve"> PAGEREF _Toc487233166 \h </w:instrText>
        </w:r>
        <w:r w:rsidR="0028371F">
          <w:rPr>
            <w:noProof/>
            <w:webHidden/>
          </w:rPr>
        </w:r>
        <w:r w:rsidR="0028371F">
          <w:rPr>
            <w:noProof/>
            <w:webHidden/>
          </w:rPr>
          <w:fldChar w:fldCharType="separate"/>
        </w:r>
        <w:r w:rsidR="009247E3">
          <w:rPr>
            <w:noProof/>
            <w:webHidden/>
          </w:rPr>
          <w:t>40</w:t>
        </w:r>
        <w:r w:rsidR="0028371F">
          <w:rPr>
            <w:noProof/>
            <w:webHidden/>
          </w:rPr>
          <w:fldChar w:fldCharType="end"/>
        </w:r>
      </w:hyperlink>
    </w:p>
    <w:p w14:paraId="6ADE104E" w14:textId="0AA349BA"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67" w:history="1">
        <w:r w:rsidR="0028371F" w:rsidRPr="007E33CE">
          <w:rPr>
            <w:rStyle w:val="Hipervnculo"/>
            <w:noProof/>
          </w:rPr>
          <w:t>Ecuación 2: Cálculo de los puntos por nivel</w:t>
        </w:r>
        <w:r w:rsidR="0028371F">
          <w:rPr>
            <w:noProof/>
            <w:webHidden/>
          </w:rPr>
          <w:tab/>
        </w:r>
        <w:r w:rsidR="0028371F">
          <w:rPr>
            <w:noProof/>
            <w:webHidden/>
          </w:rPr>
          <w:fldChar w:fldCharType="begin"/>
        </w:r>
        <w:r w:rsidR="0028371F">
          <w:rPr>
            <w:noProof/>
            <w:webHidden/>
          </w:rPr>
          <w:instrText xml:space="preserve"> PAGEREF _Toc487233167 \h </w:instrText>
        </w:r>
        <w:r w:rsidR="0028371F">
          <w:rPr>
            <w:noProof/>
            <w:webHidden/>
          </w:rPr>
        </w:r>
        <w:r w:rsidR="0028371F">
          <w:rPr>
            <w:noProof/>
            <w:webHidden/>
          </w:rPr>
          <w:fldChar w:fldCharType="separate"/>
        </w:r>
        <w:r w:rsidR="009247E3">
          <w:rPr>
            <w:noProof/>
            <w:webHidden/>
          </w:rPr>
          <w:t>40</w:t>
        </w:r>
        <w:r w:rsidR="0028371F">
          <w:rPr>
            <w:noProof/>
            <w:webHidden/>
          </w:rPr>
          <w:fldChar w:fldCharType="end"/>
        </w:r>
      </w:hyperlink>
    </w:p>
    <w:p w14:paraId="6424767F" w14:textId="5F7D5616"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68" w:history="1">
        <w:r w:rsidR="0028371F" w:rsidRPr="007E33CE">
          <w:rPr>
            <w:rStyle w:val="Hipervnculo"/>
            <w:noProof/>
          </w:rPr>
          <w:t>Ecuación 3: Pseudocódigo de un EFES</w:t>
        </w:r>
        <w:r w:rsidR="0028371F">
          <w:rPr>
            <w:noProof/>
            <w:webHidden/>
          </w:rPr>
          <w:tab/>
        </w:r>
        <w:r w:rsidR="0028371F">
          <w:rPr>
            <w:noProof/>
            <w:webHidden/>
          </w:rPr>
          <w:fldChar w:fldCharType="begin"/>
        </w:r>
        <w:r w:rsidR="0028371F">
          <w:rPr>
            <w:noProof/>
            <w:webHidden/>
          </w:rPr>
          <w:instrText xml:space="preserve"> PAGEREF _Toc487233168 \h </w:instrText>
        </w:r>
        <w:r w:rsidR="0028371F">
          <w:rPr>
            <w:noProof/>
            <w:webHidden/>
          </w:rPr>
        </w:r>
        <w:r w:rsidR="0028371F">
          <w:rPr>
            <w:noProof/>
            <w:webHidden/>
          </w:rPr>
          <w:fldChar w:fldCharType="separate"/>
        </w:r>
        <w:r w:rsidR="009247E3">
          <w:rPr>
            <w:noProof/>
            <w:webHidden/>
          </w:rPr>
          <w:t>43</w:t>
        </w:r>
        <w:r w:rsidR="0028371F">
          <w:rPr>
            <w:noProof/>
            <w:webHidden/>
          </w:rPr>
          <w:fldChar w:fldCharType="end"/>
        </w:r>
      </w:hyperlink>
    </w:p>
    <w:p w14:paraId="65E2D135" w14:textId="040C75EC"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69" w:history="1">
        <w:r w:rsidR="0028371F" w:rsidRPr="007E33CE">
          <w:rPr>
            <w:rStyle w:val="Hipervnculo"/>
            <w:noProof/>
          </w:rPr>
          <w:t>Ecuación 4: Cálculo de la Dificultad de una imagen</w:t>
        </w:r>
        <w:r w:rsidR="0028371F">
          <w:rPr>
            <w:noProof/>
            <w:webHidden/>
          </w:rPr>
          <w:tab/>
        </w:r>
        <w:r w:rsidR="0028371F">
          <w:rPr>
            <w:noProof/>
            <w:webHidden/>
          </w:rPr>
          <w:fldChar w:fldCharType="begin"/>
        </w:r>
        <w:r w:rsidR="0028371F">
          <w:rPr>
            <w:noProof/>
            <w:webHidden/>
          </w:rPr>
          <w:instrText xml:space="preserve"> PAGEREF _Toc487233169 \h </w:instrText>
        </w:r>
        <w:r w:rsidR="0028371F">
          <w:rPr>
            <w:noProof/>
            <w:webHidden/>
          </w:rPr>
        </w:r>
        <w:r w:rsidR="0028371F">
          <w:rPr>
            <w:noProof/>
            <w:webHidden/>
          </w:rPr>
          <w:fldChar w:fldCharType="separate"/>
        </w:r>
        <w:r w:rsidR="009247E3">
          <w:rPr>
            <w:noProof/>
            <w:webHidden/>
          </w:rPr>
          <w:t>44</w:t>
        </w:r>
        <w:r w:rsidR="0028371F">
          <w:rPr>
            <w:noProof/>
            <w:webHidden/>
          </w:rPr>
          <w:fldChar w:fldCharType="end"/>
        </w:r>
      </w:hyperlink>
    </w:p>
    <w:p w14:paraId="4980CDBF" w14:textId="48FD9601"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0" w:history="1">
        <w:r w:rsidR="0028371F" w:rsidRPr="007E33CE">
          <w:rPr>
            <w:rStyle w:val="Hipervnculo"/>
            <w:noProof/>
          </w:rPr>
          <w:t>Ecuación 5: Cálculo de la parte estática de la Dificultad</w:t>
        </w:r>
        <w:r w:rsidR="0028371F">
          <w:rPr>
            <w:noProof/>
            <w:webHidden/>
          </w:rPr>
          <w:tab/>
        </w:r>
        <w:r w:rsidR="0028371F">
          <w:rPr>
            <w:noProof/>
            <w:webHidden/>
          </w:rPr>
          <w:fldChar w:fldCharType="begin"/>
        </w:r>
        <w:r w:rsidR="0028371F">
          <w:rPr>
            <w:noProof/>
            <w:webHidden/>
          </w:rPr>
          <w:instrText xml:space="preserve"> PAGEREF _Toc487233170 \h </w:instrText>
        </w:r>
        <w:r w:rsidR="0028371F">
          <w:rPr>
            <w:noProof/>
            <w:webHidden/>
          </w:rPr>
        </w:r>
        <w:r w:rsidR="0028371F">
          <w:rPr>
            <w:noProof/>
            <w:webHidden/>
          </w:rPr>
          <w:fldChar w:fldCharType="separate"/>
        </w:r>
        <w:r w:rsidR="009247E3">
          <w:rPr>
            <w:noProof/>
            <w:webHidden/>
          </w:rPr>
          <w:t>44</w:t>
        </w:r>
        <w:r w:rsidR="0028371F">
          <w:rPr>
            <w:noProof/>
            <w:webHidden/>
          </w:rPr>
          <w:fldChar w:fldCharType="end"/>
        </w:r>
      </w:hyperlink>
    </w:p>
    <w:p w14:paraId="6D61FD03" w14:textId="4F109244"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1" w:history="1">
        <w:r w:rsidR="0028371F" w:rsidRPr="007E33CE">
          <w:rPr>
            <w:rStyle w:val="Hipervnculo"/>
            <w:noProof/>
          </w:rPr>
          <w:t>Ecuación 6: Cálculo del Valor de la Probabilidad</w:t>
        </w:r>
        <w:r w:rsidR="0028371F">
          <w:rPr>
            <w:noProof/>
            <w:webHidden/>
          </w:rPr>
          <w:tab/>
        </w:r>
        <w:r w:rsidR="0028371F">
          <w:rPr>
            <w:noProof/>
            <w:webHidden/>
          </w:rPr>
          <w:fldChar w:fldCharType="begin"/>
        </w:r>
        <w:r w:rsidR="0028371F">
          <w:rPr>
            <w:noProof/>
            <w:webHidden/>
          </w:rPr>
          <w:instrText xml:space="preserve"> PAGEREF _Toc487233171 \h </w:instrText>
        </w:r>
        <w:r w:rsidR="0028371F">
          <w:rPr>
            <w:noProof/>
            <w:webHidden/>
          </w:rPr>
        </w:r>
        <w:r w:rsidR="0028371F">
          <w:rPr>
            <w:noProof/>
            <w:webHidden/>
          </w:rPr>
          <w:fldChar w:fldCharType="separate"/>
        </w:r>
        <w:r w:rsidR="009247E3">
          <w:rPr>
            <w:noProof/>
            <w:webHidden/>
          </w:rPr>
          <w:t>44</w:t>
        </w:r>
        <w:r w:rsidR="0028371F">
          <w:rPr>
            <w:noProof/>
            <w:webHidden/>
          </w:rPr>
          <w:fldChar w:fldCharType="end"/>
        </w:r>
      </w:hyperlink>
    </w:p>
    <w:p w14:paraId="63345A1E" w14:textId="1E63CC2B"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2" w:history="1">
        <w:r w:rsidR="0028371F" w:rsidRPr="007E33CE">
          <w:rPr>
            <w:rStyle w:val="Hipervnculo"/>
            <w:noProof/>
          </w:rPr>
          <w:t>Ecuación 7: Cálculo del Valor del Seeing</w:t>
        </w:r>
        <w:r w:rsidR="0028371F">
          <w:rPr>
            <w:noProof/>
            <w:webHidden/>
          </w:rPr>
          <w:tab/>
        </w:r>
        <w:r w:rsidR="0028371F">
          <w:rPr>
            <w:noProof/>
            <w:webHidden/>
          </w:rPr>
          <w:fldChar w:fldCharType="begin"/>
        </w:r>
        <w:r w:rsidR="0028371F">
          <w:rPr>
            <w:noProof/>
            <w:webHidden/>
          </w:rPr>
          <w:instrText xml:space="preserve"> PAGEREF _Toc487233172 \h </w:instrText>
        </w:r>
        <w:r w:rsidR="0028371F">
          <w:rPr>
            <w:noProof/>
            <w:webHidden/>
          </w:rPr>
        </w:r>
        <w:r w:rsidR="0028371F">
          <w:rPr>
            <w:noProof/>
            <w:webHidden/>
          </w:rPr>
          <w:fldChar w:fldCharType="separate"/>
        </w:r>
        <w:r w:rsidR="009247E3">
          <w:rPr>
            <w:noProof/>
            <w:webHidden/>
          </w:rPr>
          <w:t>45</w:t>
        </w:r>
        <w:r w:rsidR="0028371F">
          <w:rPr>
            <w:noProof/>
            <w:webHidden/>
          </w:rPr>
          <w:fldChar w:fldCharType="end"/>
        </w:r>
      </w:hyperlink>
    </w:p>
    <w:p w14:paraId="6A721ED1" w14:textId="06DBE95C"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3" w:history="1">
        <w:r w:rsidR="0028371F" w:rsidRPr="007E33CE">
          <w:rPr>
            <w:rStyle w:val="Hipervnculo"/>
            <w:noProof/>
          </w:rPr>
          <w:t>Ecuación 8: Cálculo del Valor del Brillo</w:t>
        </w:r>
        <w:r w:rsidR="0028371F">
          <w:rPr>
            <w:noProof/>
            <w:webHidden/>
          </w:rPr>
          <w:tab/>
        </w:r>
        <w:r w:rsidR="0028371F">
          <w:rPr>
            <w:noProof/>
            <w:webHidden/>
          </w:rPr>
          <w:fldChar w:fldCharType="begin"/>
        </w:r>
        <w:r w:rsidR="0028371F">
          <w:rPr>
            <w:noProof/>
            <w:webHidden/>
          </w:rPr>
          <w:instrText xml:space="preserve"> PAGEREF _Toc487233173 \h </w:instrText>
        </w:r>
        <w:r w:rsidR="0028371F">
          <w:rPr>
            <w:noProof/>
            <w:webHidden/>
          </w:rPr>
        </w:r>
        <w:r w:rsidR="0028371F">
          <w:rPr>
            <w:noProof/>
            <w:webHidden/>
          </w:rPr>
          <w:fldChar w:fldCharType="separate"/>
        </w:r>
        <w:r w:rsidR="009247E3">
          <w:rPr>
            <w:noProof/>
            <w:webHidden/>
          </w:rPr>
          <w:t>45</w:t>
        </w:r>
        <w:r w:rsidR="0028371F">
          <w:rPr>
            <w:noProof/>
            <w:webHidden/>
          </w:rPr>
          <w:fldChar w:fldCharType="end"/>
        </w:r>
      </w:hyperlink>
    </w:p>
    <w:p w14:paraId="371523AC" w14:textId="78D3AFFB"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4" w:history="1">
        <w:r w:rsidR="0028371F" w:rsidRPr="007E33CE">
          <w:rPr>
            <w:rStyle w:val="Hipervnculo"/>
            <w:noProof/>
          </w:rPr>
          <w:t>Ecuación 9: Cálculo de la parte dinámica</w:t>
        </w:r>
        <w:r w:rsidR="0028371F">
          <w:rPr>
            <w:noProof/>
            <w:webHidden/>
          </w:rPr>
          <w:tab/>
        </w:r>
        <w:r w:rsidR="0028371F">
          <w:rPr>
            <w:noProof/>
            <w:webHidden/>
          </w:rPr>
          <w:fldChar w:fldCharType="begin"/>
        </w:r>
        <w:r w:rsidR="0028371F">
          <w:rPr>
            <w:noProof/>
            <w:webHidden/>
          </w:rPr>
          <w:instrText xml:space="preserve"> PAGEREF _Toc487233174 \h </w:instrText>
        </w:r>
        <w:r w:rsidR="0028371F">
          <w:rPr>
            <w:noProof/>
            <w:webHidden/>
          </w:rPr>
        </w:r>
        <w:r w:rsidR="0028371F">
          <w:rPr>
            <w:noProof/>
            <w:webHidden/>
          </w:rPr>
          <w:fldChar w:fldCharType="separate"/>
        </w:r>
        <w:r w:rsidR="009247E3">
          <w:rPr>
            <w:noProof/>
            <w:webHidden/>
          </w:rPr>
          <w:t>45</w:t>
        </w:r>
        <w:r w:rsidR="0028371F">
          <w:rPr>
            <w:noProof/>
            <w:webHidden/>
          </w:rPr>
          <w:fldChar w:fldCharType="end"/>
        </w:r>
      </w:hyperlink>
    </w:p>
    <w:p w14:paraId="41065EF7" w14:textId="3465780B"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5" w:history="1">
        <w:r w:rsidR="0028371F" w:rsidRPr="007E33CE">
          <w:rPr>
            <w:rStyle w:val="Hipervnculo"/>
            <w:noProof/>
          </w:rPr>
          <w:t>Ecuación 10: Cálculo de la Certeza de una Observación</w:t>
        </w:r>
        <w:r w:rsidR="0028371F">
          <w:rPr>
            <w:noProof/>
            <w:webHidden/>
          </w:rPr>
          <w:tab/>
        </w:r>
        <w:r w:rsidR="0028371F">
          <w:rPr>
            <w:noProof/>
            <w:webHidden/>
          </w:rPr>
          <w:fldChar w:fldCharType="begin"/>
        </w:r>
        <w:r w:rsidR="0028371F">
          <w:rPr>
            <w:noProof/>
            <w:webHidden/>
          </w:rPr>
          <w:instrText xml:space="preserve"> PAGEREF _Toc487233175 \h </w:instrText>
        </w:r>
        <w:r w:rsidR="0028371F">
          <w:rPr>
            <w:noProof/>
            <w:webHidden/>
          </w:rPr>
        </w:r>
        <w:r w:rsidR="0028371F">
          <w:rPr>
            <w:noProof/>
            <w:webHidden/>
          </w:rPr>
          <w:fldChar w:fldCharType="separate"/>
        </w:r>
        <w:r w:rsidR="009247E3">
          <w:rPr>
            <w:noProof/>
            <w:webHidden/>
          </w:rPr>
          <w:t>49</w:t>
        </w:r>
        <w:r w:rsidR="0028371F">
          <w:rPr>
            <w:noProof/>
            <w:webHidden/>
          </w:rPr>
          <w:fldChar w:fldCharType="end"/>
        </w:r>
      </w:hyperlink>
    </w:p>
    <w:p w14:paraId="2C760FA2" w14:textId="2BB67C9B" w:rsidR="0028371F" w:rsidRDefault="001D24D8">
      <w:pPr>
        <w:pStyle w:val="Tabladeilustraciones"/>
        <w:tabs>
          <w:tab w:val="right" w:leader="dot" w:pos="9060"/>
        </w:tabs>
        <w:rPr>
          <w:rFonts w:asciiTheme="minorHAnsi" w:eastAsiaTheme="minorEastAsia" w:hAnsiTheme="minorHAnsi" w:cstheme="minorBidi"/>
          <w:noProof/>
          <w:kern w:val="0"/>
          <w:sz w:val="22"/>
          <w:szCs w:val="22"/>
          <w:lang w:eastAsia="es-ES" w:bidi="ar-SA"/>
        </w:rPr>
      </w:pPr>
      <w:hyperlink w:anchor="_Toc487233176" w:history="1">
        <w:r w:rsidR="0028371F" w:rsidRPr="007E33CE">
          <w:rPr>
            <w:rStyle w:val="Hipervnculo"/>
            <w:noProof/>
          </w:rPr>
          <w:t>Ecuación 11: Cálculo del Límite de Certeza</w:t>
        </w:r>
        <w:r w:rsidR="0028371F">
          <w:rPr>
            <w:noProof/>
            <w:webHidden/>
          </w:rPr>
          <w:tab/>
        </w:r>
        <w:r w:rsidR="0028371F">
          <w:rPr>
            <w:noProof/>
            <w:webHidden/>
          </w:rPr>
          <w:fldChar w:fldCharType="begin"/>
        </w:r>
        <w:r w:rsidR="0028371F">
          <w:rPr>
            <w:noProof/>
            <w:webHidden/>
          </w:rPr>
          <w:instrText xml:space="preserve"> PAGEREF _Toc487233176 \h </w:instrText>
        </w:r>
        <w:r w:rsidR="0028371F">
          <w:rPr>
            <w:noProof/>
            <w:webHidden/>
          </w:rPr>
        </w:r>
        <w:r w:rsidR="0028371F">
          <w:rPr>
            <w:noProof/>
            <w:webHidden/>
          </w:rPr>
          <w:fldChar w:fldCharType="separate"/>
        </w:r>
        <w:r w:rsidR="009247E3">
          <w:rPr>
            <w:noProof/>
            <w:webHidden/>
          </w:rPr>
          <w:t>49</w:t>
        </w:r>
        <w:r w:rsidR="0028371F">
          <w:rPr>
            <w:noProof/>
            <w:webHidden/>
          </w:rPr>
          <w:fldChar w:fldCharType="end"/>
        </w:r>
      </w:hyperlink>
    </w:p>
    <w:p w14:paraId="5370C807" w14:textId="591A0E29" w:rsidR="006C2001" w:rsidRPr="006C2001" w:rsidRDefault="006C2001" w:rsidP="0025425D">
      <w:pPr>
        <w:rPr>
          <w:lang w:eastAsia="es-ES" w:bidi="ar-SA"/>
        </w:rPr>
      </w:pPr>
      <w:r>
        <w:rPr>
          <w:lang w:eastAsia="es-ES" w:bidi="ar-SA"/>
        </w:rPr>
        <w:fldChar w:fldCharType="end"/>
      </w:r>
    </w:p>
    <w:p w14:paraId="28B68E89" w14:textId="77777777" w:rsidR="006C2001" w:rsidRPr="0085260A" w:rsidRDefault="006C2001" w:rsidP="0025425D">
      <w:pPr>
        <w:sectPr w:rsidR="006C2001" w:rsidRPr="0085260A" w:rsidSect="009E0209">
          <w:headerReference w:type="default" r:id="rId12"/>
          <w:footerReference w:type="default" r:id="rId13"/>
          <w:pgSz w:w="11906" w:h="16838"/>
          <w:pgMar w:top="1701" w:right="1418" w:bottom="1701" w:left="1418" w:header="720" w:footer="720" w:gutter="0"/>
          <w:cols w:space="720"/>
        </w:sectPr>
      </w:pPr>
    </w:p>
    <w:p w14:paraId="7E86D703" w14:textId="77777777" w:rsidR="003A43E4" w:rsidRPr="0080189C" w:rsidRDefault="003A43E4" w:rsidP="0025425D">
      <w:pPr>
        <w:pStyle w:val="Ttulo1"/>
      </w:pPr>
      <w:bookmarkStart w:id="3" w:name="__RefHeading___Toc281_805668752"/>
      <w:bookmarkStart w:id="4" w:name="_Toc487232662"/>
      <w:r w:rsidRPr="0080189C">
        <w:lastRenderedPageBreak/>
        <w:t>Introducción</w:t>
      </w:r>
      <w:bookmarkEnd w:id="3"/>
      <w:bookmarkEnd w:id="4"/>
    </w:p>
    <w:p w14:paraId="15F3859A" w14:textId="77777777" w:rsidR="003A43E4" w:rsidRPr="0085260A" w:rsidRDefault="003A43E4" w:rsidP="0025425D">
      <w:r w:rsidRPr="0085260A">
        <w:t>Cazasteroides se trata de un proyecto de ciencia ciudadana desarrollado en conjunto entre la Universidad Politécnica de Madrid y el Instituto Astrofísico de Canarias.</w:t>
      </w:r>
    </w:p>
    <w:p w14:paraId="7E6F213C" w14:textId="77777777" w:rsidR="00E32A61" w:rsidRDefault="00E32A61" w:rsidP="0025425D">
      <w:r>
        <w:t>Con este</w:t>
      </w:r>
      <w:r w:rsidR="003A43E4" w:rsidRPr="0085260A">
        <w:t xml:space="preserve"> proyecto</w:t>
      </w:r>
      <w:r>
        <w:t xml:space="preserve"> se pretende</w:t>
      </w:r>
      <w:r w:rsidR="003A43E4" w:rsidRPr="0085260A">
        <w:t xml:space="preserve"> realizar un experimento </w:t>
      </w:r>
      <w:r>
        <w:t>que acerque</w:t>
      </w:r>
      <w:r w:rsidR="003A43E4" w:rsidRPr="0085260A">
        <w:t xml:space="preserve"> la astronomía a la ciudadanía. Esto se va a conseguir convirtiendo a los usuarios de la aplicación en cazadores de asteroides. </w:t>
      </w:r>
    </w:p>
    <w:p w14:paraId="73E0B6CE" w14:textId="5433DF3B" w:rsidR="00E32A61" w:rsidRDefault="003A43E4" w:rsidP="0025425D">
      <w:r w:rsidRPr="0085260A">
        <w:t xml:space="preserve">Para ello los usuarios </w:t>
      </w:r>
      <w:r w:rsidR="00250148" w:rsidRPr="0085260A">
        <w:t>deberán</w:t>
      </w:r>
      <w:r w:rsidRPr="0085260A">
        <w:t xml:space="preserve"> localizar asteroides cercanos a la Tierra utilizando imágenes </w:t>
      </w:r>
      <w:r w:rsidR="00E32A61">
        <w:t xml:space="preserve">animadas </w:t>
      </w:r>
      <w:r w:rsidRPr="0085260A">
        <w:t>obtenidas por la red de telescopios GLORIA.</w:t>
      </w:r>
      <w:r w:rsidR="00E32A61">
        <w:t xml:space="preserve"> Estas imágenes animadas son realmente un quinteto de imágenes que van cambiando</w:t>
      </w:r>
      <w:r w:rsidR="002B3081">
        <w:t>,</w:t>
      </w:r>
      <w:r w:rsidR="00E32A61">
        <w:t xml:space="preserve"> iterando</w:t>
      </w:r>
      <w:r w:rsidR="002B3081">
        <w:t xml:space="preserve"> en bucle, del mismo modo que lo haría un GIF.</w:t>
      </w:r>
    </w:p>
    <w:p w14:paraId="3A5933FF" w14:textId="6B2343C8" w:rsidR="003A43E4" w:rsidRDefault="003A43E4" w:rsidP="00E32A61">
      <w:r w:rsidRPr="0085260A">
        <w:t>Todas las observaciones probables</w:t>
      </w:r>
      <w:r w:rsidR="00E32A61">
        <w:t>, es decir, las confirmadas por un astrónomo,</w:t>
      </w:r>
      <w:r w:rsidRPr="0085260A">
        <w:t xml:space="preserve"> </w:t>
      </w:r>
      <w:r w:rsidR="00AD3894" w:rsidRPr="0085260A">
        <w:t>serán</w:t>
      </w:r>
      <w:r w:rsidRPr="0085260A">
        <w:t xml:space="preserve"> enviadas al </w:t>
      </w:r>
      <w:r w:rsidRPr="008D11E9">
        <w:rPr>
          <w:i/>
        </w:rPr>
        <w:t>Minor Planet Center</w:t>
      </w:r>
      <w:r w:rsidRPr="0085260A">
        <w:t xml:space="preserve"> de la Unión Internacional de Astronomía (IAU, </w:t>
      </w:r>
      <w:r w:rsidRPr="008D11E9">
        <w:rPr>
          <w:i/>
        </w:rPr>
        <w:t>International Astronomy Union).</w:t>
      </w:r>
    </w:p>
    <w:p w14:paraId="708E4460" w14:textId="7D2520C3" w:rsidR="001C711F" w:rsidRPr="0085260A" w:rsidRDefault="009E0209" w:rsidP="0025425D">
      <w:r>
        <w:t>Con el fin de</w:t>
      </w:r>
      <w:r w:rsidR="00E32A61">
        <w:t xml:space="preserve"> reducir la carga del astrónomo</w:t>
      </w:r>
      <w:r>
        <w:t xml:space="preserve"> ofreciéndole solo las observaciones que puedan ser probables, los</w:t>
      </w:r>
      <w:r w:rsidR="00E32A61">
        <w:t xml:space="preserve"> usuarios</w:t>
      </w:r>
      <w:r>
        <w:t xml:space="preserve"> van a poder</w:t>
      </w:r>
      <w:r w:rsidR="00E32A61">
        <w:t xml:space="preserve"> votar las observaciones realizadas por otros usuarios.</w:t>
      </w:r>
    </w:p>
    <w:p w14:paraId="620D4AE8" w14:textId="77777777" w:rsidR="009E0209" w:rsidRDefault="003A43E4" w:rsidP="00E32A61">
      <w:r w:rsidRPr="0085260A">
        <w:t xml:space="preserve">Para lograr una mayor aceptación </w:t>
      </w:r>
      <w:r w:rsidR="009E0209">
        <w:t>de</w:t>
      </w:r>
      <w:r w:rsidRPr="0085260A">
        <w:t xml:space="preserve"> los usuarios se ha decidido utilizar </w:t>
      </w:r>
      <w:r w:rsidR="00AD3894" w:rsidRPr="0085260A">
        <w:t>técnicas</w:t>
      </w:r>
      <w:r w:rsidRPr="0085260A">
        <w:t xml:space="preserve"> de gamificación para acercar</w:t>
      </w:r>
      <w:r w:rsidR="007857F8">
        <w:t>se a</w:t>
      </w:r>
      <w:r w:rsidRPr="0085260A">
        <w:t xml:space="preserve">l concepto de </w:t>
      </w:r>
      <w:r w:rsidRPr="00AD3894">
        <w:rPr>
          <w:i/>
        </w:rPr>
        <w:t>Games With A Purpose</w:t>
      </w:r>
      <w:r w:rsidR="009E0209">
        <w:t>.</w:t>
      </w:r>
    </w:p>
    <w:p w14:paraId="237E86CD" w14:textId="290E121A" w:rsidR="00E07141" w:rsidRDefault="009E0209" w:rsidP="009E0209">
      <w:r>
        <w:t>El objetivo de este proyecto de fin de grado es conseguir avanzar en el desarrollo de este sistema de gamificación, además de implementar un Sistema de Karma con el que ponderar las acciones de los usuarios según su nivel de experiencia, es decir, implementar un Sistema de Reputación.</w:t>
      </w:r>
    </w:p>
    <w:p w14:paraId="1BD92519" w14:textId="77777777" w:rsidR="00E07141" w:rsidRDefault="00E07141">
      <w:pPr>
        <w:suppressAutoHyphens w:val="0"/>
        <w:autoSpaceDN/>
        <w:spacing w:after="160" w:line="259" w:lineRule="auto"/>
        <w:ind w:firstLine="0"/>
        <w:jc w:val="left"/>
        <w:textAlignment w:val="auto"/>
      </w:pPr>
      <w:r>
        <w:br w:type="page"/>
      </w:r>
    </w:p>
    <w:p w14:paraId="28E7628C" w14:textId="7ADE1800" w:rsidR="007857F8" w:rsidRDefault="007857F8" w:rsidP="002D0E96">
      <w:pPr>
        <w:pStyle w:val="Ttulo2"/>
      </w:pPr>
      <w:bookmarkStart w:id="5" w:name="_Toc487232663"/>
      <w:r>
        <w:lastRenderedPageBreak/>
        <w:t>Metodología de Trabajo</w:t>
      </w:r>
      <w:bookmarkEnd w:id="5"/>
    </w:p>
    <w:p w14:paraId="58C33AC7" w14:textId="77777777" w:rsidR="007857F8" w:rsidRDefault="007857F8" w:rsidP="007857F8">
      <w:r>
        <w:t xml:space="preserve">Este proyecto se ha decidido dividir en dos partes. </w:t>
      </w:r>
    </w:p>
    <w:p w14:paraId="0E760375" w14:textId="07FB9F6C" w:rsidR="007857F8" w:rsidRDefault="001E089F" w:rsidP="007857F8">
      <w:pPr>
        <w:pStyle w:val="ListaNormal"/>
      </w:pPr>
      <w:r w:rsidRPr="001E089F">
        <w:rPr>
          <w:rStyle w:val="Ttulo4Car"/>
        </w:rPr>
        <w:t>Investigación</w:t>
      </w:r>
      <w:r>
        <w:t>:</w:t>
      </w:r>
      <w:r w:rsidR="007857F8">
        <w:t xml:space="preserve"> donde se han estudiado las tendencias actuales y las bases necesarias para implantar un sistema gamificado.</w:t>
      </w:r>
    </w:p>
    <w:p w14:paraId="46E6E171" w14:textId="3128523D" w:rsidR="007857F8" w:rsidRDefault="001E089F" w:rsidP="007857F8">
      <w:pPr>
        <w:pStyle w:val="ListaNormal"/>
      </w:pPr>
      <w:r w:rsidRPr="001E089F">
        <w:rPr>
          <w:rStyle w:val="Ttulo4Car"/>
        </w:rPr>
        <w:t>Desarrollo</w:t>
      </w:r>
      <w:r>
        <w:t xml:space="preserve">: </w:t>
      </w:r>
      <w:r w:rsidR="002B3081">
        <w:t xml:space="preserve">donde </w:t>
      </w:r>
      <w:r>
        <w:t>se implementó un servidor de</w:t>
      </w:r>
      <w:r w:rsidR="007857F8">
        <w:t xml:space="preserve"> Karma con los algoritmos</w:t>
      </w:r>
      <w:r>
        <w:t xml:space="preserve"> necesarios</w:t>
      </w:r>
      <w:r w:rsidR="007857F8">
        <w:t xml:space="preserve"> para el cálculo del nivel, selección de imágenes y validación de estas.</w:t>
      </w:r>
    </w:p>
    <w:p w14:paraId="65BEF810" w14:textId="3E82ADF9" w:rsidR="001E089F" w:rsidRDefault="007857F8" w:rsidP="001E089F">
      <w:r>
        <w:t xml:space="preserve">Para la primera parte no se ha seguido una metodología concreta. Mientras que para la segunda se ha decidido </w:t>
      </w:r>
      <w:r w:rsidR="002B3081">
        <w:t>llevar a cabo</w:t>
      </w:r>
      <w:r w:rsidR="001E089F">
        <w:t xml:space="preserve"> una metodología ágil. Destacando las siguientes dinámicas:</w:t>
      </w:r>
    </w:p>
    <w:p w14:paraId="7BD42E89" w14:textId="661F53A7" w:rsidR="001E089F" w:rsidRDefault="001E089F" w:rsidP="001E089F">
      <w:pPr>
        <w:pStyle w:val="ListaNormal"/>
      </w:pPr>
      <w:r w:rsidRPr="001E089F">
        <w:rPr>
          <w:rStyle w:val="Ttulo4Car"/>
        </w:rPr>
        <w:t>Reuniones semanales</w:t>
      </w:r>
      <w:r>
        <w:t>: en estas reuniones se hacían controles con los supervisores donde se mostraba el desarrollo de la semana, y apuntando los cambios que fueran necesarios.</w:t>
      </w:r>
    </w:p>
    <w:p w14:paraId="60923156" w14:textId="17E534DB" w:rsidR="001E089F" w:rsidRPr="007857F8" w:rsidRDefault="001E089F" w:rsidP="001E089F">
      <w:pPr>
        <w:pStyle w:val="ListaNormal"/>
      </w:pPr>
      <w:r w:rsidRPr="001E089F">
        <w:rPr>
          <w:rStyle w:val="Ttulo4Car"/>
        </w:rPr>
        <w:t>Desarrollo de partes separadas</w:t>
      </w:r>
      <w:r>
        <w:t>: se ha decidido ir implementando poco a poco el sistema sin intentar abarcar demasiadas características de golpe, cuando se terminaba una se pasaba a la siguiente.</w:t>
      </w:r>
    </w:p>
    <w:p w14:paraId="6905C5B1" w14:textId="1BA907EC" w:rsidR="00D62A4B" w:rsidRDefault="00D62A4B" w:rsidP="001E089F">
      <w:pPr>
        <w:pStyle w:val="ListaNormal"/>
      </w:pPr>
      <w:r w:rsidRPr="00D62A4B">
        <w:rPr>
          <w:rStyle w:val="Ttulo4Car"/>
        </w:rPr>
        <w:t>Sistemas de Control de Versiones</w:t>
      </w:r>
      <w:r>
        <w:t>: se han utilizado GitHub como plataforma para el control de versiones.</w:t>
      </w:r>
    </w:p>
    <w:p w14:paraId="4274847F" w14:textId="0AADC5BB" w:rsidR="00E07141" w:rsidRDefault="00D62A4B" w:rsidP="001E089F">
      <w:pPr>
        <w:pStyle w:val="ListaNormal"/>
      </w:pPr>
      <w:r w:rsidRPr="00D62A4B">
        <w:rPr>
          <w:rStyle w:val="Ttulo4Car"/>
        </w:rPr>
        <w:t>Sistemas de Integración C</w:t>
      </w:r>
      <w:r w:rsidR="001E089F" w:rsidRPr="00D62A4B">
        <w:rPr>
          <w:rStyle w:val="Ttulo4Car"/>
        </w:rPr>
        <w:t>ontinua</w:t>
      </w:r>
      <w:r w:rsidR="001E089F">
        <w:t xml:space="preserve">: se ha decidido utilizar una plataforma </w:t>
      </w:r>
      <w:r>
        <w:t>de Integración continua para permitir realizar tareas de testeo automático con cada cambio.</w:t>
      </w:r>
    </w:p>
    <w:p w14:paraId="6E0D2E15" w14:textId="54387229" w:rsidR="007857F8" w:rsidRPr="00E07141" w:rsidRDefault="00E07141" w:rsidP="00E07141">
      <w:pPr>
        <w:suppressAutoHyphens w:val="0"/>
        <w:autoSpaceDN/>
        <w:spacing w:after="160" w:line="259" w:lineRule="auto"/>
        <w:ind w:firstLine="0"/>
        <w:jc w:val="left"/>
        <w:textAlignment w:val="auto"/>
        <w:rPr>
          <w:rFonts w:cs="Mangal"/>
          <w:szCs w:val="21"/>
        </w:rPr>
      </w:pPr>
      <w:r>
        <w:br w:type="page"/>
      </w:r>
    </w:p>
    <w:p w14:paraId="347FDBBA" w14:textId="246B9051" w:rsidR="00D62A4B" w:rsidRDefault="00D62A4B" w:rsidP="002D0E96">
      <w:pPr>
        <w:pStyle w:val="Ttulo2"/>
      </w:pPr>
      <w:bookmarkStart w:id="6" w:name="_Toc487232664"/>
      <w:r>
        <w:lastRenderedPageBreak/>
        <w:t>Estructura del Proyecto</w:t>
      </w:r>
      <w:bookmarkEnd w:id="6"/>
    </w:p>
    <w:p w14:paraId="4D8C3A3C" w14:textId="1F460C32" w:rsidR="00D62A4B" w:rsidRDefault="00D62A4B" w:rsidP="00D62A4B">
      <w:r>
        <w:t>Este proyecto se va a dividir en 5 secciones. Estas secciones se van a explicar a continuación</w:t>
      </w:r>
    </w:p>
    <w:p w14:paraId="3853C35A" w14:textId="7B18533B" w:rsidR="00D62A4B" w:rsidRDefault="00D62A4B" w:rsidP="00D62A4B">
      <w:pPr>
        <w:pStyle w:val="ListaNumerada"/>
      </w:pPr>
      <w:r w:rsidRPr="00871DC6">
        <w:rPr>
          <w:rStyle w:val="Ttulo4Car"/>
        </w:rPr>
        <w:t>Introducción</w:t>
      </w:r>
      <w:r>
        <w:t>:</w:t>
      </w:r>
      <w:r w:rsidR="00871DC6">
        <w:t xml:space="preserve"> en esta primera parte, se va a explicar cuál es el contexto de la aplicación además de la metodología de trabajo y cuáles van a ser las partes de las que se va a componer este proyecto.</w:t>
      </w:r>
    </w:p>
    <w:p w14:paraId="277EE247" w14:textId="2DF1610F" w:rsidR="00D62A4B" w:rsidRDefault="00D62A4B" w:rsidP="00980DBF">
      <w:pPr>
        <w:pStyle w:val="ListaNumerada"/>
      </w:pPr>
      <w:r w:rsidRPr="00871DC6">
        <w:rPr>
          <w:rStyle w:val="Ttulo4Car"/>
        </w:rPr>
        <w:t>Estado</w:t>
      </w:r>
      <w:r>
        <w:t xml:space="preserve"> </w:t>
      </w:r>
      <w:r w:rsidRPr="00871DC6">
        <w:rPr>
          <w:rStyle w:val="Ttulo4Car"/>
        </w:rPr>
        <w:t>del</w:t>
      </w:r>
      <w:r>
        <w:t xml:space="preserve"> </w:t>
      </w:r>
      <w:r w:rsidRPr="00871DC6">
        <w:rPr>
          <w:rStyle w:val="Ttulo4Car"/>
        </w:rPr>
        <w:t>Arte</w:t>
      </w:r>
      <w:r>
        <w:t>:</w:t>
      </w:r>
      <w:r w:rsidR="00871DC6">
        <w:t xml:space="preserve"> </w:t>
      </w:r>
      <w:r w:rsidR="001B700F">
        <w:t>en esta segunda sección se va a estudiar cuales son los orígenes, como ha sido el progreso y cuál es el estado actual de los sistemas gamificados. Además de</w:t>
      </w:r>
      <w:r w:rsidR="00871DC6">
        <w:t xml:space="preserve"> todos los aspectos clave, </w:t>
      </w:r>
      <w:r w:rsidR="00BB2662">
        <w:t>así</w:t>
      </w:r>
      <w:r w:rsidR="00871DC6">
        <w:t xml:space="preserve"> como las técnicas mejor valoradas</w:t>
      </w:r>
      <w:r w:rsidR="001B700F">
        <w:t xml:space="preserve"> y los mejores ejemplos de sistemas gamificados.</w:t>
      </w:r>
    </w:p>
    <w:p w14:paraId="049FA88B" w14:textId="4646685A" w:rsidR="00D62A4B" w:rsidRDefault="00D62A4B" w:rsidP="00D62A4B">
      <w:pPr>
        <w:pStyle w:val="ListaNumerada"/>
      </w:pPr>
      <w:r w:rsidRPr="00871DC6">
        <w:rPr>
          <w:rStyle w:val="Ttulo4Car"/>
        </w:rPr>
        <w:t>Análisis</w:t>
      </w:r>
      <w:r>
        <w:t xml:space="preserve"> </w:t>
      </w:r>
      <w:r w:rsidRPr="00871DC6">
        <w:rPr>
          <w:rStyle w:val="Ttulo4Car"/>
        </w:rPr>
        <w:t>y</w:t>
      </w:r>
      <w:r>
        <w:t xml:space="preserve"> </w:t>
      </w:r>
      <w:r w:rsidRPr="00871DC6">
        <w:rPr>
          <w:rStyle w:val="Ttulo4Car"/>
        </w:rPr>
        <w:t>Propuesta</w:t>
      </w:r>
      <w:r>
        <w:t xml:space="preserve"> </w:t>
      </w:r>
      <w:r w:rsidRPr="00871DC6">
        <w:rPr>
          <w:rStyle w:val="Ttulo4Car"/>
        </w:rPr>
        <w:t>de</w:t>
      </w:r>
      <w:r>
        <w:t xml:space="preserve"> </w:t>
      </w:r>
      <w:r w:rsidRPr="00871DC6">
        <w:rPr>
          <w:rStyle w:val="Ttulo4Car"/>
        </w:rPr>
        <w:t>Mejora</w:t>
      </w:r>
      <w:r>
        <w:t>:</w:t>
      </w:r>
      <w:r w:rsidR="001B700F">
        <w:t xml:space="preserve"> en esta tercera sección se va a estudiar el sistema actual y se van a proponer las mejoras necesarias las cuales se han determinado gracias a la anterior etapa.</w:t>
      </w:r>
    </w:p>
    <w:p w14:paraId="26C45B71" w14:textId="007422E9" w:rsidR="00D62A4B" w:rsidRDefault="00D62A4B" w:rsidP="00D62A4B">
      <w:pPr>
        <w:pStyle w:val="ListaNumerada"/>
      </w:pPr>
      <w:r w:rsidRPr="00871DC6">
        <w:rPr>
          <w:rStyle w:val="Ttulo4Car"/>
        </w:rPr>
        <w:t>Cambios</w:t>
      </w:r>
      <w:r>
        <w:t xml:space="preserve"> </w:t>
      </w:r>
      <w:r w:rsidRPr="00871DC6">
        <w:rPr>
          <w:rStyle w:val="Ttulo4Car"/>
        </w:rPr>
        <w:t>a</w:t>
      </w:r>
      <w:r>
        <w:t xml:space="preserve"> </w:t>
      </w:r>
      <w:r w:rsidRPr="00871DC6">
        <w:rPr>
          <w:rStyle w:val="Ttulo4Car"/>
        </w:rPr>
        <w:t>Realizar</w:t>
      </w:r>
      <w:r>
        <w:t>:</w:t>
      </w:r>
      <w:r w:rsidR="001B700F">
        <w:t xml:space="preserve"> en esta cuarta sección se van a explicar y documentar los cambios implementados en el sistema. En el caso de este proyecto, concretamente el servidor de Karma y el script para la preparación del entorno.</w:t>
      </w:r>
    </w:p>
    <w:p w14:paraId="009E0E0B" w14:textId="7C7BA636" w:rsidR="00D62A4B" w:rsidRPr="00D62A4B" w:rsidRDefault="007E786D" w:rsidP="00D62A4B">
      <w:pPr>
        <w:pStyle w:val="ListaNumerada"/>
      </w:pPr>
      <w:r>
        <w:rPr>
          <w:rStyle w:val="Ttulo4Car"/>
        </w:rPr>
        <w:t>Conclusión</w:t>
      </w:r>
      <w:r w:rsidR="00D62A4B">
        <w:t>:</w:t>
      </w:r>
      <w:r w:rsidR="001B700F">
        <w:t xml:space="preserve"> en esta última sección se van a realizar las conclusiones finales sobre el proyecto.</w:t>
      </w:r>
    </w:p>
    <w:p w14:paraId="587E9454" w14:textId="64EBBE21" w:rsidR="002B3081" w:rsidRDefault="001B700F" w:rsidP="007E786D">
      <w:pPr>
        <w:sectPr w:rsidR="002B3081" w:rsidSect="009E0209">
          <w:footerReference w:type="default" r:id="rId14"/>
          <w:pgSz w:w="11906" w:h="16838"/>
          <w:pgMar w:top="1701" w:right="1418" w:bottom="1701" w:left="1418" w:header="720" w:footer="720" w:gutter="0"/>
          <w:cols w:space="720"/>
          <w:docGrid w:linePitch="326"/>
        </w:sectPr>
      </w:pPr>
      <w:r>
        <w:t>Por último, se incluirá una sección adicional de anexos con las partes de la memoria que ha sido necesario separar para su mejor comprensión.</w:t>
      </w:r>
      <w:bookmarkStart w:id="7" w:name="__RefHeading___Toc283_805668752"/>
    </w:p>
    <w:p w14:paraId="548EB5CA" w14:textId="44A48C6C" w:rsidR="003A43E4" w:rsidRPr="0085260A" w:rsidRDefault="003A43E4" w:rsidP="002D0E96">
      <w:pPr>
        <w:pStyle w:val="Ttulo1"/>
      </w:pPr>
      <w:bookmarkStart w:id="8" w:name="_Toc487232665"/>
      <w:r w:rsidRPr="0085260A">
        <w:lastRenderedPageBreak/>
        <w:t xml:space="preserve">Estado </w:t>
      </w:r>
      <w:r w:rsidRPr="001F1AE8">
        <w:t>del</w:t>
      </w:r>
      <w:r w:rsidRPr="0085260A">
        <w:t xml:space="preserve"> Arte</w:t>
      </w:r>
      <w:bookmarkEnd w:id="7"/>
      <w:bookmarkEnd w:id="8"/>
    </w:p>
    <w:p w14:paraId="01E0F5E1" w14:textId="7B86040A" w:rsidR="003A43E4" w:rsidRPr="0085260A" w:rsidRDefault="003A43E4" w:rsidP="0025425D">
      <w:r w:rsidRPr="0085260A">
        <w:t xml:space="preserve">Estado del Arte proviene del termino anglosajón </w:t>
      </w:r>
      <w:r w:rsidRPr="002619D0">
        <w:rPr>
          <w:i/>
        </w:rPr>
        <w:t>State of Art</w:t>
      </w:r>
      <w:r w:rsidR="00F21996">
        <w:rPr>
          <w:rStyle w:val="Refdenotaalpie"/>
          <w:i/>
        </w:rPr>
        <w:footnoteReference w:id="1"/>
      </w:r>
      <w:r w:rsidRPr="0085260A">
        <w:t xml:space="preserve"> (a partir de ahora SoA). SoA se podría traducir de forma no literal al español como Tecnología Punta. En este SoA se van a estudiar las distintas metodologías, así como distintos ejemplos, sobre las que se van a sustentar las posteriores mejoras a implementar.</w:t>
      </w:r>
    </w:p>
    <w:p w14:paraId="2E457701" w14:textId="77777777" w:rsidR="003A43E4" w:rsidRPr="0085260A" w:rsidRDefault="003A43E4" w:rsidP="0025425D">
      <w:r w:rsidRPr="0085260A">
        <w:t xml:space="preserve">En concreto se van a estudiar 4 metodologías distintas, estas son, Crowdsourcing, Gamificación, </w:t>
      </w:r>
      <w:r w:rsidRPr="002619D0">
        <w:rPr>
          <w:i/>
        </w:rPr>
        <w:t>Games with a Purpose</w:t>
      </w:r>
      <w:r w:rsidRPr="0085260A">
        <w:t xml:space="preserve"> y Sistemas de Reputación.</w:t>
      </w:r>
    </w:p>
    <w:p w14:paraId="39F33908" w14:textId="0414CDEB" w:rsidR="003A43E4" w:rsidRPr="0085260A" w:rsidRDefault="00C86FF1" w:rsidP="0025425D">
      <w:r>
        <w:t xml:space="preserve">CrowdSourcing y Gamificación sientan las bases sobres las que se asienta, </w:t>
      </w:r>
      <w:r w:rsidR="003A43E4" w:rsidRPr="00C86FF1">
        <w:t>Games with a Purpose</w:t>
      </w:r>
      <w:r w:rsidR="003A43E4" w:rsidRPr="0085260A">
        <w:t>, como más adela</w:t>
      </w:r>
      <w:r>
        <w:t xml:space="preserve">nte se va a ver en profundidad. </w:t>
      </w:r>
      <w:r w:rsidR="003A43E4" w:rsidRPr="0085260A">
        <w:t>Con esto lo que conseguiremos será ofrecer una mejor experiencia de uso, logrando así aumentar el rendimiento del sistema.</w:t>
      </w:r>
    </w:p>
    <w:p w14:paraId="42DFC651" w14:textId="77777777" w:rsidR="003A43E4" w:rsidRPr="0085260A" w:rsidRDefault="003A43E4" w:rsidP="0025425D">
      <w:r w:rsidRPr="0085260A">
        <w:t>Mientras tanto, con un Sistema de Reputación, se va a conseguir implantar un sistema de karma, que permitirá, de forma resumida, dar mayor valor a las interacciones de los usuarios más expertos.</w:t>
      </w:r>
    </w:p>
    <w:p w14:paraId="1DC7E62C" w14:textId="77777777" w:rsidR="003A43E4" w:rsidRPr="00AD3894" w:rsidRDefault="003A43E4" w:rsidP="002D0E96">
      <w:pPr>
        <w:pStyle w:val="Ttulo2"/>
      </w:pPr>
      <w:bookmarkStart w:id="9" w:name="__RefHeading___Toc306_311289135"/>
      <w:bookmarkStart w:id="10" w:name="_Toc487232666"/>
      <w:r w:rsidRPr="00AD3894">
        <w:t>Crowdsourcing</w:t>
      </w:r>
      <w:bookmarkEnd w:id="9"/>
      <w:bookmarkEnd w:id="10"/>
    </w:p>
    <w:p w14:paraId="18D5EA2C" w14:textId="77777777" w:rsidR="003A43E4" w:rsidRPr="0085260A" w:rsidRDefault="003A43E4" w:rsidP="0025425D">
      <w:r w:rsidRPr="0085260A">
        <w:t>El Crowdsourcing es una técnica que se basa en la colaboración abierta y distribuida. Actualmente, muchas organizaciones usan el Crowdsourcing para externalizar distintas tareas.</w:t>
      </w:r>
    </w:p>
    <w:p w14:paraId="618558B3" w14:textId="77777777" w:rsidR="003A43E4" w:rsidRPr="0085260A" w:rsidRDefault="002619D0" w:rsidP="0025425D">
      <w:r>
        <w:t xml:space="preserve">Esta </w:t>
      </w:r>
      <w:r w:rsidR="00B94B1E">
        <w:t>técnic</w:t>
      </w:r>
      <w:r>
        <w:t>a</w:t>
      </w:r>
      <w:r w:rsidR="003A43E4" w:rsidRPr="0085260A">
        <w:t xml:space="preserve"> puede resultar muy útil cuando se aplica a campos donde los ordenadores tengan problemas para trabajar y las personas seamos capaces de realizarla sin ningún problema.</w:t>
      </w:r>
    </w:p>
    <w:p w14:paraId="53A8A624" w14:textId="77777777" w:rsidR="003A43E4" w:rsidRPr="0085260A" w:rsidRDefault="003A43E4" w:rsidP="0025425D">
      <w:r w:rsidRPr="0085260A">
        <w:t xml:space="preserve">También es indispensable para la educación de las Inteligencias Artificiales basadas en </w:t>
      </w:r>
      <w:r w:rsidRPr="002619D0">
        <w:rPr>
          <w:i/>
        </w:rPr>
        <w:t>Machine</w:t>
      </w:r>
      <w:r w:rsidRPr="0085260A">
        <w:t xml:space="preserve"> </w:t>
      </w:r>
      <w:r w:rsidRPr="002619D0">
        <w:rPr>
          <w:i/>
        </w:rPr>
        <w:t>Learning</w:t>
      </w:r>
      <w:r w:rsidRPr="0085260A">
        <w:t xml:space="preserve">. En este campo aún es necesario el trabajo de usuarios cuya labor es catalogar distintos </w:t>
      </w:r>
      <w:r w:rsidRPr="002619D0">
        <w:rPr>
          <w:i/>
        </w:rPr>
        <w:t>Datasets</w:t>
      </w:r>
      <w:r w:rsidRPr="0085260A">
        <w:t xml:space="preserve"> para así poder utilizar este conocimiento para clasificar muestras posteriores.</w:t>
      </w:r>
    </w:p>
    <w:p w14:paraId="5E109E92" w14:textId="77F1B5EC" w:rsidR="00AE1497" w:rsidRDefault="003A43E4" w:rsidP="0025425D">
      <w:pPr>
        <w:rPr>
          <w:color w:val="FFFF00"/>
        </w:rPr>
      </w:pPr>
      <w:r w:rsidRPr="0085260A">
        <w:lastRenderedPageBreak/>
        <w:t xml:space="preserve">Un ejemplo a destacar de esto último se trata de </w:t>
      </w:r>
      <w:r w:rsidRPr="002619D0">
        <w:rPr>
          <w:i/>
        </w:rPr>
        <w:t>reCaptcha</w:t>
      </w:r>
      <w:r w:rsidR="00AE1497">
        <w:t xml:space="preserve"> </w:t>
      </w:r>
      <w:hyperlink w:anchor="_Bibliografía" w:history="1">
        <w:r w:rsidR="00AE1497" w:rsidRPr="009247E3">
          <w:t>[1]</w:t>
        </w:r>
      </w:hyperlink>
      <w:r w:rsidR="00AE1497">
        <w:t>, plataforma desarrollada por Luis Von Ahm uno de los pioneros del CrowdSourcing que analizaremos más adelante.</w:t>
      </w:r>
      <w:r w:rsidRPr="0085260A">
        <w:t xml:space="preserve"> Los captcha son sistemas que utilizan las páginas web para evitar el tráfico de bots siguiendo el lema "Fácil para humanos, complicado para ordenadores". Un ejemplo de </w:t>
      </w:r>
      <w:r w:rsidRPr="002619D0">
        <w:rPr>
          <w:i/>
        </w:rPr>
        <w:t>reCaptcha</w:t>
      </w:r>
      <w:r w:rsidRPr="0085260A">
        <w:t xml:space="preserve"> se puede apreciar en la </w:t>
      </w:r>
      <w:r w:rsidR="00AE1497" w:rsidRPr="00DA57B1">
        <w:t>Ilustración</w:t>
      </w:r>
      <w:r w:rsidRPr="00DA57B1">
        <w:t xml:space="preserve"> 1</w:t>
      </w:r>
      <w:r w:rsidR="00AE1497" w:rsidRPr="00DA57B1">
        <w:t>.</w:t>
      </w:r>
    </w:p>
    <w:p w14:paraId="40120ED2" w14:textId="77777777" w:rsidR="00AE1497" w:rsidRDefault="00AE1497" w:rsidP="00AE1497">
      <w:pPr>
        <w:keepNext/>
        <w:jc w:val="center"/>
      </w:pPr>
      <w:r w:rsidRPr="0085260A">
        <w:rPr>
          <w:noProof/>
          <w:lang w:eastAsia="es-ES" w:bidi="ar-SA"/>
        </w:rPr>
        <w:drawing>
          <wp:inline distT="0" distB="0" distL="0" distR="0" wp14:anchorId="0DAD7D3A" wp14:editId="53A9D869">
            <wp:extent cx="4039200" cy="1638360"/>
            <wp:effectExtent l="0" t="0" r="0" b="0"/>
            <wp:docPr id="8"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extLst>
                        <a:ext uri="{28A0092B-C50C-407E-A947-70E740481C1C}">
                          <a14:useLocalDpi xmlns:a14="http://schemas.microsoft.com/office/drawing/2010/main" val="0"/>
                        </a:ext>
                      </a:extLst>
                    </a:blip>
                    <a:srcRect/>
                    <a:stretch>
                      <a:fillRect/>
                    </a:stretch>
                  </pic:blipFill>
                  <pic:spPr>
                    <a:xfrm>
                      <a:off x="0" y="0"/>
                      <a:ext cx="4039200" cy="1638360"/>
                    </a:xfrm>
                    <a:prstGeom prst="rect">
                      <a:avLst/>
                    </a:prstGeom>
                  </pic:spPr>
                </pic:pic>
              </a:graphicData>
            </a:graphic>
          </wp:inline>
        </w:drawing>
      </w:r>
    </w:p>
    <w:p w14:paraId="0FCF6CA1" w14:textId="7A0CF0B5" w:rsidR="00AE1497" w:rsidRDefault="00AE1497" w:rsidP="00AE1497">
      <w:pPr>
        <w:pStyle w:val="Descripcin"/>
      </w:pPr>
      <w:bookmarkStart w:id="11" w:name="_Toc486790249"/>
      <w:bookmarkStart w:id="12" w:name="_Toc487232717"/>
      <w:r>
        <w:t xml:space="preserve">Ilustración </w:t>
      </w:r>
      <w:r w:rsidR="001D24D8">
        <w:fldChar w:fldCharType="begin"/>
      </w:r>
      <w:r w:rsidR="001D24D8">
        <w:instrText xml:space="preserve"> SEQ Ilustración \* ARABIC </w:instrText>
      </w:r>
      <w:r w:rsidR="001D24D8">
        <w:fldChar w:fldCharType="separate"/>
      </w:r>
      <w:r w:rsidR="009247E3">
        <w:rPr>
          <w:noProof/>
        </w:rPr>
        <w:t>1</w:t>
      </w:r>
      <w:r w:rsidR="001D24D8">
        <w:rPr>
          <w:noProof/>
        </w:rPr>
        <w:fldChar w:fldCharType="end"/>
      </w:r>
      <w:r>
        <w:t>: Ejemplo de reCaptcha</w:t>
      </w:r>
      <w:bookmarkEnd w:id="11"/>
      <w:bookmarkEnd w:id="12"/>
    </w:p>
    <w:p w14:paraId="60A9EB26" w14:textId="407DA370" w:rsidR="00AE1497" w:rsidRDefault="00970789" w:rsidP="00AE1497">
      <w:pPr>
        <w:pStyle w:val="Descripcin"/>
      </w:pPr>
      <w:r>
        <w:t>Imagen O</w:t>
      </w:r>
      <w:r w:rsidR="00AE1497" w:rsidRPr="009B522F">
        <w:t>btenid</w:t>
      </w:r>
      <w:r w:rsidR="00AE1497">
        <w:t>a de http://www.eternagame.org/</w:t>
      </w:r>
    </w:p>
    <w:p w14:paraId="07FA8820" w14:textId="7D95389D" w:rsidR="003A43E4" w:rsidRPr="0085260A" w:rsidRDefault="003A43E4" w:rsidP="0025425D">
      <w:r w:rsidRPr="0085260A">
        <w:t>Originalmente, la finalidad de estos sistemas era simplemente la anteriormente mencionado. En la actualidad, este sistema se utiliza además para el perfeccionamiento de sistemas ROC/OCR (Reconocimiento Óptico de Caracteres/</w:t>
      </w:r>
      <w:r w:rsidRPr="002619D0">
        <w:rPr>
          <w:i/>
        </w:rPr>
        <w:t>Optic Character Recognition</w:t>
      </w:r>
      <w:r w:rsidRPr="0085260A">
        <w:t>).</w:t>
      </w:r>
    </w:p>
    <w:p w14:paraId="653E0FF0" w14:textId="0523F26D" w:rsidR="003A43E4" w:rsidRPr="0085260A" w:rsidRDefault="003A43E4" w:rsidP="0025425D">
      <w:r w:rsidRPr="0085260A">
        <w:t xml:space="preserve">El Crowdsourcing, según Geiger &amp; Schader en </w:t>
      </w:r>
      <w:r w:rsidRPr="007D476A">
        <w:rPr>
          <w:i/>
        </w:rPr>
        <w:t>Crowdsourcing Information Systems</w:t>
      </w:r>
      <w:r w:rsidR="00445C18">
        <w:rPr>
          <w:i/>
        </w:rPr>
        <w:t xml:space="preserve"> </w:t>
      </w:r>
      <w:hyperlink w:anchor="_Bibliografía" w:history="1">
        <w:r w:rsidR="00445C18" w:rsidRPr="009247E3">
          <w:t>[2]</w:t>
        </w:r>
      </w:hyperlink>
      <w:r w:rsidR="00445C18">
        <w:t>,</w:t>
      </w:r>
      <w:r w:rsidRPr="0085260A">
        <w:t xml:space="preserve"> se puede dividir en 4 categorías:</w:t>
      </w:r>
    </w:p>
    <w:p w14:paraId="18F6448E" w14:textId="77777777" w:rsidR="003A43E4" w:rsidRPr="0085260A" w:rsidRDefault="003A43E4" w:rsidP="0025425D">
      <w:pPr>
        <w:pStyle w:val="ListaNormal"/>
      </w:pPr>
      <w:r w:rsidRPr="002619D0">
        <w:rPr>
          <w:rStyle w:val="Ttulo4Car"/>
          <w:i/>
        </w:rPr>
        <w:t>Crowdsolving</w:t>
      </w:r>
      <w:r w:rsidRPr="0085260A">
        <w:t>: Buscan una respuesta heterogénea global entre una gran cantidad de respuestas de un gran colectivo. Se suelen utilizar para encontrar respuestas a problemas complicados.</w:t>
      </w:r>
    </w:p>
    <w:p w14:paraId="3AB0B14F" w14:textId="77777777" w:rsidR="003A43E4" w:rsidRPr="0085260A" w:rsidRDefault="003A43E4" w:rsidP="0025425D">
      <w:pPr>
        <w:pStyle w:val="ListaNormal"/>
      </w:pPr>
      <w:r w:rsidRPr="002619D0">
        <w:rPr>
          <w:rStyle w:val="Ttulo4Car"/>
          <w:i/>
        </w:rPr>
        <w:t>Crowdcreation</w:t>
      </w:r>
      <w:r w:rsidRPr="0085260A">
        <w:t>: Usuarios trabajan en común para ofrecer información. Como puede ser Wikipedia o YouTube</w:t>
      </w:r>
    </w:p>
    <w:p w14:paraId="278F069B" w14:textId="5DC17248" w:rsidR="003A43E4" w:rsidRPr="0085260A" w:rsidRDefault="003A43E4" w:rsidP="0025425D">
      <w:pPr>
        <w:pStyle w:val="ListaNormal"/>
      </w:pPr>
      <w:r w:rsidRPr="002619D0">
        <w:rPr>
          <w:rStyle w:val="Ttulo4Car"/>
          <w:i/>
        </w:rPr>
        <w:t>Crowdrating</w:t>
      </w:r>
      <w:r w:rsidRPr="0085260A">
        <w:t>: Sistema basado en votos, la solución aparece por la homogeneidad de los votos. Fue utilizado por la NASA en su aplicación Clickworkers</w:t>
      </w:r>
      <w:r w:rsidR="00445C18">
        <w:rPr>
          <w:rStyle w:val="Refdenotaalpie"/>
        </w:rPr>
        <w:footnoteReference w:id="2"/>
      </w:r>
      <w:r w:rsidRPr="0085260A">
        <w:t>, utilizada para detectar cráteres en asteroides</w:t>
      </w:r>
    </w:p>
    <w:p w14:paraId="34FD3928" w14:textId="2CD591B3" w:rsidR="003A43E4" w:rsidRPr="0085260A" w:rsidRDefault="003A43E4" w:rsidP="0025425D">
      <w:pPr>
        <w:pStyle w:val="ListaNormal"/>
      </w:pPr>
      <w:r w:rsidRPr="002619D0">
        <w:rPr>
          <w:rStyle w:val="Ttulo4Car"/>
          <w:i/>
        </w:rPr>
        <w:lastRenderedPageBreak/>
        <w:t>Crowdprocessing</w:t>
      </w:r>
      <w:r w:rsidRPr="0085260A">
        <w:t>: modelo que se caracterizado por la realización de trabajos por distintas personas, que dos personas realicen el mismo trabajo y obtengan el mismo resultado añade veracidad a la prueba. La unión de todos los resultados es la solución final. Un ejemplo de esto lo podemos encontrar en Galaxy Zoo</w:t>
      </w:r>
      <w:r w:rsidR="00445C18">
        <w:rPr>
          <w:rStyle w:val="Refdenotaalpie"/>
        </w:rPr>
        <w:footnoteReference w:id="3"/>
      </w:r>
      <w:r w:rsidRPr="0085260A">
        <w:t>.</w:t>
      </w:r>
    </w:p>
    <w:p w14:paraId="71868CFE" w14:textId="1E9DAC2F" w:rsidR="003A43E4" w:rsidRPr="0085260A" w:rsidRDefault="002619D0" w:rsidP="0025425D">
      <w:r>
        <w:t>Esta técnica</w:t>
      </w:r>
      <w:r w:rsidR="003A43E4" w:rsidRPr="0085260A">
        <w:t xml:space="preserve"> depende de que la gente que esté dispuesta a realizar tareas gratis (o por una pequeña compensación económica). Ya que prácticamente todos los métodos de Crowdsourcing se basan completamente en la información suministrada por los </w:t>
      </w:r>
      <w:r w:rsidR="003A43E4" w:rsidRPr="002619D0">
        <w:rPr>
          <w:i/>
        </w:rPr>
        <w:t>CrowdSource</w:t>
      </w:r>
      <w:r w:rsidR="005D2CC6">
        <w:rPr>
          <w:i/>
        </w:rPr>
        <w:t>r</w:t>
      </w:r>
      <w:r w:rsidR="00445C18">
        <w:rPr>
          <w:i/>
        </w:rPr>
        <w:t>s</w:t>
      </w:r>
      <w:r w:rsidR="003A43E4" w:rsidRPr="0085260A">
        <w:t>, mantenerlos motivados es la tarea más importante para conseguir un buen sistema.</w:t>
      </w:r>
    </w:p>
    <w:p w14:paraId="51DBE7D4" w14:textId="77777777" w:rsidR="003A43E4" w:rsidRPr="0085260A" w:rsidRDefault="003A43E4" w:rsidP="0025425D">
      <w:r w:rsidRPr="0085260A">
        <w:t>El hecho de la auto superación, aprender cosas nuevas o simplemente el hecho de entretenerse suelen predominar a las originadas por el dinero o motivos sociales externos. El objetivo principal es diseñar un sistema que genere sensaciones positivas sobre el Crowdsourcing consiguiendo que quede perfectamente cohesionado.</w:t>
      </w:r>
    </w:p>
    <w:p w14:paraId="7C599E15" w14:textId="77777777" w:rsidR="003A43E4" w:rsidRPr="0085260A" w:rsidRDefault="003A43E4" w:rsidP="0025425D">
      <w:r w:rsidRPr="0085260A">
        <w:t>En la actualidad uno de los campos más estudiados para conseguir estos efectos ha sido el de la gamificación, es por ello que una de las mayores áreas donde se aplica esta sea el Crowdsourcing. Se ha detectado según una gran cantidad de estudios realizados sobre sistemas de Crowdsourcing, una relación directa entre la presencia de sistemas de gamificación y la implicación de los usuarios.</w:t>
      </w:r>
    </w:p>
    <w:p w14:paraId="15128551" w14:textId="25BABA5A" w:rsidR="00332048" w:rsidRDefault="003A43E4" w:rsidP="0025425D">
      <w:r w:rsidRPr="0085260A">
        <w:t>Por esta razón, cuanto mejor aplicada este la gamificación, mayor va a ser la implicación de la gente, ya que muchas veces una compensación económica no es suficiente. Aun así, es importante destacar que no todas las formas de gamificación se pueden aplicar en todos los métodos de Crowdsourcing</w:t>
      </w:r>
    </w:p>
    <w:p w14:paraId="078BCFD0" w14:textId="77777777" w:rsidR="00332048" w:rsidRDefault="00332048">
      <w:pPr>
        <w:suppressAutoHyphens w:val="0"/>
        <w:autoSpaceDN/>
        <w:spacing w:after="160" w:line="259" w:lineRule="auto"/>
        <w:ind w:firstLine="0"/>
        <w:jc w:val="left"/>
        <w:textAlignment w:val="auto"/>
      </w:pPr>
      <w:r>
        <w:br w:type="page"/>
      </w:r>
    </w:p>
    <w:p w14:paraId="0291274E" w14:textId="77777777" w:rsidR="003A43E4" w:rsidRPr="00AD3894" w:rsidRDefault="003A43E4" w:rsidP="0025425D">
      <w:pPr>
        <w:pStyle w:val="Ttulo2"/>
      </w:pPr>
      <w:bookmarkStart w:id="13" w:name="__RefHeading___Toc308_311289135"/>
      <w:bookmarkStart w:id="14" w:name="_Toc487232667"/>
      <w:r w:rsidRPr="00AD3894">
        <w:lastRenderedPageBreak/>
        <w:t>Gamificación</w:t>
      </w:r>
      <w:bookmarkEnd w:id="13"/>
      <w:bookmarkEnd w:id="14"/>
    </w:p>
    <w:p w14:paraId="159D9BA1" w14:textId="7F6B64DC" w:rsidR="003A43E4" w:rsidRPr="0085260A" w:rsidRDefault="003A43E4" w:rsidP="0025425D">
      <w:r w:rsidRPr="0085260A">
        <w:t xml:space="preserve">El termino gamificación proviene del inglés, </w:t>
      </w:r>
      <w:r w:rsidRPr="00AD3894">
        <w:rPr>
          <w:i/>
        </w:rPr>
        <w:t>gamification</w:t>
      </w:r>
      <w:r w:rsidRPr="0085260A">
        <w:t xml:space="preserve">, el cual, a su vez, proviene nuevamente del termino anglosajón, </w:t>
      </w:r>
      <w:r w:rsidRPr="002619D0">
        <w:rPr>
          <w:i/>
        </w:rPr>
        <w:t>games</w:t>
      </w:r>
      <w:r w:rsidRPr="0085260A">
        <w:t>. Esto se debe a que, con esta técnica, lo que se pretende, es llevar las técnicas de los juegos a otros ambientes. Al hacerlo, lo que conseguimos es aumentar la fidelización y la atracción del sistema, consiguiendo así aumentar el volumen de usuarios activos.</w:t>
      </w:r>
      <w:r w:rsidR="008D11E9" w:rsidRPr="009247E3">
        <w:t xml:space="preserve"> </w:t>
      </w:r>
      <w:hyperlink w:anchor="_Bibliografía" w:history="1">
        <w:r w:rsidR="008D11E9" w:rsidRPr="009247E3">
          <w:t>[3]</w:t>
        </w:r>
      </w:hyperlink>
      <w:r w:rsidR="008D11E9" w:rsidRPr="009247E3">
        <w:t xml:space="preserve"> </w:t>
      </w:r>
      <w:hyperlink w:anchor="_Bibliografía" w:history="1">
        <w:r w:rsidR="008D11E9" w:rsidRPr="009247E3">
          <w:t>[4]</w:t>
        </w:r>
      </w:hyperlink>
    </w:p>
    <w:p w14:paraId="5A681D1F" w14:textId="753F4AE2" w:rsidR="003A43E4" w:rsidRPr="0085260A" w:rsidRDefault="003A43E4" w:rsidP="0025425D">
      <w:r w:rsidRPr="0085260A">
        <w:t>Esta palabra es r</w:t>
      </w:r>
      <w:r w:rsidR="002619D0">
        <w:t>elativamente nueva, apareció al</w:t>
      </w:r>
      <w:r w:rsidRPr="0085260A">
        <w:t>rededor del 2008 en el á</w:t>
      </w:r>
      <w:r w:rsidR="002619D0">
        <w:t>mbito empresarial. Y ha visto co</w:t>
      </w:r>
      <w:r w:rsidRPr="0085260A">
        <w:t xml:space="preserve">mo aumentaba rápidamente su popularidad en los últimos años. Además, no se prevé que sea una tendencia temporal, estudios como el realizado por el IEEE en </w:t>
      </w:r>
      <w:r w:rsidRPr="00BB2662">
        <w:rPr>
          <w:i/>
        </w:rPr>
        <w:t>Everyone's a Gamer</w:t>
      </w:r>
      <w:r w:rsidR="008D11E9">
        <w:t xml:space="preserve"> </w:t>
      </w:r>
      <w:hyperlink w:anchor="_Bibliografía" w:history="1">
        <w:r w:rsidR="008D11E9" w:rsidRPr="009247E3">
          <w:t>[5</w:t>
        </w:r>
        <w:r w:rsidR="00445C18" w:rsidRPr="009247E3">
          <w:t>]</w:t>
        </w:r>
      </w:hyperlink>
      <w:r w:rsidRPr="0085260A">
        <w:t xml:space="preserve"> avisan de que para el 2020 el 85% de las tareas diarias estén gamificadas.</w:t>
      </w:r>
    </w:p>
    <w:p w14:paraId="6732107E" w14:textId="77777777" w:rsidR="003A43E4" w:rsidRPr="0085260A" w:rsidRDefault="003A43E4" w:rsidP="0025425D">
      <w:r w:rsidRPr="0085260A">
        <w:t>Para entender porque la gamificación ha tenido tanta importancia en los últimos años hay que comprender el contexto del término del que proviene, los juegos, más concretamente los videojuegos.</w:t>
      </w:r>
    </w:p>
    <w:p w14:paraId="06AF90A3" w14:textId="00847935" w:rsidR="003A43E4" w:rsidRPr="0085260A" w:rsidRDefault="003A43E4" w:rsidP="0025425D">
      <w:r w:rsidRPr="0085260A">
        <w:t xml:space="preserve">Según </w:t>
      </w:r>
      <w:r w:rsidRPr="00734649">
        <w:rPr>
          <w:i/>
        </w:rPr>
        <w:t>The Entertainment Software Associa</w:t>
      </w:r>
      <w:r w:rsidR="00734649" w:rsidRPr="00734649">
        <w:rPr>
          <w:i/>
        </w:rPr>
        <w:t>tion</w:t>
      </w:r>
      <w:r w:rsidR="00734649">
        <w:t xml:space="preserve"> en su informe sobr</w:t>
      </w:r>
      <w:r w:rsidR="008D11E9">
        <w:t xml:space="preserve">e 2016 </w:t>
      </w:r>
      <w:hyperlink w:anchor="_Bibliografía" w:history="1">
        <w:r w:rsidR="008D11E9" w:rsidRPr="009247E3">
          <w:t>[6</w:t>
        </w:r>
        <w:r w:rsidRPr="009247E3">
          <w:t>]</w:t>
        </w:r>
      </w:hyperlink>
      <w:r w:rsidRPr="0085260A">
        <w:t xml:space="preserve"> podemos sacar 3 datos muy interesantes sobre los juegos en Estados Unidos:</w:t>
      </w:r>
    </w:p>
    <w:p w14:paraId="184C6F0B" w14:textId="77777777" w:rsidR="003A43E4" w:rsidRPr="0085260A" w:rsidRDefault="003A43E4" w:rsidP="0025425D">
      <w:pPr>
        <w:pStyle w:val="ListaNormal"/>
      </w:pPr>
      <w:r w:rsidRPr="0085260A">
        <w:t>Indican que en el 65% de los hogares hay al menos un dispositivo que puede ser utilizado para jugar.</w:t>
      </w:r>
    </w:p>
    <w:p w14:paraId="474CCAD1" w14:textId="77777777" w:rsidR="003A43E4" w:rsidRPr="0085260A" w:rsidRDefault="003A43E4" w:rsidP="0025425D">
      <w:pPr>
        <w:pStyle w:val="ListaNormal"/>
      </w:pPr>
      <w:r w:rsidRPr="0085260A">
        <w:t>Que hay unos 155 millones de jugadores habituales, es decir, que juegan más de 3 horas por semana.</w:t>
      </w:r>
    </w:p>
    <w:p w14:paraId="680D9B40" w14:textId="77777777" w:rsidR="003A43E4" w:rsidRPr="0085260A" w:rsidRDefault="003A43E4" w:rsidP="0025425D">
      <w:pPr>
        <w:pStyle w:val="ListaNormal"/>
      </w:pPr>
      <w:r w:rsidRPr="0085260A">
        <w:t>Que se gastaron un total de 23.5 billones de dólares en juegos en 2015.</w:t>
      </w:r>
    </w:p>
    <w:p w14:paraId="6D09D298" w14:textId="77777777" w:rsidR="003A43E4" w:rsidRPr="0085260A" w:rsidRDefault="003A43E4" w:rsidP="0025425D">
      <w:r w:rsidRPr="0085260A">
        <w:t>Estas cifras aumentan año tras año y se espera que siga así.</w:t>
      </w:r>
    </w:p>
    <w:p w14:paraId="4F668500" w14:textId="77777777" w:rsidR="003A43E4" w:rsidRPr="00250148" w:rsidRDefault="003A43E4" w:rsidP="0025425D">
      <w:pPr>
        <w:pStyle w:val="Ttulo3"/>
      </w:pPr>
      <w:bookmarkStart w:id="15" w:name="__RefHeading___Toc310_311289135"/>
      <w:bookmarkStart w:id="16" w:name="_Toc487232668"/>
      <w:r w:rsidRPr="00250148">
        <w:t>Componentes de la Gamificación</w:t>
      </w:r>
      <w:bookmarkEnd w:id="15"/>
      <w:bookmarkEnd w:id="16"/>
    </w:p>
    <w:p w14:paraId="2B093601" w14:textId="25EC877C" w:rsidR="003A43E4" w:rsidRPr="0085260A" w:rsidRDefault="003A43E4" w:rsidP="0025425D">
      <w:r w:rsidRPr="0085260A">
        <w:t xml:space="preserve">Para la definición de los componentes de la gamificación se ha decidido seguir un modelo derivado del desarrollado por la empresa </w:t>
      </w:r>
      <w:r w:rsidRPr="00F540E8">
        <w:rPr>
          <w:i/>
        </w:rPr>
        <w:t>gamemarketing</w:t>
      </w:r>
      <w:r w:rsidR="008D11E9">
        <w:t xml:space="preserve"> </w:t>
      </w:r>
      <w:hyperlink w:anchor="_Bibliografía" w:history="1">
        <w:r w:rsidR="008D11E9" w:rsidRPr="009247E3">
          <w:t>[7</w:t>
        </w:r>
        <w:r w:rsidR="00734649" w:rsidRPr="009247E3">
          <w:t>]</w:t>
        </w:r>
      </w:hyperlink>
      <w:r w:rsidRPr="0085260A">
        <w:t>, el cual divide en 9 componentes el sistema. En el modelo de cazasteroides vamos a dividirlo en 6 componentes, pues son los que este trabajo requiere.</w:t>
      </w:r>
    </w:p>
    <w:p w14:paraId="1B699883" w14:textId="42058A1E" w:rsidR="003A43E4" w:rsidRPr="0085260A" w:rsidRDefault="003A43E4" w:rsidP="0025425D">
      <w:r w:rsidRPr="0085260A">
        <w:lastRenderedPageBreak/>
        <w:t>Los cambios frente a este modelo, consistirían en la unión de las mecánicas y los componentes; la unión de comportamientos y dinámicas; y por último se han eliminado costes y beneficios pues no se va a tener en cuenta en este trabajo.</w:t>
      </w:r>
      <w:r w:rsidR="008D11E9">
        <w:t xml:space="preserve"> </w:t>
      </w:r>
      <w:hyperlink w:anchor="_Bibliografía" w:history="1">
        <w:r w:rsidR="008D11E9" w:rsidRPr="009247E3">
          <w:t>[8]</w:t>
        </w:r>
      </w:hyperlink>
    </w:p>
    <w:p w14:paraId="3D0C8C64" w14:textId="7B27C1B0" w:rsidR="003A43E4" w:rsidRPr="0085260A" w:rsidRDefault="003A43E4" w:rsidP="0025425D">
      <w:r w:rsidRPr="0085260A">
        <w:t>Estos co</w:t>
      </w:r>
      <w:r w:rsidR="008D11E9">
        <w:t xml:space="preserve">mponentes serían los siguientes: </w:t>
      </w:r>
    </w:p>
    <w:p w14:paraId="2572B803" w14:textId="77777777" w:rsidR="003A43E4" w:rsidRPr="0085260A" w:rsidRDefault="003A43E4" w:rsidP="0025425D">
      <w:pPr>
        <w:pStyle w:val="ListaNormal"/>
      </w:pPr>
      <w:r w:rsidRPr="00042F8C">
        <w:rPr>
          <w:rStyle w:val="Ttulo4Car"/>
        </w:rPr>
        <w:t>Plataformas</w:t>
      </w:r>
      <w:r w:rsidRPr="0085260A">
        <w:t>: Son los distintos sistemas sobre los que se va a desarrollar la aplicación y sobre los que se va a tener acceso.</w:t>
      </w:r>
    </w:p>
    <w:p w14:paraId="3D0A2335" w14:textId="77777777" w:rsidR="003A43E4" w:rsidRPr="0085260A" w:rsidRDefault="003A43E4" w:rsidP="0025425D">
      <w:pPr>
        <w:pStyle w:val="ListaNormal"/>
      </w:pPr>
      <w:r w:rsidRPr="00042F8C">
        <w:rPr>
          <w:rStyle w:val="Ttulo4Car"/>
        </w:rPr>
        <w:t>Mecánicas</w:t>
      </w:r>
      <w:r w:rsidRPr="0085260A">
        <w:t>: son los componentes que forman el juego. Pueden ser tanto jugables como no.</w:t>
      </w:r>
    </w:p>
    <w:p w14:paraId="48F5731B" w14:textId="77777777" w:rsidR="003A43E4" w:rsidRPr="0085260A" w:rsidRDefault="003A43E4" w:rsidP="0025425D">
      <w:pPr>
        <w:pStyle w:val="ListaNormal"/>
      </w:pPr>
      <w:r w:rsidRPr="00042F8C">
        <w:rPr>
          <w:rStyle w:val="Ttulo4Car"/>
        </w:rPr>
        <w:t>Dinámicas</w:t>
      </w:r>
      <w:r w:rsidRPr="0085260A">
        <w:t>: definen como los jugadores interactúan con las mecánicas del juego.</w:t>
      </w:r>
    </w:p>
    <w:p w14:paraId="0B4DBE42" w14:textId="77777777" w:rsidR="003A43E4" w:rsidRPr="008D11E9" w:rsidRDefault="003A43E4" w:rsidP="0025425D">
      <w:pPr>
        <w:pStyle w:val="ListaNormal"/>
      </w:pPr>
      <w:r w:rsidRPr="008D11E9">
        <w:rPr>
          <w:rStyle w:val="Ttulo4Car"/>
        </w:rPr>
        <w:t>Estéticas</w:t>
      </w:r>
      <w:r w:rsidRPr="008D11E9">
        <w:t>: muestran cómo se tiene que sentir un usuario al realizar determinadas acciones.</w:t>
      </w:r>
    </w:p>
    <w:p w14:paraId="4088AF96" w14:textId="77777777" w:rsidR="003A43E4" w:rsidRPr="008D11E9" w:rsidRDefault="003A43E4" w:rsidP="0025425D">
      <w:pPr>
        <w:pStyle w:val="ListaNormal"/>
      </w:pPr>
      <w:r w:rsidRPr="008D11E9">
        <w:rPr>
          <w:rStyle w:val="Ttulo4Car"/>
        </w:rPr>
        <w:t>Comportamientos</w:t>
      </w:r>
      <w:r w:rsidRPr="008D11E9">
        <w:t>: patrones que se espera que los usuarios tengan al utilizar el sistema.</w:t>
      </w:r>
    </w:p>
    <w:p w14:paraId="56C4DD84" w14:textId="4F2FFE23" w:rsidR="003A43E4" w:rsidRPr="008D11E9" w:rsidRDefault="003A43E4" w:rsidP="0025425D">
      <w:pPr>
        <w:pStyle w:val="ListaNormal"/>
      </w:pPr>
      <w:r w:rsidRPr="008D11E9">
        <w:rPr>
          <w:rStyle w:val="Ttulo4Car"/>
        </w:rPr>
        <w:t>Jugadores</w:t>
      </w:r>
      <w:r w:rsidRPr="008D11E9">
        <w:t xml:space="preserve">: Tipos de usuarios que va a haber en el sistema y sobre los que hay que desarrollar los comportamientos. Según Richard Bartle en su libro </w:t>
      </w:r>
      <w:r w:rsidRPr="008D11E9">
        <w:rPr>
          <w:i/>
        </w:rPr>
        <w:t>Designing Virtual Worlds</w:t>
      </w:r>
      <w:r w:rsidR="00C86FF1" w:rsidRPr="008D11E9">
        <w:t xml:space="preserve"> </w:t>
      </w:r>
      <w:hyperlink w:anchor="_Bibliografía" w:history="1">
        <w:r w:rsidR="00C86FF1" w:rsidRPr="009247E3">
          <w:t>[</w:t>
        </w:r>
        <w:r w:rsidR="008D11E9" w:rsidRPr="009247E3">
          <w:t>9</w:t>
        </w:r>
        <w:r w:rsidR="00C86FF1" w:rsidRPr="009247E3">
          <w:t>]</w:t>
        </w:r>
      </w:hyperlink>
      <w:r w:rsidRPr="008D11E9">
        <w:t>, en un juego, se suelen determinar 4 patrones distintos de usuarios, estos son:</w:t>
      </w:r>
    </w:p>
    <w:p w14:paraId="5972EA7E" w14:textId="77777777" w:rsidR="003A43E4" w:rsidRPr="008D11E9" w:rsidRDefault="003A43E4" w:rsidP="0025425D">
      <w:pPr>
        <w:pStyle w:val="ListaNormal"/>
        <w:numPr>
          <w:ilvl w:val="1"/>
          <w:numId w:val="1"/>
        </w:numPr>
      </w:pPr>
      <w:r w:rsidRPr="008D11E9">
        <w:rPr>
          <w:rStyle w:val="Ttulo5Car"/>
        </w:rPr>
        <w:t>El</w:t>
      </w:r>
      <w:r w:rsidRPr="008D11E9">
        <w:rPr>
          <w:color w:val="404040" w:themeColor="text1" w:themeTint="BF"/>
        </w:rPr>
        <w:t xml:space="preserve"> </w:t>
      </w:r>
      <w:r w:rsidRPr="008D11E9">
        <w:rPr>
          <w:rStyle w:val="Ttulo5Car"/>
        </w:rPr>
        <w:t>ambicioso</w:t>
      </w:r>
      <w:r w:rsidRPr="008D11E9">
        <w:t>: busca ganar por encima de todo. Dando importancia a los rankings se mantienen a este tipo de usuarios, sobre todo si en ellos aparecen sus amigos o compañeros.</w:t>
      </w:r>
    </w:p>
    <w:p w14:paraId="289ABFF0" w14:textId="77777777" w:rsidR="003A43E4" w:rsidRPr="0085260A" w:rsidRDefault="003A43E4" w:rsidP="0025425D">
      <w:pPr>
        <w:pStyle w:val="ListaNormal"/>
        <w:numPr>
          <w:ilvl w:val="1"/>
          <w:numId w:val="1"/>
        </w:numPr>
      </w:pPr>
      <w:r w:rsidRPr="001B3535">
        <w:rPr>
          <w:rStyle w:val="Ttulo5Car"/>
        </w:rPr>
        <w:t>El</w:t>
      </w:r>
      <w:r w:rsidRPr="00042F8C">
        <w:rPr>
          <w:color w:val="404040" w:themeColor="text1" w:themeTint="BF"/>
        </w:rPr>
        <w:t xml:space="preserve"> </w:t>
      </w:r>
      <w:r w:rsidRPr="001B3535">
        <w:rPr>
          <w:rStyle w:val="Ttulo5Car"/>
        </w:rPr>
        <w:t>triunfador</w:t>
      </w:r>
      <w:r w:rsidRPr="0085260A">
        <w:t>: tipo de jugador cuya principal motivación es la de descubrir la mayor cantidad de contenido, obtener todos los logros y reconocimientos. Muy ligado al anterior tipo e jugador.</w:t>
      </w:r>
    </w:p>
    <w:p w14:paraId="53C21DB2" w14:textId="77777777" w:rsidR="003A43E4" w:rsidRPr="0085260A" w:rsidRDefault="003A43E4" w:rsidP="0025425D">
      <w:pPr>
        <w:pStyle w:val="ListaNormal"/>
        <w:numPr>
          <w:ilvl w:val="1"/>
          <w:numId w:val="1"/>
        </w:numPr>
      </w:pPr>
      <w:r w:rsidRPr="001B3535">
        <w:rPr>
          <w:rStyle w:val="Ttulo5Car"/>
        </w:rPr>
        <w:t>El</w:t>
      </w:r>
      <w:r w:rsidRPr="00042F8C">
        <w:rPr>
          <w:color w:val="404040" w:themeColor="text1" w:themeTint="BF"/>
        </w:rPr>
        <w:t xml:space="preserve"> </w:t>
      </w:r>
      <w:r w:rsidRPr="001B3535">
        <w:rPr>
          <w:rStyle w:val="Ttulo5Car"/>
        </w:rPr>
        <w:t>sociable</w:t>
      </w:r>
      <w:r w:rsidRPr="0085260A">
        <w:t>: su interés es social por encima de estratégico. Intenta compartir todos sus logros con el fin de aumentar su red de contactos. Le mantiene el poder relacionarse con los distintos jugadores.</w:t>
      </w:r>
    </w:p>
    <w:p w14:paraId="58FA28C1" w14:textId="1F3E2043" w:rsidR="00332048" w:rsidRDefault="003A43E4" w:rsidP="0025425D">
      <w:pPr>
        <w:pStyle w:val="ListaNormal"/>
        <w:numPr>
          <w:ilvl w:val="1"/>
          <w:numId w:val="1"/>
        </w:numPr>
      </w:pPr>
      <w:r w:rsidRPr="001B3535">
        <w:rPr>
          <w:rStyle w:val="Ttulo5Car"/>
        </w:rPr>
        <w:t>El</w:t>
      </w:r>
      <w:r w:rsidRPr="00042F8C">
        <w:rPr>
          <w:color w:val="404040" w:themeColor="text1" w:themeTint="BF"/>
        </w:rPr>
        <w:t xml:space="preserve"> </w:t>
      </w:r>
      <w:r w:rsidRPr="001B3535">
        <w:rPr>
          <w:rStyle w:val="Ttulo5Car"/>
        </w:rPr>
        <w:t>explorador</w:t>
      </w:r>
      <w:r w:rsidRPr="0085260A">
        <w:t>: jugador cuya motivación es la auto superación, superar los desafíos más complejos o ser el primero en encontrar la solución.</w:t>
      </w:r>
    </w:p>
    <w:p w14:paraId="3DEBEF0A" w14:textId="69A29634" w:rsidR="00086E45" w:rsidRPr="00332048" w:rsidRDefault="00332048" w:rsidP="00332048">
      <w:pPr>
        <w:suppressAutoHyphens w:val="0"/>
        <w:autoSpaceDN/>
        <w:spacing w:after="160" w:line="259" w:lineRule="auto"/>
        <w:ind w:firstLine="0"/>
        <w:jc w:val="left"/>
        <w:textAlignment w:val="auto"/>
        <w:rPr>
          <w:rFonts w:cs="Mangal"/>
          <w:szCs w:val="21"/>
        </w:rPr>
      </w:pPr>
      <w:r>
        <w:br w:type="page"/>
      </w:r>
    </w:p>
    <w:p w14:paraId="0FFA4DF5" w14:textId="77777777" w:rsidR="003A43E4" w:rsidRPr="00C921AB" w:rsidRDefault="003A43E4" w:rsidP="0025425D">
      <w:pPr>
        <w:pStyle w:val="Ttulo2"/>
      </w:pPr>
      <w:bookmarkStart w:id="17" w:name="__RefHeading___Toc312_311289135"/>
      <w:bookmarkStart w:id="18" w:name="_Toc487232669"/>
      <w:r w:rsidRPr="00C921AB">
        <w:lastRenderedPageBreak/>
        <w:t>Games With a Purpose</w:t>
      </w:r>
      <w:bookmarkEnd w:id="17"/>
      <w:bookmarkEnd w:id="18"/>
    </w:p>
    <w:p w14:paraId="108D5B51" w14:textId="5579102A" w:rsidR="003A43E4" w:rsidRDefault="003A43E4" w:rsidP="0025425D">
      <w:r w:rsidRPr="002619D0">
        <w:rPr>
          <w:i/>
        </w:rPr>
        <w:t>Games with a Purpose</w:t>
      </w:r>
      <w:r w:rsidRPr="0085260A">
        <w:t xml:space="preserve"> (a partir de ahora GWAP) o Human-Based Computation Games es una técnica de Crowdsourcing gamificada. Fue propuesta en 2004 por Luis von Ahn con el juego llamado ESP</w:t>
      </w:r>
      <w:r w:rsidR="00C86FF1">
        <w:t xml:space="preserve"> </w:t>
      </w:r>
      <w:hyperlink w:anchor="_Bibliografía" w:history="1">
        <w:r w:rsidR="00C86FF1" w:rsidRPr="009247E3">
          <w:t>[</w:t>
        </w:r>
        <w:r w:rsidR="008D11E9" w:rsidRPr="009247E3">
          <w:t>10</w:t>
        </w:r>
        <w:r w:rsidR="00C86FF1" w:rsidRPr="009247E3">
          <w:t>]</w:t>
        </w:r>
      </w:hyperlink>
      <w:r w:rsidRPr="0085260A">
        <w:t xml:space="preserve">. Este empresario guatemalteco es uno de los pioneros del Crowdsourcing, además del creador de </w:t>
      </w:r>
      <w:r w:rsidRPr="00F540E8">
        <w:rPr>
          <w:i/>
        </w:rPr>
        <w:t>reC</w:t>
      </w:r>
      <w:r w:rsidR="00F540E8" w:rsidRPr="00F540E8">
        <w:rPr>
          <w:i/>
        </w:rPr>
        <w:t>aptcha</w:t>
      </w:r>
      <w:r w:rsidRPr="0085260A">
        <w:t>, anteriormente mencionada, y Duolingo</w:t>
      </w:r>
      <w:r w:rsidR="00734649">
        <w:rPr>
          <w:rStyle w:val="Refdenotaalpie"/>
        </w:rPr>
        <w:footnoteReference w:id="4"/>
      </w:r>
      <w:r w:rsidRPr="0085260A">
        <w:t>, una de las mayores plataformas para el estudio de idiomas.</w:t>
      </w:r>
    </w:p>
    <w:p w14:paraId="75CE48ED" w14:textId="458A454F" w:rsidR="00BB2662" w:rsidRPr="0085260A" w:rsidRDefault="00BB2662" w:rsidP="00BB2662">
      <w:r>
        <w:t xml:space="preserve">Esta técnica se podría considerar como una </w:t>
      </w:r>
      <w:r w:rsidRPr="0085260A">
        <w:t>combinación de las dos técnicas vistas hasta este momento, Crowdsourcing y Gamificación</w:t>
      </w:r>
      <w:r>
        <w:t>.</w:t>
      </w:r>
    </w:p>
    <w:p w14:paraId="2ABC4034" w14:textId="77777777" w:rsidR="00BB2662" w:rsidRDefault="003A43E4" w:rsidP="0025425D">
      <w:r w:rsidRPr="0085260A">
        <w:t xml:space="preserve">El fin de esta técnica es que las personas realicen el trabajo que los ordenadores no pueden realizar por si solos. Estas tareas </w:t>
      </w:r>
      <w:r w:rsidR="00BB2662">
        <w:t>deben</w:t>
      </w:r>
      <w:r w:rsidRPr="0085260A">
        <w:t xml:space="preserve"> triviales para los humanos, pero complicadas para los ordenadores, por ejemplo, se pueden tratar de reconocimiento de formas o para la realización de estudios donde la interacción humana es requisito. </w:t>
      </w:r>
    </w:p>
    <w:p w14:paraId="1C175186" w14:textId="77777777" w:rsidR="00BB2662" w:rsidRDefault="003A43E4" w:rsidP="0025425D">
      <w:r w:rsidRPr="0085260A">
        <w:t xml:space="preserve">Al utilizar esta técnica, las personas realizamos tareas </w:t>
      </w:r>
      <w:r w:rsidR="00BB2662">
        <w:t>sencillas,</w:t>
      </w:r>
      <w:r w:rsidRPr="0085260A">
        <w:t xml:space="preserve"> las cuales, al unirlas forman algo mucho más grande. </w:t>
      </w:r>
    </w:p>
    <w:p w14:paraId="19F4E574" w14:textId="504D3223" w:rsidR="003A43E4" w:rsidRPr="0085260A" w:rsidRDefault="003A43E4" w:rsidP="0025425D">
      <w:r w:rsidRPr="0085260A">
        <w:t xml:space="preserve">Pero el problema que tiene esta mentalidad es que los humanos necesitamos algún tipo de incentivo para realizar las </w:t>
      </w:r>
      <w:r w:rsidR="00BB2662">
        <w:t>cosas</w:t>
      </w:r>
      <w:r w:rsidRPr="0085260A">
        <w:t>, aquí es donde entran en escena los juegos. La motivación principal de los GWAP es la de entretener por encima del interés de realizar tareas. Esto ayuda a que estos juegos puedan ser acogidos por una gran cantidad de personas.</w:t>
      </w:r>
    </w:p>
    <w:p w14:paraId="6313615D" w14:textId="77777777" w:rsidR="003A43E4" w:rsidRPr="0085260A" w:rsidRDefault="003A43E4" w:rsidP="0025425D">
      <w:r w:rsidRPr="0085260A">
        <w:t>Los campos sobre los que se pueden aplicar estas técnicas son innumerables ya que es una técnica flexible que permite adaptarse a cualesquiera que sean las necesidades. En el siguiente punto veremos ejemplos de juegos donde se han utilizados estas técnicas.</w:t>
      </w:r>
    </w:p>
    <w:p w14:paraId="798B1EE6" w14:textId="77777777" w:rsidR="003A43E4" w:rsidRPr="0085260A" w:rsidRDefault="003A43E4" w:rsidP="0025425D">
      <w:pPr>
        <w:pStyle w:val="Ttulo3"/>
      </w:pPr>
      <w:bookmarkStart w:id="19" w:name="__RefHeading___Toc392_311289135"/>
      <w:bookmarkStart w:id="20" w:name="_Toc487232670"/>
      <w:r w:rsidRPr="0085260A">
        <w:lastRenderedPageBreak/>
        <w:t>Ejemplos de Games With a Purpose</w:t>
      </w:r>
      <w:bookmarkEnd w:id="19"/>
      <w:bookmarkEnd w:id="20"/>
    </w:p>
    <w:p w14:paraId="692D4FE5" w14:textId="6F904DAA" w:rsidR="003A43E4" w:rsidRPr="00086E45" w:rsidRDefault="003A43E4" w:rsidP="0025425D">
      <w:pPr>
        <w:pStyle w:val="Ttulo4"/>
      </w:pPr>
      <w:bookmarkStart w:id="21" w:name="__RefHeading___Toc394_311289135"/>
      <w:r w:rsidRPr="00086E45">
        <w:t>Apetopia</w:t>
      </w:r>
      <w:bookmarkEnd w:id="21"/>
      <w:r w:rsidR="00734649">
        <w:rPr>
          <w:rStyle w:val="Refdenotaalpie"/>
        </w:rPr>
        <w:footnoteReference w:id="5"/>
      </w:r>
    </w:p>
    <w:p w14:paraId="4667CC18" w14:textId="77777777" w:rsidR="00CE223F" w:rsidRDefault="003A43E4" w:rsidP="0025425D">
      <w:r w:rsidRPr="0085260A">
        <w:t>Apetopia es un juego desarrollado por la empresa Visual Computing</w:t>
      </w:r>
      <w:r w:rsidR="00794E4E">
        <w:rPr>
          <w:rStyle w:val="Refdenotaalpie"/>
        </w:rPr>
        <w:footnoteReference w:id="6"/>
      </w:r>
      <w:r w:rsidRPr="0085260A">
        <w:t xml:space="preserve">. Este juego </w:t>
      </w:r>
      <w:r w:rsidR="00CE223F">
        <w:t>entra en el género de</w:t>
      </w:r>
      <w:r w:rsidRPr="0085260A">
        <w:t xml:space="preserve"> </w:t>
      </w:r>
      <w:r w:rsidRPr="001E0F37">
        <w:rPr>
          <w:i/>
        </w:rPr>
        <w:t>endless</w:t>
      </w:r>
      <w:r w:rsidRPr="0085260A">
        <w:t xml:space="preserve"> </w:t>
      </w:r>
      <w:r w:rsidRPr="001E0F37">
        <w:rPr>
          <w:i/>
        </w:rPr>
        <w:t>runner</w:t>
      </w:r>
      <w:r w:rsidRPr="0085260A">
        <w:t xml:space="preserve"> en el cual tendrás que ir avanzando recogiendo monedas, las cuales aumentan los puntos al igual que la distancia recorrida. </w:t>
      </w:r>
    </w:p>
    <w:p w14:paraId="2798E276" w14:textId="125D6113" w:rsidR="00CE223F" w:rsidRDefault="003A43E4" w:rsidP="0025425D">
      <w:r w:rsidRPr="0085260A">
        <w:t xml:space="preserve">Mientras tanto se deben ir esquivando los objetos que aparecen los cuales disminuyen la vida, mostrado en la </w:t>
      </w:r>
      <w:r w:rsidR="00DA57B1">
        <w:t>Ilustración</w:t>
      </w:r>
      <w:r w:rsidR="00DA57B1" w:rsidRPr="0085260A">
        <w:t xml:space="preserve"> </w:t>
      </w:r>
      <w:r w:rsidRPr="0085260A">
        <w:t xml:space="preserve">2. </w:t>
      </w:r>
    </w:p>
    <w:p w14:paraId="2A65C655" w14:textId="77777777" w:rsidR="00CE223F" w:rsidRDefault="00CE223F" w:rsidP="00332048">
      <w:pPr>
        <w:pStyle w:val="Imagenes"/>
      </w:pPr>
      <w:r w:rsidRPr="00332048">
        <w:rPr>
          <w:noProof/>
          <w:lang w:eastAsia="es-ES" w:bidi="ar-SA"/>
        </w:rPr>
        <w:drawing>
          <wp:inline distT="0" distB="0" distL="0" distR="0" wp14:anchorId="59E3DFE6" wp14:editId="4873E735">
            <wp:extent cx="2428875" cy="1569772"/>
            <wp:effectExtent l="0" t="0" r="0" b="0"/>
            <wp:docPr id="4"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lum/>
                      <a:alphaModFix/>
                      <a:extLst>
                        <a:ext uri="{28A0092B-C50C-407E-A947-70E740481C1C}">
                          <a14:useLocalDpi xmlns:a14="http://schemas.microsoft.com/office/drawing/2010/main" val="0"/>
                        </a:ext>
                      </a:extLst>
                    </a:blip>
                    <a:srcRect/>
                    <a:stretch>
                      <a:fillRect/>
                    </a:stretch>
                  </pic:blipFill>
                  <pic:spPr>
                    <a:xfrm>
                      <a:off x="0" y="0"/>
                      <a:ext cx="2450278" cy="1583604"/>
                    </a:xfrm>
                    <a:prstGeom prst="rect">
                      <a:avLst/>
                    </a:prstGeom>
                  </pic:spPr>
                </pic:pic>
              </a:graphicData>
            </a:graphic>
          </wp:inline>
        </w:drawing>
      </w:r>
    </w:p>
    <w:p w14:paraId="037E1B3D" w14:textId="605F0C54" w:rsidR="00CE223F" w:rsidRDefault="00CE223F" w:rsidP="00CE223F">
      <w:pPr>
        <w:pStyle w:val="Descripcin"/>
      </w:pPr>
      <w:bookmarkStart w:id="22" w:name="_Toc487232718"/>
      <w:r>
        <w:t xml:space="preserve">Ilustración </w:t>
      </w:r>
      <w:r w:rsidR="001D24D8">
        <w:fldChar w:fldCharType="begin"/>
      </w:r>
      <w:r w:rsidR="001D24D8">
        <w:instrText xml:space="preserve"> SEQ Ilustración \* ARABIC </w:instrText>
      </w:r>
      <w:r w:rsidR="001D24D8">
        <w:fldChar w:fldCharType="separate"/>
      </w:r>
      <w:r w:rsidR="009247E3">
        <w:rPr>
          <w:noProof/>
        </w:rPr>
        <w:t>2</w:t>
      </w:r>
      <w:r w:rsidR="001D24D8">
        <w:rPr>
          <w:noProof/>
        </w:rPr>
        <w:fldChar w:fldCharType="end"/>
      </w:r>
      <w:r>
        <w:t xml:space="preserve">: </w:t>
      </w:r>
      <w:r w:rsidRPr="00CE223F">
        <w:t>Apitopia</w:t>
      </w:r>
      <w:r w:rsidRPr="00922FC1">
        <w:t>: Pantalla del juego</w:t>
      </w:r>
      <w:bookmarkEnd w:id="22"/>
    </w:p>
    <w:p w14:paraId="13325E29" w14:textId="3CFFFBF5" w:rsidR="00CE223F" w:rsidRPr="00CE223F" w:rsidRDefault="00CE223F" w:rsidP="00CE223F">
      <w:pPr>
        <w:pStyle w:val="Descripcin"/>
      </w:pPr>
      <w:r w:rsidRPr="009B522F">
        <w:t xml:space="preserve">Imagen </w:t>
      </w:r>
      <w:r w:rsidR="00970789">
        <w:t>O</w:t>
      </w:r>
      <w:r w:rsidRPr="009B522F">
        <w:t>btenida de http:</w:t>
      </w:r>
      <w:r>
        <w:t>//apetopia.visual-computing.com</w:t>
      </w:r>
    </w:p>
    <w:p w14:paraId="758C9E29" w14:textId="57F5F90A" w:rsidR="003A43E4" w:rsidRPr="0085260A" w:rsidRDefault="003A43E4" w:rsidP="00CE223F">
      <w:r w:rsidRPr="0085260A">
        <w:t xml:space="preserve">Al finalizar el juego puedes introducir un nombre para que aparezca en el ranking global además de tu posición en este, </w:t>
      </w:r>
      <w:r w:rsidR="00DA57B1">
        <w:t>Ilustración</w:t>
      </w:r>
      <w:r w:rsidRPr="0085260A">
        <w:t xml:space="preserve"> 3. Además, se puede ver el estad</w:t>
      </w:r>
      <w:r w:rsidR="00CE223F">
        <w:t xml:space="preserve">o del ranking global, </w:t>
      </w:r>
      <w:r w:rsidR="00DA57B1">
        <w:t>Ilustración</w:t>
      </w:r>
      <w:r w:rsidR="00DA57B1" w:rsidRPr="0085260A">
        <w:t xml:space="preserve"> </w:t>
      </w:r>
      <w:r w:rsidR="00CE223F">
        <w:t>4.</w:t>
      </w:r>
    </w:p>
    <w:p w14:paraId="1317920F" w14:textId="77777777" w:rsidR="00CE223F" w:rsidRDefault="003A43E4" w:rsidP="00332048">
      <w:pPr>
        <w:pStyle w:val="Imagenes"/>
      </w:pPr>
      <w:r w:rsidRPr="00332048">
        <w:rPr>
          <w:noProof/>
          <w:lang w:eastAsia="es-ES" w:bidi="ar-SA"/>
        </w:rPr>
        <w:drawing>
          <wp:inline distT="0" distB="0" distL="0" distR="0" wp14:anchorId="165D5955" wp14:editId="063C0159">
            <wp:extent cx="2085819" cy="1483140"/>
            <wp:effectExtent l="0" t="0" r="0" b="3175"/>
            <wp:docPr id="9"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lum/>
                      <a:alphaModFix/>
                      <a:extLst>
                        <a:ext uri="{28A0092B-C50C-407E-A947-70E740481C1C}">
                          <a14:useLocalDpi xmlns:a14="http://schemas.microsoft.com/office/drawing/2010/main" val="0"/>
                        </a:ext>
                      </a:extLst>
                    </a:blip>
                    <a:srcRect/>
                    <a:stretch>
                      <a:fillRect/>
                    </a:stretch>
                  </pic:blipFill>
                  <pic:spPr>
                    <a:xfrm>
                      <a:off x="0" y="0"/>
                      <a:ext cx="2124080" cy="1510346"/>
                    </a:xfrm>
                    <a:prstGeom prst="rect">
                      <a:avLst/>
                    </a:prstGeom>
                  </pic:spPr>
                </pic:pic>
              </a:graphicData>
            </a:graphic>
          </wp:inline>
        </w:drawing>
      </w:r>
    </w:p>
    <w:p w14:paraId="2E9C7EA9" w14:textId="7D57DD3E" w:rsidR="003A43E4" w:rsidRDefault="00CE223F" w:rsidP="00CE223F">
      <w:pPr>
        <w:pStyle w:val="Descripcin"/>
      </w:pPr>
      <w:bookmarkStart w:id="23" w:name="_Toc487232719"/>
      <w:r>
        <w:t xml:space="preserve">Ilustración </w:t>
      </w:r>
      <w:r w:rsidR="001D24D8">
        <w:fldChar w:fldCharType="begin"/>
      </w:r>
      <w:r w:rsidR="001D24D8">
        <w:instrText xml:space="preserve"> SEQ Ilustración \* ARABIC </w:instrText>
      </w:r>
      <w:r w:rsidR="001D24D8">
        <w:fldChar w:fldCharType="separate"/>
      </w:r>
      <w:r w:rsidR="009247E3">
        <w:rPr>
          <w:noProof/>
        </w:rPr>
        <w:t>3</w:t>
      </w:r>
      <w:r w:rsidR="001D24D8">
        <w:rPr>
          <w:noProof/>
        </w:rPr>
        <w:fldChar w:fldCharType="end"/>
      </w:r>
      <w:r>
        <w:t xml:space="preserve">: </w:t>
      </w:r>
      <w:r w:rsidRPr="006817E5">
        <w:t>Apitopia: Posición y puntuación total</w:t>
      </w:r>
      <w:bookmarkEnd w:id="23"/>
    </w:p>
    <w:p w14:paraId="73999FB6" w14:textId="13856183" w:rsidR="00D52F44" w:rsidRDefault="00CE223F" w:rsidP="00CE223F">
      <w:pPr>
        <w:pStyle w:val="Descripcin"/>
      </w:pPr>
      <w:r w:rsidRPr="009B522F">
        <w:t xml:space="preserve">Imagen </w:t>
      </w:r>
      <w:r w:rsidR="00970789">
        <w:t>O</w:t>
      </w:r>
      <w:r w:rsidRPr="009B522F">
        <w:t xml:space="preserve">btenida de </w:t>
      </w:r>
      <w:r w:rsidR="00D52F44" w:rsidRPr="00D52F44">
        <w:t>http://apetopia.visual-computing.com</w:t>
      </w:r>
    </w:p>
    <w:p w14:paraId="4FE68E60" w14:textId="77777777" w:rsidR="00D52F44" w:rsidRDefault="00D52F44" w:rsidP="00D52F44">
      <w:pPr>
        <w:pStyle w:val="Descripcin"/>
        <w:keepNext/>
      </w:pPr>
      <w:r w:rsidRPr="0085260A">
        <w:rPr>
          <w:noProof/>
          <w:lang w:eastAsia="es-ES" w:bidi="ar-SA"/>
        </w:rPr>
        <w:lastRenderedPageBreak/>
        <w:drawing>
          <wp:inline distT="0" distB="0" distL="0" distR="0" wp14:anchorId="4B6C018F" wp14:editId="104A3E4B">
            <wp:extent cx="3173095" cy="2040755"/>
            <wp:effectExtent l="0" t="0" r="8255" b="0"/>
            <wp:docPr id="10"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lum/>
                      <a:alphaModFix/>
                      <a:extLst>
                        <a:ext uri="{28A0092B-C50C-407E-A947-70E740481C1C}">
                          <a14:useLocalDpi xmlns:a14="http://schemas.microsoft.com/office/drawing/2010/main" val="0"/>
                        </a:ext>
                      </a:extLst>
                    </a:blip>
                    <a:srcRect/>
                    <a:stretch>
                      <a:fillRect/>
                    </a:stretch>
                  </pic:blipFill>
                  <pic:spPr>
                    <a:xfrm>
                      <a:off x="0" y="0"/>
                      <a:ext cx="3180618" cy="2045593"/>
                    </a:xfrm>
                    <a:prstGeom prst="rect">
                      <a:avLst/>
                    </a:prstGeom>
                  </pic:spPr>
                </pic:pic>
              </a:graphicData>
            </a:graphic>
          </wp:inline>
        </w:drawing>
      </w:r>
    </w:p>
    <w:p w14:paraId="284CE352" w14:textId="344C8C65" w:rsidR="00086E45" w:rsidRDefault="00D52F44" w:rsidP="00D52F44">
      <w:pPr>
        <w:pStyle w:val="Descripcin"/>
      </w:pPr>
      <w:bookmarkStart w:id="24" w:name="_Toc487232720"/>
      <w:r>
        <w:t xml:space="preserve">Ilustración </w:t>
      </w:r>
      <w:r w:rsidR="001D24D8">
        <w:fldChar w:fldCharType="begin"/>
      </w:r>
      <w:r w:rsidR="001D24D8">
        <w:instrText xml:space="preserve"> SEQ Ilustración \* ARABIC </w:instrText>
      </w:r>
      <w:r w:rsidR="001D24D8">
        <w:fldChar w:fldCharType="separate"/>
      </w:r>
      <w:r w:rsidR="009247E3">
        <w:rPr>
          <w:noProof/>
        </w:rPr>
        <w:t>4</w:t>
      </w:r>
      <w:r w:rsidR="001D24D8">
        <w:rPr>
          <w:noProof/>
        </w:rPr>
        <w:fldChar w:fldCharType="end"/>
      </w:r>
      <w:r>
        <w:t>: Apitopia, Ranking</w:t>
      </w:r>
      <w:bookmarkEnd w:id="24"/>
    </w:p>
    <w:p w14:paraId="28B9960F" w14:textId="3F9513AF" w:rsidR="009B522F" w:rsidRPr="009B522F" w:rsidRDefault="009B522F" w:rsidP="0025425D">
      <w:pPr>
        <w:pStyle w:val="Descripcin"/>
      </w:pPr>
      <w:r w:rsidRPr="009B522F">
        <w:t xml:space="preserve">Imagen </w:t>
      </w:r>
      <w:r w:rsidR="00970789">
        <w:t>O</w:t>
      </w:r>
      <w:r w:rsidRPr="009B522F">
        <w:t>btenida de http://apetopia.visual-computing.com</w:t>
      </w:r>
    </w:p>
    <w:p w14:paraId="72BE8C0C" w14:textId="6BDB85A8" w:rsidR="003A43E4" w:rsidRPr="0085260A" w:rsidRDefault="003A43E4" w:rsidP="0025425D">
      <w:r w:rsidRPr="0085260A">
        <w:t xml:space="preserve">La tarea </w:t>
      </w:r>
      <w:r w:rsidR="001E0F37">
        <w:t>detrás</w:t>
      </w:r>
      <w:r w:rsidRPr="0085260A">
        <w:t xml:space="preserve"> de este juego es la de educar al ordenador sobre como las personas percibimos la diferencia entre los colores. Esto está implementado en forma de portales. Cada cierta distancia aparece un muro de piedra y dos portales con distintos colores, el usuario tiene que pasar a través del que crea que más se parece al cielo. Esto se puede apreciar en la </w:t>
      </w:r>
      <w:r w:rsidR="00734649">
        <w:t>Ilustración</w:t>
      </w:r>
      <w:r w:rsidRPr="0085260A">
        <w:t xml:space="preserve"> 5.</w:t>
      </w:r>
    </w:p>
    <w:p w14:paraId="53F72E69" w14:textId="77777777" w:rsidR="00D52F44" w:rsidRDefault="003A43E4" w:rsidP="00D52F44">
      <w:pPr>
        <w:pStyle w:val="Imagenes"/>
        <w:keepNext/>
      </w:pPr>
      <w:r w:rsidRPr="0085260A">
        <w:rPr>
          <w:noProof/>
          <w:lang w:eastAsia="es-ES" w:bidi="ar-SA"/>
        </w:rPr>
        <w:drawing>
          <wp:inline distT="0" distB="0" distL="0" distR="0" wp14:anchorId="0529F96D" wp14:editId="5706E2CC">
            <wp:extent cx="3404378" cy="2171700"/>
            <wp:effectExtent l="0" t="0" r="5715" b="0"/>
            <wp:docPr id="11"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lum/>
                      <a:alphaModFix/>
                      <a:extLst>
                        <a:ext uri="{28A0092B-C50C-407E-A947-70E740481C1C}">
                          <a14:useLocalDpi xmlns:a14="http://schemas.microsoft.com/office/drawing/2010/main" val="0"/>
                        </a:ext>
                      </a:extLst>
                    </a:blip>
                    <a:srcRect/>
                    <a:stretch>
                      <a:fillRect/>
                    </a:stretch>
                  </pic:blipFill>
                  <pic:spPr>
                    <a:xfrm>
                      <a:off x="0" y="0"/>
                      <a:ext cx="3414423" cy="2178108"/>
                    </a:xfrm>
                    <a:prstGeom prst="rect">
                      <a:avLst/>
                    </a:prstGeom>
                  </pic:spPr>
                </pic:pic>
              </a:graphicData>
            </a:graphic>
          </wp:inline>
        </w:drawing>
      </w:r>
    </w:p>
    <w:p w14:paraId="130F96F5" w14:textId="4D77185E" w:rsidR="003A43E4" w:rsidRDefault="00D52F44" w:rsidP="00D52F44">
      <w:pPr>
        <w:pStyle w:val="Descripcin"/>
      </w:pPr>
      <w:bookmarkStart w:id="25" w:name="_Toc487232721"/>
      <w:r>
        <w:t xml:space="preserve">Ilustración </w:t>
      </w:r>
      <w:r w:rsidR="001D24D8">
        <w:fldChar w:fldCharType="begin"/>
      </w:r>
      <w:r w:rsidR="001D24D8">
        <w:instrText xml:space="preserve"> SEQ Ilustración \* ARABIC </w:instrText>
      </w:r>
      <w:r w:rsidR="001D24D8">
        <w:fldChar w:fldCharType="separate"/>
      </w:r>
      <w:r w:rsidR="009247E3">
        <w:rPr>
          <w:noProof/>
        </w:rPr>
        <w:t>5</w:t>
      </w:r>
      <w:r w:rsidR="001D24D8">
        <w:rPr>
          <w:noProof/>
        </w:rPr>
        <w:fldChar w:fldCharType="end"/>
      </w:r>
      <w:r>
        <w:t xml:space="preserve">: </w:t>
      </w:r>
      <w:r w:rsidRPr="00D92D5C">
        <w:t>Apitopia</w:t>
      </w:r>
      <w:r>
        <w:t>,</w:t>
      </w:r>
      <w:r w:rsidRPr="00D92D5C">
        <w:t xml:space="preserve"> Puertas</w:t>
      </w:r>
      <w:bookmarkEnd w:id="25"/>
      <w:r w:rsidR="00C86FF1">
        <w:t xml:space="preserve"> </w:t>
      </w:r>
    </w:p>
    <w:p w14:paraId="350F22DD" w14:textId="1B1EF71B" w:rsidR="00C86FF1" w:rsidRPr="00C86FF1" w:rsidRDefault="00C86FF1" w:rsidP="00C86FF1">
      <w:pPr>
        <w:pStyle w:val="Descripcin"/>
      </w:pPr>
      <w:r w:rsidRPr="00C86FF1">
        <w:t xml:space="preserve">Imagen </w:t>
      </w:r>
      <w:r w:rsidR="00970789">
        <w:t>O</w:t>
      </w:r>
      <w:r w:rsidRPr="00C86FF1">
        <w:t>btenida de http://apetopia.visual-computing.com</w:t>
      </w:r>
    </w:p>
    <w:p w14:paraId="4DE6547F" w14:textId="18AA2355" w:rsidR="003A43E4" w:rsidRPr="0085260A" w:rsidRDefault="003A43E4" w:rsidP="0025425D">
      <w:pPr>
        <w:pStyle w:val="Ttulo4"/>
      </w:pPr>
      <w:bookmarkStart w:id="26" w:name="__RefHeading___Toc396_311289135"/>
      <w:r w:rsidRPr="0085260A">
        <w:lastRenderedPageBreak/>
        <w:t>ARTigo</w:t>
      </w:r>
      <w:r w:rsidR="00734649">
        <w:rPr>
          <w:rStyle w:val="Refdenotaalpie"/>
        </w:rPr>
        <w:footnoteReference w:id="7"/>
      </w:r>
      <w:r w:rsidRPr="0085260A">
        <w:t xml:space="preserve"> (Nuevo ESP)</w:t>
      </w:r>
      <w:bookmarkEnd w:id="26"/>
    </w:p>
    <w:p w14:paraId="4988F981" w14:textId="77777777" w:rsidR="00794E4E" w:rsidRDefault="003A43E4" w:rsidP="0025425D">
      <w:r w:rsidRPr="0085260A">
        <w:t xml:space="preserve">Siguiendo </w:t>
      </w:r>
      <w:r w:rsidR="00794E4E">
        <w:t>la estela del ESP (</w:t>
      </w:r>
      <w:r w:rsidRPr="0085260A">
        <w:t>el primer</w:t>
      </w:r>
      <w:r w:rsidR="00794E4E">
        <w:t xml:space="preserve"> GWAP),</w:t>
      </w:r>
      <w:r w:rsidRPr="0085260A">
        <w:t xml:space="preserve"> ARTigo es un </w:t>
      </w:r>
      <w:r w:rsidR="00794E4E">
        <w:t>juego de etiquetado de imágenes.</w:t>
      </w:r>
    </w:p>
    <w:p w14:paraId="4F3913A0" w14:textId="7167F69D" w:rsidR="00794E4E" w:rsidRDefault="00794E4E" w:rsidP="00794E4E">
      <w:r>
        <w:t xml:space="preserve">Este juego se trata de una competición con otro usuario online, donde, en una secuencia de imágenes, durante un minuto cada usuario tendrá que etiquetar las imágenes, </w:t>
      </w:r>
      <w:r w:rsidR="003A43E4" w:rsidRPr="0085260A">
        <w:t xml:space="preserve">si el sistema la detecta como probable te otorga puntos, esto se puede ver en la </w:t>
      </w:r>
      <w:r w:rsidR="00DA57B1">
        <w:t>Ilustración</w:t>
      </w:r>
      <w:r w:rsidR="00DA57B1" w:rsidRPr="0085260A">
        <w:t xml:space="preserve"> </w:t>
      </w:r>
      <w:r w:rsidR="003A43E4" w:rsidRPr="0085260A">
        <w:t>6.</w:t>
      </w:r>
      <w:r>
        <w:t xml:space="preserve"> Al finalizar este minuto se presenta una imagen nueva.</w:t>
      </w:r>
    </w:p>
    <w:p w14:paraId="18446F45" w14:textId="446F083A" w:rsidR="0008560B" w:rsidRDefault="003A43E4" w:rsidP="00794E4E">
      <w:r w:rsidRPr="0085260A">
        <w:t xml:space="preserve">Cuando finaliza la secuencia de imágenes aparecen los resultados finales y te dan una puntuación final y una posición en el ranking, </w:t>
      </w:r>
      <w:r w:rsidR="00DA57B1">
        <w:t>Ilustración</w:t>
      </w:r>
      <w:r w:rsidR="00DA57B1" w:rsidRPr="0085260A">
        <w:t xml:space="preserve"> </w:t>
      </w:r>
      <w:r w:rsidRPr="0085260A">
        <w:t>7.</w:t>
      </w:r>
    </w:p>
    <w:p w14:paraId="326B63DF" w14:textId="77777777" w:rsidR="00D52F44" w:rsidRDefault="003A43E4" w:rsidP="00D52F44">
      <w:pPr>
        <w:pStyle w:val="Imagenes"/>
        <w:keepNext/>
      </w:pPr>
      <w:r w:rsidRPr="0085260A">
        <w:rPr>
          <w:noProof/>
          <w:lang w:eastAsia="es-ES" w:bidi="ar-SA"/>
        </w:rPr>
        <w:drawing>
          <wp:inline distT="0" distB="0" distL="0" distR="0" wp14:anchorId="6A104784" wp14:editId="6583C924">
            <wp:extent cx="3279190" cy="1969359"/>
            <wp:effectExtent l="0" t="0" r="0" b="0"/>
            <wp:docPr id="12"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lum/>
                      <a:alphaModFix/>
                      <a:extLst>
                        <a:ext uri="{28A0092B-C50C-407E-A947-70E740481C1C}">
                          <a14:useLocalDpi xmlns:a14="http://schemas.microsoft.com/office/drawing/2010/main" val="0"/>
                        </a:ext>
                      </a:extLst>
                    </a:blip>
                    <a:srcRect/>
                    <a:stretch>
                      <a:fillRect/>
                    </a:stretch>
                  </pic:blipFill>
                  <pic:spPr>
                    <a:xfrm>
                      <a:off x="0" y="0"/>
                      <a:ext cx="3287518" cy="1974361"/>
                    </a:xfrm>
                    <a:prstGeom prst="rect">
                      <a:avLst/>
                    </a:prstGeom>
                  </pic:spPr>
                </pic:pic>
              </a:graphicData>
            </a:graphic>
          </wp:inline>
        </w:drawing>
      </w:r>
    </w:p>
    <w:p w14:paraId="146D6975" w14:textId="4272C438" w:rsidR="003A43E4" w:rsidRDefault="00D52F44" w:rsidP="00D52F44">
      <w:pPr>
        <w:pStyle w:val="Descripcin"/>
      </w:pPr>
      <w:bookmarkStart w:id="27" w:name="_Toc487232722"/>
      <w:r>
        <w:t xml:space="preserve">Ilustración </w:t>
      </w:r>
      <w:r w:rsidR="001D24D8">
        <w:fldChar w:fldCharType="begin"/>
      </w:r>
      <w:r w:rsidR="001D24D8">
        <w:instrText xml:space="preserve"> SEQ Ilustración \* ARABIC </w:instrText>
      </w:r>
      <w:r w:rsidR="001D24D8">
        <w:fldChar w:fldCharType="separate"/>
      </w:r>
      <w:r w:rsidR="009247E3">
        <w:rPr>
          <w:noProof/>
        </w:rPr>
        <w:t>6</w:t>
      </w:r>
      <w:r w:rsidR="001D24D8">
        <w:rPr>
          <w:noProof/>
        </w:rPr>
        <w:fldChar w:fldCharType="end"/>
      </w:r>
      <w:r>
        <w:t xml:space="preserve">: </w:t>
      </w:r>
      <w:r w:rsidRPr="00B249C7">
        <w:t>ARTigo, Pantalla del Juego</w:t>
      </w:r>
      <w:bookmarkEnd w:id="27"/>
      <w:r w:rsidR="00734649">
        <w:t xml:space="preserve"> </w:t>
      </w:r>
    </w:p>
    <w:p w14:paraId="6B58F22E" w14:textId="1EB19B42" w:rsidR="00734649" w:rsidRPr="009B522F" w:rsidRDefault="00970789" w:rsidP="00734649">
      <w:pPr>
        <w:pStyle w:val="Descripcin"/>
      </w:pPr>
      <w:r>
        <w:t>Imagen O</w:t>
      </w:r>
      <w:r w:rsidR="00734649" w:rsidRPr="009B522F">
        <w:t>b</w:t>
      </w:r>
      <w:r>
        <w:t>tenida de http://www.artigo.org</w:t>
      </w:r>
    </w:p>
    <w:p w14:paraId="047F27ED" w14:textId="77777777" w:rsidR="00D52F44" w:rsidRDefault="00086E45" w:rsidP="00D52F44">
      <w:pPr>
        <w:pStyle w:val="Imagenes"/>
        <w:keepNext/>
      </w:pPr>
      <w:r w:rsidRPr="0085260A">
        <w:rPr>
          <w:noProof/>
          <w:lang w:eastAsia="es-ES" w:bidi="ar-SA"/>
        </w:rPr>
        <w:drawing>
          <wp:inline distT="0" distB="0" distL="0" distR="0" wp14:anchorId="15ADB06D" wp14:editId="4B1975D2">
            <wp:extent cx="1943100" cy="1666875"/>
            <wp:effectExtent l="0" t="0" r="0" b="9525"/>
            <wp:docPr id="14"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lum/>
                      <a:alphaModFix/>
                      <a:extLst>
                        <a:ext uri="{28A0092B-C50C-407E-A947-70E740481C1C}">
                          <a14:useLocalDpi xmlns:a14="http://schemas.microsoft.com/office/drawing/2010/main" val="0"/>
                        </a:ext>
                      </a:extLst>
                    </a:blip>
                    <a:srcRect r="48099" b="21946"/>
                    <a:stretch/>
                  </pic:blipFill>
                  <pic:spPr bwMode="auto">
                    <a:xfrm>
                      <a:off x="0" y="0"/>
                      <a:ext cx="1962857" cy="1683823"/>
                    </a:xfrm>
                    <a:prstGeom prst="rect">
                      <a:avLst/>
                    </a:prstGeom>
                    <a:ln>
                      <a:noFill/>
                    </a:ln>
                    <a:extLst>
                      <a:ext uri="{53640926-AAD7-44D8-BBD7-CCE9431645EC}">
                        <a14:shadowObscured xmlns:a14="http://schemas.microsoft.com/office/drawing/2010/main"/>
                      </a:ext>
                    </a:extLst>
                  </pic:spPr>
                </pic:pic>
              </a:graphicData>
            </a:graphic>
          </wp:inline>
        </w:drawing>
      </w:r>
    </w:p>
    <w:p w14:paraId="1D3362A1" w14:textId="593EC038" w:rsidR="00086E45" w:rsidRDefault="00D52F44" w:rsidP="00D52F44">
      <w:pPr>
        <w:pStyle w:val="Descripcin"/>
      </w:pPr>
      <w:bookmarkStart w:id="28" w:name="_Toc487232723"/>
      <w:r>
        <w:t xml:space="preserve">Ilustración </w:t>
      </w:r>
      <w:r w:rsidR="001D24D8">
        <w:fldChar w:fldCharType="begin"/>
      </w:r>
      <w:r w:rsidR="001D24D8">
        <w:instrText xml:space="preserve"> SEQ Ilustración \* ARABIC </w:instrText>
      </w:r>
      <w:r w:rsidR="001D24D8">
        <w:fldChar w:fldCharType="separate"/>
      </w:r>
      <w:r w:rsidR="009247E3">
        <w:rPr>
          <w:noProof/>
        </w:rPr>
        <w:t>7</w:t>
      </w:r>
      <w:r w:rsidR="001D24D8">
        <w:rPr>
          <w:noProof/>
        </w:rPr>
        <w:fldChar w:fldCharType="end"/>
      </w:r>
      <w:r>
        <w:t xml:space="preserve">: </w:t>
      </w:r>
      <w:r w:rsidRPr="00F41446">
        <w:t>ARTigo</w:t>
      </w:r>
      <w:r>
        <w:t>,</w:t>
      </w:r>
      <w:r w:rsidRPr="00F41446">
        <w:t xml:space="preserve"> Pantalla de Rankings</w:t>
      </w:r>
      <w:bookmarkEnd w:id="28"/>
    </w:p>
    <w:p w14:paraId="6B065DD9" w14:textId="2DD03F04" w:rsidR="0008560B" w:rsidRPr="0008560B" w:rsidRDefault="00970789" w:rsidP="0025425D">
      <w:pPr>
        <w:pStyle w:val="Descripcin"/>
      </w:pPr>
      <w:r>
        <w:t>Imagen O</w:t>
      </w:r>
      <w:r w:rsidR="0008560B" w:rsidRPr="0008560B">
        <w:t>b</w:t>
      </w:r>
      <w:r>
        <w:t>tenida de http://www.artigo.org</w:t>
      </w:r>
    </w:p>
    <w:p w14:paraId="6E4B30CF" w14:textId="3CC85808" w:rsidR="003A43E4" w:rsidRPr="0085260A" w:rsidRDefault="003A43E4" w:rsidP="0025425D">
      <w:pPr>
        <w:pStyle w:val="Ttulo4"/>
      </w:pPr>
      <w:bookmarkStart w:id="29" w:name="__RefHeading___Toc398_311289135"/>
      <w:r w:rsidRPr="0085260A">
        <w:lastRenderedPageBreak/>
        <w:t>EteRNA</w:t>
      </w:r>
      <w:bookmarkEnd w:id="29"/>
      <w:r w:rsidR="00D65ADB">
        <w:rPr>
          <w:rStyle w:val="Refdenotaalpie"/>
        </w:rPr>
        <w:footnoteReference w:id="8"/>
      </w:r>
    </w:p>
    <w:p w14:paraId="559C7374" w14:textId="6076C2EA" w:rsidR="003A43E4" w:rsidRPr="0085260A" w:rsidRDefault="003A43E4" w:rsidP="0025425D">
      <w:r w:rsidRPr="0085260A">
        <w:t>EteRNA es un juego gamificado cuyo fin es el de ayudar a los ordenadores a mejorar las predicciones sobre como las cadenas de ARN (Ácido Ribonucleico) se doblan. Algunas de las soluciones planteadas son probadas en la realidad y comparadas con los resultados obtenidos.</w:t>
      </w:r>
    </w:p>
    <w:p w14:paraId="6E060586" w14:textId="01684D20" w:rsidR="003A43E4" w:rsidRPr="0085260A" w:rsidRDefault="003A43E4" w:rsidP="0025425D">
      <w:r w:rsidRPr="0085260A">
        <w:t xml:space="preserve">No se necesita ningún tipo de conocimientos previos para utilizar este sistema ya que tiene un tutorial en los primeros niveles, tras esto, se podrán empezar a realizar experimentos reales, como podemos apreciar en la </w:t>
      </w:r>
      <w:r w:rsidR="00DA57B1">
        <w:t>Ilustración</w:t>
      </w:r>
      <w:r w:rsidR="00DA57B1" w:rsidRPr="0085260A">
        <w:t xml:space="preserve"> </w:t>
      </w:r>
      <w:r w:rsidRPr="00DA57B1">
        <w:t>8.</w:t>
      </w:r>
    </w:p>
    <w:p w14:paraId="07173956" w14:textId="77777777" w:rsidR="00D52F44" w:rsidRDefault="003A43E4" w:rsidP="00D52F44">
      <w:pPr>
        <w:pStyle w:val="Imagenes"/>
        <w:keepNext/>
      </w:pPr>
      <w:r w:rsidRPr="0085260A">
        <w:rPr>
          <w:noProof/>
          <w:lang w:eastAsia="es-ES" w:bidi="ar-SA"/>
        </w:rPr>
        <w:drawing>
          <wp:inline distT="0" distB="0" distL="0" distR="0" wp14:anchorId="351A0E23" wp14:editId="02509397">
            <wp:extent cx="3668232" cy="2062277"/>
            <wp:effectExtent l="0" t="0" r="8890" b="0"/>
            <wp:docPr id="15"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lum/>
                      <a:alphaModFix/>
                      <a:extLst>
                        <a:ext uri="{28A0092B-C50C-407E-A947-70E740481C1C}">
                          <a14:useLocalDpi xmlns:a14="http://schemas.microsoft.com/office/drawing/2010/main" val="0"/>
                        </a:ext>
                      </a:extLst>
                    </a:blip>
                    <a:srcRect/>
                    <a:stretch>
                      <a:fillRect/>
                    </a:stretch>
                  </pic:blipFill>
                  <pic:spPr>
                    <a:xfrm>
                      <a:off x="0" y="0"/>
                      <a:ext cx="3688519" cy="2073682"/>
                    </a:xfrm>
                    <a:prstGeom prst="rect">
                      <a:avLst/>
                    </a:prstGeom>
                  </pic:spPr>
                </pic:pic>
              </a:graphicData>
            </a:graphic>
          </wp:inline>
        </w:drawing>
      </w:r>
    </w:p>
    <w:p w14:paraId="780EE475" w14:textId="408C1EAA" w:rsidR="003A43E4" w:rsidRDefault="00D52F44" w:rsidP="00D52F44">
      <w:pPr>
        <w:pStyle w:val="Descripcin"/>
      </w:pPr>
      <w:bookmarkStart w:id="30" w:name="_Toc487232724"/>
      <w:r>
        <w:t xml:space="preserve">Ilustración </w:t>
      </w:r>
      <w:r w:rsidR="001D24D8">
        <w:fldChar w:fldCharType="begin"/>
      </w:r>
      <w:r w:rsidR="001D24D8">
        <w:instrText xml:space="preserve"> SEQ Ilustración \* ARABIC </w:instrText>
      </w:r>
      <w:r w:rsidR="001D24D8">
        <w:fldChar w:fldCharType="separate"/>
      </w:r>
      <w:r w:rsidR="009247E3">
        <w:rPr>
          <w:noProof/>
        </w:rPr>
        <w:t>8</w:t>
      </w:r>
      <w:r w:rsidR="001D24D8">
        <w:rPr>
          <w:noProof/>
        </w:rPr>
        <w:fldChar w:fldCharType="end"/>
      </w:r>
      <w:r w:rsidRPr="003D2513">
        <w:t>: EteRNA</w:t>
      </w:r>
      <w:r w:rsidR="00DA57B1">
        <w:t>,</w:t>
      </w:r>
      <w:r w:rsidRPr="003D2513">
        <w:t xml:space="preserve"> Pantalla Principal</w:t>
      </w:r>
      <w:bookmarkEnd w:id="30"/>
    </w:p>
    <w:p w14:paraId="442F3316" w14:textId="3CB8F92E" w:rsidR="00D52F44" w:rsidRPr="00D52F44" w:rsidRDefault="00D52F44" w:rsidP="00D52F44">
      <w:pPr>
        <w:pStyle w:val="Descripcin"/>
      </w:pPr>
      <w:r w:rsidRPr="00D52F44">
        <w:t>Imagen obtenida de www.eternagame.org</w:t>
      </w:r>
    </w:p>
    <w:p w14:paraId="15123E47" w14:textId="08C2BA7E" w:rsidR="003A43E4" w:rsidRPr="0085260A" w:rsidRDefault="003A43E4" w:rsidP="0025425D">
      <w:r w:rsidRPr="0085260A">
        <w:t xml:space="preserve">Cuando completamos un nivel aparece un ranking según la puntuación obtenida, además de una pequeña tenemos un sistema de puntuación con rankings en cada nivel, cuando completamos un nivel tenemos un recordatorio sobre cómo se unen los distintos componentes del RNA, como se puede ver en la </w:t>
      </w:r>
      <w:r w:rsidR="00DA57B1">
        <w:t>Ilustración</w:t>
      </w:r>
      <w:r w:rsidR="00DA57B1" w:rsidRPr="0085260A">
        <w:t xml:space="preserve"> </w:t>
      </w:r>
      <w:r w:rsidRPr="0085260A">
        <w:t>9.</w:t>
      </w:r>
    </w:p>
    <w:p w14:paraId="296405DD" w14:textId="1329D286" w:rsidR="00C86FF1" w:rsidRDefault="003A43E4" w:rsidP="00C86FF1">
      <w:pPr>
        <w:pStyle w:val="Imagenes"/>
      </w:pPr>
      <w:r w:rsidRPr="0085260A">
        <w:rPr>
          <w:noProof/>
          <w:lang w:eastAsia="es-ES" w:bidi="ar-SA"/>
        </w:rPr>
        <w:lastRenderedPageBreak/>
        <w:drawing>
          <wp:inline distT="0" distB="0" distL="0" distR="0" wp14:anchorId="3A9B7146" wp14:editId="4DE7D8C2">
            <wp:extent cx="3551275" cy="2023151"/>
            <wp:effectExtent l="0" t="0" r="0" b="0"/>
            <wp:docPr id="16"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lum/>
                      <a:alphaModFix/>
                      <a:extLst>
                        <a:ext uri="{28A0092B-C50C-407E-A947-70E740481C1C}">
                          <a14:useLocalDpi xmlns:a14="http://schemas.microsoft.com/office/drawing/2010/main" val="0"/>
                        </a:ext>
                      </a:extLst>
                    </a:blip>
                    <a:srcRect/>
                    <a:stretch>
                      <a:fillRect/>
                    </a:stretch>
                  </pic:blipFill>
                  <pic:spPr>
                    <a:xfrm>
                      <a:off x="0" y="0"/>
                      <a:ext cx="3565995" cy="2031537"/>
                    </a:xfrm>
                    <a:prstGeom prst="rect">
                      <a:avLst/>
                    </a:prstGeom>
                  </pic:spPr>
                </pic:pic>
              </a:graphicData>
            </a:graphic>
          </wp:inline>
        </w:drawing>
      </w:r>
    </w:p>
    <w:p w14:paraId="77EBF278" w14:textId="7148AF55" w:rsidR="003A43E4" w:rsidRDefault="00C86FF1" w:rsidP="00C86FF1">
      <w:pPr>
        <w:pStyle w:val="Descripcin"/>
      </w:pPr>
      <w:bookmarkStart w:id="31" w:name="_Toc487232725"/>
      <w:r>
        <w:t xml:space="preserve">Ilustración </w:t>
      </w:r>
      <w:r w:rsidR="001D24D8">
        <w:fldChar w:fldCharType="begin"/>
      </w:r>
      <w:r w:rsidR="001D24D8">
        <w:instrText xml:space="preserve"> SEQ Ilustración \* ARABIC </w:instrText>
      </w:r>
      <w:r w:rsidR="001D24D8">
        <w:fldChar w:fldCharType="separate"/>
      </w:r>
      <w:r w:rsidR="009247E3">
        <w:rPr>
          <w:noProof/>
        </w:rPr>
        <w:t>9</w:t>
      </w:r>
      <w:r w:rsidR="001D24D8">
        <w:rPr>
          <w:noProof/>
        </w:rPr>
        <w:fldChar w:fldCharType="end"/>
      </w:r>
      <w:r>
        <w:t xml:space="preserve">: </w:t>
      </w:r>
      <w:r w:rsidRPr="00BB6335">
        <w:t>EterRNA</w:t>
      </w:r>
      <w:r w:rsidR="00DA57B1">
        <w:t>,</w:t>
      </w:r>
      <w:r w:rsidRPr="00BB6335">
        <w:t xml:space="preserve"> </w:t>
      </w:r>
      <w:r w:rsidRPr="00C86FF1">
        <w:t>Pantalla</w:t>
      </w:r>
      <w:r w:rsidRPr="00BB6335">
        <w:t xml:space="preserve"> nivel completado</w:t>
      </w:r>
      <w:bookmarkEnd w:id="31"/>
    </w:p>
    <w:p w14:paraId="6BD1CAF3" w14:textId="30F59EDA" w:rsidR="003A43E4" w:rsidRPr="0085260A" w:rsidRDefault="00970789" w:rsidP="00C86FF1">
      <w:pPr>
        <w:pStyle w:val="Descripcin"/>
      </w:pPr>
      <w:r>
        <w:t>Imagen O</w:t>
      </w:r>
      <w:r w:rsidR="00C86FF1" w:rsidRPr="009B522F">
        <w:t>btenid</w:t>
      </w:r>
      <w:r w:rsidR="00E24A7D">
        <w:t>a de http://www.eternagame.org</w:t>
      </w:r>
    </w:p>
    <w:p w14:paraId="6A63C18A" w14:textId="5AD44332" w:rsidR="003A43E4" w:rsidRPr="0085260A" w:rsidRDefault="003A43E4" w:rsidP="0025425D">
      <w:pPr>
        <w:pStyle w:val="Ttulo4"/>
      </w:pPr>
      <w:bookmarkStart w:id="32" w:name="__RefHeading___Toc400_311289135"/>
      <w:r w:rsidRPr="0085260A">
        <w:t>Eyewire</w:t>
      </w:r>
      <w:bookmarkEnd w:id="32"/>
      <w:r w:rsidR="00D65ADB">
        <w:rPr>
          <w:rStyle w:val="Refdenotaalpie"/>
        </w:rPr>
        <w:footnoteReference w:id="9"/>
      </w:r>
    </w:p>
    <w:p w14:paraId="3AA3AF6E" w14:textId="14F6F006" w:rsidR="00703582" w:rsidRPr="0085260A" w:rsidRDefault="003A43E4" w:rsidP="00703582">
      <w:r w:rsidRPr="0085260A">
        <w:t>Eyewire es una aplicación para el mapeado de neuronas. Estas imágenes se obtienen de la retina de un ratón. Para la realización de estos reconocimientos se dividen las imágenes en zonas de unos 4,5 micrones donde ya está descubierta parte de la neurona y se tienen que descubrir el resto del sector. No se necesita ningún tipo de trasfondo científico.</w:t>
      </w:r>
    </w:p>
    <w:p w14:paraId="57C97112" w14:textId="5ED3E88E" w:rsidR="00703582" w:rsidRPr="0085260A" w:rsidRDefault="003A43E4" w:rsidP="00332048">
      <w:r w:rsidRPr="0085260A">
        <w:t xml:space="preserve">La primera vez que se abre la aplicación, y tras registrarte, el uso de la aplicación resulta muy sencillo al ser correctamente guiado. Tras unas primeras pantallas de tutorial donde las ayudas van </w:t>
      </w:r>
      <w:r w:rsidR="00703582">
        <w:t>disminuyendo</w:t>
      </w:r>
      <w:r w:rsidRPr="0085260A">
        <w:t xml:space="preserve"> hasta finalizar el tutorial y empezar a mapear nuevas zonas</w:t>
      </w:r>
      <w:r w:rsidR="00703582">
        <w:t>, las cuales no han sido aún exploradas aún por nadie</w:t>
      </w:r>
      <w:r w:rsidRPr="0085260A">
        <w:t>.</w:t>
      </w:r>
    </w:p>
    <w:p w14:paraId="3C01FE4A" w14:textId="77777777" w:rsidR="003A43E4" w:rsidRPr="0085260A" w:rsidRDefault="003A43E4" w:rsidP="0025425D">
      <w:r w:rsidRPr="0085260A">
        <w:t>Esta aplicación posee el sistema de gamificación más completo de los que se han estudiado para este trabajo. Algunas de las dinámicas implementadas en este sistema son las siguientes:</w:t>
      </w:r>
    </w:p>
    <w:p w14:paraId="33853872" w14:textId="77777777" w:rsidR="003A43E4" w:rsidRPr="0085260A" w:rsidRDefault="003A43E4" w:rsidP="0025425D">
      <w:pPr>
        <w:pStyle w:val="ListaNormal"/>
      </w:pPr>
      <w:r w:rsidRPr="0008560B">
        <w:rPr>
          <w:rFonts w:ascii="Roboto" w:hAnsi="Roboto"/>
        </w:rPr>
        <w:t>Sistema de puntuación</w:t>
      </w:r>
      <w:r w:rsidRPr="0085260A">
        <w:t>: el cual depende de velocidad, habilidad y precisión de la observación.</w:t>
      </w:r>
    </w:p>
    <w:p w14:paraId="18D345E8" w14:textId="77777777" w:rsidR="003A43E4" w:rsidRPr="0085260A" w:rsidRDefault="003A43E4" w:rsidP="0025425D">
      <w:pPr>
        <w:pStyle w:val="ListaNormal"/>
      </w:pPr>
      <w:r w:rsidRPr="0008560B">
        <w:rPr>
          <w:rFonts w:ascii="Roboto" w:hAnsi="Roboto"/>
        </w:rPr>
        <w:t>Sistema de Ranking</w:t>
      </w:r>
      <w:r w:rsidRPr="0085260A">
        <w:t>: el cual podríamos dividir por bloque de fechas (hoy, esta semana, este mes), y por el grupo de gente que aparece (global, solo amigos).</w:t>
      </w:r>
    </w:p>
    <w:p w14:paraId="7C2D9C9C" w14:textId="77777777" w:rsidR="003A43E4" w:rsidRPr="0085260A" w:rsidRDefault="003A43E4" w:rsidP="0025425D">
      <w:pPr>
        <w:pStyle w:val="ListaNormal"/>
      </w:pPr>
      <w:r w:rsidRPr="0008560B">
        <w:rPr>
          <w:rFonts w:ascii="Roboto" w:hAnsi="Roboto"/>
        </w:rPr>
        <w:lastRenderedPageBreak/>
        <w:t>Insignias</w:t>
      </w:r>
      <w:r w:rsidRPr="0085260A">
        <w:t>: obtenidas al completar desafíos o ir completando sectores.</w:t>
      </w:r>
    </w:p>
    <w:p w14:paraId="7CDE09E0" w14:textId="77777777" w:rsidR="003A43E4" w:rsidRPr="0085260A" w:rsidRDefault="003A43E4" w:rsidP="0025425D">
      <w:pPr>
        <w:pStyle w:val="ListaNormal"/>
      </w:pPr>
      <w:r w:rsidRPr="0008560B">
        <w:rPr>
          <w:rFonts w:ascii="Roboto" w:hAnsi="Roboto"/>
        </w:rPr>
        <w:t>Niveles</w:t>
      </w:r>
      <w:r w:rsidRPr="0085260A">
        <w:t>: posee un sistema de niveles en función del trabajo desarrollado, estos otorgan mayores privilegios en el sistema.</w:t>
      </w:r>
    </w:p>
    <w:p w14:paraId="6D2DC44B" w14:textId="65FC8292" w:rsidR="003A43E4" w:rsidRDefault="003A43E4" w:rsidP="0025425D">
      <w:pPr>
        <w:pStyle w:val="ListaNormal"/>
      </w:pPr>
      <w:r w:rsidRPr="0008560B">
        <w:rPr>
          <w:rFonts w:ascii="Roboto" w:hAnsi="Roboto"/>
        </w:rPr>
        <w:t>Retos</w:t>
      </w:r>
      <w:r w:rsidRPr="0085260A">
        <w:t>: que permiten desafiar a tus amigos.</w:t>
      </w:r>
    </w:p>
    <w:p w14:paraId="232A09B6" w14:textId="5A1A8931" w:rsidR="00703582" w:rsidRDefault="00703582" w:rsidP="00703582">
      <w:r>
        <w:t xml:space="preserve">Además, se muestra a los usuarios distintas zonas en función de su experiencia, es decir, se aplica un Sistema de Reputación, técnica que será estudiada </w:t>
      </w:r>
      <w:r w:rsidR="00E455E5">
        <w:t>más adelante</w:t>
      </w:r>
      <w:r>
        <w:t>.</w:t>
      </w:r>
    </w:p>
    <w:p w14:paraId="0FD05D12" w14:textId="6017A240" w:rsidR="003A43E4" w:rsidRDefault="00703582" w:rsidP="0025425D">
      <w:r>
        <w:t>En la ilustración 10 podemos apreciar la pantalla principal del sistema, mientras que en la 11 podem</w:t>
      </w:r>
      <w:r w:rsidR="003A43E4" w:rsidRPr="0085260A">
        <w:t>os apreciar la pantalla de finalización de un mapeado</w:t>
      </w:r>
      <w:r>
        <w:t>, en ambas están presentes las dinámicas descritas anteriormente, como pueden ser los sistemas de ranking, niveles, insignias</w:t>
      </w:r>
      <w:r w:rsidR="003A43E4" w:rsidRPr="0085260A">
        <w:t>.</w:t>
      </w:r>
    </w:p>
    <w:p w14:paraId="3763CE1E" w14:textId="77777777" w:rsidR="00703582" w:rsidRDefault="00703582" w:rsidP="00703582">
      <w:pPr>
        <w:pStyle w:val="Imagenes"/>
      </w:pPr>
      <w:r>
        <w:rPr>
          <w:noProof/>
          <w:lang w:eastAsia="es-ES" w:bidi="ar-SA"/>
        </w:rPr>
        <w:drawing>
          <wp:inline distT="0" distB="0" distL="0" distR="0" wp14:anchorId="16819C7C" wp14:editId="671D1C8D">
            <wp:extent cx="4085163" cy="2296633"/>
            <wp:effectExtent l="0" t="0" r="0" b="8890"/>
            <wp:docPr id="20" name="Imagen 20" descr="C:\Users\migui\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 descr="C:\Users\migui\AppData\Local\Microsoft\Windows\INetCache\Content.Word\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05112" cy="2307848"/>
                    </a:xfrm>
                    <a:prstGeom prst="rect">
                      <a:avLst/>
                    </a:prstGeom>
                    <a:noFill/>
                    <a:ln>
                      <a:noFill/>
                    </a:ln>
                  </pic:spPr>
                </pic:pic>
              </a:graphicData>
            </a:graphic>
          </wp:inline>
        </w:drawing>
      </w:r>
    </w:p>
    <w:p w14:paraId="05B85210" w14:textId="7E75BBDB" w:rsidR="00703582" w:rsidRDefault="00703582" w:rsidP="00703582">
      <w:pPr>
        <w:pStyle w:val="Descripcin"/>
      </w:pPr>
      <w:bookmarkStart w:id="33" w:name="_Toc487232726"/>
      <w:r>
        <w:t xml:space="preserve">Ilustración </w:t>
      </w:r>
      <w:r w:rsidR="001D24D8">
        <w:fldChar w:fldCharType="begin"/>
      </w:r>
      <w:r w:rsidR="001D24D8">
        <w:instrText xml:space="preserve"> SEQ Ilustración \* ARABIC </w:instrText>
      </w:r>
      <w:r w:rsidR="001D24D8">
        <w:fldChar w:fldCharType="separate"/>
      </w:r>
      <w:r w:rsidR="009247E3">
        <w:rPr>
          <w:noProof/>
        </w:rPr>
        <w:t>10</w:t>
      </w:r>
      <w:r w:rsidR="001D24D8">
        <w:rPr>
          <w:noProof/>
        </w:rPr>
        <w:fldChar w:fldCharType="end"/>
      </w:r>
      <w:r>
        <w:t xml:space="preserve">: </w:t>
      </w:r>
      <w:r w:rsidRPr="00703582">
        <w:t>Eyewire</w:t>
      </w:r>
      <w:r>
        <w:t>, Pantalla Principal</w:t>
      </w:r>
      <w:bookmarkEnd w:id="33"/>
    </w:p>
    <w:p w14:paraId="7F0CCA59" w14:textId="4D51C4B2" w:rsidR="00703582" w:rsidRDefault="00703582" w:rsidP="00703582">
      <w:pPr>
        <w:pStyle w:val="Descripcin"/>
      </w:pPr>
      <w:r w:rsidRPr="009B522F">
        <w:t xml:space="preserve">Imagen </w:t>
      </w:r>
      <w:r w:rsidR="00970789">
        <w:t>O</w:t>
      </w:r>
      <w:r>
        <w:t>btenida de http://eyewire.org</w:t>
      </w:r>
    </w:p>
    <w:p w14:paraId="07C5E209" w14:textId="77777777" w:rsidR="00DA57B1" w:rsidRDefault="003A43E4" w:rsidP="00DA57B1">
      <w:pPr>
        <w:pStyle w:val="Imagenes"/>
        <w:keepNext/>
      </w:pPr>
      <w:r w:rsidRPr="0085260A">
        <w:rPr>
          <w:noProof/>
          <w:lang w:eastAsia="es-ES" w:bidi="ar-SA"/>
        </w:rPr>
        <w:drawing>
          <wp:inline distT="0" distB="0" distL="0" distR="0" wp14:anchorId="6E096E0D" wp14:editId="420170AD">
            <wp:extent cx="4051005" cy="2095858"/>
            <wp:effectExtent l="0" t="0" r="6985" b="0"/>
            <wp:docPr id="17"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lum/>
                      <a:alphaModFix/>
                      <a:extLst>
                        <a:ext uri="{28A0092B-C50C-407E-A947-70E740481C1C}">
                          <a14:useLocalDpi xmlns:a14="http://schemas.microsoft.com/office/drawing/2010/main" val="0"/>
                        </a:ext>
                      </a:extLst>
                    </a:blip>
                    <a:srcRect/>
                    <a:stretch>
                      <a:fillRect/>
                    </a:stretch>
                  </pic:blipFill>
                  <pic:spPr>
                    <a:xfrm>
                      <a:off x="0" y="0"/>
                      <a:ext cx="4080534" cy="2111135"/>
                    </a:xfrm>
                    <a:prstGeom prst="rect">
                      <a:avLst/>
                    </a:prstGeom>
                  </pic:spPr>
                </pic:pic>
              </a:graphicData>
            </a:graphic>
          </wp:inline>
        </w:drawing>
      </w:r>
    </w:p>
    <w:p w14:paraId="478F3DB3" w14:textId="144D0E3B" w:rsidR="003A43E4" w:rsidRDefault="00DA57B1" w:rsidP="00DA57B1">
      <w:pPr>
        <w:pStyle w:val="Descripcin"/>
      </w:pPr>
      <w:bookmarkStart w:id="34" w:name="_Toc487232727"/>
      <w:r>
        <w:t xml:space="preserve">Ilustración </w:t>
      </w:r>
      <w:r w:rsidR="001D24D8">
        <w:fldChar w:fldCharType="begin"/>
      </w:r>
      <w:r w:rsidR="001D24D8">
        <w:instrText xml:space="preserve"> SEQ Ilustración \* ARABIC </w:instrText>
      </w:r>
      <w:r w:rsidR="001D24D8">
        <w:fldChar w:fldCharType="separate"/>
      </w:r>
      <w:r w:rsidR="009247E3">
        <w:rPr>
          <w:noProof/>
        </w:rPr>
        <w:t>11</w:t>
      </w:r>
      <w:r w:rsidR="001D24D8">
        <w:rPr>
          <w:noProof/>
        </w:rPr>
        <w:fldChar w:fldCharType="end"/>
      </w:r>
      <w:r>
        <w:t xml:space="preserve">: </w:t>
      </w:r>
      <w:r w:rsidRPr="00754E8C">
        <w:t>Eyewire, Pantalla nivel completado</w:t>
      </w:r>
      <w:bookmarkEnd w:id="34"/>
    </w:p>
    <w:p w14:paraId="0F6DAE6C" w14:textId="26B569FE" w:rsidR="003A43E4" w:rsidRPr="0085260A" w:rsidRDefault="00DA57B1" w:rsidP="00DA57B1">
      <w:pPr>
        <w:pStyle w:val="Descripcin"/>
      </w:pPr>
      <w:r w:rsidRPr="009B522F">
        <w:t>Imagen</w:t>
      </w:r>
      <w:r w:rsidR="00970789">
        <w:t xml:space="preserve"> Obtenida de http://eyewire.org</w:t>
      </w:r>
    </w:p>
    <w:p w14:paraId="16D37A19" w14:textId="77777777" w:rsidR="003A43E4" w:rsidRPr="00C921AB" w:rsidRDefault="003A43E4" w:rsidP="0025425D">
      <w:pPr>
        <w:pStyle w:val="Ttulo2"/>
      </w:pPr>
      <w:bookmarkStart w:id="35" w:name="__RefHeading___Toc402_311289135"/>
      <w:bookmarkStart w:id="36" w:name="_Toc487232671"/>
      <w:r w:rsidRPr="00C921AB">
        <w:lastRenderedPageBreak/>
        <w:t>Reputation Systems</w:t>
      </w:r>
      <w:bookmarkEnd w:id="35"/>
      <w:bookmarkEnd w:id="36"/>
    </w:p>
    <w:p w14:paraId="49FFD737" w14:textId="77777777" w:rsidR="003A43E4" w:rsidRPr="0085260A" w:rsidRDefault="003A43E4" w:rsidP="0025425D">
      <w:r w:rsidRPr="0085260A">
        <w:t>Los Reputation Systems o Sistemas de Reputación son programas que permiten valorar a los usuarios según las acciones que han realizado con el fin de otorgarles credibilidad a ellos mismos y por lo tanto a las acciones que realizan.</w:t>
      </w:r>
    </w:p>
    <w:p w14:paraId="76F0336A" w14:textId="77777777" w:rsidR="003A43E4" w:rsidRPr="0085260A" w:rsidRDefault="00A24C36" w:rsidP="0025425D">
      <w:r>
        <w:t>A</w:t>
      </w:r>
      <w:r w:rsidR="003A43E4" w:rsidRPr="0085260A">
        <w:t>ctualmente son usados de la misma manera que los sistemas de gamificación, además de para otras razones que veremos más adelante, y es muy común verlos juntos. De la misma manera que en los sistemas gamificados se premia la cantidad de las aportaciones, en los sistemas de reputación prima la calidad de estas. Esto quiere decir que en un sistema de reputación realizar una aportación errónea penalizaría al usuario mientras que en un sistema gamificado simplemente no aportaría nada.</w:t>
      </w:r>
    </w:p>
    <w:p w14:paraId="57AE61F5" w14:textId="5396942E" w:rsidR="00D65ADB" w:rsidRDefault="003A43E4" w:rsidP="00E43013">
      <w:r w:rsidRPr="0085260A">
        <w:t>El objetivo de estos sistemas es asegurar un sistema confiable esto se consigue asegurando que los componentes lo sean, por lo tanto, con un sistema donde se premie estas acciones; y además tengan más valor las acciones realizadas por personas confiables se permitirá llegar a este sistema buscado.</w:t>
      </w:r>
    </w:p>
    <w:p w14:paraId="52BF7F41" w14:textId="77777777" w:rsidR="00703582" w:rsidRPr="0085260A" w:rsidRDefault="00703582" w:rsidP="00E43013"/>
    <w:p w14:paraId="04D2CD09" w14:textId="77777777" w:rsidR="003A43E4" w:rsidRPr="0085260A" w:rsidRDefault="003A43E4" w:rsidP="0025425D">
      <w:pPr>
        <w:pStyle w:val="Ttulo3"/>
      </w:pPr>
      <w:bookmarkStart w:id="37" w:name="__RefHeading___Toc404_311289135"/>
      <w:bookmarkStart w:id="38" w:name="_Toc487232672"/>
      <w:r w:rsidRPr="0085260A">
        <w:t>Componentes de los Sistemas de Reputación</w:t>
      </w:r>
      <w:bookmarkEnd w:id="37"/>
      <w:bookmarkEnd w:id="38"/>
    </w:p>
    <w:p w14:paraId="26108B24" w14:textId="0E3BEE10" w:rsidR="003A43E4" w:rsidRPr="0085260A" w:rsidRDefault="003A43E4" w:rsidP="0025425D">
      <w:r w:rsidRPr="0085260A">
        <w:t>La reputación en estos sistemas se puede obtener de distintas formas, como, por ejemplo, según indica la página feverbee</w:t>
      </w:r>
      <w:r w:rsidR="008D11E9">
        <w:t xml:space="preserve"> </w:t>
      </w:r>
      <w:hyperlink w:anchor="_Bibliografía" w:history="1">
        <w:r w:rsidR="008D11E9" w:rsidRPr="009247E3">
          <w:t>[11</w:t>
        </w:r>
        <w:r w:rsidR="00D65ADB" w:rsidRPr="009247E3">
          <w:t>]</w:t>
        </w:r>
      </w:hyperlink>
      <w:r w:rsidRPr="0085260A">
        <w:t>, se pueden dividir en 7 distintas maneras. Todos estos componentes se pueden implementar en el mismo sistema, siempre y cuando estén correctamente utilizados. Los componentes son los siguientes:</w:t>
      </w:r>
    </w:p>
    <w:p w14:paraId="63B6B8BF"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Niveles</w:t>
      </w:r>
      <w:r w:rsidRPr="00086E45">
        <w:t xml:space="preserve"> </w:t>
      </w:r>
      <w:r w:rsidRPr="001B3535">
        <w:rPr>
          <w:rStyle w:val="Ttulo4Car"/>
        </w:rPr>
        <w:t>de</w:t>
      </w:r>
      <w:r w:rsidRPr="00086E45">
        <w:t xml:space="preserve"> </w:t>
      </w:r>
      <w:r w:rsidRPr="001B3535">
        <w:rPr>
          <w:rStyle w:val="Ttulo4Car"/>
        </w:rPr>
        <w:t>Acceso</w:t>
      </w:r>
      <w:r w:rsidRPr="00086E45">
        <w:t>: dar distintos niveles (de cosas que pueden hacer) a distintos usuarios del sistema con el fin de eliminar tareas automáticas del sistema. Esta herramienta suele ser utilizada en comunidades, a modo de dar privilegios de moderador a usuarios permitiéndoles eliminar contenido, bloquear usuarios etcétera.</w:t>
      </w:r>
    </w:p>
    <w:p w14:paraId="73DA5AF7"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Antigüedad</w:t>
      </w:r>
      <w:r w:rsidRPr="00086E45">
        <w:t>: premiar a los usuarios más antiguos del sistema, esto ayuda a mantener a los usuarios más antiguos.</w:t>
      </w:r>
    </w:p>
    <w:p w14:paraId="1AE09EEF" w14:textId="77777777" w:rsidR="003A43E4" w:rsidRPr="00086E45" w:rsidRDefault="003A43E4" w:rsidP="00D65ADB">
      <w:pPr>
        <w:pStyle w:val="ListaNormal"/>
      </w:pPr>
      <w:r w:rsidRPr="001B3535">
        <w:rPr>
          <w:rStyle w:val="Ttulo4Car"/>
        </w:rPr>
        <w:lastRenderedPageBreak/>
        <w:t>Por</w:t>
      </w:r>
      <w:r w:rsidRPr="00086E45">
        <w:t xml:space="preserve"> </w:t>
      </w:r>
      <w:r w:rsidRPr="001B3535">
        <w:rPr>
          <w:rStyle w:val="Ttulo4Car"/>
        </w:rPr>
        <w:t>Cantidad</w:t>
      </w:r>
      <w:r w:rsidRPr="00086E45">
        <w:t xml:space="preserve"> </w:t>
      </w:r>
      <w:r w:rsidRPr="001B3535">
        <w:rPr>
          <w:rStyle w:val="Ttulo4Car"/>
        </w:rPr>
        <w:t>de</w:t>
      </w:r>
      <w:r w:rsidRPr="00086E45">
        <w:t xml:space="preserve"> </w:t>
      </w:r>
      <w:r w:rsidRPr="001B3535">
        <w:rPr>
          <w:rStyle w:val="Ttulo4Car"/>
        </w:rPr>
        <w:t>Contribuciones</w:t>
      </w:r>
      <w:r w:rsidRPr="00086E45">
        <w:t>: premiar a cada contribución, esto ayuda a que los usuarios sean más activos, aunque esta herramienta, con el fin de evitar que se haga mal uso de ella, debe ser implementada junto a otras.</w:t>
      </w:r>
    </w:p>
    <w:p w14:paraId="363DEB33"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Calidad</w:t>
      </w:r>
      <w:r w:rsidRPr="00086E45">
        <w:t xml:space="preserve"> </w:t>
      </w:r>
      <w:r w:rsidRPr="001B3535">
        <w:rPr>
          <w:rStyle w:val="Ttulo4Car"/>
        </w:rPr>
        <w:t>de</w:t>
      </w:r>
      <w:r w:rsidRPr="00086E45">
        <w:t xml:space="preserve"> </w:t>
      </w:r>
      <w:r w:rsidRPr="001B3535">
        <w:rPr>
          <w:rStyle w:val="Ttulo4Car"/>
        </w:rPr>
        <w:t>Contribuciones</w:t>
      </w:r>
      <w:r w:rsidRPr="00086E45">
        <w:t>: herramienta principal de los sistemas de reputación donde se premia a los usuarios por buenas contribuciones y se penaliza por malas.</w:t>
      </w:r>
    </w:p>
    <w:p w14:paraId="0074DC19"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Frecuencia</w:t>
      </w:r>
      <w:r w:rsidRPr="00086E45">
        <w:t>: realizar contribuciones de forma regular aumenta la reputación.</w:t>
      </w:r>
    </w:p>
    <w:p w14:paraId="1E2C5305"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Distinciones</w:t>
      </w:r>
      <w:r w:rsidRPr="00086E45">
        <w:t xml:space="preserve"> </w:t>
      </w:r>
      <w:r w:rsidRPr="001B3535">
        <w:rPr>
          <w:rStyle w:val="Ttulo4Car"/>
        </w:rPr>
        <w:t>Especiales</w:t>
      </w:r>
      <w:r w:rsidRPr="00086E45">
        <w:t>: otorgar insignias positivas o negativas por acciones realizadas, estas acciones no deberían ser las relacionadas con las actividades principales del sistema, pues de eso ya se encarga la herramienta de Calidad de las Contribuciones vista anteriormente. En esta, una mala acción supondría una insignia que reste reputación, como por ejemplo una disputa fuera de tono con otro usuario o violar las reglas del sistema; mientras que una buena otorgaría un distintivo que aporte reputación, como podría ser una donación.</w:t>
      </w:r>
    </w:p>
    <w:p w14:paraId="2579B98A" w14:textId="77777777" w:rsidR="003A43E4" w:rsidRPr="00086E45" w:rsidRDefault="003A43E4" w:rsidP="00D65ADB">
      <w:pPr>
        <w:pStyle w:val="ListaNormal"/>
      </w:pPr>
      <w:r w:rsidRPr="001B3535">
        <w:rPr>
          <w:rStyle w:val="Ttulo4Car"/>
        </w:rPr>
        <w:t>Por</w:t>
      </w:r>
      <w:r w:rsidRPr="00086E45">
        <w:t xml:space="preserve"> </w:t>
      </w:r>
      <w:r w:rsidRPr="001B3535">
        <w:rPr>
          <w:rStyle w:val="Ttulo4Car"/>
        </w:rPr>
        <w:t>Ranking</w:t>
      </w:r>
      <w:r w:rsidRPr="00086E45">
        <w:t>: los resultados en los rankings añaden respeto.</w:t>
      </w:r>
    </w:p>
    <w:p w14:paraId="49CFB67E" w14:textId="77777777" w:rsidR="003A43E4" w:rsidRPr="0085260A" w:rsidRDefault="003A43E4" w:rsidP="0025425D">
      <w:pPr>
        <w:pStyle w:val="Ttulo3"/>
      </w:pPr>
      <w:bookmarkStart w:id="39" w:name="__RefHeading___Toc406_311289135"/>
      <w:bookmarkStart w:id="40" w:name="_Toc487232673"/>
      <w:r w:rsidRPr="0085260A">
        <w:t>Ejemplos de Sistemas de Reputación</w:t>
      </w:r>
      <w:bookmarkEnd w:id="39"/>
      <w:bookmarkEnd w:id="40"/>
    </w:p>
    <w:p w14:paraId="4098C951" w14:textId="77777777" w:rsidR="003A43E4" w:rsidRPr="0085260A" w:rsidRDefault="003A43E4" w:rsidP="0025425D">
      <w:pPr>
        <w:pStyle w:val="ListaNormal"/>
      </w:pPr>
      <w:r w:rsidRPr="00042F8C">
        <w:rPr>
          <w:rStyle w:val="Ttulo4Car"/>
        </w:rPr>
        <w:t>Portales de ventas</w:t>
      </w:r>
      <w:r w:rsidRPr="0085260A">
        <w:t>: es uno de los campos donde en más porcentaje se usan sistemas de reputación. Resulta difícil encontrar un portal de eCommerce donde no se valore los artículos, vendedores o compradores. El fin de aplicar estas técnicas varía según donde se realice, por ejemplo:</w:t>
      </w:r>
    </w:p>
    <w:p w14:paraId="406FF9CC" w14:textId="5910F383" w:rsidR="003A43E4" w:rsidRPr="0085260A" w:rsidRDefault="003A43E4" w:rsidP="00D65ADB">
      <w:pPr>
        <w:pStyle w:val="ListaNormal"/>
        <w:numPr>
          <w:ilvl w:val="1"/>
          <w:numId w:val="1"/>
        </w:numPr>
      </w:pPr>
      <w:r w:rsidRPr="00042F8C">
        <w:rPr>
          <w:rStyle w:val="Ttulo4Car"/>
        </w:rPr>
        <w:t>En vendedores</w:t>
      </w:r>
      <w:r w:rsidRPr="0085260A">
        <w:t>: en portales como Aliexpress</w:t>
      </w:r>
      <w:r w:rsidR="00D65ADB">
        <w:rPr>
          <w:rStyle w:val="Refdenotaalpie"/>
        </w:rPr>
        <w:footnoteReference w:id="10"/>
      </w:r>
      <w:r w:rsidRPr="0085260A">
        <w:t xml:space="preserve"> o eBay</w:t>
      </w:r>
      <w:r w:rsidR="00D65ADB">
        <w:rPr>
          <w:rStyle w:val="Refdenotaalpie"/>
        </w:rPr>
        <w:footnoteReference w:id="11"/>
      </w:r>
      <w:r w:rsidRPr="0085260A">
        <w:t xml:space="preserve"> resulta imprescindible tener una alta reputación, pues va muy ligada a las ventas que se obtienen, algo que refleja claramente esta postura es el comportamiento de los vendedores ante cualquier problema, donde proceden al reenvío o devolver el dinero con tal de no obtener una mala valoración, y en el caso de no obtener las 5 estrellas, te escriben por privado preguntándote si has tenido algún problema.</w:t>
      </w:r>
    </w:p>
    <w:p w14:paraId="22CEEAFE" w14:textId="77777777" w:rsidR="003A43E4" w:rsidRPr="0085260A" w:rsidRDefault="003A43E4" w:rsidP="00D65ADB">
      <w:pPr>
        <w:pStyle w:val="ListaNormal"/>
        <w:numPr>
          <w:ilvl w:val="1"/>
          <w:numId w:val="1"/>
        </w:numPr>
      </w:pPr>
      <w:r w:rsidRPr="00042F8C">
        <w:rPr>
          <w:rStyle w:val="Ttulo4Car"/>
        </w:rPr>
        <w:t>En</w:t>
      </w:r>
      <w:r w:rsidRPr="0085260A">
        <w:t xml:space="preserve"> </w:t>
      </w:r>
      <w:r w:rsidRPr="00042F8C">
        <w:rPr>
          <w:rStyle w:val="Ttulo4Car"/>
        </w:rPr>
        <w:t>productos</w:t>
      </w:r>
      <w:r w:rsidRPr="0085260A">
        <w:t xml:space="preserve">: destacar las valoraciones de productos que tiene Amazon. Esta empresa, a los artículos con mayor valoración se encarga ella misma de realizar </w:t>
      </w:r>
      <w:r w:rsidRPr="0085260A">
        <w:lastRenderedPageBreak/>
        <w:t>la distribución y el servicio post venta, aumentando asi la visibilidad de ellos. Actualmente no creo que haya nadie que compre artículos de otras alternativas cuando Amazon Premium esté disponible.</w:t>
      </w:r>
    </w:p>
    <w:p w14:paraId="7719CA9E" w14:textId="7F97CB1C" w:rsidR="003A43E4" w:rsidRPr="0085260A" w:rsidRDefault="003A43E4" w:rsidP="00D65ADB">
      <w:pPr>
        <w:pStyle w:val="ListaNormal"/>
        <w:numPr>
          <w:ilvl w:val="1"/>
          <w:numId w:val="1"/>
        </w:numPr>
      </w:pPr>
      <w:r w:rsidRPr="00042F8C">
        <w:rPr>
          <w:rStyle w:val="Ttulo4Car"/>
        </w:rPr>
        <w:t>En</w:t>
      </w:r>
      <w:r w:rsidRPr="0085260A">
        <w:t xml:space="preserve"> </w:t>
      </w:r>
      <w:r w:rsidRPr="00042F8C">
        <w:rPr>
          <w:rStyle w:val="Ttulo4Car"/>
        </w:rPr>
        <w:t>compradores</w:t>
      </w:r>
      <w:r w:rsidRPr="0085260A">
        <w:t xml:space="preserve">: cobra la mayor importancia en portales de venta de segunda mano donde los vendedores quieran evitar en gran medida un fraude. Esto puede verse en sistemas como </w:t>
      </w:r>
      <w:r w:rsidRPr="00E24A7D">
        <w:rPr>
          <w:i/>
        </w:rPr>
        <w:t>WallaPop</w:t>
      </w:r>
      <w:r w:rsidR="00E24A7D">
        <w:rPr>
          <w:rStyle w:val="Refdenotaalpie"/>
        </w:rPr>
        <w:footnoteReference w:id="12"/>
      </w:r>
      <w:r w:rsidRPr="0085260A">
        <w:t>.</w:t>
      </w:r>
    </w:p>
    <w:p w14:paraId="337F0004" w14:textId="1790D7E1" w:rsidR="003A43E4" w:rsidRPr="0085260A" w:rsidRDefault="003A43E4" w:rsidP="0025425D">
      <w:pPr>
        <w:pStyle w:val="ListaNormal"/>
      </w:pPr>
      <w:r w:rsidRPr="00042F8C">
        <w:rPr>
          <w:rStyle w:val="Ttulo4Car"/>
        </w:rPr>
        <w:t>Comunidades</w:t>
      </w:r>
      <w:r w:rsidRPr="0085260A">
        <w:t xml:space="preserve"> </w:t>
      </w:r>
      <w:r w:rsidRPr="00042F8C">
        <w:rPr>
          <w:rStyle w:val="Ttulo4Car"/>
        </w:rPr>
        <w:t>online</w:t>
      </w:r>
      <w:r w:rsidRPr="0085260A">
        <w:t>: otro de los capos donde resulta muy común añadir estos sistemas es en foros o comunidades. Como por ejemplo XDA</w:t>
      </w:r>
      <w:r w:rsidR="00D65ADB">
        <w:t>-Developers</w:t>
      </w:r>
      <w:r w:rsidR="00D65ADB">
        <w:rPr>
          <w:rStyle w:val="Refdenotaalpie"/>
        </w:rPr>
        <w:footnoteReference w:id="13"/>
      </w:r>
      <w:r w:rsidRPr="0085260A">
        <w:t>, el mayor portal de desarrolladores móviles, donde, los usuarios expertos pueden comentar en distintos temas.</w:t>
      </w:r>
    </w:p>
    <w:p w14:paraId="2A307398" w14:textId="77777777" w:rsidR="003A43E4" w:rsidRPr="0085260A" w:rsidRDefault="003A43E4" w:rsidP="0025425D">
      <w:pPr>
        <w:pStyle w:val="ListaNormal"/>
      </w:pPr>
      <w:r w:rsidRPr="00042F8C">
        <w:rPr>
          <w:rStyle w:val="Ttulo4Car"/>
        </w:rPr>
        <w:t>Motores</w:t>
      </w:r>
      <w:r w:rsidRPr="0085260A">
        <w:t xml:space="preserve"> </w:t>
      </w:r>
      <w:r w:rsidRPr="00042F8C">
        <w:rPr>
          <w:rStyle w:val="Ttulo4Car"/>
        </w:rPr>
        <w:t>de</w:t>
      </w:r>
      <w:r w:rsidRPr="0085260A">
        <w:t xml:space="preserve"> </w:t>
      </w:r>
      <w:r w:rsidRPr="00042F8C">
        <w:rPr>
          <w:rStyle w:val="Ttulo4Car"/>
        </w:rPr>
        <w:t>Búsqueda</w:t>
      </w:r>
      <w:r w:rsidRPr="0085260A">
        <w:t xml:space="preserve">: todos los grandes motores de búsqueda tienen complejos sistemas de </w:t>
      </w:r>
      <w:r w:rsidR="002619D0">
        <w:t>posicionamiento</w:t>
      </w:r>
      <w:r w:rsidRPr="0085260A">
        <w:t xml:space="preserve"> donde premian, es decir, ordenan en función de los valores obtenido de esta puntuación los resultados obtenidos.</w:t>
      </w:r>
    </w:p>
    <w:p w14:paraId="1FCF5567" w14:textId="0403F98D" w:rsidR="003A43E4" w:rsidRPr="0085260A" w:rsidRDefault="003A43E4" w:rsidP="0025425D">
      <w:pPr>
        <w:pStyle w:val="ListaNormal"/>
      </w:pPr>
      <w:r w:rsidRPr="00042F8C">
        <w:rPr>
          <w:rStyle w:val="Ttulo4Car"/>
        </w:rPr>
        <w:t>Seguridad</w:t>
      </w:r>
      <w:r w:rsidRPr="0085260A">
        <w:t xml:space="preserve"> </w:t>
      </w:r>
      <w:r w:rsidRPr="00042F8C">
        <w:rPr>
          <w:rStyle w:val="Ttulo4Car"/>
        </w:rPr>
        <w:t>Online</w:t>
      </w:r>
      <w:r w:rsidRPr="0085260A">
        <w:t xml:space="preserve">: portales como </w:t>
      </w:r>
      <w:r w:rsidRPr="002619D0">
        <w:rPr>
          <w:i/>
        </w:rPr>
        <w:t>TrustedSource</w:t>
      </w:r>
      <w:r w:rsidR="00D65ADB">
        <w:rPr>
          <w:rStyle w:val="Refdenotaalpie"/>
          <w:i/>
        </w:rPr>
        <w:footnoteReference w:id="14"/>
      </w:r>
      <w:r w:rsidRPr="0085260A">
        <w:t>, solución ofrecida por Intel y McAfee, catalogan sitios según su tipo y según las vulnerabilidades que pueden tener.</w:t>
      </w:r>
    </w:p>
    <w:p w14:paraId="700C1952" w14:textId="77777777" w:rsidR="003A43E4" w:rsidRPr="0085260A" w:rsidRDefault="003A43E4" w:rsidP="0025425D">
      <w:pPr>
        <w:sectPr w:rsidR="003A43E4" w:rsidRPr="0085260A" w:rsidSect="009E0209">
          <w:footerReference w:type="default" r:id="rId26"/>
          <w:pgSz w:w="11906" w:h="16838"/>
          <w:pgMar w:top="1701" w:right="1418" w:bottom="1701" w:left="1418" w:header="720" w:footer="720" w:gutter="0"/>
          <w:cols w:space="720"/>
          <w:docGrid w:linePitch="326"/>
        </w:sectPr>
      </w:pPr>
    </w:p>
    <w:p w14:paraId="1B3454E1" w14:textId="77777777" w:rsidR="001B3535" w:rsidRDefault="003A43E4" w:rsidP="0025425D">
      <w:pPr>
        <w:pStyle w:val="Ttulo1"/>
      </w:pPr>
      <w:bookmarkStart w:id="41" w:name="__RefHeading___Toc67_311289135"/>
      <w:bookmarkStart w:id="42" w:name="_Toc487232674"/>
      <w:r w:rsidRPr="0085260A">
        <w:lastRenderedPageBreak/>
        <w:t>Análisis y Propuesta de Mejora</w:t>
      </w:r>
      <w:bookmarkEnd w:id="41"/>
      <w:bookmarkEnd w:id="42"/>
    </w:p>
    <w:p w14:paraId="41A8F968" w14:textId="67BA8E80" w:rsidR="001B3535" w:rsidRDefault="001B3535" w:rsidP="0025425D">
      <w:r>
        <w:t>Se va realizar un análisis del sistema actual y una propuesta de mejora. Se han propuesto una gran cantidad de cambios los cuales no se van a implementar todos en este Trabajo de Fin de Grado, pero podrán servir como guía para trabajo posterior.</w:t>
      </w:r>
    </w:p>
    <w:p w14:paraId="4192225A" w14:textId="59A0A02C" w:rsidR="00D62A4B" w:rsidRDefault="00D62A4B" w:rsidP="00D62A4B">
      <w:pPr>
        <w:pStyle w:val="Ttulo2"/>
      </w:pPr>
      <w:bookmarkStart w:id="43" w:name="_Toc487232675"/>
      <w:r>
        <w:t>Sistema Actual</w:t>
      </w:r>
      <w:bookmarkEnd w:id="43"/>
    </w:p>
    <w:p w14:paraId="0183BEDC" w14:textId="4A9FC395" w:rsidR="00D62A4B" w:rsidRDefault="00D65ADB" w:rsidP="00D62A4B">
      <w:r>
        <w:t>El</w:t>
      </w:r>
      <w:r w:rsidR="00D62A4B" w:rsidRPr="0085260A">
        <w:t xml:space="preserve"> sistema</w:t>
      </w:r>
      <w:r>
        <w:t xml:space="preserve"> actual</w:t>
      </w:r>
      <w:r w:rsidR="00D62A4B" w:rsidRPr="0085260A">
        <w:t xml:space="preserve"> se trata de una arquitectura REST. El esquema del sistema actual</w:t>
      </w:r>
      <w:r w:rsidR="00255B37">
        <w:t xml:space="preserve"> se puede ver en la </w:t>
      </w:r>
      <w:r w:rsidR="00255B37" w:rsidRPr="00703582">
        <w:t xml:space="preserve">Ilustración </w:t>
      </w:r>
      <w:r w:rsidR="00703582">
        <w:t>12</w:t>
      </w:r>
      <w:r w:rsidR="00255B37">
        <w:t xml:space="preserve"> y va a ser explicada a continuación:</w:t>
      </w:r>
    </w:p>
    <w:p w14:paraId="1210EAD6" w14:textId="30B88CFE" w:rsidR="00255B37" w:rsidRDefault="00147C4E" w:rsidP="00255B37">
      <w:pPr>
        <w:pStyle w:val="Imagenes"/>
        <w:keepNext/>
      </w:pPr>
      <w:r>
        <w:rPr>
          <w:noProof/>
          <w:lang w:eastAsia="es-ES" w:bidi="ar-SA"/>
        </w:rPr>
        <w:drawing>
          <wp:inline distT="0" distB="0" distL="0" distR="0" wp14:anchorId="4F798368" wp14:editId="535791E9">
            <wp:extent cx="5759450" cy="2296603"/>
            <wp:effectExtent l="0" t="0" r="0" b="0"/>
            <wp:docPr id="19" name="Imagen 19" descr="sistemaCazasteroi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sistemaCazasteroid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9450" cy="2296603"/>
                    </a:xfrm>
                    <a:prstGeom prst="rect">
                      <a:avLst/>
                    </a:prstGeom>
                    <a:noFill/>
                    <a:ln>
                      <a:noFill/>
                    </a:ln>
                  </pic:spPr>
                </pic:pic>
              </a:graphicData>
            </a:graphic>
          </wp:inline>
        </w:drawing>
      </w:r>
    </w:p>
    <w:p w14:paraId="0FF72950" w14:textId="2CDF8424" w:rsidR="00147C4E" w:rsidRDefault="00147C4E" w:rsidP="00147C4E">
      <w:pPr>
        <w:pStyle w:val="Descripcin"/>
      </w:pPr>
      <w:bookmarkStart w:id="44" w:name="_Toc487223204"/>
      <w:bookmarkStart w:id="45" w:name="_Toc487232728"/>
      <w:r>
        <w:t xml:space="preserve">Ilustración </w:t>
      </w:r>
      <w:r w:rsidR="001D24D8">
        <w:fldChar w:fldCharType="begin"/>
      </w:r>
      <w:r w:rsidR="001D24D8">
        <w:instrText xml:space="preserve"> SEQ Ilustración \* ARABIC </w:instrText>
      </w:r>
      <w:r w:rsidR="001D24D8">
        <w:fldChar w:fldCharType="separate"/>
      </w:r>
      <w:r w:rsidR="009247E3">
        <w:rPr>
          <w:noProof/>
        </w:rPr>
        <w:t>12</w:t>
      </w:r>
      <w:r w:rsidR="001D24D8">
        <w:rPr>
          <w:noProof/>
        </w:rPr>
        <w:fldChar w:fldCharType="end"/>
      </w:r>
      <w:r>
        <w:t>: Arquitectura cazasteroides Original</w:t>
      </w:r>
      <w:bookmarkEnd w:id="44"/>
      <w:bookmarkEnd w:id="45"/>
    </w:p>
    <w:p w14:paraId="0A24E40B" w14:textId="77777777" w:rsidR="00970789" w:rsidRDefault="00970789" w:rsidP="00970789">
      <w:pPr>
        <w:pStyle w:val="Descripcin"/>
      </w:pPr>
      <w:r>
        <w:t>Generado con la Aplicación Draw.io</w:t>
      </w:r>
    </w:p>
    <w:p w14:paraId="363DB1D9" w14:textId="77777777" w:rsidR="00D62A4B" w:rsidRPr="0085260A" w:rsidRDefault="00D62A4B" w:rsidP="00D62A4B">
      <w:pPr>
        <w:pStyle w:val="ListaNormal"/>
      </w:pPr>
      <w:r w:rsidRPr="00042F8C">
        <w:rPr>
          <w:rStyle w:val="Ttulo4Car"/>
        </w:rPr>
        <w:t>Cliente</w:t>
      </w:r>
      <w:r w:rsidRPr="0085260A">
        <w:t>: programado en HTML5, CSS y JavaScript, concretamente utilizando el framework AngularJS. Partiendo de este código, utilizando la herramienta Apache Cordova se construyen aplicaciones nativas para Android e iOS. Ahora mismo solo hay dos versiones accesibles, estas son:</w:t>
      </w:r>
    </w:p>
    <w:p w14:paraId="77DCA6F3" w14:textId="77777777" w:rsidR="00D62A4B" w:rsidRPr="0085260A" w:rsidRDefault="00D62A4B" w:rsidP="00D62A4B">
      <w:pPr>
        <w:pStyle w:val="ListaNormal"/>
        <w:numPr>
          <w:ilvl w:val="1"/>
          <w:numId w:val="1"/>
        </w:numPr>
      </w:pPr>
      <w:r w:rsidRPr="001E0F37">
        <w:rPr>
          <w:rStyle w:val="Ttulo5Car"/>
        </w:rPr>
        <w:t>Aplicación</w:t>
      </w:r>
      <w:r w:rsidRPr="0085260A">
        <w:t xml:space="preserve"> </w:t>
      </w:r>
      <w:r w:rsidRPr="001E0F37">
        <w:rPr>
          <w:rStyle w:val="Ttulo5Car"/>
        </w:rPr>
        <w:t>Android</w:t>
      </w:r>
      <w:r w:rsidRPr="0085260A">
        <w:t>: la cual puede ser descargada desde la Play Store</w:t>
      </w:r>
    </w:p>
    <w:p w14:paraId="66FDAAC4" w14:textId="77777777" w:rsidR="00D62A4B" w:rsidRPr="0085260A" w:rsidRDefault="00D62A4B" w:rsidP="00D62A4B">
      <w:pPr>
        <w:pStyle w:val="ListaNormal"/>
        <w:numPr>
          <w:ilvl w:val="1"/>
          <w:numId w:val="1"/>
        </w:numPr>
      </w:pPr>
      <w:r w:rsidRPr="001E0F37">
        <w:rPr>
          <w:rStyle w:val="Ttulo5Car"/>
        </w:rPr>
        <w:t>Aplicación</w:t>
      </w:r>
      <w:r w:rsidRPr="0085260A">
        <w:t xml:space="preserve"> </w:t>
      </w:r>
      <w:r w:rsidRPr="001E0F37">
        <w:rPr>
          <w:rStyle w:val="Ttulo5Car"/>
        </w:rPr>
        <w:t>Web</w:t>
      </w:r>
      <w:r w:rsidRPr="0085260A">
        <w:t xml:space="preserve"> </w:t>
      </w:r>
      <w:r w:rsidRPr="001E0F37">
        <w:rPr>
          <w:rStyle w:val="Ttulo5Car"/>
        </w:rPr>
        <w:t>Responsive</w:t>
      </w:r>
      <w:r w:rsidRPr="0085260A">
        <w:t>: a la cual se puede acceder desde la página web de cazasteroides.</w:t>
      </w:r>
    </w:p>
    <w:p w14:paraId="2C8D1006" w14:textId="77777777" w:rsidR="00D62A4B" w:rsidRPr="0085260A" w:rsidRDefault="00D62A4B" w:rsidP="00D62A4B">
      <w:pPr>
        <w:pStyle w:val="ListaNormal"/>
      </w:pPr>
      <w:r w:rsidRPr="00042F8C">
        <w:rPr>
          <w:rStyle w:val="Ttulo4Car"/>
        </w:rPr>
        <w:t>Servidor</w:t>
      </w:r>
      <w:r w:rsidRPr="0085260A">
        <w:t>: tendríamos un servidor programado en Node.js.</w:t>
      </w:r>
    </w:p>
    <w:p w14:paraId="3AAC8275" w14:textId="77777777" w:rsidR="00D62A4B" w:rsidRPr="0085260A" w:rsidRDefault="00D62A4B" w:rsidP="00D62A4B">
      <w:pPr>
        <w:pStyle w:val="ListaNormal"/>
      </w:pPr>
      <w:r w:rsidRPr="00042F8C">
        <w:rPr>
          <w:rStyle w:val="Ttulo4Car"/>
        </w:rPr>
        <w:t>Base</w:t>
      </w:r>
      <w:r w:rsidRPr="0085260A">
        <w:t xml:space="preserve"> </w:t>
      </w:r>
      <w:r w:rsidRPr="00042F8C">
        <w:rPr>
          <w:rStyle w:val="Ttulo4Car"/>
        </w:rPr>
        <w:t>de</w:t>
      </w:r>
      <w:r w:rsidRPr="0085260A">
        <w:t xml:space="preserve"> </w:t>
      </w:r>
      <w:r w:rsidRPr="00042F8C">
        <w:rPr>
          <w:rStyle w:val="Ttulo4Car"/>
        </w:rPr>
        <w:t>datos</w:t>
      </w:r>
      <w:r w:rsidRPr="0085260A">
        <w:t>: concretamente MongoDB, tipo de base de datos que se caracteriza por tener un esquema dinámico de datos, aunque utilizaremos Mongoose, un plug-in de Node.js, que aparte de realizar las consultas, permite modelar los datos.</w:t>
      </w:r>
    </w:p>
    <w:p w14:paraId="022DA263" w14:textId="3248E759" w:rsidR="00D62A4B" w:rsidRPr="00D62A4B" w:rsidRDefault="00D62A4B" w:rsidP="00D62A4B">
      <w:pPr>
        <w:pStyle w:val="ListaNormal"/>
      </w:pPr>
      <w:r w:rsidRPr="00042F8C">
        <w:rPr>
          <w:rStyle w:val="Ttulo4Car"/>
        </w:rPr>
        <w:lastRenderedPageBreak/>
        <w:t>Procesador</w:t>
      </w:r>
      <w:r w:rsidRPr="0085260A">
        <w:t xml:space="preserve"> </w:t>
      </w:r>
      <w:r w:rsidRPr="00042F8C">
        <w:rPr>
          <w:rStyle w:val="Ttulo4Car"/>
        </w:rPr>
        <w:t>de</w:t>
      </w:r>
      <w:r w:rsidRPr="0085260A">
        <w:t xml:space="preserve"> </w:t>
      </w:r>
      <w:r w:rsidRPr="00042F8C">
        <w:rPr>
          <w:rStyle w:val="Ttulo4Car"/>
        </w:rPr>
        <w:t>imágenes</w:t>
      </w:r>
      <w:r w:rsidRPr="0085260A">
        <w:t>: es el encargado de realizar todo el procesamiento de las imágenes de los telescopios, como es el recorte de la imagen original, la escala, y la compresión. Además, genera la animación de la observación.</w:t>
      </w:r>
    </w:p>
    <w:p w14:paraId="0A74D111" w14:textId="77777777" w:rsidR="001B3535" w:rsidRPr="00C921AB" w:rsidRDefault="001B3535" w:rsidP="0025425D">
      <w:pPr>
        <w:pStyle w:val="Ttulo2"/>
      </w:pPr>
      <w:bookmarkStart w:id="46" w:name="_Toc487232676"/>
      <w:r w:rsidRPr="00C921AB">
        <w:t>Aplicación</w:t>
      </w:r>
      <w:bookmarkEnd w:id="46"/>
    </w:p>
    <w:p w14:paraId="3E853B30" w14:textId="153A2111" w:rsidR="001B3535" w:rsidRDefault="001B3535" w:rsidP="0025425D">
      <w:r>
        <w:t xml:space="preserve">Se ha realizado un rediseño de la aplicación siguiendo las </w:t>
      </w:r>
      <w:r w:rsidR="001E0F37">
        <w:t>guías</w:t>
      </w:r>
      <w:r>
        <w:t xml:space="preserve"> de Materia</w:t>
      </w:r>
      <w:r w:rsidR="004334C8">
        <w:t>l Design</w:t>
      </w:r>
      <w:r w:rsidR="004334C8">
        <w:rPr>
          <w:rStyle w:val="Refdenotaalpie"/>
        </w:rPr>
        <w:footnoteReference w:id="15"/>
      </w:r>
      <w:r>
        <w:t xml:space="preserve">, </w:t>
      </w:r>
      <w:r w:rsidR="001E0F37">
        <w:t>guía</w:t>
      </w:r>
      <w:r>
        <w:t xml:space="preserve"> desarrollada por Google. Estos patrones de diseño son, actualmente, una de las referencias más importantes para el desarrollo de UI (User Interface, Interfaz de Usuario).</w:t>
      </w:r>
    </w:p>
    <w:p w14:paraId="183C7B41" w14:textId="77777777" w:rsidR="001B3535" w:rsidRDefault="001B3535" w:rsidP="0025425D">
      <w:r>
        <w:t>Este rediseño se debe a dos razones fundamentales:</w:t>
      </w:r>
    </w:p>
    <w:p w14:paraId="635125C8" w14:textId="418C23C1" w:rsidR="001B3535" w:rsidRDefault="001B3535" w:rsidP="0025425D">
      <w:pPr>
        <w:pStyle w:val="ListaNormal"/>
      </w:pPr>
      <w:r>
        <w:t xml:space="preserve">Actualmente, la interfaz de la </w:t>
      </w:r>
      <w:r w:rsidR="001E0F37">
        <w:t>aplicación</w:t>
      </w:r>
      <w:r w:rsidR="004334C8">
        <w:t xml:space="preserve"> es</w:t>
      </w:r>
      <w:r>
        <w:t xml:space="preserve"> poco vistosa y anticuada.</w:t>
      </w:r>
    </w:p>
    <w:p w14:paraId="3B235A33" w14:textId="1C66DF1D" w:rsidR="001B3535" w:rsidRPr="001B3535" w:rsidRDefault="001B3535" w:rsidP="0025425D">
      <w:pPr>
        <w:pStyle w:val="ListaNormal"/>
      </w:pPr>
      <w:r>
        <w:t xml:space="preserve">La navegación en la </w:t>
      </w:r>
      <w:r w:rsidR="001E0F37">
        <w:t>aplicación</w:t>
      </w:r>
      <w:r>
        <w:t xml:space="preserve"> </w:t>
      </w:r>
      <w:r w:rsidR="004334C8">
        <w:t>no es la adecuada para esta aplicación</w:t>
      </w:r>
    </w:p>
    <w:p w14:paraId="5648299F" w14:textId="77777777" w:rsidR="001B3535" w:rsidRDefault="001E0F37" w:rsidP="0025425D">
      <w:pPr>
        <w:pStyle w:val="Ttulo3"/>
      </w:pPr>
      <w:bookmarkStart w:id="47" w:name="_Toc487232677"/>
      <w:r>
        <w:t>Navegación</w:t>
      </w:r>
      <w:bookmarkEnd w:id="47"/>
    </w:p>
    <w:p w14:paraId="2971A376" w14:textId="710DF295" w:rsidR="00210C2C" w:rsidRDefault="001B3535" w:rsidP="0025425D">
      <w:r>
        <w:t xml:space="preserve">Para lograr esta mejor </w:t>
      </w:r>
      <w:r w:rsidR="001E0F37">
        <w:t>navegación</w:t>
      </w:r>
      <w:r>
        <w:t xml:space="preserve"> se ha decidido </w:t>
      </w:r>
      <w:r w:rsidRPr="00703582">
        <w:t xml:space="preserve">aumentar el </w:t>
      </w:r>
      <w:r w:rsidR="001E0F37" w:rsidRPr="00703582">
        <w:t>número</w:t>
      </w:r>
      <w:r w:rsidRPr="00703582">
        <w:t xml:space="preserve"> de pantallas que tiene la </w:t>
      </w:r>
      <w:r w:rsidR="001E0F37" w:rsidRPr="00703582">
        <w:t>aplicación</w:t>
      </w:r>
      <w:r w:rsidRPr="00703582">
        <w:t xml:space="preserve">. Para ilustrar estos cambios </w:t>
      </w:r>
      <w:r w:rsidR="002C59ED" w:rsidRPr="00703582">
        <w:t xml:space="preserve">tenemos en la </w:t>
      </w:r>
      <w:r w:rsidR="00703582" w:rsidRPr="00703582">
        <w:t>Ilustración 13</w:t>
      </w:r>
      <w:r w:rsidR="002C59ED" w:rsidRPr="00703582">
        <w:t xml:space="preserve"> la estructura de la aplicación actual mientras que en la </w:t>
      </w:r>
      <w:r w:rsidR="00703582" w:rsidRPr="00703582">
        <w:t>Ilustración 14</w:t>
      </w:r>
      <w:r w:rsidRPr="00703582">
        <w:t xml:space="preserve"> </w:t>
      </w:r>
      <w:r w:rsidR="002C59ED" w:rsidRPr="00703582">
        <w:t>tenemos la estructura de la aplicación propuesta.</w:t>
      </w:r>
    </w:p>
    <w:p w14:paraId="0798B286" w14:textId="77777777" w:rsidR="002C59ED" w:rsidRDefault="00173E81" w:rsidP="0025425D">
      <w:pPr>
        <w:pStyle w:val="Imagenes"/>
        <w:keepNext/>
      </w:pPr>
      <w:r>
        <w:pict w14:anchorId="24F54A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9.55pt;height:124.35pt">
            <v:imagedata r:id="rId28" o:title="pantallasOriginal"/>
          </v:shape>
        </w:pict>
      </w:r>
    </w:p>
    <w:p w14:paraId="08056B31" w14:textId="168DC16D" w:rsidR="002C59ED" w:rsidRDefault="002C59ED" w:rsidP="0025425D">
      <w:pPr>
        <w:pStyle w:val="Descripcin"/>
      </w:pPr>
      <w:bookmarkStart w:id="48" w:name="_Toc487232729"/>
      <w:r>
        <w:t xml:space="preserve">Ilustración </w:t>
      </w:r>
      <w:r w:rsidR="001D24D8">
        <w:fldChar w:fldCharType="begin"/>
      </w:r>
      <w:r w:rsidR="001D24D8">
        <w:instrText xml:space="preserve"> S</w:instrText>
      </w:r>
      <w:r w:rsidR="001D24D8">
        <w:instrText xml:space="preserve">EQ Ilustración \* ARABIC </w:instrText>
      </w:r>
      <w:r w:rsidR="001D24D8">
        <w:fldChar w:fldCharType="separate"/>
      </w:r>
      <w:r w:rsidR="009247E3">
        <w:rPr>
          <w:noProof/>
        </w:rPr>
        <w:t>13</w:t>
      </w:r>
      <w:r w:rsidR="001D24D8">
        <w:rPr>
          <w:noProof/>
        </w:rPr>
        <w:fldChar w:fldCharType="end"/>
      </w:r>
      <w:r>
        <w:t>: Pantallas Aplicación Actual</w:t>
      </w:r>
      <w:bookmarkEnd w:id="48"/>
    </w:p>
    <w:p w14:paraId="57C4278C" w14:textId="77777777" w:rsidR="00970789" w:rsidRDefault="00970789" w:rsidP="00970789">
      <w:pPr>
        <w:pStyle w:val="Descripcin"/>
      </w:pPr>
      <w:r>
        <w:t>Generado con la Aplicación Draw.io</w:t>
      </w:r>
    </w:p>
    <w:p w14:paraId="0BA63E74" w14:textId="77777777" w:rsidR="002C59ED" w:rsidRDefault="00173E81" w:rsidP="0025425D">
      <w:pPr>
        <w:pStyle w:val="Imagenes"/>
        <w:keepNext/>
      </w:pPr>
      <w:r>
        <w:lastRenderedPageBreak/>
        <w:pict w14:anchorId="713BCFA2">
          <v:shape id="_x0000_i1026" type="#_x0000_t75" style="width:324pt;height:201.5pt">
            <v:imagedata r:id="rId29" o:title="pantallasPropuesto"/>
          </v:shape>
        </w:pict>
      </w:r>
    </w:p>
    <w:p w14:paraId="03B69387" w14:textId="0FAE85C6" w:rsidR="00210C2C" w:rsidRDefault="002C59ED" w:rsidP="0025425D">
      <w:pPr>
        <w:pStyle w:val="Descripcin"/>
      </w:pPr>
      <w:bookmarkStart w:id="49" w:name="_Toc487232730"/>
      <w:r>
        <w:t xml:space="preserve">Ilustración </w:t>
      </w:r>
      <w:r w:rsidR="001D24D8">
        <w:fldChar w:fldCharType="begin"/>
      </w:r>
      <w:r w:rsidR="001D24D8">
        <w:instrText xml:space="preserve"> SEQ Ilustración \* ARABIC </w:instrText>
      </w:r>
      <w:r w:rsidR="001D24D8">
        <w:fldChar w:fldCharType="separate"/>
      </w:r>
      <w:r w:rsidR="009247E3">
        <w:rPr>
          <w:noProof/>
        </w:rPr>
        <w:t>14</w:t>
      </w:r>
      <w:r w:rsidR="001D24D8">
        <w:rPr>
          <w:noProof/>
        </w:rPr>
        <w:fldChar w:fldCharType="end"/>
      </w:r>
      <w:r>
        <w:t>: Pantallas Aplicación Propuesta</w:t>
      </w:r>
      <w:bookmarkEnd w:id="49"/>
    </w:p>
    <w:p w14:paraId="124FCCB0" w14:textId="77777777" w:rsidR="00970789" w:rsidRDefault="00970789" w:rsidP="00970789">
      <w:pPr>
        <w:pStyle w:val="Descripcin"/>
      </w:pPr>
      <w:r>
        <w:t>Generado con la Aplicación Draw.io</w:t>
      </w:r>
    </w:p>
    <w:p w14:paraId="3C45B5BD" w14:textId="11F7F6E1" w:rsidR="001B3535" w:rsidRDefault="001B3535" w:rsidP="0025425D">
      <w:pPr>
        <w:pStyle w:val="ListaNumerada"/>
        <w:numPr>
          <w:ilvl w:val="0"/>
          <w:numId w:val="8"/>
        </w:numPr>
      </w:pPr>
      <w:r w:rsidRPr="001B3535">
        <w:rPr>
          <w:rStyle w:val="Ttulo4Car"/>
        </w:rPr>
        <w:t>Login</w:t>
      </w:r>
      <w:r>
        <w:t xml:space="preserve">: esta pantalla va a ser la primera pantalla que cargara la aplicación. </w:t>
      </w:r>
      <w:r w:rsidR="001E0F37">
        <w:t>Permitirá</w:t>
      </w:r>
      <w:r>
        <w:t xml:space="preserve"> a los usuarios </w:t>
      </w:r>
      <w:r w:rsidR="00D909D6">
        <w:t>iniciar sesión</w:t>
      </w:r>
      <w:r>
        <w:t xml:space="preserve"> con una cuenta ya creada, registrarse o pedir un reseteo de contraseña.</w:t>
      </w:r>
    </w:p>
    <w:p w14:paraId="5959DFC9" w14:textId="0440BF67" w:rsidR="001B3535" w:rsidRDefault="001B3535" w:rsidP="0025425D">
      <w:pPr>
        <w:pStyle w:val="ListaNumerada"/>
      </w:pPr>
      <w:r w:rsidRPr="001B3535">
        <w:rPr>
          <w:rStyle w:val="Ttulo4Car"/>
        </w:rPr>
        <w:t>Registro</w:t>
      </w:r>
      <w:r>
        <w:t>: permite al usuario registrarse, ya sea por medio de correo y contraseña o uti</w:t>
      </w:r>
      <w:r w:rsidR="00772414">
        <w:t>lizando el login por token</w:t>
      </w:r>
      <w:r w:rsidR="004334C8">
        <w:rPr>
          <w:rStyle w:val="Refdenotaalpie"/>
        </w:rPr>
        <w:footnoteReference w:id="16"/>
      </w:r>
      <w:r w:rsidR="00772414">
        <w:t xml:space="preserve"> </w:t>
      </w:r>
      <w:r w:rsidR="004334C8">
        <w:t>con G</w:t>
      </w:r>
      <w:r>
        <w:t xml:space="preserve">oogle o </w:t>
      </w:r>
      <w:r w:rsidR="001E0F37">
        <w:t>Facebook</w:t>
      </w:r>
      <w:r>
        <w:t>.</w:t>
      </w:r>
    </w:p>
    <w:p w14:paraId="67EB10D6" w14:textId="77777777" w:rsidR="001B3535" w:rsidRDefault="001B3535" w:rsidP="0025425D">
      <w:pPr>
        <w:pStyle w:val="ListaNumerada"/>
      </w:pPr>
      <w:r w:rsidRPr="001B3535">
        <w:rPr>
          <w:rStyle w:val="Ttulo4Car"/>
        </w:rPr>
        <w:t>Splash</w:t>
      </w:r>
      <w:r>
        <w:t xml:space="preserve"> </w:t>
      </w:r>
      <w:r w:rsidRPr="001B3535">
        <w:rPr>
          <w:rStyle w:val="Ttulo4Car"/>
        </w:rPr>
        <w:t>Screen</w:t>
      </w:r>
      <w:r>
        <w:t xml:space="preserve">: esta va a ser una pantalla de carga, cuando ya hayamos </w:t>
      </w:r>
      <w:r w:rsidR="002619D0">
        <w:t>iniciado sesión</w:t>
      </w:r>
      <w:r>
        <w:t xml:space="preserve"> en la </w:t>
      </w:r>
      <w:r w:rsidR="001E0F37">
        <w:t>aplicación</w:t>
      </w:r>
      <w:r>
        <w:t xml:space="preserve"> esta </w:t>
      </w:r>
      <w:r w:rsidR="001E0F37">
        <w:t>pasará</w:t>
      </w:r>
      <w:r>
        <w:t xml:space="preserve"> a ser la primera pantalla que </w:t>
      </w:r>
      <w:r w:rsidR="001E0F37">
        <w:t>abrirá</w:t>
      </w:r>
      <w:r>
        <w:t xml:space="preserve"> la aplicación. Realizara la carga de todos los datos que necesite cargar para su correcto funcionamiento.</w:t>
      </w:r>
    </w:p>
    <w:p w14:paraId="76C5C66C" w14:textId="5EEB849D" w:rsidR="00772414" w:rsidRDefault="001B3535" w:rsidP="0025425D">
      <w:pPr>
        <w:pStyle w:val="ListaNumerada"/>
      </w:pPr>
      <w:r w:rsidRPr="001B3535">
        <w:rPr>
          <w:rStyle w:val="Ttulo4Car"/>
        </w:rPr>
        <w:t>Pantalla</w:t>
      </w:r>
      <w:r>
        <w:t xml:space="preserve"> </w:t>
      </w:r>
      <w:r w:rsidRPr="001B3535">
        <w:rPr>
          <w:rStyle w:val="Ttulo4Car"/>
        </w:rPr>
        <w:t>Principal</w:t>
      </w:r>
      <w:r>
        <w:t xml:space="preserve">: </w:t>
      </w:r>
      <w:r w:rsidR="001E0F37">
        <w:t>sería</w:t>
      </w:r>
      <w:r>
        <w:t xml:space="preserve"> la primera pantalla en la pila, es decir, </w:t>
      </w:r>
      <w:r w:rsidR="00772414">
        <w:t xml:space="preserve">al </w:t>
      </w:r>
      <w:r>
        <w:t>pulsa</w:t>
      </w:r>
      <w:r w:rsidR="00772414">
        <w:t>r</w:t>
      </w:r>
      <w:r>
        <w:t xml:space="preserve"> </w:t>
      </w:r>
      <w:r w:rsidR="001E0F37">
        <w:t>atrás</w:t>
      </w:r>
      <w:r>
        <w:t xml:space="preserve"> </w:t>
      </w:r>
      <w:r w:rsidR="001E0F37">
        <w:t>deberíamos</w:t>
      </w:r>
      <w:r>
        <w:t xml:space="preserve"> salir de la </w:t>
      </w:r>
      <w:r w:rsidR="001E0F37">
        <w:t>aplicación</w:t>
      </w:r>
      <w:r>
        <w:t xml:space="preserve">. Esta pantalla se ha pensado como una barra de </w:t>
      </w:r>
      <w:r w:rsidR="001E0F37">
        <w:t>navegación</w:t>
      </w:r>
      <w:r>
        <w:t xml:space="preserve"> inferior con los botones a las acciones principales que va a tener nuestra </w:t>
      </w:r>
      <w:r w:rsidR="001E0F37">
        <w:t>aplicación</w:t>
      </w:r>
      <w:r>
        <w:t xml:space="preserve">. Estas acciones </w:t>
      </w:r>
      <w:r w:rsidR="001E0F37">
        <w:t>cambiarían</w:t>
      </w:r>
      <w:r>
        <w:t xml:space="preserve"> el panel mostrado en la pantalla. Los botones serían los siguientes</w:t>
      </w:r>
      <w:r w:rsidR="00772414">
        <w:t>:</w:t>
      </w:r>
    </w:p>
    <w:p w14:paraId="3FF1D462" w14:textId="53B5A481" w:rsidR="001B3535" w:rsidRDefault="00772414" w:rsidP="00772414">
      <w:pPr>
        <w:pStyle w:val="ListaNumerada"/>
        <w:numPr>
          <w:ilvl w:val="1"/>
          <w:numId w:val="6"/>
        </w:numPr>
      </w:pPr>
      <w:r w:rsidRPr="00772414">
        <w:rPr>
          <w:rStyle w:val="Ttulo5Car"/>
        </w:rPr>
        <w:t>Nueva</w:t>
      </w:r>
      <w:r>
        <w:t xml:space="preserve"> </w:t>
      </w:r>
      <w:r w:rsidRPr="00772414">
        <w:rPr>
          <w:rStyle w:val="Ttulo5Car"/>
        </w:rPr>
        <w:t>Observación</w:t>
      </w:r>
      <w:r>
        <w:t xml:space="preserve">: llevaría a la pantalla </w:t>
      </w:r>
      <w:r w:rsidRPr="001B3535">
        <w:rPr>
          <w:rStyle w:val="Ttulo4Car"/>
        </w:rPr>
        <w:t>Nueva</w:t>
      </w:r>
      <w:r>
        <w:t xml:space="preserve"> </w:t>
      </w:r>
      <w:r w:rsidRPr="001B3535">
        <w:rPr>
          <w:rStyle w:val="Ttulo4Car"/>
        </w:rPr>
        <w:t>Observación</w:t>
      </w:r>
      <w:r>
        <w:rPr>
          <w:rStyle w:val="Ttulo4Car"/>
        </w:rPr>
        <w:t>.</w:t>
      </w:r>
    </w:p>
    <w:p w14:paraId="3B6D89FF" w14:textId="77777777" w:rsidR="001B3535" w:rsidRDefault="001B3535" w:rsidP="0025425D">
      <w:pPr>
        <w:pStyle w:val="ListaNumerada"/>
        <w:numPr>
          <w:ilvl w:val="1"/>
          <w:numId w:val="6"/>
        </w:numPr>
      </w:pPr>
      <w:r w:rsidRPr="001B3535">
        <w:rPr>
          <w:rStyle w:val="Ttulo5Car"/>
        </w:rPr>
        <w:lastRenderedPageBreak/>
        <w:t>Home</w:t>
      </w:r>
      <w:r>
        <w:t xml:space="preserve">: se trata del panel por defecto, este panel se ha pensado como un resumen de toda la actividad del usuario. Contiene información del usuario asi como un acceso a la </w:t>
      </w:r>
      <w:r w:rsidR="00D13242">
        <w:t>edición</w:t>
      </w:r>
      <w:r>
        <w:t xml:space="preserve"> de esta </w:t>
      </w:r>
      <w:r w:rsidR="001E0F37">
        <w:t>información</w:t>
      </w:r>
      <w:r>
        <w:t xml:space="preserve">, </w:t>
      </w:r>
      <w:r w:rsidR="001E0F37">
        <w:t>estadísticas</w:t>
      </w:r>
      <w:r>
        <w:t xml:space="preserve"> y </w:t>
      </w:r>
      <w:r w:rsidR="001E0F37">
        <w:t>él</w:t>
      </w:r>
      <w:r>
        <w:t xml:space="preserve"> acerca de.</w:t>
      </w:r>
    </w:p>
    <w:p w14:paraId="7453BFAB" w14:textId="2A48C9AA" w:rsidR="001B3535" w:rsidRDefault="001B3535" w:rsidP="0025425D">
      <w:pPr>
        <w:pStyle w:val="ListaNumerada"/>
        <w:numPr>
          <w:ilvl w:val="1"/>
          <w:numId w:val="6"/>
        </w:numPr>
      </w:pPr>
      <w:r w:rsidRPr="001B3535">
        <w:rPr>
          <w:rStyle w:val="Ttulo5Car"/>
        </w:rPr>
        <w:t>Interacciones</w:t>
      </w:r>
      <w:r>
        <w:t xml:space="preserve">: en este panel </w:t>
      </w:r>
      <w:r w:rsidR="001E0F37">
        <w:t>aparecerán</w:t>
      </w:r>
      <w:r>
        <w:t xml:space="preserve"> todas las observaciones y las visualizaciones realizadas por el usuario (</w:t>
      </w:r>
      <w:r w:rsidR="001E0F37">
        <w:t>información</w:t>
      </w:r>
      <w:r>
        <w:t xml:space="preserve"> separada en dos pestañas). Esto permite al usuario ver </w:t>
      </w:r>
      <w:r w:rsidR="00D909D6">
        <w:t>el resultado de sus interacciones.</w:t>
      </w:r>
    </w:p>
    <w:p w14:paraId="4BED00A0" w14:textId="77777777" w:rsidR="001B3535" w:rsidRDefault="001B3535" w:rsidP="0025425D">
      <w:pPr>
        <w:pStyle w:val="ListaNumerada"/>
        <w:numPr>
          <w:ilvl w:val="1"/>
          <w:numId w:val="6"/>
        </w:numPr>
      </w:pPr>
      <w:r w:rsidRPr="001B3535">
        <w:rPr>
          <w:rStyle w:val="Ttulo5Car"/>
        </w:rPr>
        <w:t>Votaciones</w:t>
      </w:r>
      <w:r>
        <w:t xml:space="preserve">: en este panel </w:t>
      </w:r>
      <w:r w:rsidR="001E0F37">
        <w:t>aparecerá</w:t>
      </w:r>
      <w:r>
        <w:t xml:space="preserve"> un listado de unas pocas observaciones realizadas por otros usuarios permitiendo al usuario ver la imagen y votar si creen o no que se trate de un asteroide.</w:t>
      </w:r>
    </w:p>
    <w:p w14:paraId="5E3DDD8E" w14:textId="77777777" w:rsidR="001B3535" w:rsidRDefault="001B3535" w:rsidP="0025425D">
      <w:pPr>
        <w:pStyle w:val="ListaNumerada"/>
        <w:numPr>
          <w:ilvl w:val="1"/>
          <w:numId w:val="6"/>
        </w:numPr>
      </w:pPr>
      <w:r w:rsidRPr="001B3535">
        <w:rPr>
          <w:rStyle w:val="Ttulo5Car"/>
        </w:rPr>
        <w:t>Ranking</w:t>
      </w:r>
      <w:r>
        <w:t xml:space="preserve">: este panel </w:t>
      </w:r>
      <w:r w:rsidR="001E0F37">
        <w:t>tendrá</w:t>
      </w:r>
      <w:r>
        <w:t xml:space="preserve"> distintas pestañas con el top 10 de usuarios de distintos rankings, </w:t>
      </w:r>
      <w:r w:rsidR="001E0F37">
        <w:t>además</w:t>
      </w:r>
      <w:r>
        <w:t xml:space="preserve"> de la </w:t>
      </w:r>
      <w:r w:rsidR="001E0F37">
        <w:t>posición</w:t>
      </w:r>
      <w:r>
        <w:t xml:space="preserve"> actual del usuario.</w:t>
      </w:r>
    </w:p>
    <w:p w14:paraId="06696BDA" w14:textId="77777777" w:rsidR="001B3535" w:rsidRDefault="001B3535" w:rsidP="0025425D">
      <w:pPr>
        <w:pStyle w:val="ListaNumerada"/>
      </w:pPr>
      <w:r w:rsidRPr="001B3535">
        <w:rPr>
          <w:rStyle w:val="Ttulo4Car"/>
        </w:rPr>
        <w:t>Editar</w:t>
      </w:r>
      <w:r>
        <w:t xml:space="preserve"> </w:t>
      </w:r>
      <w:r w:rsidRPr="001B3535">
        <w:rPr>
          <w:rStyle w:val="Ttulo4Car"/>
        </w:rPr>
        <w:t>Perfil</w:t>
      </w:r>
      <w:r>
        <w:t xml:space="preserve">: en esta pantalla el usuario </w:t>
      </w:r>
      <w:r w:rsidR="001E0F37">
        <w:t>podrá</w:t>
      </w:r>
      <w:r>
        <w:t xml:space="preserve"> editar su perfil.</w:t>
      </w:r>
    </w:p>
    <w:p w14:paraId="155B46D1" w14:textId="77777777" w:rsidR="001B3535" w:rsidRDefault="001E0F37" w:rsidP="0025425D">
      <w:pPr>
        <w:pStyle w:val="ListaNumerada"/>
      </w:pPr>
      <w:r w:rsidRPr="001B3535">
        <w:rPr>
          <w:rStyle w:val="Ttulo4Car"/>
        </w:rPr>
        <w:t>Estadísticas</w:t>
      </w:r>
      <w:r w:rsidR="001B3535">
        <w:t xml:space="preserve">: en esta pantalla se </w:t>
      </w:r>
      <w:r>
        <w:t>mostrarán</w:t>
      </w:r>
      <w:r w:rsidR="001B3535">
        <w:t xml:space="preserve"> distintas </w:t>
      </w:r>
      <w:r>
        <w:t>estadísticas</w:t>
      </w:r>
      <w:r w:rsidR="001B3535">
        <w:t xml:space="preserve"> sobre el uso de la </w:t>
      </w:r>
      <w:r>
        <w:t>aplicación</w:t>
      </w:r>
      <w:r w:rsidR="001B3535">
        <w:t>, tanto globales como del propio usuario.</w:t>
      </w:r>
    </w:p>
    <w:p w14:paraId="69B87160" w14:textId="754300BD" w:rsidR="001B3535" w:rsidRDefault="001B3535" w:rsidP="0025425D">
      <w:pPr>
        <w:pStyle w:val="ListaNumerada"/>
      </w:pPr>
      <w:r w:rsidRPr="001B3535">
        <w:rPr>
          <w:rStyle w:val="Ttulo4Car"/>
        </w:rPr>
        <w:t>Acerca</w:t>
      </w:r>
      <w:r>
        <w:t xml:space="preserve"> </w:t>
      </w:r>
      <w:r w:rsidRPr="001B3535">
        <w:rPr>
          <w:rStyle w:val="Ttulo4Car"/>
        </w:rPr>
        <w:t>De</w:t>
      </w:r>
      <w:r>
        <w:t xml:space="preserve">: en esta pantalla se </w:t>
      </w:r>
      <w:r w:rsidR="001E0F37">
        <w:t>mostrará</w:t>
      </w:r>
      <w:r>
        <w:t xml:space="preserve"> </w:t>
      </w:r>
      <w:r w:rsidR="001E0F37">
        <w:t>información</w:t>
      </w:r>
      <w:r>
        <w:t xml:space="preserve"> de la </w:t>
      </w:r>
      <w:r w:rsidR="001E0F37">
        <w:t>aplicación</w:t>
      </w:r>
      <w:r>
        <w:t xml:space="preserve">, </w:t>
      </w:r>
      <w:r w:rsidR="00D909D6">
        <w:t>como por ejemplo</w:t>
      </w:r>
      <w:r>
        <w:t xml:space="preserve"> mostrar el </w:t>
      </w:r>
      <w:r w:rsidR="001E0F37">
        <w:t>propósito</w:t>
      </w:r>
      <w:r>
        <w:t xml:space="preserve"> de la </w:t>
      </w:r>
      <w:r w:rsidR="001E0F37">
        <w:t>aplicación</w:t>
      </w:r>
      <w:r>
        <w:t xml:space="preserve"> (ya que muchos usuarios la usan sin saberlo), </w:t>
      </w:r>
      <w:r w:rsidR="001E0F37">
        <w:t>información</w:t>
      </w:r>
      <w:r>
        <w:t xml:space="preserve"> sobre los integrantes y </w:t>
      </w:r>
      <w:r w:rsidR="001E0F37">
        <w:t>más</w:t>
      </w:r>
      <w:r w:rsidR="004334C8">
        <w:t xml:space="preserve"> datos </w:t>
      </w:r>
      <w:r>
        <w:t>relevantes.</w:t>
      </w:r>
    </w:p>
    <w:p w14:paraId="63E26B94" w14:textId="77777777" w:rsidR="001B3535" w:rsidRDefault="001B3535" w:rsidP="0025425D">
      <w:pPr>
        <w:pStyle w:val="ListaNumerada"/>
      </w:pPr>
      <w:r w:rsidRPr="001B3535">
        <w:rPr>
          <w:rStyle w:val="Ttulo4Car"/>
        </w:rPr>
        <w:t>Carga</w:t>
      </w:r>
      <w:r>
        <w:t xml:space="preserve"> </w:t>
      </w:r>
      <w:r w:rsidR="001E0F37" w:rsidRPr="001B3535">
        <w:rPr>
          <w:rStyle w:val="Ttulo4Car"/>
        </w:rPr>
        <w:t>Observación</w:t>
      </w:r>
      <w:r>
        <w:t xml:space="preserve">: esta pantalla </w:t>
      </w:r>
      <w:r w:rsidR="001E0F37">
        <w:t>será</w:t>
      </w:r>
      <w:r>
        <w:t xml:space="preserve"> una pantalla de carga la cual no se </w:t>
      </w:r>
      <w:r w:rsidR="001E0F37">
        <w:t>superará</w:t>
      </w:r>
      <w:r>
        <w:t xml:space="preserve"> hasta que no se hayan descargado todas las </w:t>
      </w:r>
      <w:r w:rsidR="001E0F37">
        <w:t>imágenes</w:t>
      </w:r>
      <w:r>
        <w:t xml:space="preserve">, es necesaria esta pantalla pues en conexiones lentas se han llegado a </w:t>
      </w:r>
      <w:r w:rsidR="001E0F37">
        <w:t>medir</w:t>
      </w:r>
      <w:r>
        <w:t xml:space="preserve"> 20 segundos de carga lo cual </w:t>
      </w:r>
      <w:r w:rsidR="001E0F37">
        <w:t>repercutía</w:t>
      </w:r>
      <w:r>
        <w:t xml:space="preserve"> directamente en la </w:t>
      </w:r>
      <w:r w:rsidR="001E0F37">
        <w:t>puntuación</w:t>
      </w:r>
      <w:r>
        <w:t xml:space="preserve"> obtenida. Tras esta pantalla </w:t>
      </w:r>
      <w:r w:rsidR="001E0F37">
        <w:t>aparecerá</w:t>
      </w:r>
      <w:r>
        <w:t xml:space="preserve"> la pantalla Nueva </w:t>
      </w:r>
      <w:r w:rsidR="001E0F37">
        <w:t>Observación</w:t>
      </w:r>
      <w:r>
        <w:t>.</w:t>
      </w:r>
    </w:p>
    <w:p w14:paraId="004608B4" w14:textId="77777777" w:rsidR="001B3535" w:rsidRDefault="001B3535" w:rsidP="0025425D">
      <w:pPr>
        <w:pStyle w:val="ListaNumerada"/>
      </w:pPr>
      <w:r w:rsidRPr="001B3535">
        <w:rPr>
          <w:rStyle w:val="Ttulo4Car"/>
        </w:rPr>
        <w:t>Nueva</w:t>
      </w:r>
      <w:r>
        <w:t xml:space="preserve"> </w:t>
      </w:r>
      <w:r w:rsidR="001E0F37" w:rsidRPr="001B3535">
        <w:rPr>
          <w:rStyle w:val="Ttulo4Car"/>
        </w:rPr>
        <w:t>Observación</w:t>
      </w:r>
      <w:r>
        <w:t xml:space="preserve">: esta pantalla </w:t>
      </w:r>
      <w:r w:rsidR="001E0F37">
        <w:t>será</w:t>
      </w:r>
      <w:r>
        <w:t xml:space="preserve"> muy similar a la de la </w:t>
      </w:r>
      <w:r w:rsidR="001E0F37">
        <w:t>versión</w:t>
      </w:r>
      <w:r>
        <w:t xml:space="preserve"> anterior, salvo que la </w:t>
      </w:r>
      <w:r w:rsidR="001E0F37">
        <w:t>comunicación</w:t>
      </w:r>
      <w:r>
        <w:t xml:space="preserve"> con el sistema se </w:t>
      </w:r>
      <w:r w:rsidR="001E0F37">
        <w:t>hará</w:t>
      </w:r>
      <w:r>
        <w:t xml:space="preserve"> al confirmar una </w:t>
      </w:r>
      <w:r w:rsidR="001E0F37">
        <w:t>observación</w:t>
      </w:r>
      <w:r>
        <w:t xml:space="preserve"> y no con cada toque lo cual </w:t>
      </w:r>
      <w:r w:rsidR="001E0F37">
        <w:t>suponía</w:t>
      </w:r>
      <w:r>
        <w:t xml:space="preserve"> demasiadas peticiones al sistema que </w:t>
      </w:r>
      <w:r w:rsidR="001E0F37">
        <w:t>influían</w:t>
      </w:r>
      <w:r>
        <w:t xml:space="preserve"> en el rendimiento de la </w:t>
      </w:r>
      <w:r w:rsidR="001E0F37">
        <w:t>aplicación</w:t>
      </w:r>
      <w:r>
        <w:t>.</w:t>
      </w:r>
    </w:p>
    <w:p w14:paraId="19C87F24" w14:textId="77777777" w:rsidR="001B3535" w:rsidRDefault="001E0F37" w:rsidP="0025425D">
      <w:pPr>
        <w:pStyle w:val="ListaNumerada"/>
      </w:pPr>
      <w:r w:rsidRPr="001B3535">
        <w:rPr>
          <w:rStyle w:val="Ttulo4Car"/>
        </w:rPr>
        <w:t>Observación</w:t>
      </w:r>
      <w:r w:rsidR="001B3535">
        <w:t xml:space="preserve"> </w:t>
      </w:r>
      <w:r w:rsidR="001B3535" w:rsidRPr="00C8009D">
        <w:rPr>
          <w:rStyle w:val="Ttulo4Car"/>
        </w:rPr>
        <w:t>Detallada</w:t>
      </w:r>
      <w:r w:rsidR="001B3535">
        <w:t xml:space="preserve">: esta pantalla </w:t>
      </w:r>
      <w:r>
        <w:t>tendrá</w:t>
      </w:r>
      <w:r w:rsidR="001B3535">
        <w:t xml:space="preserve"> </w:t>
      </w:r>
      <w:r>
        <w:t>información</w:t>
      </w:r>
      <w:r w:rsidR="001B3535">
        <w:t xml:space="preserve"> sobre la </w:t>
      </w:r>
      <w:r>
        <w:t>observación</w:t>
      </w:r>
      <w:r w:rsidR="001B3535">
        <w:t xml:space="preserve">, la pantalla </w:t>
      </w:r>
      <w:r>
        <w:t>será</w:t>
      </w:r>
      <w:r w:rsidR="001B3535">
        <w:t xml:space="preserve"> la misma ya sea una </w:t>
      </w:r>
      <w:r>
        <w:t>observación</w:t>
      </w:r>
      <w:r w:rsidR="001B3535">
        <w:t xml:space="preserve"> propia o una </w:t>
      </w:r>
      <w:r>
        <w:t>observación</w:t>
      </w:r>
      <w:r w:rsidR="001B3535">
        <w:t xml:space="preserve"> de otra persona. </w:t>
      </w:r>
      <w:r>
        <w:t>Tendrá</w:t>
      </w:r>
      <w:r w:rsidR="001B3535">
        <w:t xml:space="preserve"> </w:t>
      </w:r>
      <w:r>
        <w:t>información</w:t>
      </w:r>
      <w:r w:rsidR="001B3535">
        <w:t xml:space="preserve"> simple, compleja y datos del ranking, como </w:t>
      </w:r>
      <w:r>
        <w:t>podría</w:t>
      </w:r>
      <w:r w:rsidR="001B3535">
        <w:t xml:space="preserve"> ser tiempo, </w:t>
      </w:r>
      <w:r>
        <w:t>puntuación</w:t>
      </w:r>
      <w:r w:rsidR="001B3535">
        <w:t xml:space="preserve"> o dificultad. </w:t>
      </w:r>
      <w:r>
        <w:t>Además,</w:t>
      </w:r>
      <w:r w:rsidR="001B3535">
        <w:t xml:space="preserve"> </w:t>
      </w:r>
      <w:r>
        <w:t>mostraría</w:t>
      </w:r>
      <w:r w:rsidR="001B3535">
        <w:t xml:space="preserve"> en el estado en el que se encuentra esta </w:t>
      </w:r>
      <w:r>
        <w:t>observación</w:t>
      </w:r>
      <w:r w:rsidR="001B3535">
        <w:t>.</w:t>
      </w:r>
    </w:p>
    <w:p w14:paraId="3BC23FD4" w14:textId="77777777" w:rsidR="001B3535" w:rsidRPr="00D909D6" w:rsidRDefault="001B3535" w:rsidP="0025425D">
      <w:pPr>
        <w:pStyle w:val="Ttulo3"/>
      </w:pPr>
      <w:bookmarkStart w:id="50" w:name="_Toc487232678"/>
      <w:r w:rsidRPr="00D909D6">
        <w:lastRenderedPageBreak/>
        <w:t>Apariencia</w:t>
      </w:r>
      <w:bookmarkEnd w:id="50"/>
    </w:p>
    <w:p w14:paraId="7E79B719" w14:textId="77777777" w:rsidR="00D909D6" w:rsidRDefault="001B3535" w:rsidP="0025425D">
      <w:r w:rsidRPr="00D909D6">
        <w:t xml:space="preserve">Utilizando la </w:t>
      </w:r>
      <w:r w:rsidR="001E0F37" w:rsidRPr="00D909D6">
        <w:t>aplicación</w:t>
      </w:r>
      <w:r w:rsidR="004334C8" w:rsidRPr="00D909D6">
        <w:t xml:space="preserve"> Justinmind</w:t>
      </w:r>
      <w:r w:rsidR="004334C8" w:rsidRPr="00D909D6">
        <w:rPr>
          <w:rStyle w:val="Refdenotaalpie"/>
        </w:rPr>
        <w:footnoteReference w:id="17"/>
      </w:r>
      <w:r w:rsidR="004334C8" w:rsidRPr="00D909D6">
        <w:t xml:space="preserve"> </w:t>
      </w:r>
      <w:r w:rsidRPr="00D909D6">
        <w:t>se ha realizado un prototipo de alto nivel con el rediseño propuesto</w:t>
      </w:r>
      <w:r w:rsidR="00800817" w:rsidRPr="00D909D6">
        <w:t xml:space="preserve">, algunas capturas de este rediseño se pueden ver en </w:t>
      </w:r>
      <w:r w:rsidR="00D909D6" w:rsidRPr="00D909D6">
        <w:t>la Ilustración 15</w:t>
      </w:r>
      <w:r w:rsidRPr="00D909D6">
        <w:t xml:space="preserve">. </w:t>
      </w:r>
    </w:p>
    <w:p w14:paraId="26176F41" w14:textId="58AFFBAE" w:rsidR="00800817" w:rsidRDefault="001B3535" w:rsidP="0025425D">
      <w:r w:rsidRPr="00D909D6">
        <w:t xml:space="preserve">Este diseño se encuentra </w:t>
      </w:r>
      <w:r w:rsidR="00D909D6">
        <w:t>desplegado en un servidor de Heroku</w:t>
      </w:r>
      <w:r w:rsidR="00D909D6">
        <w:rPr>
          <w:rStyle w:val="Refdenotaalpie"/>
        </w:rPr>
        <w:footnoteReference w:id="18"/>
      </w:r>
      <w:r w:rsidR="00D909D6">
        <w:t>, un proveedor de plataformas como servicio (PaaS</w:t>
      </w:r>
      <w:r w:rsidR="00D909D6">
        <w:rPr>
          <w:rStyle w:val="Refdenotaalpie"/>
        </w:rPr>
        <w:footnoteReference w:id="19"/>
      </w:r>
      <w:r w:rsidR="00D909D6">
        <w:t>), y puede ser accedido mediante un navegador (siempre y cuando no sea Google Chrome) desde la siguiente URL:</w:t>
      </w:r>
    </w:p>
    <w:p w14:paraId="52C5B96F" w14:textId="24769733" w:rsidR="00B770BB" w:rsidRDefault="00FE721E" w:rsidP="004334C8">
      <w:pPr>
        <w:pStyle w:val="Imagenes"/>
      </w:pPr>
      <w:r w:rsidRPr="00FE721E">
        <w:t>http://prototype-cazasteroides.herokuapp.com/</w:t>
      </w:r>
      <w:r w:rsidR="00B770BB" w:rsidRPr="004334C8">
        <w:rPr>
          <w:noProof/>
          <w:lang w:eastAsia="es-ES" w:bidi="ar-SA"/>
        </w:rPr>
        <w:drawing>
          <wp:inline distT="0" distB="0" distL="0" distR="0" wp14:anchorId="07749002" wp14:editId="472C84E3">
            <wp:extent cx="4848824" cy="4274289"/>
            <wp:effectExtent l="0" t="0" r="9525"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97137" cy="4316877"/>
                    </a:xfrm>
                    <a:prstGeom prst="rect">
                      <a:avLst/>
                    </a:prstGeom>
                  </pic:spPr>
                </pic:pic>
              </a:graphicData>
            </a:graphic>
          </wp:inline>
        </w:drawing>
      </w:r>
    </w:p>
    <w:p w14:paraId="0667B12B" w14:textId="06B14576" w:rsidR="00F540E8" w:rsidRDefault="00B770BB" w:rsidP="00B770BB">
      <w:pPr>
        <w:pStyle w:val="Descripcin"/>
      </w:pPr>
      <w:bookmarkStart w:id="51" w:name="_Toc487232731"/>
      <w:r>
        <w:t xml:space="preserve">Ilustración </w:t>
      </w:r>
      <w:r w:rsidR="001D24D8">
        <w:fldChar w:fldCharType="begin"/>
      </w:r>
      <w:r w:rsidR="001D24D8">
        <w:instrText xml:space="preserve"> SEQ Ilustración \* ARABIC </w:instrText>
      </w:r>
      <w:r w:rsidR="001D24D8">
        <w:fldChar w:fldCharType="separate"/>
      </w:r>
      <w:r w:rsidR="009247E3">
        <w:rPr>
          <w:noProof/>
        </w:rPr>
        <w:t>15</w:t>
      </w:r>
      <w:r w:rsidR="001D24D8">
        <w:rPr>
          <w:noProof/>
        </w:rPr>
        <w:fldChar w:fldCharType="end"/>
      </w:r>
      <w:r>
        <w:t>: Pantallas Aplicación Rediseñada</w:t>
      </w:r>
      <w:bookmarkEnd w:id="51"/>
    </w:p>
    <w:p w14:paraId="530469EE" w14:textId="7F478776" w:rsidR="00B770BB" w:rsidRDefault="00970789" w:rsidP="00B770BB">
      <w:pPr>
        <w:pStyle w:val="Descripcin"/>
      </w:pPr>
      <w:r>
        <w:t>G</w:t>
      </w:r>
      <w:r w:rsidR="00B770BB">
        <w:t xml:space="preserve">eneradas </w:t>
      </w:r>
      <w:r>
        <w:t>con</w:t>
      </w:r>
      <w:r w:rsidR="00B770BB">
        <w:t xml:space="preserve"> la </w:t>
      </w:r>
      <w:r>
        <w:t>A</w:t>
      </w:r>
      <w:r w:rsidR="00B770BB">
        <w:t>plicación Justinmind</w:t>
      </w:r>
    </w:p>
    <w:p w14:paraId="3D83D7FD" w14:textId="77777777" w:rsidR="001B3535" w:rsidRPr="002619D0" w:rsidRDefault="001B3535" w:rsidP="006E4B9B">
      <w:pPr>
        <w:pStyle w:val="Ttulo2"/>
      </w:pPr>
      <w:bookmarkStart w:id="52" w:name="_Toc487232679"/>
      <w:r w:rsidRPr="001B3535">
        <w:rPr>
          <w:rStyle w:val="Ttulo2Car"/>
        </w:rPr>
        <w:lastRenderedPageBreak/>
        <w:t>Sistema de Gamificación</w:t>
      </w:r>
      <w:bookmarkEnd w:id="52"/>
    </w:p>
    <w:p w14:paraId="0601D0F7" w14:textId="77777777" w:rsidR="001B3535" w:rsidRDefault="001B3535" w:rsidP="0025425D">
      <w:r>
        <w:t xml:space="preserve">Utilizando los conocimientos adquiridos al analizar las distintas </w:t>
      </w:r>
      <w:r w:rsidR="001E0F37">
        <w:t>técnicas</w:t>
      </w:r>
      <w:r>
        <w:t xml:space="preserve"> de </w:t>
      </w:r>
      <w:r w:rsidR="001E0F37">
        <w:t>gamificación</w:t>
      </w:r>
      <w:r>
        <w:t xml:space="preserve"> y </w:t>
      </w:r>
      <w:r w:rsidR="001E0F37">
        <w:t>reputación</w:t>
      </w:r>
      <w:r>
        <w:t xml:space="preserve"> vistas en el anterior capitulo (Estado del Arte) se ha decidido ampliar el actual sistema con el fin de lograr unos resultados más acordes. Los distintos apartados a desarrollar, asi como las mejoras planteadas se van a especificar a </w:t>
      </w:r>
      <w:r w:rsidR="001E0F37">
        <w:t>continuación</w:t>
      </w:r>
      <w:r>
        <w:t>:</w:t>
      </w:r>
    </w:p>
    <w:p w14:paraId="0EBA5539" w14:textId="77777777" w:rsidR="001B3535" w:rsidRDefault="001B3535" w:rsidP="0025425D">
      <w:pPr>
        <w:pStyle w:val="Ttulo3"/>
      </w:pPr>
      <w:bookmarkStart w:id="53" w:name="_Toc487232680"/>
      <w:r w:rsidRPr="001B3535">
        <w:rPr>
          <w:rStyle w:val="Ttulo2Car"/>
        </w:rPr>
        <w:t>Plataforma</w:t>
      </w:r>
      <w:bookmarkEnd w:id="53"/>
    </w:p>
    <w:p w14:paraId="1D6415BF" w14:textId="77777777" w:rsidR="001B3535" w:rsidRDefault="001B3535" w:rsidP="0025425D">
      <w:r>
        <w:t xml:space="preserve">En estos momentos las plataformas donde </w:t>
      </w:r>
      <w:r w:rsidR="001E0F37">
        <w:t>está</w:t>
      </w:r>
      <w:r>
        <w:t xml:space="preserve"> integrado el sistema son solamente el propio servidor Node.js y el sistema operativo Android donde hay una aplicación funcional.</w:t>
      </w:r>
    </w:p>
    <w:p w14:paraId="23A2F00B" w14:textId="77777777" w:rsidR="001B3535" w:rsidRDefault="001B3535" w:rsidP="0025425D">
      <w:r>
        <w:t xml:space="preserve">Como propuesta de mejora para este apartado se propone que la </w:t>
      </w:r>
      <w:r w:rsidR="001E0F37">
        <w:t>aplicación</w:t>
      </w:r>
      <w:r>
        <w:t xml:space="preserve"> </w:t>
      </w:r>
      <w:r w:rsidR="001E0F37">
        <w:t>esté</w:t>
      </w:r>
      <w:r>
        <w:t xml:space="preserve"> disponible en los dos grandes sistemas operativos móviles, Android e iOS. </w:t>
      </w:r>
      <w:r w:rsidR="001E0F37">
        <w:t>Además</w:t>
      </w:r>
      <w:r>
        <w:t xml:space="preserve"> de lograr una mayor </w:t>
      </w:r>
      <w:r w:rsidR="001E0F37">
        <w:t>integración</w:t>
      </w:r>
      <w:r>
        <w:t xml:space="preserve"> con las Redes Sociales, </w:t>
      </w:r>
      <w:r w:rsidR="001E0F37">
        <w:t>convirtiéndolas</w:t>
      </w:r>
      <w:r>
        <w:t xml:space="preserve"> en fundamentales para conseguir la parte social de este sistema.</w:t>
      </w:r>
    </w:p>
    <w:p w14:paraId="3CDF9D8E" w14:textId="77777777" w:rsidR="001B3535" w:rsidRDefault="001E0F37" w:rsidP="0025425D">
      <w:pPr>
        <w:pStyle w:val="Ttulo3"/>
      </w:pPr>
      <w:bookmarkStart w:id="54" w:name="_Toc487232681"/>
      <w:r w:rsidRPr="001B3535">
        <w:rPr>
          <w:rStyle w:val="Ttulo3Car"/>
        </w:rPr>
        <w:t>Mecánicas</w:t>
      </w:r>
      <w:bookmarkEnd w:id="54"/>
    </w:p>
    <w:p w14:paraId="69AC15F8" w14:textId="77777777" w:rsidR="001B3535" w:rsidRDefault="001B3535" w:rsidP="0025425D">
      <w:r>
        <w:t xml:space="preserve">Las </w:t>
      </w:r>
      <w:r w:rsidR="001E0F37">
        <w:t>mecánicas</w:t>
      </w:r>
      <w:r>
        <w:t xml:space="preserve"> de juego propuestas para Cazasteroides son las siguientes.</w:t>
      </w:r>
    </w:p>
    <w:p w14:paraId="09D3AC94" w14:textId="77777777" w:rsidR="001B3535" w:rsidRDefault="001B3535" w:rsidP="0025425D">
      <w:pPr>
        <w:pStyle w:val="ListaNormal"/>
      </w:pPr>
      <w:r w:rsidRPr="001B3535">
        <w:rPr>
          <w:rStyle w:val="Ttulo4Car"/>
        </w:rPr>
        <w:t>Puntuación</w:t>
      </w:r>
      <w:r>
        <w:t>: actualmente ya se encuentra implantado.</w:t>
      </w:r>
    </w:p>
    <w:p w14:paraId="1890694F" w14:textId="77777777" w:rsidR="001B3535" w:rsidRDefault="001B3535" w:rsidP="0025425D">
      <w:pPr>
        <w:pStyle w:val="ListaNormal"/>
      </w:pPr>
      <w:r w:rsidRPr="001B3535">
        <w:rPr>
          <w:rStyle w:val="Ttulo4Car"/>
        </w:rPr>
        <w:t>Karma</w:t>
      </w:r>
      <w:r>
        <w:t xml:space="preserve">: un sistema de </w:t>
      </w:r>
      <w:r w:rsidR="001E0F37">
        <w:t>reputación</w:t>
      </w:r>
      <w:r>
        <w:t xml:space="preserve"> que </w:t>
      </w:r>
      <w:r w:rsidR="001E0F37">
        <w:t>aumentaría</w:t>
      </w:r>
      <w:r>
        <w:t xml:space="preserve"> del mismo modo que la </w:t>
      </w:r>
      <w:r w:rsidR="001E0F37">
        <w:t>puntuación</w:t>
      </w:r>
      <w:r>
        <w:t xml:space="preserve">. Nunca se reduce este nivel. Una mayor </w:t>
      </w:r>
      <w:r w:rsidR="001E0F37">
        <w:t>descripción</w:t>
      </w:r>
      <w:r>
        <w:t xml:space="preserve"> de esta </w:t>
      </w:r>
      <w:r w:rsidR="001E0F37">
        <w:t>mecánica</w:t>
      </w:r>
      <w:r>
        <w:t xml:space="preserve"> se encuentra en el apartado </w:t>
      </w:r>
      <w:r w:rsidR="001E0F37">
        <w:t>Ampliaciones</w:t>
      </w:r>
      <w:r>
        <w:t xml:space="preserve"> al final de este </w:t>
      </w:r>
      <w:r w:rsidR="001E0F37">
        <w:t>capítulo</w:t>
      </w:r>
      <w:r>
        <w:t>.</w:t>
      </w:r>
    </w:p>
    <w:p w14:paraId="7724B05F" w14:textId="77777777" w:rsidR="001B3535" w:rsidRDefault="001B3535" w:rsidP="0025425D">
      <w:pPr>
        <w:pStyle w:val="ListaNormal"/>
      </w:pPr>
      <w:r w:rsidRPr="001B3535">
        <w:rPr>
          <w:rStyle w:val="Ttulo4Car"/>
        </w:rPr>
        <w:t>Insignias</w:t>
      </w:r>
      <w:r>
        <w:t xml:space="preserve">: distintas medallas que </w:t>
      </w:r>
      <w:r w:rsidR="001E0F37">
        <w:t>obtendrían</w:t>
      </w:r>
      <w:r>
        <w:t xml:space="preserve"> los usuarios de distintas maneras.</w:t>
      </w:r>
    </w:p>
    <w:p w14:paraId="558F20F3" w14:textId="77777777" w:rsidR="001B3535" w:rsidRDefault="001B3535" w:rsidP="0025425D">
      <w:pPr>
        <w:pStyle w:val="ListaNormal"/>
      </w:pPr>
      <w:r w:rsidRPr="001B3535">
        <w:rPr>
          <w:rStyle w:val="Ttulo4Car"/>
        </w:rPr>
        <w:t>Retos</w:t>
      </w:r>
      <w:r>
        <w:t>: misiones que los usuarios pueden lanzar a otros.</w:t>
      </w:r>
    </w:p>
    <w:p w14:paraId="6EEFEE9B" w14:textId="77777777" w:rsidR="001B3535" w:rsidRDefault="001B3535" w:rsidP="0025425D">
      <w:pPr>
        <w:pStyle w:val="ListaNormal"/>
      </w:pPr>
      <w:r w:rsidRPr="001B3535">
        <w:rPr>
          <w:rStyle w:val="Ttulo4Car"/>
        </w:rPr>
        <w:t>Premios</w:t>
      </w:r>
      <w:r>
        <w:t xml:space="preserve"> </w:t>
      </w:r>
      <w:r w:rsidRPr="001B3535">
        <w:rPr>
          <w:rStyle w:val="Ttulo4Car"/>
        </w:rPr>
        <w:t>reales</w:t>
      </w:r>
      <w:r>
        <w:t xml:space="preserve">: en el caso de cazasteroides, se va a permitir utilizar los puntos obtenidos para canjearlos por tiempo de </w:t>
      </w:r>
      <w:r w:rsidR="001E0F37">
        <w:t>operación</w:t>
      </w:r>
      <w:r>
        <w:t xml:space="preserve"> de la red de telescopios Gloria, esta </w:t>
      </w:r>
      <w:r w:rsidR="001E0F37">
        <w:t>característica</w:t>
      </w:r>
      <w:r>
        <w:t xml:space="preserve"> </w:t>
      </w:r>
      <w:r w:rsidR="001E0F37">
        <w:t>también</w:t>
      </w:r>
      <w:r>
        <w:t xml:space="preserve"> se encuentra incluida.</w:t>
      </w:r>
    </w:p>
    <w:p w14:paraId="05A19278" w14:textId="60D1C4CA" w:rsidR="001B3535" w:rsidRDefault="001B3535" w:rsidP="0025425D">
      <w:pPr>
        <w:pStyle w:val="ListaNormal"/>
      </w:pPr>
      <w:r w:rsidRPr="001B3535">
        <w:rPr>
          <w:rStyle w:val="Ttulo4Car"/>
        </w:rPr>
        <w:t>Clasificaciones</w:t>
      </w:r>
      <w:r>
        <w:t xml:space="preserve">: al igual que el sistema de </w:t>
      </w:r>
      <w:r w:rsidR="001E0F37">
        <w:t>puntuación</w:t>
      </w:r>
      <w:r>
        <w:t xml:space="preserve">, ya se encuentra implementando y se va a rediseñar para incrementar la </w:t>
      </w:r>
      <w:r w:rsidR="001E0F37">
        <w:t>información</w:t>
      </w:r>
      <w:r>
        <w:t xml:space="preserve"> que aportan.</w:t>
      </w:r>
    </w:p>
    <w:p w14:paraId="6A777670" w14:textId="77777777" w:rsidR="00FE721E" w:rsidRDefault="00FE721E" w:rsidP="00FE721E">
      <w:pPr>
        <w:pStyle w:val="ListaNormal"/>
        <w:numPr>
          <w:ilvl w:val="0"/>
          <w:numId w:val="0"/>
        </w:numPr>
        <w:ind w:left="425"/>
      </w:pPr>
    </w:p>
    <w:p w14:paraId="227CB746" w14:textId="77777777" w:rsidR="001B3535" w:rsidRDefault="001E0F37" w:rsidP="0025425D">
      <w:pPr>
        <w:pStyle w:val="Ttulo3"/>
      </w:pPr>
      <w:bookmarkStart w:id="55" w:name="_Toc487232682"/>
      <w:r>
        <w:lastRenderedPageBreak/>
        <w:t>Dinámicas</w:t>
      </w:r>
      <w:bookmarkEnd w:id="55"/>
    </w:p>
    <w:p w14:paraId="258FBC51" w14:textId="77777777" w:rsidR="001B3535" w:rsidRDefault="001B3535" w:rsidP="0025425D">
      <w:r>
        <w:t xml:space="preserve">Las </w:t>
      </w:r>
      <w:r w:rsidR="001E0F37">
        <w:t>dinámicas</w:t>
      </w:r>
      <w:r>
        <w:t xml:space="preserve"> pensadas para ca</w:t>
      </w:r>
      <w:r w:rsidR="001E0F37">
        <w:t>za</w:t>
      </w:r>
      <w:r>
        <w:t>steroides son las siguientes:</w:t>
      </w:r>
    </w:p>
    <w:p w14:paraId="163838A2" w14:textId="77777777" w:rsidR="001B3535" w:rsidRDefault="001B3535" w:rsidP="0025425D">
      <w:pPr>
        <w:pStyle w:val="ListaNormal"/>
      </w:pPr>
      <w:r w:rsidRPr="001B3535">
        <w:rPr>
          <w:rStyle w:val="Ttulo4Car"/>
        </w:rPr>
        <w:t>Realizar</w:t>
      </w:r>
      <w:r>
        <w:t xml:space="preserve"> </w:t>
      </w:r>
      <w:r w:rsidRPr="001B3535">
        <w:rPr>
          <w:rStyle w:val="Ttulo4Car"/>
        </w:rPr>
        <w:t>observaciones</w:t>
      </w:r>
      <w:r>
        <w:t xml:space="preserve">: uno de los objetivos principales de la </w:t>
      </w:r>
      <w:r w:rsidR="001E0F37">
        <w:t>aplicación</w:t>
      </w:r>
      <w:r>
        <w:t xml:space="preserve">. Realizando observaciones (es decir buscando asteroides en </w:t>
      </w:r>
      <w:r w:rsidR="001E0F37">
        <w:t>imágenes</w:t>
      </w:r>
      <w:r>
        <w:t xml:space="preserve">). Se obtienen puntos y karma </w:t>
      </w:r>
      <w:r w:rsidR="001E0F37">
        <w:t>según</w:t>
      </w:r>
      <w:r>
        <w:t xml:space="preserve"> distintos </w:t>
      </w:r>
      <w:r w:rsidR="001E0F37">
        <w:t>parámetros</w:t>
      </w:r>
      <w:r>
        <w:t>.</w:t>
      </w:r>
    </w:p>
    <w:p w14:paraId="05E16417" w14:textId="77777777" w:rsidR="001B3535" w:rsidRDefault="001B3535" w:rsidP="0025425D">
      <w:pPr>
        <w:pStyle w:val="ListaNormal"/>
      </w:pPr>
      <w:r w:rsidRPr="001B3535">
        <w:rPr>
          <w:rStyle w:val="Ttulo4Car"/>
        </w:rPr>
        <w:t>Realizar</w:t>
      </w:r>
      <w:r>
        <w:t xml:space="preserve"> </w:t>
      </w:r>
      <w:r w:rsidRPr="001B3535">
        <w:rPr>
          <w:rStyle w:val="Ttulo4Car"/>
        </w:rPr>
        <w:t>votaciones</w:t>
      </w:r>
      <w:r>
        <w:t xml:space="preserve">: el otro objetivo </w:t>
      </w:r>
      <w:r w:rsidR="001E0F37">
        <w:t>principal</w:t>
      </w:r>
      <w:r>
        <w:t xml:space="preserve"> del juego. Permitir votar a los usuarios las observaciones realizadas por otros usuarios.</w:t>
      </w:r>
    </w:p>
    <w:p w14:paraId="32C9738A" w14:textId="77777777" w:rsidR="001B3535" w:rsidRDefault="001B3535" w:rsidP="0025425D">
      <w:pPr>
        <w:pStyle w:val="ListaNormal"/>
      </w:pPr>
      <w:r w:rsidRPr="001B3535">
        <w:rPr>
          <w:rStyle w:val="Ttulo4Car"/>
        </w:rPr>
        <w:t>Completar</w:t>
      </w:r>
      <w:r>
        <w:t xml:space="preserve"> </w:t>
      </w:r>
      <w:r w:rsidRPr="001B3535">
        <w:rPr>
          <w:rStyle w:val="Ttulo4Car"/>
        </w:rPr>
        <w:t>misiones</w:t>
      </w:r>
      <w:r>
        <w:t xml:space="preserve"> </w:t>
      </w:r>
      <w:r w:rsidRPr="001B3535">
        <w:rPr>
          <w:rStyle w:val="Ttulo4Car"/>
        </w:rPr>
        <w:t>diarias</w:t>
      </w:r>
      <w:r>
        <w:t>: simples misiones que den puntos por completar algunas tareas, ayudan a que el usuario sienta la necesidad de entrar diariamente.</w:t>
      </w:r>
    </w:p>
    <w:p w14:paraId="75623CE9" w14:textId="77777777" w:rsidR="001B3535" w:rsidRDefault="001B3535" w:rsidP="0025425D">
      <w:pPr>
        <w:pStyle w:val="ListaNormal"/>
      </w:pPr>
      <w:r w:rsidRPr="001B3535">
        <w:rPr>
          <w:rStyle w:val="Ttulo4Car"/>
        </w:rPr>
        <w:t>Completar</w:t>
      </w:r>
      <w:r>
        <w:t xml:space="preserve"> </w:t>
      </w:r>
      <w:r w:rsidRPr="001B3535">
        <w:rPr>
          <w:rStyle w:val="Ttulo4Car"/>
        </w:rPr>
        <w:t>logros</w:t>
      </w:r>
      <w:r>
        <w:t xml:space="preserve">: misiones </w:t>
      </w:r>
      <w:r w:rsidR="001E0F37">
        <w:t>más</w:t>
      </w:r>
      <w:r>
        <w:t xml:space="preserve"> complejas y largas que obliguen al usuario a jugar mucho y a usar todas las </w:t>
      </w:r>
      <w:r w:rsidR="001E0F37">
        <w:t>características</w:t>
      </w:r>
      <w:r>
        <w:t xml:space="preserve">. Estos logros otorgaran insignias al usuario. Muy importante conectar esto con plataformas como Google Play Games, para que estos logros aumenten </w:t>
      </w:r>
      <w:r w:rsidR="001E0F37">
        <w:t>también</w:t>
      </w:r>
      <w:r>
        <w:t xml:space="preserve"> el perfil del usuario no solo en el juego lo que aumenta las ganas de jugar.</w:t>
      </w:r>
    </w:p>
    <w:p w14:paraId="54C7B74C" w14:textId="77777777" w:rsidR="001B3535" w:rsidRDefault="001B3535" w:rsidP="0025425D">
      <w:pPr>
        <w:pStyle w:val="ListaNormal"/>
      </w:pPr>
      <w:r w:rsidRPr="001B3535">
        <w:rPr>
          <w:rStyle w:val="Ttulo4Car"/>
        </w:rPr>
        <w:t>Visualizar</w:t>
      </w:r>
      <w:r>
        <w:t xml:space="preserve"> </w:t>
      </w:r>
      <w:r w:rsidRPr="001B3535">
        <w:rPr>
          <w:rStyle w:val="Ttulo4Car"/>
        </w:rPr>
        <w:t>Rankings</w:t>
      </w:r>
      <w:r>
        <w:t>: permitir al usuario ver como se encuentra el con respecto al mundo.</w:t>
      </w:r>
    </w:p>
    <w:p w14:paraId="0CCFB3CE" w14:textId="77777777" w:rsidR="001B3535" w:rsidRDefault="001B3535" w:rsidP="0025425D">
      <w:pPr>
        <w:pStyle w:val="ListaNormal"/>
      </w:pPr>
      <w:r w:rsidRPr="001B3535">
        <w:rPr>
          <w:rStyle w:val="Ttulo4Car"/>
        </w:rPr>
        <w:t>Compartir</w:t>
      </w:r>
      <w:r>
        <w:t xml:space="preserve"> </w:t>
      </w:r>
      <w:r w:rsidRPr="001B3535">
        <w:rPr>
          <w:rStyle w:val="Ttulo4Car"/>
        </w:rPr>
        <w:t>observaciones</w:t>
      </w:r>
      <w:r>
        <w:t xml:space="preserve">: permite al usuario compartir por redes sociales una </w:t>
      </w:r>
      <w:r w:rsidR="001E0F37">
        <w:t>observación</w:t>
      </w:r>
      <w:r>
        <w:t xml:space="preserve"> que ha realizado.</w:t>
      </w:r>
    </w:p>
    <w:p w14:paraId="1731AD78" w14:textId="77777777" w:rsidR="001B3535" w:rsidRDefault="001B3535" w:rsidP="0025425D">
      <w:pPr>
        <w:pStyle w:val="ListaNormal"/>
      </w:pPr>
      <w:r w:rsidRPr="001B3535">
        <w:rPr>
          <w:rStyle w:val="Ttulo4Car"/>
        </w:rPr>
        <w:t>Lanzar</w:t>
      </w:r>
      <w:r>
        <w:t xml:space="preserve"> </w:t>
      </w:r>
      <w:r w:rsidRPr="001B3535">
        <w:rPr>
          <w:rStyle w:val="Ttulo4Car"/>
        </w:rPr>
        <w:t>retos</w:t>
      </w:r>
      <w:r>
        <w:t>: permite al usuario lanzar retos por redes sociales para competir de forma directa con sus amigos.</w:t>
      </w:r>
    </w:p>
    <w:p w14:paraId="67D8A0F2" w14:textId="22BD0F2A" w:rsidR="001B3535" w:rsidRDefault="001B3535" w:rsidP="00FE523F">
      <w:pPr>
        <w:pStyle w:val="ListaNormal"/>
        <w:spacing w:before="240"/>
      </w:pPr>
      <w:r w:rsidRPr="001B3535">
        <w:rPr>
          <w:rStyle w:val="Ttulo4Car"/>
        </w:rPr>
        <w:t>Comprar</w:t>
      </w:r>
      <w:r>
        <w:t xml:space="preserve"> </w:t>
      </w:r>
      <w:r w:rsidRPr="001B3535">
        <w:rPr>
          <w:rStyle w:val="Ttulo4Car"/>
        </w:rPr>
        <w:t>tiempo</w:t>
      </w:r>
      <w:r>
        <w:t xml:space="preserve"> en el observatorio: permitir a los usuarios gastar los puntos acumulados en algo real, dando sentido al tiempo invertido en el juego.</w:t>
      </w:r>
    </w:p>
    <w:p w14:paraId="49FB7BEC" w14:textId="2CE97040" w:rsidR="00255B37" w:rsidRDefault="00255B37" w:rsidP="00255B37">
      <w:r>
        <w:t>Las dos dinámicas principales del sistema de cazasteroides, son las dos primeras, Realizar Observaciones y Realizar Votaciones. Son el objetivo final del proyecto y son las únicas que no están directamente relacionadas con los procesos de gamificación.</w:t>
      </w:r>
    </w:p>
    <w:p w14:paraId="12841FD1" w14:textId="63728199" w:rsidR="00FE721E" w:rsidRDefault="00FE721E" w:rsidP="00255B37"/>
    <w:p w14:paraId="3AE2B954" w14:textId="37680135" w:rsidR="00FE721E" w:rsidRDefault="00FE721E" w:rsidP="00255B37"/>
    <w:p w14:paraId="2C032699" w14:textId="058F2A3D" w:rsidR="00FE721E" w:rsidRDefault="00FE721E" w:rsidP="00255B37"/>
    <w:p w14:paraId="6054161D" w14:textId="77777777" w:rsidR="00FE721E" w:rsidRDefault="00FE721E" w:rsidP="00255B37"/>
    <w:p w14:paraId="7CA34145" w14:textId="77777777" w:rsidR="001B3535" w:rsidRDefault="001E0F37" w:rsidP="0025425D">
      <w:pPr>
        <w:ind w:firstLine="0"/>
      </w:pPr>
      <w:bookmarkStart w:id="56" w:name="_Toc487232683"/>
      <w:r w:rsidRPr="001B3535">
        <w:rPr>
          <w:rStyle w:val="Ttulo3Car"/>
        </w:rPr>
        <w:lastRenderedPageBreak/>
        <w:t>Estéticas</w:t>
      </w:r>
      <w:bookmarkEnd w:id="56"/>
    </w:p>
    <w:p w14:paraId="1E0C00B6" w14:textId="77777777" w:rsidR="001B3535" w:rsidRDefault="001B3535" w:rsidP="0025425D">
      <w:r>
        <w:t xml:space="preserve">En nuestro caso las distintas </w:t>
      </w:r>
      <w:r w:rsidR="001E0F37">
        <w:t>estéticas</w:t>
      </w:r>
      <w:r>
        <w:t xml:space="preserve"> presentes son:</w:t>
      </w:r>
    </w:p>
    <w:p w14:paraId="4D83F758" w14:textId="77777777" w:rsidR="001B3535" w:rsidRDefault="001B3535" w:rsidP="0025425D">
      <w:pPr>
        <w:pStyle w:val="ListaNormal"/>
      </w:pPr>
      <w:r w:rsidRPr="001B3535">
        <w:rPr>
          <w:rStyle w:val="Ttulo4Car"/>
        </w:rPr>
        <w:t>Desafiante</w:t>
      </w:r>
      <w:r>
        <w:t xml:space="preserve">: queremos que el usuario se esfuerce en superarse a </w:t>
      </w:r>
      <w:r w:rsidR="001E0F37">
        <w:t>sí</w:t>
      </w:r>
      <w:r>
        <w:t xml:space="preserve"> mismo y a los </w:t>
      </w:r>
      <w:r w:rsidR="001E0F37">
        <w:t>demás</w:t>
      </w:r>
      <w:r>
        <w:t>.</w:t>
      </w:r>
    </w:p>
    <w:p w14:paraId="5AB4D1C5" w14:textId="77777777" w:rsidR="001B3535" w:rsidRDefault="001B3535" w:rsidP="0025425D">
      <w:pPr>
        <w:pStyle w:val="ListaNormal"/>
      </w:pPr>
      <w:r w:rsidRPr="001B3535">
        <w:rPr>
          <w:rStyle w:val="Ttulo4Car"/>
        </w:rPr>
        <w:t>Descubrimiento</w:t>
      </w:r>
      <w:r>
        <w:t>: queremos que el usuario aprenda y explore un mundo que nunca haya visto.</w:t>
      </w:r>
    </w:p>
    <w:p w14:paraId="65E0547F" w14:textId="77777777" w:rsidR="001B3535" w:rsidRDefault="001B3535" w:rsidP="0025425D">
      <w:pPr>
        <w:pStyle w:val="ListaNormal"/>
      </w:pPr>
      <w:r w:rsidRPr="001B3535">
        <w:rPr>
          <w:rStyle w:val="Ttulo4Car"/>
        </w:rPr>
        <w:t>Expresivo</w:t>
      </w:r>
      <w:r>
        <w:t>: queremos que el usuario se comunique con otros usuarios.</w:t>
      </w:r>
    </w:p>
    <w:p w14:paraId="6A16757C" w14:textId="77777777" w:rsidR="001B3535" w:rsidRDefault="00FE523F" w:rsidP="00FE523F">
      <w:pPr>
        <w:pStyle w:val="Ttulo2"/>
      </w:pPr>
      <w:bookmarkStart w:id="57" w:name="_Toc487232684"/>
      <w:r>
        <w:rPr>
          <w:rStyle w:val="Ttulo2Car"/>
        </w:rPr>
        <w:t>Sistemas de Reputación</w:t>
      </w:r>
      <w:bookmarkEnd w:id="57"/>
    </w:p>
    <w:p w14:paraId="7AA5FEB8" w14:textId="77777777" w:rsidR="001B3535" w:rsidRDefault="001B3535" w:rsidP="00FE523F">
      <w:pPr>
        <w:pStyle w:val="Ttulo3"/>
      </w:pPr>
      <w:bookmarkStart w:id="58" w:name="_Toc487232685"/>
      <w:r w:rsidRPr="001B3535">
        <w:rPr>
          <w:rStyle w:val="Ttulo3Car"/>
        </w:rPr>
        <w:t>Karma</w:t>
      </w:r>
      <w:bookmarkEnd w:id="58"/>
    </w:p>
    <w:p w14:paraId="4D29CF88" w14:textId="77777777" w:rsidR="001B3535" w:rsidRDefault="001B3535" w:rsidP="0025425D">
      <w:r>
        <w:t xml:space="preserve">El sistema de Karma, el cual se encuentra en el punto de </w:t>
      </w:r>
      <w:r w:rsidR="001E0F37">
        <w:t>Mecánicas</w:t>
      </w:r>
      <w:r>
        <w:t xml:space="preserve">. Este Karma se trata de un Sistema de </w:t>
      </w:r>
      <w:r w:rsidR="001E0F37">
        <w:t>Reputación</w:t>
      </w:r>
      <w:r>
        <w:t xml:space="preserve"> analizado en el </w:t>
      </w:r>
      <w:r w:rsidR="001E0F37">
        <w:t>capítulo</w:t>
      </w:r>
      <w:r>
        <w:t xml:space="preserve"> del estado del arte.</w:t>
      </w:r>
    </w:p>
    <w:p w14:paraId="47F34B2E" w14:textId="5B77ED8D" w:rsidR="001B3535" w:rsidRDefault="001B3535" w:rsidP="00255B37">
      <w:r>
        <w:t xml:space="preserve">Como ya vimos, lo que se pretende conseguir con estos sistemas de </w:t>
      </w:r>
      <w:r w:rsidR="001E0F37">
        <w:t>reputación</w:t>
      </w:r>
      <w:r>
        <w:t xml:space="preserve"> es premiar a los mejores jugadores </w:t>
      </w:r>
      <w:r w:rsidR="001E0F37">
        <w:t>dándoles</w:t>
      </w:r>
      <w:r>
        <w:t xml:space="preserve"> mayor poder en el sistema. Con esto, lo que se pretende expresar, es que las observaciones de los usuarios con mayor nivel de karma van tener mayor importancia, las votaciones mayor relevancia y las </w:t>
      </w:r>
      <w:r w:rsidR="001E0F37">
        <w:t>imágenes</w:t>
      </w:r>
      <w:r>
        <w:t xml:space="preserve"> a mostrar van a </w:t>
      </w:r>
      <w:r w:rsidRPr="00BD4F74">
        <w:t>tener</w:t>
      </w:r>
      <w:r>
        <w:t xml:space="preserve"> mayor dificultad, </w:t>
      </w:r>
      <w:r w:rsidR="001E0F37">
        <w:t>permitiéndoles</w:t>
      </w:r>
      <w:r>
        <w:t xml:space="preserve"> asi, conseguir </w:t>
      </w:r>
      <w:r w:rsidR="001E0F37">
        <w:t>más</w:t>
      </w:r>
      <w:r w:rsidR="00255B37">
        <w:t xml:space="preserve"> puntos.</w:t>
      </w:r>
    </w:p>
    <w:p w14:paraId="22E11137" w14:textId="2E617DB7" w:rsidR="00A62388" w:rsidRDefault="00A62388" w:rsidP="00255B37">
      <w:r>
        <w:t xml:space="preserve">Esta </w:t>
      </w:r>
      <w:r w:rsidRPr="002B3081">
        <w:t>mejora</w:t>
      </w:r>
      <w:r>
        <w:t xml:space="preserve"> se expandirá en el próximo capítulo al ser el sobre lo que se ha centrado el trabajo de desarrollo.</w:t>
      </w:r>
    </w:p>
    <w:p w14:paraId="6D20AC52" w14:textId="77777777" w:rsidR="008D11E9" w:rsidRPr="001B3535" w:rsidRDefault="008D11E9" w:rsidP="00255B37">
      <w:pPr>
        <w:sectPr w:rsidR="008D11E9" w:rsidRPr="001B3535" w:rsidSect="009E0209">
          <w:footerReference w:type="default" r:id="rId31"/>
          <w:pgSz w:w="11906" w:h="16838"/>
          <w:pgMar w:top="1701" w:right="1418" w:bottom="1701" w:left="1418" w:header="720" w:footer="720" w:gutter="0"/>
          <w:cols w:space="720"/>
        </w:sectPr>
      </w:pPr>
    </w:p>
    <w:p w14:paraId="5B980F15" w14:textId="17F1655D" w:rsidR="008E1CD1" w:rsidRDefault="003A43E4" w:rsidP="0025425D">
      <w:pPr>
        <w:pStyle w:val="Ttulo1"/>
      </w:pPr>
      <w:bookmarkStart w:id="59" w:name="__RefHeading___Toc190_311289135"/>
      <w:bookmarkStart w:id="60" w:name="_Toc487232686"/>
      <w:r w:rsidRPr="0085260A">
        <w:lastRenderedPageBreak/>
        <w:t xml:space="preserve">Cambios </w:t>
      </w:r>
      <w:bookmarkEnd w:id="59"/>
      <w:r w:rsidR="008D11E9">
        <w:t>Realizados</w:t>
      </w:r>
      <w:bookmarkEnd w:id="60"/>
    </w:p>
    <w:p w14:paraId="73877DA1" w14:textId="17BCCAE5" w:rsidR="008E1CD1" w:rsidRDefault="008E1CD1" w:rsidP="0025425D">
      <w:r>
        <w:t>Este capítulo va a constar de toda la documentación de la implementación que se va a realizar</w:t>
      </w:r>
      <w:r w:rsidR="00D34DC4">
        <w:t xml:space="preserve"> en este trabajo en el sistema.</w:t>
      </w:r>
    </w:p>
    <w:p w14:paraId="6B3E37BD" w14:textId="72E16852" w:rsidR="00B00F91" w:rsidRDefault="00B00F91" w:rsidP="00B00F91">
      <w:r>
        <w:t xml:space="preserve">Para el proceso de desarrollo de la aplicación se ha utilizado la plataforma de control de versiones GitHub. Actualmente, el </w:t>
      </w:r>
      <w:r w:rsidR="00755834">
        <w:t>código</w:t>
      </w:r>
      <w:r>
        <w:t>, se encuentra en la siguiente URL.</w:t>
      </w:r>
    </w:p>
    <w:p w14:paraId="40C070A2" w14:textId="6D8780D1" w:rsidR="00B00F91" w:rsidRDefault="00B00F91" w:rsidP="00755834">
      <w:pPr>
        <w:jc w:val="center"/>
      </w:pPr>
      <w:r w:rsidRPr="00B00F91">
        <w:t>https://github.com/mnunezdm/c</w:t>
      </w:r>
      <w:r w:rsidR="00755834">
        <w:t>azasteroides/tree/master/codigo</w:t>
      </w:r>
    </w:p>
    <w:p w14:paraId="2FEB83FF" w14:textId="77777777" w:rsidR="008E1CD1" w:rsidRPr="00983BA3" w:rsidRDefault="00D13242" w:rsidP="0025425D">
      <w:pPr>
        <w:pStyle w:val="Ttulo2"/>
      </w:pPr>
      <w:bookmarkStart w:id="61" w:name="_Toc487232687"/>
      <w:r w:rsidRPr="00983BA3">
        <w:t>Servidor de Karma</w:t>
      </w:r>
      <w:bookmarkEnd w:id="61"/>
    </w:p>
    <w:p w14:paraId="7933A6E0" w14:textId="13978B7F" w:rsidR="008E1CD1" w:rsidRDefault="008E1CD1" w:rsidP="0025425D">
      <w:r>
        <w:t>El equipo de cazasteroides ha solicitado 3 algoritmos para implementar distintas dinámicas del sistema. Estos algoritmos tienen en común</w:t>
      </w:r>
      <w:r w:rsidR="00755834">
        <w:t xml:space="preserve"> el karma como </w:t>
      </w:r>
      <w:r w:rsidR="003D63CD">
        <w:t>mecánica</w:t>
      </w:r>
      <w:r w:rsidR="00755834">
        <w:t>.</w:t>
      </w:r>
    </w:p>
    <w:p w14:paraId="4D95C607" w14:textId="79A2AF80" w:rsidR="008E1CD1" w:rsidRDefault="00D34DC4" w:rsidP="0025425D">
      <w:r>
        <w:t>El primero de estos algoritmos sirva para obtener el nivel del karma, el cual en el sistema actual no</w:t>
      </w:r>
      <w:r w:rsidR="008E1CD1">
        <w:t xml:space="preserve"> se encuentra implementado, mien</w:t>
      </w:r>
      <w:r w:rsidR="00755834">
        <w:t>tras que los dos siguientes será</w:t>
      </w:r>
      <w:r w:rsidR="008E1CD1">
        <w:t>n variaciones de algoritmos ya desarrol</w:t>
      </w:r>
      <w:r w:rsidR="00755834">
        <w:t>lados que no tienen en cuenta el karma</w:t>
      </w:r>
      <w:r>
        <w:t>.</w:t>
      </w:r>
    </w:p>
    <w:p w14:paraId="05DACEB1" w14:textId="77777777" w:rsidR="008E1CD1" w:rsidRDefault="008E1CD1" w:rsidP="0025425D">
      <w:r>
        <w:t>Se busca que estos algoritmos sean modulables y fácilmente configurables, permitiendo asi, el poder variar las ponderaciones de las entradas incluso en caliente. De este modo, permitimos realizar pequeños ajustes utilizando el trafico real de la aplicación para logr</w:t>
      </w:r>
      <w:r w:rsidR="00D34DC4">
        <w:t>ar el equilibrio en el sistema.</w:t>
      </w:r>
    </w:p>
    <w:p w14:paraId="2DD417AB" w14:textId="41838E98" w:rsidR="00755834" w:rsidRDefault="00633B80" w:rsidP="00755834">
      <w:r w:rsidRPr="00FE721E">
        <w:t xml:space="preserve">Este servidor está pensado como un módulo adicional totalmente transparente al usuario. La comunicación se haría entre servidor general y servidor del karma tal y como se puede ver en la Ilustración </w:t>
      </w:r>
      <w:r w:rsidR="00FE721E" w:rsidRPr="00FE721E">
        <w:t>16</w:t>
      </w:r>
      <w:r w:rsidRPr="00FE721E">
        <w:t>.</w:t>
      </w:r>
    </w:p>
    <w:p w14:paraId="1FA83822" w14:textId="5657FC0A" w:rsidR="00E332AA" w:rsidRDefault="00255B37" w:rsidP="00970789">
      <w:pPr>
        <w:pStyle w:val="Imagenes"/>
      </w:pPr>
      <w:r w:rsidRPr="00255B37">
        <w:rPr>
          <w:noProof/>
          <w:lang w:eastAsia="es-ES" w:bidi="ar-SA"/>
        </w:rPr>
        <w:drawing>
          <wp:inline distT="0" distB="0" distL="0" distR="0" wp14:anchorId="0A50BD7E" wp14:editId="54068699">
            <wp:extent cx="5286375" cy="2107454"/>
            <wp:effectExtent l="0" t="0" r="0" b="7620"/>
            <wp:docPr id="5" name="Imagen 5" descr="C:\Users\migui\Documents\cazasteroides\documentacion\4cambiosARealizar\imgs\diagramaServid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igui\Documents\cazasteroides\documentacion\4cambiosARealizar\imgs\diagramaServidore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18425" cy="2120231"/>
                    </a:xfrm>
                    <a:prstGeom prst="rect">
                      <a:avLst/>
                    </a:prstGeom>
                    <a:noFill/>
                    <a:ln>
                      <a:noFill/>
                    </a:ln>
                  </pic:spPr>
                </pic:pic>
              </a:graphicData>
            </a:graphic>
          </wp:inline>
        </w:drawing>
      </w:r>
    </w:p>
    <w:p w14:paraId="137E221B" w14:textId="2BD03373" w:rsidR="00E332AA" w:rsidRDefault="00E332AA" w:rsidP="0025425D">
      <w:pPr>
        <w:pStyle w:val="Descripcin"/>
      </w:pPr>
      <w:bookmarkStart w:id="62" w:name="_Toc487232732"/>
      <w:r>
        <w:t xml:space="preserve">Ilustración </w:t>
      </w:r>
      <w:r w:rsidR="001D24D8">
        <w:fldChar w:fldCharType="begin"/>
      </w:r>
      <w:r w:rsidR="001D24D8">
        <w:instrText xml:space="preserve"> SEQ Ilustración \* ARABIC </w:instrText>
      </w:r>
      <w:r w:rsidR="001D24D8">
        <w:fldChar w:fldCharType="separate"/>
      </w:r>
      <w:r w:rsidR="009247E3">
        <w:rPr>
          <w:noProof/>
        </w:rPr>
        <w:t>16</w:t>
      </w:r>
      <w:r w:rsidR="001D24D8">
        <w:rPr>
          <w:noProof/>
        </w:rPr>
        <w:fldChar w:fldCharType="end"/>
      </w:r>
      <w:r>
        <w:t>: Esquema Servidores</w:t>
      </w:r>
      <w:bookmarkEnd w:id="62"/>
    </w:p>
    <w:p w14:paraId="0A240021" w14:textId="77777777" w:rsidR="00970789" w:rsidRDefault="00970789" w:rsidP="00970789">
      <w:pPr>
        <w:pStyle w:val="Descripcin"/>
      </w:pPr>
      <w:r>
        <w:lastRenderedPageBreak/>
        <w:t>Generado con la Aplicación Draw.io</w:t>
      </w:r>
    </w:p>
    <w:p w14:paraId="4CBF64C1" w14:textId="6ABCE8F9" w:rsidR="00755834" w:rsidRDefault="00755834" w:rsidP="00755834">
      <w:r>
        <w:t xml:space="preserve">Un ejemplo de caso de </w:t>
      </w:r>
      <w:r w:rsidRPr="00FE721E">
        <w:t xml:space="preserve">uso de esta aplicación de todos sus módulos funcionando de forma coordinada se puede ver en la </w:t>
      </w:r>
      <w:r w:rsidR="00FE721E" w:rsidRPr="00FE721E">
        <w:t>Ilustración 17.</w:t>
      </w:r>
    </w:p>
    <w:p w14:paraId="4E537792" w14:textId="0F4A9E12" w:rsidR="00993A56" w:rsidRDefault="00173E81" w:rsidP="00993A56">
      <w:pPr>
        <w:pStyle w:val="Imagenes"/>
      </w:pPr>
      <w:r>
        <w:rPr>
          <w:highlight w:val="yellow"/>
        </w:rPr>
        <w:pict w14:anchorId="3C4D45B2">
          <v:shape id="_x0000_i1027" type="#_x0000_t75" style="width:396pt;height:323.55pt">
            <v:imagedata r:id="rId33" o:title="diagramaCasoDeUso"/>
          </v:shape>
        </w:pict>
      </w:r>
    </w:p>
    <w:p w14:paraId="788D030E" w14:textId="726A7F6D" w:rsidR="00755834" w:rsidRDefault="00993A56" w:rsidP="00993A56">
      <w:pPr>
        <w:pStyle w:val="Descripcin"/>
      </w:pPr>
      <w:bookmarkStart w:id="63" w:name="_Toc487232733"/>
      <w:r>
        <w:t xml:space="preserve">Ilustración </w:t>
      </w:r>
      <w:r w:rsidR="001D24D8">
        <w:fldChar w:fldCharType="begin"/>
      </w:r>
      <w:r w:rsidR="001D24D8">
        <w:instrText xml:space="preserve"> SEQ Ilustración \* ARABIC </w:instrText>
      </w:r>
      <w:r w:rsidR="001D24D8">
        <w:fldChar w:fldCharType="separate"/>
      </w:r>
      <w:r w:rsidR="009247E3">
        <w:rPr>
          <w:noProof/>
        </w:rPr>
        <w:t>17</w:t>
      </w:r>
      <w:r w:rsidR="001D24D8">
        <w:rPr>
          <w:noProof/>
        </w:rPr>
        <w:fldChar w:fldCharType="end"/>
      </w:r>
      <w:r>
        <w:t>: Caso de uso módulo de karma</w:t>
      </w:r>
      <w:bookmarkEnd w:id="63"/>
    </w:p>
    <w:p w14:paraId="53406743" w14:textId="07826418" w:rsidR="00970789" w:rsidRDefault="00970789" w:rsidP="00970789">
      <w:pPr>
        <w:pStyle w:val="Descripcin"/>
      </w:pPr>
      <w:r>
        <w:t>Generado con la Aplicación Draw.io</w:t>
      </w:r>
    </w:p>
    <w:p w14:paraId="46754666" w14:textId="32B8330F" w:rsidR="00755834" w:rsidRDefault="00755834" w:rsidP="00755834">
      <w:r>
        <w:t xml:space="preserve">En este diagrama de secuencia podemos ver </w:t>
      </w:r>
      <w:r w:rsidR="00993A56">
        <w:t>cuáles</w:t>
      </w:r>
      <w:r>
        <w:t xml:space="preserve"> </w:t>
      </w:r>
      <w:r w:rsidR="00993A56">
        <w:t>serían</w:t>
      </w:r>
      <w:r>
        <w:t xml:space="preserve"> las operaciones iniciales de un usuario al abrir la aplicación.</w:t>
      </w:r>
    </w:p>
    <w:p w14:paraId="43D1A59E" w14:textId="7CAD3F64" w:rsidR="00755834" w:rsidRDefault="00755834" w:rsidP="00755834">
      <w:pPr>
        <w:pStyle w:val="ListaNumerada"/>
        <w:numPr>
          <w:ilvl w:val="0"/>
          <w:numId w:val="22"/>
        </w:numPr>
      </w:pPr>
      <w:r>
        <w:t xml:space="preserve">Según entrase haría una petición de </w:t>
      </w:r>
      <w:r w:rsidR="00993A56">
        <w:t>inicio de sesión</w:t>
      </w:r>
      <w:r>
        <w:t>, el servidor, a su vez este haría una petición al servidor del karma para calcular el nivel a los puntos del usuario, finalmente se devolvería al usuario toda la información.</w:t>
      </w:r>
    </w:p>
    <w:p w14:paraId="6679A4CF" w14:textId="1E10C9B1" w:rsidR="00755834" w:rsidRDefault="00755834" w:rsidP="00755834">
      <w:pPr>
        <w:pStyle w:val="ListaNumerada"/>
        <w:numPr>
          <w:ilvl w:val="0"/>
          <w:numId w:val="22"/>
        </w:numPr>
      </w:pPr>
      <w:r>
        <w:t>El siguiente paso sería solicitar un nuevo quinteto de imágenes sobre el que realizar la observación. Para ello, el usuario mandaría una petición al servidor en la que enviaría su nivel de karma. El servidor de karma realizaría una petición al módulo del karma y devolvería su sugerencia de observación. Si no se devolviese ninguna observación, el servidor general la asignaría automáticamente.</w:t>
      </w:r>
    </w:p>
    <w:p w14:paraId="00372919" w14:textId="5D5F79A2" w:rsidR="00755834" w:rsidRDefault="00755834" w:rsidP="00993A56">
      <w:pPr>
        <w:pStyle w:val="ListaNumerada"/>
        <w:numPr>
          <w:ilvl w:val="0"/>
          <w:numId w:val="22"/>
        </w:numPr>
      </w:pPr>
      <w:r>
        <w:lastRenderedPageBreak/>
        <w:t xml:space="preserve">Por último, el usuario enviaría </w:t>
      </w:r>
      <w:r w:rsidR="00993A56">
        <w:t>una nueva observación, por lo que el servidor redirigiría la petición al servidor de karma que realizaría todos los cálculos necesarios y devolvería el estado de la observación al servidor general y este al usuario.</w:t>
      </w:r>
    </w:p>
    <w:p w14:paraId="5A9A96F2" w14:textId="1E02B728" w:rsidR="00755834" w:rsidRPr="00FE721E" w:rsidRDefault="00755834" w:rsidP="00755834">
      <w:r w:rsidRPr="00FE721E">
        <w:t xml:space="preserve">Además, se ha decidido añadir una guía para la instalación del entorno y un resumen con la declaración de las interfaces, podemos encontrarlos en los Anexo </w:t>
      </w:r>
      <w:r w:rsidR="00FE721E" w:rsidRPr="00FE721E">
        <w:t>1</w:t>
      </w:r>
      <w:r w:rsidRPr="00FE721E">
        <w:t xml:space="preserve"> y Anexo </w:t>
      </w:r>
      <w:r w:rsidR="00FE721E" w:rsidRPr="00FE721E">
        <w:t>2</w:t>
      </w:r>
      <w:r w:rsidRPr="00FE721E">
        <w:t xml:space="preserve"> respectivamente.</w:t>
      </w:r>
    </w:p>
    <w:p w14:paraId="3B2AAED8" w14:textId="77777777" w:rsidR="00D13242" w:rsidRDefault="00D13242" w:rsidP="0025425D">
      <w:pPr>
        <w:pStyle w:val="Ttulo3"/>
      </w:pPr>
      <w:bookmarkStart w:id="64" w:name="_Toc487232688"/>
      <w:r w:rsidRPr="00FE721E">
        <w:t>Herramientas y lenguajes</w:t>
      </w:r>
      <w:bookmarkEnd w:id="64"/>
    </w:p>
    <w:p w14:paraId="6F825A13" w14:textId="77777777" w:rsidR="00D13242" w:rsidRDefault="00D13242" w:rsidP="0025425D">
      <w:r>
        <w:t>Para implementar este algoritmo se ha decidido hacerlo montando un microservicio con una arquitectura API REST.</w:t>
      </w:r>
    </w:p>
    <w:p w14:paraId="76C68149" w14:textId="77777777" w:rsidR="00D13242" w:rsidRDefault="00D13242" w:rsidP="0025425D">
      <w:r>
        <w:t>Se ha decidido utilizar Python como lenguaje de programación por 3 razones:</w:t>
      </w:r>
    </w:p>
    <w:p w14:paraId="385ACD6C" w14:textId="5D9FF15C" w:rsidR="00D13242" w:rsidRDefault="00D13242" w:rsidP="0025425D">
      <w:pPr>
        <w:pStyle w:val="ListaNormal"/>
      </w:pPr>
      <w:r w:rsidRPr="00993A56">
        <w:rPr>
          <w:rStyle w:val="Ttulo4Car"/>
        </w:rPr>
        <w:t>Rendimiento</w:t>
      </w:r>
      <w:r>
        <w:t xml:space="preserve"> con el trabajo con listas y operaciones aritméticas complejas</w:t>
      </w:r>
      <w:r w:rsidR="00B00F91">
        <w:t>, operaciones necesarias para la implementación de los algoritmos a desarrollar</w:t>
      </w:r>
      <w:r>
        <w:t>.</w:t>
      </w:r>
    </w:p>
    <w:p w14:paraId="0E878479" w14:textId="69827C0C" w:rsidR="00D13242" w:rsidRDefault="00D13242" w:rsidP="0025425D">
      <w:pPr>
        <w:pStyle w:val="ListaNormal"/>
      </w:pPr>
      <w:r w:rsidRPr="00993A56">
        <w:rPr>
          <w:rStyle w:val="Ttulo4Car"/>
        </w:rPr>
        <w:t>Ligereza</w:t>
      </w:r>
      <w:r>
        <w:t>, es capaz de trabajar en equipos de pocas prestaciones</w:t>
      </w:r>
      <w:r w:rsidR="00B00F91">
        <w:t>.</w:t>
      </w:r>
    </w:p>
    <w:p w14:paraId="7FF1E06F" w14:textId="75DDE138" w:rsidR="00D13242" w:rsidRPr="00B00F91" w:rsidRDefault="00B00F91" w:rsidP="0025425D">
      <w:pPr>
        <w:pStyle w:val="ListaNormal"/>
      </w:pPr>
      <w:r w:rsidRPr="00993A56">
        <w:rPr>
          <w:rStyle w:val="Ttulo4Car"/>
        </w:rPr>
        <w:t>Multiplataforma</w:t>
      </w:r>
      <w:r w:rsidRPr="00B00F91">
        <w:t xml:space="preserve">, funciona de la misma manera </w:t>
      </w:r>
      <w:r>
        <w:t>independientemente del sistema operativo sobre el que esté funcionando,</w:t>
      </w:r>
    </w:p>
    <w:p w14:paraId="4B4E4733" w14:textId="446B36E4" w:rsidR="00B00F91" w:rsidRPr="00B00F91" w:rsidRDefault="00B00F91" w:rsidP="0025425D">
      <w:pPr>
        <w:pStyle w:val="ListaNormal"/>
      </w:pPr>
      <w:r w:rsidRPr="00993A56">
        <w:rPr>
          <w:rStyle w:val="Ttulo4Car"/>
        </w:rPr>
        <w:t>Código</w:t>
      </w:r>
      <w:r w:rsidRPr="00B00F91">
        <w:t xml:space="preserve"> </w:t>
      </w:r>
      <w:r w:rsidRPr="00993A56">
        <w:rPr>
          <w:rStyle w:val="Ttulo4Car"/>
        </w:rPr>
        <w:t>legible</w:t>
      </w:r>
      <w:r>
        <w:t>, lo que favorece la reutilización del código, necesario ya que va a tener que ser utilizado por otros desarrolladores.</w:t>
      </w:r>
    </w:p>
    <w:p w14:paraId="7D3BF14A" w14:textId="13DEBDC1" w:rsidR="00D13242" w:rsidRDefault="00D3229B" w:rsidP="0025425D">
      <w:r>
        <w:t>Para implementar el servidor se ha decidido utilizar el framework Flask</w:t>
      </w:r>
      <w:r w:rsidR="00F21996">
        <w:rPr>
          <w:rStyle w:val="Refdenotaalpie"/>
        </w:rPr>
        <w:footnoteReference w:id="20"/>
      </w:r>
      <w:r>
        <w:t>, el cual implementa a su vez el servidor Werkzeug</w:t>
      </w:r>
      <w:r w:rsidR="00F21996">
        <w:rPr>
          <w:rStyle w:val="Refdenotaalpie"/>
        </w:rPr>
        <w:footnoteReference w:id="21"/>
      </w:r>
      <w:r>
        <w:t>. Con esto lo que conseguimos es realizar todo el enrutamiento que nuestro servidor requiere.</w:t>
      </w:r>
    </w:p>
    <w:p w14:paraId="7FA4A488" w14:textId="4D6D00A4" w:rsidR="00B24DDD" w:rsidRDefault="00B24DDD" w:rsidP="0025425D">
      <w:r>
        <w:t xml:space="preserve">Para facilitar el diseño de la arquitectura se ha decidido realizar un diseño modular de la aplicación. Esto lo conseguimos utilizando el concepto de </w:t>
      </w:r>
      <w:r w:rsidRPr="00B24DDD">
        <w:rPr>
          <w:i/>
        </w:rPr>
        <w:t>Blueprint</w:t>
      </w:r>
      <w:r w:rsidR="00F21996">
        <w:rPr>
          <w:rStyle w:val="Refdenotaalpie"/>
        </w:rPr>
        <w:footnoteReference w:id="22"/>
      </w:r>
      <w:r w:rsidR="00F21996">
        <w:rPr>
          <w:i/>
        </w:rPr>
        <w:t xml:space="preserve"> </w:t>
      </w:r>
      <w:r>
        <w:t>en Flask</w:t>
      </w:r>
    </w:p>
    <w:p w14:paraId="6A48F0F6" w14:textId="77777777" w:rsidR="00B24DDD" w:rsidRDefault="00B24DDD" w:rsidP="0025425D">
      <w:r>
        <w:t xml:space="preserve">Un Blueprint no es </w:t>
      </w:r>
      <w:r w:rsidR="009A4F4E">
        <w:t>más</w:t>
      </w:r>
      <w:r>
        <w:t xml:space="preserve"> que una Aplicación F</w:t>
      </w:r>
      <w:r w:rsidR="009A4F4E">
        <w:t>lask con menos funcionalidades. Este módulo se conecta a otra aplicación Flask asociándola a uno o varios pre</w:t>
      </w:r>
      <w:r w:rsidR="00B770BB">
        <w:t xml:space="preserve">fijos y/o </w:t>
      </w:r>
      <w:r w:rsidR="00B770BB">
        <w:lastRenderedPageBreak/>
        <w:t>subdominios. Con los B</w:t>
      </w:r>
      <w:r w:rsidR="009A4F4E">
        <w:t xml:space="preserve">lueprints, </w:t>
      </w:r>
      <w:r w:rsidR="00B770BB">
        <w:t>aparte</w:t>
      </w:r>
      <w:r w:rsidR="009A4F4E">
        <w:t xml:space="preserve"> de simplificar la aplicación conseguimos una mayor configuración individual, pudiendo asociar un tipo u otro de control de errores, de plantillas o permisos.</w:t>
      </w:r>
    </w:p>
    <w:p w14:paraId="0B50FB71" w14:textId="6251816D" w:rsidR="00D3229B" w:rsidRDefault="00D3229B" w:rsidP="0025425D">
      <w:r>
        <w:t>La persistencia de datos la logramos utilizando una base de datos SQ</w:t>
      </w:r>
      <w:r w:rsidR="00F21996">
        <w:t>LITE</w:t>
      </w:r>
      <w:r>
        <w:t>3</w:t>
      </w:r>
      <w:r w:rsidR="00F21996">
        <w:rPr>
          <w:rStyle w:val="Refdenotaalpie"/>
        </w:rPr>
        <w:footnoteReference w:id="23"/>
      </w:r>
      <w:r>
        <w:t>. La característica principal de una base de datos SQLITE. Las razones principales por las que se ha decidido utilizar esta base de datos son:</w:t>
      </w:r>
    </w:p>
    <w:p w14:paraId="3CCACB02" w14:textId="77777777" w:rsidR="00D3229B" w:rsidRDefault="00D3229B" w:rsidP="0025425D">
      <w:pPr>
        <w:pStyle w:val="ListaNormal"/>
      </w:pPr>
      <w:r w:rsidRPr="004511F9">
        <w:rPr>
          <w:rStyle w:val="Ttulo4Car"/>
        </w:rPr>
        <w:t>L</w:t>
      </w:r>
      <w:r w:rsidR="00777C9A" w:rsidRPr="004511F9">
        <w:rPr>
          <w:rStyle w:val="Ttulo4Car"/>
        </w:rPr>
        <w:t>igereza</w:t>
      </w:r>
      <w:r w:rsidR="00777C9A">
        <w:t>: decenas de miles de registros no alcanza</w:t>
      </w:r>
      <w:r w:rsidR="004511F9">
        <w:t>n</w:t>
      </w:r>
      <w:r w:rsidR="00777C9A">
        <w:t xml:space="preserve"> los 500 KB.</w:t>
      </w:r>
    </w:p>
    <w:p w14:paraId="4ADAE4F7" w14:textId="77777777" w:rsidR="00777C9A" w:rsidRDefault="00777C9A" w:rsidP="0025425D">
      <w:pPr>
        <w:pStyle w:val="ListaNormal"/>
      </w:pPr>
      <w:r w:rsidRPr="004511F9">
        <w:rPr>
          <w:rStyle w:val="Ttulo4Car"/>
        </w:rPr>
        <w:t>Portabilidad</w:t>
      </w:r>
      <w:r>
        <w:t>:</w:t>
      </w:r>
      <w:r w:rsidR="004511F9">
        <w:t xml:space="preserve"> se trata únicamente de un archivo, independiente de contexto.</w:t>
      </w:r>
    </w:p>
    <w:p w14:paraId="4A8EBE62" w14:textId="77777777" w:rsidR="00777C9A" w:rsidRDefault="004511F9" w:rsidP="0025425D">
      <w:pPr>
        <w:pStyle w:val="ListaNormal"/>
      </w:pPr>
      <w:r w:rsidRPr="004511F9">
        <w:rPr>
          <w:rStyle w:val="Ttulo4Car"/>
        </w:rPr>
        <w:t>Sin</w:t>
      </w:r>
      <w:r>
        <w:t xml:space="preserve"> </w:t>
      </w:r>
      <w:r w:rsidRPr="004511F9">
        <w:rPr>
          <w:rStyle w:val="Ttulo4Car"/>
        </w:rPr>
        <w:t>Servidor</w:t>
      </w:r>
      <w:r>
        <w:t xml:space="preserve">: </w:t>
      </w:r>
      <w:r w:rsidR="00777C9A">
        <w:t>No necesita estar sobre un servidor para interactuar con ella.</w:t>
      </w:r>
    </w:p>
    <w:p w14:paraId="612A8998" w14:textId="1CE59860" w:rsidR="00D13242" w:rsidRDefault="00D3229B" w:rsidP="0025425D">
      <w:r>
        <w:t>Por</w:t>
      </w:r>
      <w:r w:rsidR="00F21996">
        <w:t xml:space="preserve"> último, se ha utilizado un ORM</w:t>
      </w:r>
      <w:r w:rsidR="00F21996">
        <w:rPr>
          <w:rStyle w:val="Refdenotaalpie"/>
        </w:rPr>
        <w:footnoteReference w:id="24"/>
      </w:r>
      <w:r w:rsidR="00F21996">
        <w:t xml:space="preserve"> </w:t>
      </w:r>
      <w:r>
        <w:t xml:space="preserve">(Object Relational Management, o Mapeo Objeto Relacional) para </w:t>
      </w:r>
      <w:r w:rsidR="00777C9A">
        <w:t>abstraer las interacciones con la base de datos</w:t>
      </w:r>
      <w:r>
        <w:t>.</w:t>
      </w:r>
      <w:r w:rsidR="00777C9A">
        <w:t xml:space="preserve"> Se ha utilizado específica</w:t>
      </w:r>
      <w:r w:rsidR="00F21996">
        <w:t>mente la herramienta SQLALCHEMY</w:t>
      </w:r>
      <w:r w:rsidR="00F21996">
        <w:rPr>
          <w:rStyle w:val="Refdenotaalpie"/>
        </w:rPr>
        <w:footnoteReference w:id="25"/>
      </w:r>
      <w:r w:rsidR="00F21996">
        <w:t xml:space="preserve"> </w:t>
      </w:r>
      <w:r w:rsidR="00777C9A">
        <w:t>junto con la herramienta Flask-Migrate</w:t>
      </w:r>
      <w:r w:rsidR="00F21996">
        <w:rPr>
          <w:rStyle w:val="Refdenotaalpie"/>
        </w:rPr>
        <w:footnoteReference w:id="26"/>
      </w:r>
      <w:r w:rsidR="00777C9A">
        <w:t>. Con estas herramientas lo que conseguimos es:</w:t>
      </w:r>
    </w:p>
    <w:p w14:paraId="37ED7DD0" w14:textId="77777777" w:rsidR="00777C9A" w:rsidRDefault="00777C9A" w:rsidP="0025425D">
      <w:pPr>
        <w:pStyle w:val="ListaNormal"/>
      </w:pPr>
      <w:r>
        <w:t>Automatizar la generación y actualización de tablas</w:t>
      </w:r>
      <w:r w:rsidR="003A66AE">
        <w:t xml:space="preserve"> según los modelos configurados</w:t>
      </w:r>
      <w:r>
        <w:t>.</w:t>
      </w:r>
    </w:p>
    <w:p w14:paraId="2D005620" w14:textId="77777777" w:rsidR="00777C9A" w:rsidRDefault="00777C9A" w:rsidP="0025425D">
      <w:pPr>
        <w:pStyle w:val="ListaNormal"/>
      </w:pPr>
      <w:r>
        <w:t>Trabajar con múltiples bases de datos lo que nos permite tener entonos de testeo.</w:t>
      </w:r>
      <w:r w:rsidR="003A66AE">
        <w:t xml:space="preserve"> </w:t>
      </w:r>
    </w:p>
    <w:p w14:paraId="00F4E0FF" w14:textId="77777777" w:rsidR="004511F9" w:rsidRDefault="004511F9" w:rsidP="0025425D">
      <w:pPr>
        <w:pStyle w:val="ListaNormal"/>
      </w:pPr>
      <w:r>
        <w:t>Posibilidad de trabajar directamente sobre la base de datos sin abstracción.</w:t>
      </w:r>
    </w:p>
    <w:p w14:paraId="4D68422B" w14:textId="77777777" w:rsidR="004511F9" w:rsidRDefault="004511F9" w:rsidP="0025425D">
      <w:pPr>
        <w:pStyle w:val="ListaNormal"/>
      </w:pPr>
      <w:r>
        <w:t>Permite la configuración de las relaciones, permitiendo configurar como se va a traer la información de la base de datos.</w:t>
      </w:r>
    </w:p>
    <w:p w14:paraId="6922ECE2" w14:textId="77777777" w:rsidR="004511F9" w:rsidRDefault="004511F9" w:rsidP="0025425D">
      <w:pPr>
        <w:pStyle w:val="Ttulo3"/>
      </w:pPr>
      <w:bookmarkStart w:id="65" w:name="_Toc487232689"/>
      <w:r>
        <w:t>Arquitectura</w:t>
      </w:r>
      <w:bookmarkEnd w:id="65"/>
    </w:p>
    <w:p w14:paraId="7BE69787" w14:textId="1C6766A1" w:rsidR="004511F9" w:rsidRPr="00FE721E" w:rsidRDefault="004511F9" w:rsidP="0025425D">
      <w:r>
        <w:t>Se ha buscado conseguir una arquitectura limpia y comprensible, para ello se ha procurado seguir las guías de diseño S</w:t>
      </w:r>
      <w:r w:rsidR="00402287">
        <w:t>.</w:t>
      </w:r>
      <w:r>
        <w:t>O</w:t>
      </w:r>
      <w:r w:rsidR="00402287">
        <w:t>.</w:t>
      </w:r>
      <w:r>
        <w:t>L</w:t>
      </w:r>
      <w:r w:rsidR="00402287">
        <w:t>.</w:t>
      </w:r>
      <w:r>
        <w:t>I</w:t>
      </w:r>
      <w:r w:rsidR="00402287">
        <w:t>.</w:t>
      </w:r>
      <w:r>
        <w:t>D</w:t>
      </w:r>
      <w:r w:rsidR="00402287">
        <w:t>.</w:t>
      </w:r>
      <w:r w:rsidR="002D0E96">
        <w:rPr>
          <w:rStyle w:val="Refdenotaalpie"/>
        </w:rPr>
        <w:footnoteReference w:id="27"/>
      </w:r>
      <w:r w:rsidR="002D0E96">
        <w:t xml:space="preserve"> </w:t>
      </w:r>
      <w:r>
        <w:t xml:space="preserve">propuestas en por Robert C Martin en su libro </w:t>
      </w:r>
      <w:r w:rsidRPr="002D0E96">
        <w:rPr>
          <w:i/>
        </w:rPr>
        <w:t>Code Clean</w:t>
      </w:r>
      <w:r w:rsidR="002D0E96">
        <w:t xml:space="preserve"> </w:t>
      </w:r>
      <w:hyperlink w:anchor="_Bibliografía" w:history="1">
        <w:r w:rsidR="002D0E96" w:rsidRPr="009247E3">
          <w:t>[</w:t>
        </w:r>
        <w:r w:rsidR="00A076B4" w:rsidRPr="009247E3">
          <w:t>12</w:t>
        </w:r>
        <w:r w:rsidR="002D0E96" w:rsidRPr="009247E3">
          <w:t>]</w:t>
        </w:r>
      </w:hyperlink>
      <w:r>
        <w:t xml:space="preserve">. </w:t>
      </w:r>
      <w:r w:rsidRPr="00402287">
        <w:t>Esta guía de diseño se divide en 5 principios</w:t>
      </w:r>
      <w:r w:rsidR="00402287">
        <w:t xml:space="preserve">, estos principios </w:t>
      </w:r>
      <w:r w:rsidR="00402287">
        <w:lastRenderedPageBreak/>
        <w:t xml:space="preserve">se </w:t>
      </w:r>
      <w:r w:rsidR="00402287" w:rsidRPr="00FE721E">
        <w:t xml:space="preserve">encuentran explicados en el Anexo </w:t>
      </w:r>
      <w:r w:rsidR="00FE721E" w:rsidRPr="00FE721E">
        <w:t>3</w:t>
      </w:r>
      <w:r w:rsidR="00614DDC" w:rsidRPr="00FE721E">
        <w:t>. Además de seguir las guías de diseño específicas de Python descritas en el PEP8</w:t>
      </w:r>
      <w:r w:rsidR="002D0E96" w:rsidRPr="00FE721E">
        <w:rPr>
          <w:rStyle w:val="Refdenotaalpie"/>
        </w:rPr>
        <w:footnoteReference w:id="28"/>
      </w:r>
      <w:r w:rsidR="00614DDC" w:rsidRPr="00FE721E">
        <w:t>.</w:t>
      </w:r>
    </w:p>
    <w:p w14:paraId="585018CB" w14:textId="1ECEEE64" w:rsidR="00F6727F" w:rsidRDefault="00614DDC" w:rsidP="0025425D">
      <w:r w:rsidRPr="00FE721E">
        <w:t xml:space="preserve">La arquitectura final del sistema se puede ver descrita en la Ilustración </w:t>
      </w:r>
      <w:r w:rsidR="00AB384A">
        <w:t>28</w:t>
      </w:r>
      <w:r w:rsidR="00E332AA" w:rsidRPr="00FE721E">
        <w:t xml:space="preserve"> la cual se puede encontrar en el Anexo </w:t>
      </w:r>
      <w:r w:rsidR="00FE721E">
        <w:t>4</w:t>
      </w:r>
      <w:r w:rsidRPr="00FE721E">
        <w:t>.</w:t>
      </w:r>
      <w:r w:rsidR="00F6727F" w:rsidRPr="00FE721E">
        <w:t xml:space="preserve"> Donde cada uno de los módulos</w:t>
      </w:r>
      <w:r w:rsidR="00F6727F" w:rsidRPr="00807DC7">
        <w:t xml:space="preserve"> del servidor se encuentra colocado acorde al nivel de esquema.</w:t>
      </w:r>
      <w:r w:rsidR="00F6727F">
        <w:t xml:space="preserve"> Se ha buscado que esta arquitectura sea lo más clara posible. A continuación, se explicarán cuáles son las funciones de cada uno de los componentes.</w:t>
      </w:r>
    </w:p>
    <w:p w14:paraId="13D3FC3D" w14:textId="77777777" w:rsidR="00F6727F" w:rsidRDefault="00F6727F" w:rsidP="0025425D">
      <w:pPr>
        <w:pStyle w:val="ListaNormal"/>
      </w:pPr>
      <w:r>
        <w:rPr>
          <w:rStyle w:val="Ttulo4Car"/>
        </w:rPr>
        <w:t>m</w:t>
      </w:r>
      <w:r w:rsidRPr="00F6727F">
        <w:rPr>
          <w:rStyle w:val="Ttulo4Car"/>
        </w:rPr>
        <w:t>anage</w:t>
      </w:r>
      <w:r>
        <w:t xml:space="preserve">: </w:t>
      </w:r>
      <w:r w:rsidR="000521B8">
        <w:t>se trata del manager de nuestra aplicación, todas las operaciones con el servidor se realizan desde este módulo. Actualmente, los parámetros que tiene implementado el manage son:</w:t>
      </w:r>
    </w:p>
    <w:p w14:paraId="4680777E" w14:textId="77777777" w:rsidR="000521B8" w:rsidRDefault="000521B8" w:rsidP="0025425D">
      <w:pPr>
        <w:pStyle w:val="ListaNormal"/>
        <w:numPr>
          <w:ilvl w:val="1"/>
          <w:numId w:val="1"/>
        </w:numPr>
      </w:pPr>
      <w:r w:rsidRPr="00993A56">
        <w:rPr>
          <w:rStyle w:val="Ttulo5Car"/>
        </w:rPr>
        <w:t>db</w:t>
      </w:r>
      <w:r>
        <w:t>: permite crear la base de datos (db init), realizar las migraciones (db migrate), actualizarla (db upgrade) entre otras.</w:t>
      </w:r>
    </w:p>
    <w:p w14:paraId="4974F39D" w14:textId="77777777" w:rsidR="000521B8" w:rsidRDefault="000521B8" w:rsidP="0025425D">
      <w:pPr>
        <w:pStyle w:val="ListaNormal"/>
        <w:numPr>
          <w:ilvl w:val="1"/>
          <w:numId w:val="1"/>
        </w:numPr>
      </w:pPr>
      <w:r w:rsidRPr="00993A56">
        <w:rPr>
          <w:rStyle w:val="Ttulo5Car"/>
        </w:rPr>
        <w:t>runserver</w:t>
      </w:r>
      <w:r>
        <w:t>: lanza el servidor de la aplicación.</w:t>
      </w:r>
    </w:p>
    <w:p w14:paraId="26B2BBE2" w14:textId="77777777" w:rsidR="000521B8" w:rsidRDefault="000521B8" w:rsidP="0025425D">
      <w:pPr>
        <w:pStyle w:val="ListaNormal"/>
        <w:numPr>
          <w:ilvl w:val="1"/>
          <w:numId w:val="1"/>
        </w:numPr>
      </w:pPr>
      <w:r w:rsidRPr="00993A56">
        <w:rPr>
          <w:rStyle w:val="Ttulo5Car"/>
        </w:rPr>
        <w:t>runtests</w:t>
      </w:r>
      <w:r>
        <w:t>: lanza la batería de tests configurados.</w:t>
      </w:r>
    </w:p>
    <w:p w14:paraId="31DE8B85" w14:textId="77777777" w:rsidR="00983BA3" w:rsidRPr="00B24DDD" w:rsidRDefault="00F6727F" w:rsidP="0025425D">
      <w:pPr>
        <w:pStyle w:val="ListaNormal"/>
      </w:pPr>
      <w:r w:rsidRPr="00B24DDD">
        <w:rPr>
          <w:rStyle w:val="Ttulo4Car"/>
        </w:rPr>
        <w:t>app</w:t>
      </w:r>
      <w:r w:rsidRPr="00B24DDD">
        <w:t>:</w:t>
      </w:r>
      <w:r w:rsidR="000521B8" w:rsidRPr="00B24DDD">
        <w:t xml:space="preserve"> se trata de la aplicación principal del servidor, </w:t>
      </w:r>
      <w:r w:rsidR="00983BA3" w:rsidRPr="00B24DDD">
        <w:t>tiene tres funcionalidades principales.</w:t>
      </w:r>
    </w:p>
    <w:p w14:paraId="419B2C8E" w14:textId="77777777" w:rsidR="00983BA3" w:rsidRPr="00983BA3" w:rsidRDefault="00983BA3" w:rsidP="0025425D">
      <w:pPr>
        <w:pStyle w:val="ListaNormal"/>
        <w:numPr>
          <w:ilvl w:val="1"/>
          <w:numId w:val="1"/>
        </w:numPr>
      </w:pPr>
      <w:r w:rsidRPr="00983BA3">
        <w:t xml:space="preserve">Servir de enrutador para el resto de </w:t>
      </w:r>
      <w:r w:rsidR="00B24DDD" w:rsidRPr="00983BA3">
        <w:t>módulos</w:t>
      </w:r>
      <w:r w:rsidRPr="00983BA3">
        <w:t>.</w:t>
      </w:r>
    </w:p>
    <w:p w14:paraId="7909291C" w14:textId="77777777" w:rsidR="00983BA3" w:rsidRPr="00983BA3" w:rsidRDefault="00983BA3" w:rsidP="0025425D">
      <w:pPr>
        <w:pStyle w:val="ListaNormal"/>
        <w:numPr>
          <w:ilvl w:val="1"/>
          <w:numId w:val="1"/>
        </w:numPr>
      </w:pPr>
      <w:r w:rsidRPr="00983BA3">
        <w:t xml:space="preserve">Realiza la tarea de </w:t>
      </w:r>
      <w:r>
        <w:t>registrar todas las interacciones y errores.</w:t>
      </w:r>
    </w:p>
    <w:p w14:paraId="6F7B1C18" w14:textId="77777777" w:rsidR="00983BA3" w:rsidRPr="00B24DDD" w:rsidRDefault="00B24DDD" w:rsidP="0025425D">
      <w:pPr>
        <w:pStyle w:val="ListaNormal"/>
        <w:numPr>
          <w:ilvl w:val="1"/>
          <w:numId w:val="1"/>
        </w:numPr>
      </w:pPr>
      <w:r w:rsidRPr="00B24DDD">
        <w:t>Maneja los errores que no han podido ser tratados por los módulos.</w:t>
      </w:r>
    </w:p>
    <w:p w14:paraId="60F1A78C" w14:textId="4FD91F1D" w:rsidR="009A4F4E" w:rsidRDefault="00F6727F" w:rsidP="0025425D">
      <w:pPr>
        <w:pStyle w:val="ListaNormal"/>
      </w:pPr>
      <w:r w:rsidRPr="00F6727F">
        <w:rPr>
          <w:rStyle w:val="Ttulo4Car"/>
        </w:rPr>
        <w:t>modules</w:t>
      </w:r>
      <w:r>
        <w:t xml:space="preserve">: </w:t>
      </w:r>
      <w:r w:rsidR="009A4F4E">
        <w:t xml:space="preserve">en este </w:t>
      </w:r>
      <w:r w:rsidR="007B055A">
        <w:t>módulo</w:t>
      </w:r>
      <w:r w:rsidR="009A4F4E">
        <w:t xml:space="preserve"> encontraríamos todos los blueprints con los algoritmos que hemos </w:t>
      </w:r>
      <w:r w:rsidR="002D0E96">
        <w:t>mencionados</w:t>
      </w:r>
      <w:r w:rsidR="009A4F4E">
        <w:t xml:space="preserve"> </w:t>
      </w:r>
      <w:r w:rsidR="002D0E96">
        <w:t xml:space="preserve">al comienzo de este </w:t>
      </w:r>
      <w:r w:rsidR="00F21996">
        <w:t>capítulo</w:t>
      </w:r>
      <w:r w:rsidR="002D0E96">
        <w:t xml:space="preserve"> y que serán explicados en profundidad en el siguiente punto</w:t>
      </w:r>
      <w:r w:rsidR="009A4F4E">
        <w:t xml:space="preserve">. La estructura de todos los </w:t>
      </w:r>
      <w:r w:rsidR="007B055A">
        <w:t>módulos</w:t>
      </w:r>
      <w:r w:rsidR="009A4F4E">
        <w:t xml:space="preserve"> es la misma, en ambos tendremos dos partes: </w:t>
      </w:r>
    </w:p>
    <w:p w14:paraId="31B5962E" w14:textId="77777777" w:rsidR="00F6727F" w:rsidRDefault="009A4F4E" w:rsidP="0025425D">
      <w:pPr>
        <w:pStyle w:val="ListaNormal"/>
        <w:numPr>
          <w:ilvl w:val="1"/>
          <w:numId w:val="1"/>
        </w:numPr>
      </w:pPr>
      <w:r w:rsidRPr="007B055A">
        <w:rPr>
          <w:rStyle w:val="Ttulo5Car"/>
        </w:rPr>
        <w:t>init</w:t>
      </w:r>
      <w:r>
        <w:t xml:space="preserve">: esta parte se </w:t>
      </w:r>
      <w:r w:rsidR="007B055A">
        <w:t>encargará</w:t>
      </w:r>
      <w:r>
        <w:t xml:space="preserve"> de la </w:t>
      </w:r>
      <w:r w:rsidR="007B055A">
        <w:t>erutación</w:t>
      </w:r>
      <w:r>
        <w:t>, además iniciaremos el</w:t>
      </w:r>
      <w:r w:rsidR="007B055A">
        <w:t xml:space="preserve"> modulo y,</w:t>
      </w:r>
      <w:r>
        <w:t xml:space="preserve"> por </w:t>
      </w:r>
      <w:r w:rsidR="007B055A">
        <w:t>último</w:t>
      </w:r>
      <w:r>
        <w:t>, comprobaremos que las llamadas sean las correctas.</w:t>
      </w:r>
    </w:p>
    <w:p w14:paraId="1E4F20E7" w14:textId="77777777" w:rsidR="00F6727F" w:rsidRDefault="00F6727F" w:rsidP="0025425D">
      <w:pPr>
        <w:pStyle w:val="ListaNormal"/>
        <w:numPr>
          <w:ilvl w:val="1"/>
          <w:numId w:val="1"/>
        </w:numPr>
      </w:pPr>
      <w:r w:rsidRPr="007B055A">
        <w:rPr>
          <w:rStyle w:val="Ttulo5Car"/>
        </w:rPr>
        <w:t>provider</w:t>
      </w:r>
      <w:r>
        <w:t>: este módulo implementara el algoritmo asociado al módulo.</w:t>
      </w:r>
    </w:p>
    <w:p w14:paraId="5CAE0E9D" w14:textId="77777777" w:rsidR="00F6727F" w:rsidRDefault="009A4F4E" w:rsidP="0025425D">
      <w:pPr>
        <w:pStyle w:val="ListaNormal"/>
      </w:pPr>
      <w:r w:rsidRPr="009A4F4E">
        <w:rPr>
          <w:rStyle w:val="Ttulo4Car"/>
        </w:rPr>
        <w:lastRenderedPageBreak/>
        <w:t>data</w:t>
      </w:r>
      <w:r>
        <w:t xml:space="preserve">: este paquete contendrá todos los </w:t>
      </w:r>
      <w:r w:rsidR="007B055A">
        <w:t>módulos</w:t>
      </w:r>
      <w:r>
        <w:t xml:space="preserve"> asociados con los objetos y el acceso a los datos. Tendremos dos tipos de componente:</w:t>
      </w:r>
    </w:p>
    <w:p w14:paraId="1C738EEE" w14:textId="594862EB" w:rsidR="009A4F4E" w:rsidRDefault="002D0E96" w:rsidP="0025425D">
      <w:pPr>
        <w:pStyle w:val="ListaNormal"/>
        <w:numPr>
          <w:ilvl w:val="1"/>
          <w:numId w:val="1"/>
        </w:numPr>
      </w:pPr>
      <w:r>
        <w:rPr>
          <w:rStyle w:val="Ttulo5Car"/>
        </w:rPr>
        <w:t>content_r</w:t>
      </w:r>
      <w:r w:rsidR="009A4F4E" w:rsidRPr="007B055A">
        <w:rPr>
          <w:rStyle w:val="Ttulo5Car"/>
        </w:rPr>
        <w:t>esolver</w:t>
      </w:r>
      <w:r w:rsidR="009A4F4E">
        <w:t xml:space="preserve">: este </w:t>
      </w:r>
      <w:r w:rsidR="007B055A">
        <w:t>módulo</w:t>
      </w:r>
      <w:r w:rsidR="009A4F4E">
        <w:t xml:space="preserve"> se encarga de toda la </w:t>
      </w:r>
      <w:r w:rsidR="007B055A">
        <w:t>interacción</w:t>
      </w:r>
      <w:r w:rsidR="009A4F4E">
        <w:t xml:space="preserve"> con la base de datos. Siendo este el único modulo que opera con ella.</w:t>
      </w:r>
    </w:p>
    <w:p w14:paraId="183EF789" w14:textId="0B64D949" w:rsidR="00F6727F" w:rsidRDefault="002D0E96" w:rsidP="0025425D">
      <w:pPr>
        <w:pStyle w:val="ListaNormal"/>
        <w:numPr>
          <w:ilvl w:val="1"/>
          <w:numId w:val="1"/>
        </w:numPr>
      </w:pPr>
      <w:r>
        <w:rPr>
          <w:rStyle w:val="Ttulo5Car"/>
        </w:rPr>
        <w:t>m</w:t>
      </w:r>
      <w:r w:rsidR="007B055A" w:rsidRPr="007B055A">
        <w:rPr>
          <w:rStyle w:val="Ttulo5Car"/>
        </w:rPr>
        <w:t>odels</w:t>
      </w:r>
      <w:r w:rsidR="007B055A">
        <w:t>: este paquete tiene todas las clases asociadas a los datos que hay en el sistema, se encarga además de determinar cuáles van a ser las tablas, con los atributos y las relaciones entre ellos.</w:t>
      </w:r>
    </w:p>
    <w:p w14:paraId="42AB09A7" w14:textId="77777777" w:rsidR="007B055A" w:rsidRDefault="007B055A" w:rsidP="0025425D">
      <w:pPr>
        <w:pStyle w:val="ListaNormal"/>
      </w:pPr>
      <w:r w:rsidRPr="00DA4227">
        <w:rPr>
          <w:rStyle w:val="Ttulo4Car"/>
        </w:rPr>
        <w:t>Utils</w:t>
      </w:r>
      <w:r>
        <w:t xml:space="preserve">: en este paquete tendremos </w:t>
      </w:r>
      <w:r w:rsidR="00FF2AB7">
        <w:t>módulos</w:t>
      </w:r>
      <w:r>
        <w:t xml:space="preserve"> para la realización de tareas comunes entre </w:t>
      </w:r>
      <w:r w:rsidR="00FF2AB7">
        <w:t>módulos</w:t>
      </w:r>
      <w:r>
        <w:t xml:space="preserve">. Tendremos tres </w:t>
      </w:r>
      <w:r w:rsidR="00FF2AB7">
        <w:t>tipos de métodos:</w:t>
      </w:r>
    </w:p>
    <w:p w14:paraId="369E1F10" w14:textId="19796700" w:rsidR="007B055A" w:rsidRDefault="002D0E96" w:rsidP="0025425D">
      <w:pPr>
        <w:pStyle w:val="ListaNormal"/>
        <w:numPr>
          <w:ilvl w:val="1"/>
          <w:numId w:val="1"/>
        </w:numPr>
      </w:pPr>
      <w:r>
        <w:rPr>
          <w:rStyle w:val="Ttulo5Car"/>
        </w:rPr>
        <w:t>p</w:t>
      </w:r>
      <w:r w:rsidR="007B055A" w:rsidRPr="00DA4227">
        <w:rPr>
          <w:rStyle w:val="Ttulo5Car"/>
        </w:rPr>
        <w:t>rint</w:t>
      </w:r>
      <w:r w:rsidR="007B055A">
        <w:t xml:space="preserve">: este </w:t>
      </w:r>
      <w:r w:rsidR="00FF2AB7">
        <w:t>módulo</w:t>
      </w:r>
      <w:r w:rsidR="007B055A">
        <w:t xml:space="preserve"> tendrá todos los métodos para la depuración y el formateo de las salidas por consola del sistema.</w:t>
      </w:r>
    </w:p>
    <w:p w14:paraId="6B1A8905" w14:textId="2AD89534" w:rsidR="007B055A" w:rsidRDefault="002D0E96" w:rsidP="0025425D">
      <w:pPr>
        <w:pStyle w:val="ListaNormal"/>
        <w:numPr>
          <w:ilvl w:val="1"/>
          <w:numId w:val="1"/>
        </w:numPr>
      </w:pPr>
      <w:r>
        <w:rPr>
          <w:rStyle w:val="Ttulo5Car"/>
        </w:rPr>
        <w:t>r</w:t>
      </w:r>
      <w:r w:rsidR="00FF2AB7" w:rsidRPr="006A44AF">
        <w:rPr>
          <w:rStyle w:val="Ttulo5Car"/>
        </w:rPr>
        <w:t>esponses</w:t>
      </w:r>
      <w:r w:rsidR="00FF2AB7">
        <w:t>: en este módulo tendremos el método generador de las respuestas.</w:t>
      </w:r>
    </w:p>
    <w:p w14:paraId="74076758" w14:textId="6453CACA" w:rsidR="00FF2AB7" w:rsidRDefault="002D0E96" w:rsidP="0025425D">
      <w:pPr>
        <w:pStyle w:val="ListaNormal"/>
        <w:numPr>
          <w:ilvl w:val="1"/>
          <w:numId w:val="1"/>
        </w:numPr>
      </w:pPr>
      <w:r>
        <w:rPr>
          <w:rStyle w:val="Ttulo5Car"/>
        </w:rPr>
        <w:t>t</w:t>
      </w:r>
      <w:r w:rsidR="00FF2AB7" w:rsidRPr="00DA4227">
        <w:rPr>
          <w:rStyle w:val="Ttulo5Car"/>
        </w:rPr>
        <w:t>imer</w:t>
      </w:r>
      <w:r w:rsidR="00FF2AB7">
        <w:t>: tendremos los métodos para realizar las mediciones, exactamente tenemos dos métodos, un método que calculo el tiempo actual, y otro método que pasado un tiempo calcula la diferencia con el tiempo actual.</w:t>
      </w:r>
    </w:p>
    <w:p w14:paraId="5B1495C6" w14:textId="77777777" w:rsidR="007B055A" w:rsidRPr="00402287" w:rsidRDefault="007B055A" w:rsidP="0025425D">
      <w:pPr>
        <w:pStyle w:val="ListaNormal"/>
      </w:pPr>
      <w:r w:rsidRPr="00DA4227">
        <w:rPr>
          <w:rStyle w:val="Ttulo4Car"/>
        </w:rPr>
        <w:t>Config</w:t>
      </w:r>
      <w:r>
        <w:t xml:space="preserve">: tiene los parámetros de configuración de la aplicación Flask además de todos los valores por defecto de los distintos </w:t>
      </w:r>
      <w:r w:rsidR="00FF2AB7">
        <w:t>módulos</w:t>
      </w:r>
      <w:r>
        <w:t>.</w:t>
      </w:r>
    </w:p>
    <w:p w14:paraId="3FC2C20B" w14:textId="77777777" w:rsidR="00777C9A" w:rsidRDefault="003A66AE" w:rsidP="0025425D">
      <w:pPr>
        <w:pStyle w:val="Ttulo3"/>
      </w:pPr>
      <w:bookmarkStart w:id="66" w:name="_Toc487232690"/>
      <w:r>
        <w:t>Algoritmos</w:t>
      </w:r>
      <w:bookmarkEnd w:id="66"/>
    </w:p>
    <w:p w14:paraId="2D9AF62A" w14:textId="77777777" w:rsidR="00B770BB" w:rsidRDefault="00B770BB" w:rsidP="00B770BB">
      <w:pPr>
        <w:pStyle w:val="Ttulo4"/>
      </w:pPr>
      <w:r>
        <w:t>Cálculo del Karma</w:t>
      </w:r>
    </w:p>
    <w:p w14:paraId="2CE27EC1" w14:textId="77777777" w:rsidR="008E1CD1" w:rsidRDefault="008E1CD1" w:rsidP="0025425D">
      <w:r>
        <w:t xml:space="preserve">Para el cálculo de este sistema de reputación se ha decidido dividir el progreso en niveles, a los cuales se iría llegando acumulando puntos, los cuales pueden ser obtenidos de distintas maneras. La manera principal para la obtención de estos puntos, y la que se va a utilizar de referencia en este algoritmo es la dinámica de la realización de </w:t>
      </w:r>
      <w:r w:rsidR="00D34DC4">
        <w:t>observaciones.</w:t>
      </w:r>
    </w:p>
    <w:p w14:paraId="08256F42" w14:textId="77777777" w:rsidR="008E1CD1" w:rsidRDefault="008E1CD1" w:rsidP="0025425D">
      <w:r>
        <w:t>Actualmente, para el cálculo de esta puntuación se utiliza el siguiente, el cual costa de 5 entradas ponderadas. Est</w:t>
      </w:r>
      <w:r w:rsidR="00D34DC4">
        <w:t>as entradas son las siguientes.</w:t>
      </w:r>
    </w:p>
    <w:p w14:paraId="1F29F2D9" w14:textId="77777777" w:rsidR="008E1CD1" w:rsidRDefault="008E1CD1" w:rsidP="0025425D">
      <w:pPr>
        <w:pStyle w:val="ListaNumerada"/>
        <w:numPr>
          <w:ilvl w:val="0"/>
          <w:numId w:val="9"/>
        </w:numPr>
      </w:pPr>
      <w:r w:rsidRPr="00833004">
        <w:rPr>
          <w:rStyle w:val="Ttulo5Car"/>
        </w:rPr>
        <w:t>Tiempo</w:t>
      </w:r>
      <w:r>
        <w:t xml:space="preserve"> (</w:t>
      </w:r>
      <w:r w:rsidRPr="00833004">
        <w:rPr>
          <w:rStyle w:val="Ttulo5Car"/>
        </w:rPr>
        <w:t>40%</w:t>
      </w:r>
      <w:r>
        <w:t>): El usuario tendrá más puntos si encuentra el Asteroide más rápido.</w:t>
      </w:r>
    </w:p>
    <w:p w14:paraId="27562754" w14:textId="77777777" w:rsidR="008E1CD1" w:rsidRDefault="00D34DC4" w:rsidP="0025425D">
      <w:pPr>
        <w:pStyle w:val="ListaNumerada"/>
      </w:pPr>
      <w:r w:rsidRPr="00833004">
        <w:rPr>
          <w:rStyle w:val="Ttulo5Car"/>
        </w:rPr>
        <w:t>Orden</w:t>
      </w:r>
      <w:r>
        <w:t xml:space="preserve"> </w:t>
      </w:r>
      <w:r w:rsidRPr="00833004">
        <w:rPr>
          <w:rStyle w:val="Ttulo5Car"/>
        </w:rPr>
        <w:t>en</w:t>
      </w:r>
      <w:r>
        <w:t xml:space="preserve"> </w:t>
      </w:r>
      <w:r w:rsidRPr="00833004">
        <w:rPr>
          <w:rStyle w:val="Ttulo5Car"/>
        </w:rPr>
        <w:t>la</w:t>
      </w:r>
      <w:r>
        <w:t xml:space="preserve"> </w:t>
      </w:r>
      <w:r w:rsidRPr="00833004">
        <w:rPr>
          <w:rStyle w:val="Ttulo5Car"/>
        </w:rPr>
        <w:t>detección</w:t>
      </w:r>
      <w:r>
        <w:t xml:space="preserve"> (</w:t>
      </w:r>
      <w:r w:rsidR="008E1CD1" w:rsidRPr="00833004">
        <w:rPr>
          <w:rStyle w:val="Ttulo5Car"/>
        </w:rPr>
        <w:t>30%</w:t>
      </w:r>
      <w:r w:rsidR="008E1CD1">
        <w:t>): El primero en detectar un candidato tendrá la máxima puntuación.</w:t>
      </w:r>
    </w:p>
    <w:p w14:paraId="2F2F99B5" w14:textId="77777777" w:rsidR="008E1CD1" w:rsidRDefault="008E1CD1" w:rsidP="0025425D">
      <w:pPr>
        <w:pStyle w:val="ListaNumerada"/>
      </w:pPr>
      <w:r w:rsidRPr="00833004">
        <w:rPr>
          <w:rStyle w:val="Ttulo5Car"/>
        </w:rPr>
        <w:lastRenderedPageBreak/>
        <w:t>Probabilidad</w:t>
      </w:r>
      <w:r>
        <w:t xml:space="preserve"> </w:t>
      </w:r>
      <w:r w:rsidRPr="00833004">
        <w:rPr>
          <w:rStyle w:val="Ttulo5Car"/>
        </w:rPr>
        <w:t>de</w:t>
      </w:r>
      <w:r>
        <w:t xml:space="preserve"> </w:t>
      </w:r>
      <w:r w:rsidRPr="00833004">
        <w:rPr>
          <w:rStyle w:val="Ttulo5Car"/>
        </w:rPr>
        <w:t>encontrar</w:t>
      </w:r>
      <w:r>
        <w:t xml:space="preserve"> </w:t>
      </w:r>
      <w:r w:rsidRPr="00833004">
        <w:rPr>
          <w:rStyle w:val="Ttulo5Car"/>
        </w:rPr>
        <w:t>un</w:t>
      </w:r>
      <w:r>
        <w:t xml:space="preserve"> </w:t>
      </w:r>
      <w:r w:rsidRPr="00833004">
        <w:rPr>
          <w:rStyle w:val="Ttulo5Car"/>
        </w:rPr>
        <w:t>asteroide</w:t>
      </w:r>
      <w:r>
        <w:t xml:space="preserve"> </w:t>
      </w:r>
      <w:r w:rsidRPr="00833004">
        <w:rPr>
          <w:rStyle w:val="Ttulo5Car"/>
        </w:rPr>
        <w:t>en</w:t>
      </w:r>
      <w:r>
        <w:t xml:space="preserve"> </w:t>
      </w:r>
      <w:r w:rsidRPr="00833004">
        <w:rPr>
          <w:rStyle w:val="Ttulo5Car"/>
        </w:rPr>
        <w:t>el</w:t>
      </w:r>
      <w:r>
        <w:t xml:space="preserve"> </w:t>
      </w:r>
      <w:r w:rsidRPr="00833004">
        <w:rPr>
          <w:rStyle w:val="Ttulo5Car"/>
        </w:rPr>
        <w:t>campo</w:t>
      </w:r>
      <w:r>
        <w:t xml:space="preserve"> (</w:t>
      </w:r>
      <w:r w:rsidRPr="00833004">
        <w:rPr>
          <w:rStyle w:val="Ttulo5Car"/>
        </w:rPr>
        <w:t>10%</w:t>
      </w:r>
      <w:r>
        <w:t>): (se calcula a partir de la latitud eclíptica del campo). Hay un header PROBA con ese valor. Para campos donde la probabilidad de encontrar un asteroide sea alta los puntos serán menos.</w:t>
      </w:r>
    </w:p>
    <w:p w14:paraId="50288693" w14:textId="77777777" w:rsidR="008E1CD1" w:rsidRDefault="008E1CD1" w:rsidP="0025425D">
      <w:pPr>
        <w:pStyle w:val="ListaNumerada"/>
      </w:pPr>
      <w:r w:rsidRPr="00833004">
        <w:rPr>
          <w:rStyle w:val="Ttulo5Car"/>
        </w:rPr>
        <w:t>Brillo</w:t>
      </w:r>
      <w:r>
        <w:t xml:space="preserve"> </w:t>
      </w:r>
      <w:r w:rsidRPr="00833004">
        <w:rPr>
          <w:rStyle w:val="Ttulo5Car"/>
        </w:rPr>
        <w:t>o</w:t>
      </w:r>
      <w:r>
        <w:t xml:space="preserve"> </w:t>
      </w:r>
      <w:r w:rsidRPr="00833004">
        <w:rPr>
          <w:rStyle w:val="Ttulo5Car"/>
        </w:rPr>
        <w:t>magnitud</w:t>
      </w:r>
      <w:r>
        <w:t xml:space="preserve"> </w:t>
      </w:r>
      <w:r w:rsidRPr="00833004">
        <w:rPr>
          <w:rStyle w:val="Ttulo5Car"/>
        </w:rPr>
        <w:t>del</w:t>
      </w:r>
      <w:r>
        <w:t xml:space="preserve"> </w:t>
      </w:r>
      <w:r w:rsidRPr="00833004">
        <w:rPr>
          <w:rStyle w:val="Ttulo5Car"/>
        </w:rPr>
        <w:t>asteroide</w:t>
      </w:r>
      <w:r>
        <w:t xml:space="preserve"> (</w:t>
      </w:r>
      <w:r w:rsidRPr="00833004">
        <w:rPr>
          <w:rStyle w:val="Ttulo5Car"/>
        </w:rPr>
        <w:t>10%</w:t>
      </w:r>
      <w:r>
        <w:t>): Si el brillo del asteroide es alto tendrá menos puntos que la detección de asteroides débiles. Al final del apartado coloco los detalles para calcular la magnitud de un asteroide a partir del máximo de luz.</w:t>
      </w:r>
    </w:p>
    <w:p w14:paraId="3DBF9CBB" w14:textId="77777777" w:rsidR="008E1CD1" w:rsidRDefault="008E1CD1" w:rsidP="0025425D">
      <w:pPr>
        <w:pStyle w:val="ListaNumerada"/>
      </w:pPr>
      <w:r w:rsidRPr="00833004">
        <w:rPr>
          <w:rStyle w:val="Ttulo5Car"/>
        </w:rPr>
        <w:t>Seeing</w:t>
      </w:r>
      <w:r>
        <w:t xml:space="preserve"> </w:t>
      </w:r>
      <w:r w:rsidRPr="00833004">
        <w:rPr>
          <w:rStyle w:val="Ttulo5Car"/>
        </w:rPr>
        <w:t>o</w:t>
      </w:r>
      <w:r>
        <w:t xml:space="preserve"> </w:t>
      </w:r>
      <w:r w:rsidRPr="00833004">
        <w:rPr>
          <w:rStyle w:val="Ttulo5Car"/>
        </w:rPr>
        <w:t>FWHM</w:t>
      </w:r>
      <w:r>
        <w:t xml:space="preserve"> (</w:t>
      </w:r>
      <w:r w:rsidRPr="00833004">
        <w:rPr>
          <w:rStyle w:val="Ttulo5Car"/>
        </w:rPr>
        <w:t>10%</w:t>
      </w:r>
      <w:r>
        <w:t>): Existirá un parámetro en el header llamado FWHM que indicará el grado de turbulencia o “seeing” de la noche. Detectar un asteroide con mal seeing debería tener más puntos que con una buena noche.</w:t>
      </w:r>
    </w:p>
    <w:p w14:paraId="7AEC77EA" w14:textId="77777777" w:rsidR="008E1CD1" w:rsidRDefault="008E1CD1" w:rsidP="0025425D">
      <w:r>
        <w:t>La ecuación final sumando todas las entra</w:t>
      </w:r>
      <w:r w:rsidR="00833004">
        <w:t>das es la siguiente Ecuación 1.</w:t>
      </w:r>
    </w:p>
    <w:p w14:paraId="5CC13EDF" w14:textId="77777777" w:rsidR="00833004" w:rsidRDefault="00833004" w:rsidP="0025425D">
      <m:oMathPara>
        <m:oMath>
          <m:r>
            <w:rPr>
              <w:rFonts w:ascii="Cambria Math" w:hAnsi="Cambria Math"/>
            </w:rPr>
            <m:t>PuntosPorObservacion=40% Tiempo+30% Orden+10%Prob+10%Brillo+10%Seeing</m:t>
          </m:r>
        </m:oMath>
      </m:oMathPara>
    </w:p>
    <w:p w14:paraId="7C95DC61" w14:textId="3A1C8733" w:rsidR="008E1CD1" w:rsidRDefault="00D34DC4" w:rsidP="0025425D">
      <w:pPr>
        <w:pStyle w:val="Descripcin"/>
      </w:pPr>
      <w:bookmarkStart w:id="67" w:name="_Toc487233166"/>
      <w:r>
        <w:t xml:space="preserve">Ecuación </w:t>
      </w:r>
      <w:r w:rsidR="001D24D8">
        <w:fldChar w:fldCharType="begin"/>
      </w:r>
      <w:r w:rsidR="001D24D8">
        <w:instrText xml:space="preserve"> SEQ Ecuación \* ARABIC </w:instrText>
      </w:r>
      <w:r w:rsidR="001D24D8">
        <w:fldChar w:fldCharType="separate"/>
      </w:r>
      <w:r w:rsidR="009247E3">
        <w:rPr>
          <w:noProof/>
        </w:rPr>
        <w:t>1</w:t>
      </w:r>
      <w:r w:rsidR="001D24D8">
        <w:rPr>
          <w:noProof/>
        </w:rPr>
        <w:fldChar w:fldCharType="end"/>
      </w:r>
      <w:r>
        <w:t>:</w:t>
      </w:r>
      <w:r w:rsidR="0070125E">
        <w:t xml:space="preserve"> C</w:t>
      </w:r>
      <w:r>
        <w:t xml:space="preserve">álculo de los puntos por </w:t>
      </w:r>
      <w:r w:rsidR="0070125E">
        <w:t>Observación</w:t>
      </w:r>
      <w:bookmarkEnd w:id="67"/>
    </w:p>
    <w:p w14:paraId="1C34809B" w14:textId="77777777" w:rsidR="008E1CD1" w:rsidRDefault="008E1CD1" w:rsidP="0025425D">
      <w:r>
        <w:t xml:space="preserve">Para el cálculo de los puntos necesarios para subir de nivel en este sistema se ha decidido utilizar una ecuación logarítmica, la cual se caracteriza por tener un valor muy bajo en un principio, subir muy rápido y acabar manteniéndose en un valor elevado, </w:t>
      </w:r>
      <w:r w:rsidR="00833004">
        <w:t>pero sin que aumente demasiado.</w:t>
      </w:r>
    </w:p>
    <w:p w14:paraId="25368E74" w14:textId="77777777" w:rsidR="008E1CD1" w:rsidRDefault="008E1CD1" w:rsidP="0025425D">
      <w:r>
        <w:t>La ecuación utilizada para la obtención de estos valores se trata de la Ecuación 2 q</w:t>
      </w:r>
      <w:r w:rsidR="00833004">
        <w:t>ue se encuentra a continuación.</w:t>
      </w:r>
    </w:p>
    <w:p w14:paraId="3903D14E" w14:textId="77777777" w:rsidR="00833004" w:rsidRDefault="00833004" w:rsidP="0025425D">
      <m:oMathPara>
        <m:oMath>
          <m:r>
            <w:rPr>
              <w:rFonts w:ascii="Cambria Math" w:hAnsi="Cambria Math"/>
            </w:rPr>
            <m:t>PuntosPorNivel</m:t>
          </m:r>
          <m:d>
            <m:dPr>
              <m:ctrlPr>
                <w:rPr>
                  <w:rFonts w:ascii="Cambria Math" w:hAnsi="Cambria Math"/>
                  <w:i/>
                </w:rPr>
              </m:ctrlPr>
            </m:dPr>
            <m:e>
              <m:r>
                <w:rPr>
                  <w:rFonts w:ascii="Cambria Math" w:hAnsi="Cambria Math"/>
                </w:rPr>
                <m:t>nivel</m:t>
              </m:r>
            </m:e>
          </m:d>
          <m:r>
            <w:rPr>
              <w:rFonts w:ascii="Cambria Math" w:hAnsi="Cambria Math"/>
            </w:rPr>
            <m:t xml:space="preserve">= </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nivel</m:t>
                      </m:r>
                    </m:num>
                    <m:den>
                      <m:r>
                        <w:rPr>
                          <w:rFonts w:ascii="Cambria Math" w:hAnsi="Cambria Math"/>
                        </w:rPr>
                        <m:t>3</m:t>
                      </m:r>
                    </m:den>
                  </m:f>
                  <m:r>
                    <w:rPr>
                      <w:rFonts w:ascii="Cambria Math" w:hAnsi="Cambria Math"/>
                    </w:rPr>
                    <m:t>+1</m:t>
                  </m:r>
                </m:e>
              </m:d>
            </m:e>
          </m:func>
          <m:r>
            <w:rPr>
              <w:rFonts w:ascii="Cambria Math" w:hAnsi="Cambria Math"/>
            </w:rPr>
            <m:t>*350</m:t>
          </m:r>
        </m:oMath>
      </m:oMathPara>
    </w:p>
    <w:p w14:paraId="62817D05" w14:textId="3A9E3D2A" w:rsidR="008E1CD1" w:rsidRDefault="00D34DC4" w:rsidP="0025425D">
      <w:pPr>
        <w:pStyle w:val="Descripcin"/>
      </w:pPr>
      <w:bookmarkStart w:id="68" w:name="_Toc487233167"/>
      <w:r>
        <w:t xml:space="preserve">Ecuación </w:t>
      </w:r>
      <w:r w:rsidR="001D24D8">
        <w:fldChar w:fldCharType="begin"/>
      </w:r>
      <w:r w:rsidR="001D24D8">
        <w:instrText xml:space="preserve"> SEQ Ecuación \* ARABIC </w:instrText>
      </w:r>
      <w:r w:rsidR="001D24D8">
        <w:fldChar w:fldCharType="separate"/>
      </w:r>
      <w:r w:rsidR="009247E3">
        <w:rPr>
          <w:noProof/>
        </w:rPr>
        <w:t>2</w:t>
      </w:r>
      <w:r w:rsidR="001D24D8">
        <w:rPr>
          <w:noProof/>
        </w:rPr>
        <w:fldChar w:fldCharType="end"/>
      </w:r>
      <w:r>
        <w:t>:</w:t>
      </w:r>
      <w:r w:rsidR="0070125E">
        <w:t xml:space="preserve"> Cálculo</w:t>
      </w:r>
      <w:r w:rsidRPr="0051101D">
        <w:t xml:space="preserve"> de los puntos por nivel</w:t>
      </w:r>
      <w:bookmarkEnd w:id="68"/>
    </w:p>
    <w:p w14:paraId="1CA600EF" w14:textId="77777777" w:rsidR="008E1CD1" w:rsidRDefault="008E1CD1" w:rsidP="0025425D">
      <w:r>
        <w:t>Como podemos ver, esta ecuación se trata de una logarítmica escalada y decelerada</w:t>
      </w:r>
      <w:r w:rsidR="00833004">
        <w:t>.</w:t>
      </w:r>
    </w:p>
    <w:p w14:paraId="3F27274C" w14:textId="77777777" w:rsidR="00833004" w:rsidRDefault="00833004" w:rsidP="00263531">
      <w:pPr>
        <w:pStyle w:val="Imagenes"/>
      </w:pPr>
      <w:r w:rsidRPr="00833004">
        <w:rPr>
          <w:noProof/>
          <w:lang w:eastAsia="es-ES" w:bidi="ar-SA"/>
        </w:rPr>
        <w:lastRenderedPageBreak/>
        <w:drawing>
          <wp:inline distT="0" distB="0" distL="0" distR="0" wp14:anchorId="2B478DCF" wp14:editId="63CC1E5A">
            <wp:extent cx="5247166" cy="249865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61203" cy="2505336"/>
                    </a:xfrm>
                    <a:prstGeom prst="rect">
                      <a:avLst/>
                    </a:prstGeom>
                    <a:noFill/>
                    <a:ln>
                      <a:noFill/>
                    </a:ln>
                  </pic:spPr>
                </pic:pic>
              </a:graphicData>
            </a:graphic>
          </wp:inline>
        </w:drawing>
      </w:r>
    </w:p>
    <w:p w14:paraId="5C1B5437" w14:textId="6B222602" w:rsidR="008E1CD1" w:rsidRDefault="00833004" w:rsidP="0025425D">
      <w:pPr>
        <w:pStyle w:val="Descripcin"/>
      </w:pPr>
      <w:bookmarkStart w:id="69" w:name="_Toc487232734"/>
      <w:r>
        <w:t xml:space="preserve">Ilustración </w:t>
      </w:r>
      <w:r w:rsidR="001D24D8">
        <w:fldChar w:fldCharType="begin"/>
      </w:r>
      <w:r w:rsidR="001D24D8">
        <w:instrText xml:space="preserve"> SEQ Ilustración \* ARABIC </w:instrText>
      </w:r>
      <w:r w:rsidR="001D24D8">
        <w:fldChar w:fldCharType="separate"/>
      </w:r>
      <w:r w:rsidR="009247E3">
        <w:rPr>
          <w:noProof/>
        </w:rPr>
        <w:t>18</w:t>
      </w:r>
      <w:r w:rsidR="001D24D8">
        <w:rPr>
          <w:noProof/>
        </w:rPr>
        <w:fldChar w:fldCharType="end"/>
      </w:r>
      <w:r>
        <w:t xml:space="preserve">: </w:t>
      </w:r>
      <w:r w:rsidRPr="001462DF">
        <w:t xml:space="preserve">Graficas </w:t>
      </w:r>
      <w:r w:rsidR="00E67224">
        <w:t>Puntuación</w:t>
      </w:r>
      <w:bookmarkEnd w:id="69"/>
    </w:p>
    <w:p w14:paraId="1F7AB85F" w14:textId="6D98B7DB" w:rsidR="008E1CD1" w:rsidRDefault="00970789" w:rsidP="0025425D">
      <w:pPr>
        <w:pStyle w:val="Descripcin"/>
      </w:pPr>
      <w:r>
        <w:t>Generado con la A</w:t>
      </w:r>
      <w:r w:rsidR="00833004">
        <w:t>plicación Matlab</w:t>
      </w:r>
    </w:p>
    <w:p w14:paraId="41FFC7B0" w14:textId="01061CB7" w:rsidR="008E1CD1" w:rsidRDefault="008E1CD1" w:rsidP="0025425D">
      <w:r>
        <w:t xml:space="preserve">Como podemos ver estas graficas parten de un valor muy bajo donde los usuarios subirían rápidamente de nivel, durante los primeros niveles, este valor se iría incrementando de forma muy rápida también pero este aumento de puntuación se reduciría según va aumentando los niveles hasta apenas diferenciarse entre nivel y nivel. Esto se debe a que si se aumenta siempre en la misma proporción los niveles más altos requerirían demasiado trabajo lo que llevaría a los usuarios a dejar de intentar subir de nivel porque </w:t>
      </w:r>
      <w:r w:rsidR="00833004">
        <w:t>lo verían demasiado complicado.</w:t>
      </w:r>
    </w:p>
    <w:p w14:paraId="0C9C871A" w14:textId="77777777" w:rsidR="00FF2AB7" w:rsidRDefault="00FF2AB7" w:rsidP="0025425D">
      <w:pPr>
        <w:pStyle w:val="Ttulo5"/>
      </w:pPr>
      <w:r>
        <w:t>Gestión de políticas</w:t>
      </w:r>
    </w:p>
    <w:p w14:paraId="364AF83D" w14:textId="293698ED" w:rsidR="00A3392E" w:rsidRDefault="00FF2AB7" w:rsidP="0025425D">
      <w:r>
        <w:t xml:space="preserve">Además, se ha decidido configurar este módulo para poder gestionar la política de puntuación. </w:t>
      </w:r>
      <w:r w:rsidR="0001423D">
        <w:t xml:space="preserve">Esto permite realizar configuraciones de forma programática sobre el modulo evaluador, además de tener varias </w:t>
      </w:r>
      <w:r w:rsidR="006A44AF">
        <w:t>políticas</w:t>
      </w:r>
      <w:r w:rsidR="0001423D">
        <w:t xml:space="preserve"> para distintas interacciones con el servidor.</w:t>
      </w:r>
      <w:r w:rsidR="002D0E96">
        <w:t xml:space="preserve"> </w:t>
      </w:r>
      <w:r w:rsidR="00A3392E">
        <w:t xml:space="preserve">Como puede ser una política para el nivel asociado a la detección de </w:t>
      </w:r>
      <w:r w:rsidR="002D0E96">
        <w:t>asteroides</w:t>
      </w:r>
      <w:r w:rsidR="00A3392E">
        <w:t xml:space="preserve">, y una política distinta para el nivel asociado </w:t>
      </w:r>
      <w:r w:rsidR="002D0E96">
        <w:t>a</w:t>
      </w:r>
      <w:r w:rsidR="00A3392E">
        <w:t xml:space="preserve"> la votación de observaciones.</w:t>
      </w:r>
    </w:p>
    <w:p w14:paraId="18BF8ABC" w14:textId="77777777" w:rsidR="00FF2AB7" w:rsidRDefault="00FF2AB7" w:rsidP="0025425D">
      <w:r>
        <w:t xml:space="preserve">Actualmente soporta </w:t>
      </w:r>
      <w:r w:rsidR="00F06691">
        <w:t>CRUD,</w:t>
      </w:r>
      <w:r>
        <w:t xml:space="preserve"> es decir, las cuatro operaciones básicas con bases de datos, estas son:</w:t>
      </w:r>
    </w:p>
    <w:p w14:paraId="073A01C7" w14:textId="77777777" w:rsidR="00FF2AB7" w:rsidRDefault="00FF2AB7" w:rsidP="0025425D">
      <w:pPr>
        <w:pStyle w:val="ListaNormal"/>
      </w:pPr>
      <w:r w:rsidRPr="00FF2AB7">
        <w:rPr>
          <w:rStyle w:val="Ttulo5Car"/>
        </w:rPr>
        <w:t>Create</w:t>
      </w:r>
      <w:r>
        <w:t>: crear registros en bases de datos.</w:t>
      </w:r>
    </w:p>
    <w:p w14:paraId="5762DA9A" w14:textId="77777777" w:rsidR="00FF2AB7" w:rsidRDefault="00FF2AB7" w:rsidP="0025425D">
      <w:pPr>
        <w:pStyle w:val="ListaNormal"/>
      </w:pPr>
      <w:r w:rsidRPr="00FF2AB7">
        <w:rPr>
          <w:rStyle w:val="Ttulo5Car"/>
        </w:rPr>
        <w:t>Retreive</w:t>
      </w:r>
      <w:r>
        <w:t>: leer registros de la base de datos.</w:t>
      </w:r>
    </w:p>
    <w:p w14:paraId="06691F57" w14:textId="77777777" w:rsidR="00FF2AB7" w:rsidRDefault="00FF2AB7" w:rsidP="0025425D">
      <w:pPr>
        <w:pStyle w:val="ListaNormal"/>
      </w:pPr>
      <w:r w:rsidRPr="00FF2AB7">
        <w:rPr>
          <w:rStyle w:val="Ttulo5Car"/>
        </w:rPr>
        <w:t>Update</w:t>
      </w:r>
      <w:r>
        <w:t>: actualizar registros de la base de datos.</w:t>
      </w:r>
    </w:p>
    <w:p w14:paraId="09E3F479" w14:textId="77777777" w:rsidR="00FF2AB7" w:rsidRDefault="00FF2AB7" w:rsidP="0025425D">
      <w:pPr>
        <w:pStyle w:val="ListaNormal"/>
      </w:pPr>
      <w:r w:rsidRPr="00FF2AB7">
        <w:rPr>
          <w:rStyle w:val="Ttulo5Car"/>
        </w:rPr>
        <w:t>Delete</w:t>
      </w:r>
      <w:r>
        <w:t>: eliminar registros de la base de datos.</w:t>
      </w:r>
    </w:p>
    <w:p w14:paraId="09266B5A" w14:textId="77777777" w:rsidR="0001423D" w:rsidRDefault="0001423D" w:rsidP="0025425D">
      <w:r>
        <w:lastRenderedPageBreak/>
        <w:t>Estas políticas se configuran por medio de tres parámetros, el primero se pasa directamente en la URL mientras que los otros dos se pasan en el cuerpo</w:t>
      </w:r>
    </w:p>
    <w:p w14:paraId="21F10150" w14:textId="77777777" w:rsidR="0001423D" w:rsidRDefault="0001423D" w:rsidP="0025425D">
      <w:pPr>
        <w:pStyle w:val="ListaNormal"/>
      </w:pPr>
      <w:r w:rsidRPr="0001423D">
        <w:rPr>
          <w:rStyle w:val="Ttulo5Car"/>
        </w:rPr>
        <w:t>Id de la política</w:t>
      </w:r>
      <w:r>
        <w:t>: una cadena de texto de hasta 64 caracteres, servirá como clave primaria</w:t>
      </w:r>
      <w:r w:rsidR="00807DC7">
        <w:t xml:space="preserve"> dentro de la base de datos por lo que no puede haber </w:t>
      </w:r>
      <w:r w:rsidR="006A44AF">
        <w:t>políticas</w:t>
      </w:r>
      <w:r w:rsidR="00807DC7">
        <w:t xml:space="preserve"> con el mismo identificador</w:t>
      </w:r>
      <w:r>
        <w:t>.</w:t>
      </w:r>
    </w:p>
    <w:p w14:paraId="35CC1495" w14:textId="77777777" w:rsidR="0001423D" w:rsidRDefault="0001423D" w:rsidP="0025425D">
      <w:pPr>
        <w:pStyle w:val="ListaNormal"/>
      </w:pPr>
      <w:r w:rsidRPr="0001423D">
        <w:rPr>
          <w:rStyle w:val="Ttulo5Car"/>
        </w:rPr>
        <w:t>Formula</w:t>
      </w:r>
      <w:r>
        <w:t>: es la ecuación para el cálculo del nivel en base a la puntuación. Está contenida dentro de una cadena de texto y debe estar en formato Python.</w:t>
      </w:r>
    </w:p>
    <w:p w14:paraId="713E6CA5" w14:textId="77777777" w:rsidR="0001423D" w:rsidRDefault="0001423D" w:rsidP="0025425D">
      <w:pPr>
        <w:pStyle w:val="ListaNormal"/>
      </w:pPr>
      <w:r w:rsidRPr="0001423D">
        <w:rPr>
          <w:rStyle w:val="Ttulo5Car"/>
        </w:rPr>
        <w:t>Número</w:t>
      </w:r>
      <w:r>
        <w:t xml:space="preserve"> </w:t>
      </w:r>
      <w:r w:rsidRPr="0001423D">
        <w:rPr>
          <w:rStyle w:val="Ttulo5Car"/>
        </w:rPr>
        <w:t>máximo</w:t>
      </w:r>
      <w:r>
        <w:t xml:space="preserve"> </w:t>
      </w:r>
      <w:r w:rsidRPr="0001423D">
        <w:rPr>
          <w:rStyle w:val="Ttulo5Car"/>
        </w:rPr>
        <w:t>de</w:t>
      </w:r>
      <w:r>
        <w:t xml:space="preserve"> </w:t>
      </w:r>
      <w:r w:rsidRPr="0001423D">
        <w:rPr>
          <w:rStyle w:val="Ttulo5Car"/>
        </w:rPr>
        <w:t>niveles</w:t>
      </w:r>
      <w:r>
        <w:t>: permite configurar el número máximo de niveles que va a aceptar la política.</w:t>
      </w:r>
    </w:p>
    <w:p w14:paraId="02DAF1F4" w14:textId="77777777" w:rsidR="00807DC7" w:rsidRDefault="00807DC7" w:rsidP="0025425D">
      <w:r>
        <w:t>Para realizar la evaluación de forma dinámica de forma sencilla se ha decidido utilizar el método eval que provee Python. Con este método lo que conseguimos es evaluar cadenas de texto como si de código se tratase, lanzando una excepción al detectar errores. Esta evaluación depende de contexto, es decir, puede coger el valor de las variables declaradas, módulos importados o métodos dentro del propio modulo.</w:t>
      </w:r>
    </w:p>
    <w:p w14:paraId="2480C26F" w14:textId="77777777" w:rsidR="00807DC7" w:rsidRDefault="00807DC7" w:rsidP="0025425D">
      <w:r>
        <w:t xml:space="preserve">Ya que el método eval puede llegar a suponer una brecha de seguridad inmensa, podría, con solamente dos mandatos, eliminar todo el disco </w:t>
      </w:r>
      <w:r w:rsidR="006A44AF">
        <w:t>duro,</w:t>
      </w:r>
      <w:r>
        <w:t xml:space="preserve"> por ejemplo. Se ha decidido implementar un validador de fórmulas restrictivo.</w:t>
      </w:r>
    </w:p>
    <w:p w14:paraId="7AAFD6EB" w14:textId="77777777" w:rsidR="00807DC7" w:rsidRDefault="00807DC7" w:rsidP="0025425D">
      <w:r>
        <w:t>Este validador de fórmulas está configurado para solo admitir:</w:t>
      </w:r>
    </w:p>
    <w:p w14:paraId="46D4E7DD" w14:textId="77777777" w:rsidR="00807DC7" w:rsidRDefault="00807DC7" w:rsidP="0025425D">
      <w:pPr>
        <w:pStyle w:val="ListaNormal"/>
      </w:pPr>
      <w:r w:rsidRPr="00F21996">
        <w:rPr>
          <w:rStyle w:val="Ttulo5Car"/>
        </w:rPr>
        <w:t>Módulo</w:t>
      </w:r>
      <w:r>
        <w:t xml:space="preserve"> </w:t>
      </w:r>
      <w:r w:rsidRPr="00F21996">
        <w:rPr>
          <w:rStyle w:val="Ttulo5Car"/>
        </w:rPr>
        <w:t>math</w:t>
      </w:r>
      <w:r>
        <w:t xml:space="preserve">: métodos de dentro del módulo math de Python, </w:t>
      </w:r>
    </w:p>
    <w:p w14:paraId="70CFD1BD" w14:textId="77777777" w:rsidR="00807DC7" w:rsidRDefault="00807DC7" w:rsidP="0025425D">
      <w:pPr>
        <w:pStyle w:val="ListaNormal"/>
      </w:pPr>
      <w:r w:rsidRPr="00F21996">
        <w:rPr>
          <w:rStyle w:val="Ttulo5Car"/>
        </w:rPr>
        <w:t>Valores</w:t>
      </w:r>
      <w:r>
        <w:t xml:space="preserve"> </w:t>
      </w:r>
      <w:r w:rsidRPr="00F21996">
        <w:rPr>
          <w:rStyle w:val="Ttulo5Car"/>
        </w:rPr>
        <w:t>enteros</w:t>
      </w:r>
      <w:r>
        <w:t xml:space="preserve"> </w:t>
      </w:r>
      <w:r w:rsidRPr="00F21996">
        <w:rPr>
          <w:rStyle w:val="Ttulo5Car"/>
        </w:rPr>
        <w:t>y</w:t>
      </w:r>
      <w:r>
        <w:t xml:space="preserve"> </w:t>
      </w:r>
      <w:r w:rsidRPr="00F21996">
        <w:rPr>
          <w:rStyle w:val="Ttulo5Car"/>
        </w:rPr>
        <w:t>decimales</w:t>
      </w:r>
    </w:p>
    <w:p w14:paraId="6FAE324C" w14:textId="77777777" w:rsidR="00807DC7" w:rsidRDefault="006A44AF" w:rsidP="0025425D">
      <w:pPr>
        <w:pStyle w:val="ListaNormal"/>
      </w:pPr>
      <w:r w:rsidRPr="00F21996">
        <w:rPr>
          <w:rStyle w:val="Ttulo5Car"/>
        </w:rPr>
        <w:t>Operadores</w:t>
      </w:r>
      <w:r>
        <w:t xml:space="preserve"> </w:t>
      </w:r>
      <w:r w:rsidRPr="00F21996">
        <w:rPr>
          <w:rStyle w:val="Ttulo5Car"/>
        </w:rPr>
        <w:t>A</w:t>
      </w:r>
      <w:r w:rsidR="00807DC7" w:rsidRPr="00F21996">
        <w:rPr>
          <w:rStyle w:val="Ttulo5Car"/>
        </w:rPr>
        <w:t>ritméticos</w:t>
      </w:r>
    </w:p>
    <w:p w14:paraId="08CC8A85" w14:textId="2225A382" w:rsidR="00807DC7" w:rsidRDefault="00F21996" w:rsidP="0025425D">
      <w:pPr>
        <w:pStyle w:val="ListaNormal"/>
      </w:pPr>
      <w:r w:rsidRPr="00F21996">
        <w:rPr>
          <w:rStyle w:val="Ttulo5Car"/>
        </w:rPr>
        <w:t>I</w:t>
      </w:r>
      <w:r w:rsidR="00807DC7" w:rsidRPr="00F21996">
        <w:rPr>
          <w:rStyle w:val="Ttulo5Car"/>
        </w:rPr>
        <w:t>dentificador</w:t>
      </w:r>
      <w:r w:rsidR="00807DC7">
        <w:t xml:space="preserve"> </w:t>
      </w:r>
      <w:r w:rsidR="00807DC7" w:rsidRPr="00F21996">
        <w:rPr>
          <w:rStyle w:val="Ttulo5Car"/>
        </w:rPr>
        <w:t>‘level’</w:t>
      </w:r>
      <w:r>
        <w:t>:</w:t>
      </w:r>
      <w:r w:rsidR="00807DC7">
        <w:t xml:space="preserve"> el </w:t>
      </w:r>
      <w:r>
        <w:t>cuál</w:t>
      </w:r>
      <w:r w:rsidR="00807DC7">
        <w:t xml:space="preserve"> sería la única variable a la que puede acceder, será propia del módulo e ira aumentando con cada nivel de karma.</w:t>
      </w:r>
    </w:p>
    <w:p w14:paraId="29EABC00" w14:textId="062EEEA6" w:rsidR="00807DC7" w:rsidRDefault="00807DC7" w:rsidP="0025425D">
      <w:r>
        <w:t>Esta validación se realiza previo a inserción y previo a modificación, además de previo a utilización, con ello lo que conseguimos es evitar cualquier posibilidad de cargar código maligno.</w:t>
      </w:r>
    </w:p>
    <w:p w14:paraId="51860A61" w14:textId="14CC4460" w:rsidR="00AB384A" w:rsidRDefault="00AB384A" w:rsidP="0025425D"/>
    <w:p w14:paraId="7B67D523" w14:textId="77777777" w:rsidR="00AB384A" w:rsidRDefault="00AB384A" w:rsidP="0025425D"/>
    <w:p w14:paraId="2D3B21DF" w14:textId="77777777" w:rsidR="008E1CD1" w:rsidRDefault="008E1CD1" w:rsidP="0025425D">
      <w:pPr>
        <w:pStyle w:val="Ttulo4"/>
      </w:pPr>
      <w:r>
        <w:lastRenderedPageBreak/>
        <w:t>Selección de la Imagen a Mostrar</w:t>
      </w:r>
    </w:p>
    <w:p w14:paraId="508F21A2" w14:textId="2E280D10" w:rsidR="008E1CD1" w:rsidRDefault="008E1CD1" w:rsidP="0025425D">
      <w:r>
        <w:t>Para la selección de la imagen a mostrar se ha decidido implementar</w:t>
      </w:r>
      <w:r w:rsidR="00F21996">
        <w:t xml:space="preserve"> y diseñar</w:t>
      </w:r>
      <w:r>
        <w:t xml:space="preserve"> un algoritmo de tipo EFES (Evaluación-Filtrado-Eliminado-Selección). La característica principal de estos algoritmos es que permiten realizar selecciones sobre listas aplicado distintos criterios </w:t>
      </w:r>
      <w:r w:rsidR="00F06691">
        <w:t>para lograr mejores resultados.</w:t>
      </w:r>
    </w:p>
    <w:p w14:paraId="1E0A117B" w14:textId="640A34E6" w:rsidR="008E1CD1" w:rsidRDefault="008E1CD1" w:rsidP="0025425D">
      <w:r>
        <w:t>E</w:t>
      </w:r>
      <w:r w:rsidR="00F21996">
        <w:t>ste algoritmo fue diseñado pensado en la modularidad</w:t>
      </w:r>
      <w:r>
        <w:t xml:space="preserve">, </w:t>
      </w:r>
      <w:r w:rsidR="00F21996">
        <w:t xml:space="preserve">donde </w:t>
      </w:r>
      <w:r>
        <w:t>se pueden intercambiar fases, siempre y cuando sean del mismo tipo, u omitirse en el caso de que alguna de las fases no fuese necesaria. Un esquema de cómo funcionan estos algoritmos puede verse en la Ecuación 3.</w:t>
      </w:r>
    </w:p>
    <w:p w14:paraId="034D560F" w14:textId="77777777" w:rsidR="008E1CD1" w:rsidRDefault="00833004" w:rsidP="0025425D">
      <m:oMathPara>
        <m:oMath>
          <m:r>
            <w:rPr>
              <w:rFonts w:ascii="Cambria Math" w:hAnsi="Cambria Math"/>
            </w:rPr>
            <m:t>ImagenAMostrar</m:t>
          </m:r>
          <m:d>
            <m:dPr>
              <m:ctrlPr>
                <w:rPr>
                  <w:rFonts w:ascii="Cambria Math" w:hAnsi="Cambria Math"/>
                  <w:i/>
                </w:rPr>
              </m:ctrlPr>
            </m:dPr>
            <m:e>
              <m:r>
                <w:rPr>
                  <w:rFonts w:ascii="Cambria Math" w:hAnsi="Cambria Math"/>
                </w:rPr>
                <m:t>nivel</m:t>
              </m:r>
            </m:e>
          </m:d>
          <m:r>
            <w:rPr>
              <w:rFonts w:ascii="Cambria Math" w:hAnsi="Cambria Math"/>
            </w:rPr>
            <m:t>=selection(eliminacion(filtrado</m:t>
          </m:r>
          <m:d>
            <m:dPr>
              <m:ctrlPr>
                <w:rPr>
                  <w:rFonts w:ascii="Cambria Math" w:hAnsi="Cambria Math"/>
                  <w:i/>
                </w:rPr>
              </m:ctrlPr>
            </m:dPr>
            <m:e>
              <m:r>
                <w:rPr>
                  <w:rFonts w:ascii="Cambria Math" w:hAnsi="Cambria Math"/>
                </w:rPr>
                <m:t>nivel, evaluacion</m:t>
              </m:r>
              <m:d>
                <m:dPr>
                  <m:ctrlPr>
                    <w:rPr>
                      <w:rFonts w:ascii="Cambria Math" w:hAnsi="Cambria Math"/>
                      <w:i/>
                    </w:rPr>
                  </m:ctrlPr>
                </m:dPr>
                <m:e>
                  <m:r>
                    <w:rPr>
                      <w:rFonts w:ascii="Cambria Math" w:hAnsi="Cambria Math"/>
                    </w:rPr>
                    <m:t>observaciones</m:t>
                  </m:r>
                </m:e>
              </m:d>
            </m:e>
          </m:d>
          <m:r>
            <w:rPr>
              <w:rFonts w:ascii="Cambria Math" w:hAnsi="Cambria Math"/>
            </w:rPr>
            <m:t>))</m:t>
          </m:r>
        </m:oMath>
      </m:oMathPara>
    </w:p>
    <w:p w14:paraId="48EB1DAB" w14:textId="4D6F0D59" w:rsidR="008E1CD1" w:rsidRDefault="00833004" w:rsidP="0025425D">
      <w:pPr>
        <w:pStyle w:val="Descripcin"/>
      </w:pPr>
      <w:bookmarkStart w:id="70" w:name="_Toc487233168"/>
      <w:r>
        <w:t xml:space="preserve">Ecuación </w:t>
      </w:r>
      <w:r w:rsidR="001D24D8">
        <w:fldChar w:fldCharType="begin"/>
      </w:r>
      <w:r w:rsidR="001D24D8">
        <w:instrText xml:space="preserve"> SEQ Ecuación \* ARABIC </w:instrText>
      </w:r>
      <w:r w:rsidR="001D24D8">
        <w:fldChar w:fldCharType="separate"/>
      </w:r>
      <w:r w:rsidR="009247E3">
        <w:rPr>
          <w:noProof/>
        </w:rPr>
        <w:t>3</w:t>
      </w:r>
      <w:r w:rsidR="001D24D8">
        <w:rPr>
          <w:noProof/>
        </w:rPr>
        <w:fldChar w:fldCharType="end"/>
      </w:r>
      <w:r>
        <w:t xml:space="preserve">: </w:t>
      </w:r>
      <w:r w:rsidRPr="00733C6A">
        <w:t>Pseudocódigo de un EFES</w:t>
      </w:r>
      <w:bookmarkEnd w:id="70"/>
    </w:p>
    <w:p w14:paraId="7EDE0701" w14:textId="1CCEF88D" w:rsidR="008E1CD1" w:rsidRPr="00263531" w:rsidRDefault="008E1CD1" w:rsidP="0025425D">
      <w:r>
        <w:t>Para este caso, se ha decido diseñar el E</w:t>
      </w:r>
      <w:r w:rsidR="00CB3197">
        <w:t xml:space="preserve">FES que se puede apreciar en </w:t>
      </w:r>
      <w:r w:rsidR="00CB3197" w:rsidRPr="00263531">
        <w:t xml:space="preserve">la Ilustración </w:t>
      </w:r>
      <w:r w:rsidRPr="00263531">
        <w:t>1</w:t>
      </w:r>
      <w:r w:rsidR="00263531" w:rsidRPr="00263531">
        <w:t>9</w:t>
      </w:r>
      <w:r w:rsidRPr="00263531">
        <w:t>.</w:t>
      </w:r>
    </w:p>
    <w:p w14:paraId="26BFB90F" w14:textId="77777777" w:rsidR="006C2001" w:rsidRDefault="00173E81" w:rsidP="0025425D">
      <w:pPr>
        <w:keepNext/>
      </w:pPr>
      <w:r>
        <w:pict w14:anchorId="5950D637">
          <v:shape id="_x0000_i1028" type="#_x0000_t75" style="width:453.05pt;height:45.8pt">
            <v:imagedata r:id="rId35" o:title="diagramaProcesoSeleccion"/>
          </v:shape>
        </w:pict>
      </w:r>
    </w:p>
    <w:p w14:paraId="242B4C7E" w14:textId="2A009005" w:rsidR="008E1CD1" w:rsidRDefault="006C2001" w:rsidP="0025425D">
      <w:pPr>
        <w:pStyle w:val="Descripcin"/>
      </w:pPr>
      <w:bookmarkStart w:id="71" w:name="_Toc487232735"/>
      <w:r w:rsidRPr="006C2001">
        <w:t xml:space="preserve">Ilustración </w:t>
      </w:r>
      <w:r w:rsidR="001D24D8">
        <w:fldChar w:fldCharType="begin"/>
      </w:r>
      <w:r w:rsidR="001D24D8">
        <w:instrText xml:space="preserve"> SEQ Ilustración \* ARABIC </w:instrText>
      </w:r>
      <w:r w:rsidR="001D24D8">
        <w:fldChar w:fldCharType="separate"/>
      </w:r>
      <w:r w:rsidR="009247E3">
        <w:rPr>
          <w:noProof/>
        </w:rPr>
        <w:t>19</w:t>
      </w:r>
      <w:r w:rsidR="001D24D8">
        <w:rPr>
          <w:noProof/>
        </w:rPr>
        <w:fldChar w:fldCharType="end"/>
      </w:r>
      <w:r w:rsidRPr="006C2001">
        <w:t>: Proceso de selección de una imagen</w:t>
      </w:r>
      <w:bookmarkEnd w:id="71"/>
    </w:p>
    <w:p w14:paraId="166993B5" w14:textId="77777777" w:rsidR="00970789" w:rsidRPr="00E332AA" w:rsidRDefault="00970789" w:rsidP="00970789">
      <w:pPr>
        <w:pStyle w:val="Descripcin"/>
      </w:pPr>
      <w:r>
        <w:t>Generado con la Aplicación Draw.io</w:t>
      </w:r>
    </w:p>
    <w:p w14:paraId="393DB99A" w14:textId="77777777" w:rsidR="00180F78" w:rsidRDefault="00180F78" w:rsidP="0025425D">
      <w:pPr>
        <w:pStyle w:val="ListaNumerada"/>
        <w:numPr>
          <w:ilvl w:val="0"/>
          <w:numId w:val="11"/>
        </w:numPr>
      </w:pPr>
      <w:r w:rsidRPr="00F07A6C">
        <w:rPr>
          <w:rStyle w:val="Ttulo4Car"/>
        </w:rPr>
        <w:t>Evaluación, Cálculo de la Dificultad</w:t>
      </w:r>
      <w:r>
        <w:t>: en esta primera fase se evaluarán las imágenes según una serie de parámetros configurables.</w:t>
      </w:r>
    </w:p>
    <w:p w14:paraId="10060E2F" w14:textId="77777777" w:rsidR="00180F78" w:rsidRDefault="00180F78" w:rsidP="0025425D">
      <w:pPr>
        <w:pStyle w:val="ListaNumerada"/>
      </w:pPr>
      <w:r w:rsidRPr="00F07A6C">
        <w:rPr>
          <w:rStyle w:val="Ttulo4Car"/>
        </w:rPr>
        <w:t>Filtrado, Clasificación según la Dificultad</w:t>
      </w:r>
      <w:r>
        <w:t>: en este método, y utilizando el valor obtenido de la fase anterior, clasificaremos todas las imágenes en distintos niveles. Estos niveles servirán para que los usuarios puedan acceder de forma rápida a ellos, ya que estas clasificaciones estarán cacheadas y no tendrán que ser calculados cada vez que un usuario requiera una nueva imagen. Estas dos fases van a ser ampliadas a continuación.</w:t>
      </w:r>
    </w:p>
    <w:p w14:paraId="535ACE41" w14:textId="77777777" w:rsidR="00180F78" w:rsidRDefault="00180F78" w:rsidP="0025425D">
      <w:pPr>
        <w:pStyle w:val="ListaNumerada"/>
      </w:pPr>
      <w:r w:rsidRPr="00F07A6C">
        <w:rPr>
          <w:rStyle w:val="Ttulo4Car"/>
        </w:rPr>
        <w:t>Eliminado, Descartar Repeticiones</w:t>
      </w:r>
      <w:r>
        <w:t>: con las imágenes seleccionadas por nivel, será necesario eliminar de esta lista las imágenes que ya hayan sido procesadas.</w:t>
      </w:r>
    </w:p>
    <w:p w14:paraId="5DA781C2" w14:textId="77777777" w:rsidR="00180F78" w:rsidRDefault="00180F78" w:rsidP="0025425D">
      <w:pPr>
        <w:pStyle w:val="ListaNumerada"/>
      </w:pPr>
      <w:r w:rsidRPr="00F07A6C">
        <w:rPr>
          <w:rStyle w:val="Ttulo4Car"/>
        </w:rPr>
        <w:lastRenderedPageBreak/>
        <w:t>Selección, Selección Pseudoaleatoria</w:t>
      </w:r>
      <w:r>
        <w:t>: Para este último paso recibiremos como entrada las imágenes filtradas y no repetidas y, utilizando algún método para calcular valores psudoaleatorios, se seleccionará una imagen y se mandará al usuario.</w:t>
      </w:r>
    </w:p>
    <w:p w14:paraId="7E29C9C3" w14:textId="77777777" w:rsidR="008E1CD1" w:rsidRDefault="008E1CD1" w:rsidP="0025425D">
      <w:r>
        <w:t>Al dividir este proceso en distintas fases lo que conseguimos es incrementar l</w:t>
      </w:r>
      <w:r w:rsidR="00180F78">
        <w:t xml:space="preserve">a </w:t>
      </w:r>
      <w:r>
        <w:t>modularidad deseada</w:t>
      </w:r>
      <w:r w:rsidR="00180F78">
        <w:t xml:space="preserve"> además de favorecer la testabilidad</w:t>
      </w:r>
      <w:r>
        <w:t>. Además de poder utilizar las distintas fases de forma independiente y decidir cuál es la más adecuada. Estas fases están pensadas como métodos que reciben entradas y producen salidas.</w:t>
      </w:r>
    </w:p>
    <w:p w14:paraId="242E3953" w14:textId="77777777" w:rsidR="008E1CD1" w:rsidRPr="003A66AE" w:rsidRDefault="008E1CD1" w:rsidP="0025425D">
      <w:pPr>
        <w:pStyle w:val="Ttulo5"/>
      </w:pPr>
      <w:r w:rsidRPr="003A66AE">
        <w:t>Cálcul</w:t>
      </w:r>
      <w:r w:rsidR="00180F78" w:rsidRPr="003A66AE">
        <w:t>o de la Dificultad de la Imagen</w:t>
      </w:r>
    </w:p>
    <w:p w14:paraId="1C59E5D1" w14:textId="77777777" w:rsidR="00180F78" w:rsidRDefault="003C0EB4" w:rsidP="0025425D">
      <w:r>
        <w:t xml:space="preserve">En este primer paso del algoritmo se </w:t>
      </w:r>
      <w:r w:rsidR="0070125E">
        <w:t>evaluarán</w:t>
      </w:r>
      <w:r>
        <w:t xml:space="preserve"> las observaciones, </w:t>
      </w:r>
      <w:r w:rsidR="0070125E">
        <w:t>este valor</w:t>
      </w:r>
      <w:r>
        <w:t xml:space="preserve"> se calcula desde dos partes, una parte estática, que no varía, y depende de las características de la imagen y de la observación, y una parte dinámica que se calcula a partir del número de votaciones que tenga una imagen. Cuantas más votaciones tenga una observación, más fácil será.</w:t>
      </w:r>
    </w:p>
    <w:p w14:paraId="3FD25366" w14:textId="77777777" w:rsidR="003C0EB4" w:rsidRDefault="00180F78" w:rsidP="0025425D">
      <w:pPr>
        <w:keepNext/>
      </w:pPr>
      <m:oMathPara>
        <m:oMath>
          <m:r>
            <w:rPr>
              <w:rFonts w:ascii="Cambria Math" w:hAnsi="Cambria Math"/>
            </w:rPr>
            <m:t>Dificultad=ParteEstatica-ParteDinamica</m:t>
          </m:r>
        </m:oMath>
      </m:oMathPara>
    </w:p>
    <w:p w14:paraId="02D64D0B" w14:textId="3C6E3BCB" w:rsidR="008E1CD1" w:rsidRDefault="003C0EB4" w:rsidP="0025425D">
      <w:pPr>
        <w:pStyle w:val="Descripcin"/>
      </w:pPr>
      <w:bookmarkStart w:id="72" w:name="_Toc487233169"/>
      <w:r w:rsidRPr="003C0EB4">
        <w:t xml:space="preserve">Ecuación </w:t>
      </w:r>
      <w:r w:rsidR="001D24D8">
        <w:fldChar w:fldCharType="begin"/>
      </w:r>
      <w:r w:rsidR="001D24D8">
        <w:instrText xml:space="preserve"> SEQ Ecuación \* ARABIC </w:instrText>
      </w:r>
      <w:r w:rsidR="001D24D8">
        <w:fldChar w:fldCharType="separate"/>
      </w:r>
      <w:r w:rsidR="009247E3">
        <w:rPr>
          <w:noProof/>
        </w:rPr>
        <w:t>4</w:t>
      </w:r>
      <w:r w:rsidR="001D24D8">
        <w:rPr>
          <w:noProof/>
        </w:rPr>
        <w:fldChar w:fldCharType="end"/>
      </w:r>
      <w:r w:rsidRPr="003C0EB4">
        <w:t xml:space="preserve">: </w:t>
      </w:r>
      <w:r w:rsidR="0028371F">
        <w:t xml:space="preserve">Cálculo de la </w:t>
      </w:r>
      <w:r w:rsidRPr="003C0EB4">
        <w:t>Dificultad de una imagen</w:t>
      </w:r>
      <w:bookmarkEnd w:id="72"/>
    </w:p>
    <w:p w14:paraId="7256626E" w14:textId="77777777" w:rsidR="003C0EB4" w:rsidRDefault="0070125E" w:rsidP="0025425D">
      <w:pPr>
        <w:pStyle w:val="ListaNormal"/>
      </w:pPr>
      <w:r w:rsidRPr="0070125E">
        <w:rPr>
          <w:rStyle w:val="Ttulo5Car"/>
        </w:rPr>
        <w:t>Pa</w:t>
      </w:r>
      <w:r w:rsidR="003C0EB4" w:rsidRPr="0070125E">
        <w:rPr>
          <w:rStyle w:val="Ttulo5Car"/>
        </w:rPr>
        <w:t>rte</w:t>
      </w:r>
      <w:r w:rsidR="003C0EB4">
        <w:t xml:space="preserve"> </w:t>
      </w:r>
      <w:r w:rsidRPr="0070125E">
        <w:rPr>
          <w:rStyle w:val="Ttulo5Car"/>
        </w:rPr>
        <w:t>E</w:t>
      </w:r>
      <w:r w:rsidR="003C0EB4" w:rsidRPr="0070125E">
        <w:rPr>
          <w:rStyle w:val="Ttulo5Car"/>
        </w:rPr>
        <w:t>stática</w:t>
      </w:r>
      <w:r>
        <w:t xml:space="preserve">: </w:t>
      </w:r>
      <w:r w:rsidR="003C0EB4">
        <w:t xml:space="preserve">se </w:t>
      </w:r>
      <w:r>
        <w:t>calcula utilizando la Ecuación 5.</w:t>
      </w:r>
    </w:p>
    <w:p w14:paraId="770B0215" w14:textId="77777777" w:rsidR="003C0EB4" w:rsidRDefault="003C0EB4" w:rsidP="0025425D">
      <w:pPr>
        <w:keepNext/>
      </w:pPr>
      <m:oMathPara>
        <m:oMath>
          <m:r>
            <w:rPr>
              <w:rFonts w:ascii="Cambria Math" w:hAnsi="Cambria Math"/>
            </w:rPr>
            <m:t>ParteEstatica=</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V</m:t>
              </m:r>
            </m:e>
            <m:sub>
              <m:r>
                <w:rPr>
                  <w:rFonts w:ascii="Cambria Math" w:hAnsi="Cambria Math"/>
                </w:rPr>
                <m:t>probabilida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V</m:t>
              </m:r>
            </m:e>
            <m:sub>
              <m:r>
                <w:rPr>
                  <w:rFonts w:ascii="Cambria Math" w:hAnsi="Cambria Math"/>
                </w:rPr>
                <m:t>seeing</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Sub>
            <m:sSubPr>
              <m:ctrlPr>
                <w:rPr>
                  <w:rFonts w:ascii="Cambria Math" w:hAnsi="Cambria Math"/>
                  <w:i/>
                </w:rPr>
              </m:ctrlPr>
            </m:sSubPr>
            <m:e>
              <m:r>
                <w:rPr>
                  <w:rFonts w:ascii="Cambria Math" w:hAnsi="Cambria Math"/>
                </w:rPr>
                <m:t>V</m:t>
              </m:r>
            </m:e>
            <m:sub>
              <m:r>
                <w:rPr>
                  <w:rFonts w:ascii="Cambria Math" w:hAnsi="Cambria Math"/>
                </w:rPr>
                <m:t>brillo</m:t>
              </m:r>
            </m:sub>
          </m:sSub>
        </m:oMath>
      </m:oMathPara>
    </w:p>
    <w:p w14:paraId="7C5BD497" w14:textId="43497B3C" w:rsidR="003C0EB4" w:rsidRPr="003C0EB4" w:rsidRDefault="003C0EB4" w:rsidP="0025425D">
      <w:pPr>
        <w:pStyle w:val="Descripcin"/>
      </w:pPr>
      <w:bookmarkStart w:id="73" w:name="_Toc487233170"/>
      <w:r>
        <w:t xml:space="preserve">Ecuación </w:t>
      </w:r>
      <w:r w:rsidR="001D24D8">
        <w:fldChar w:fldCharType="begin"/>
      </w:r>
      <w:r w:rsidR="001D24D8">
        <w:instrText xml:space="preserve"> SEQ Ecuación \* ARABIC </w:instrText>
      </w:r>
      <w:r w:rsidR="001D24D8">
        <w:fldChar w:fldCharType="separate"/>
      </w:r>
      <w:r w:rsidR="009247E3">
        <w:rPr>
          <w:noProof/>
        </w:rPr>
        <w:t>5</w:t>
      </w:r>
      <w:r w:rsidR="001D24D8">
        <w:rPr>
          <w:noProof/>
        </w:rPr>
        <w:fldChar w:fldCharType="end"/>
      </w:r>
      <w:r>
        <w:t xml:space="preserve">: </w:t>
      </w:r>
      <w:r w:rsidR="005055F1">
        <w:t>C</w:t>
      </w:r>
      <w:r>
        <w:t>álculo de la parte estática de la Dificultad</w:t>
      </w:r>
      <w:bookmarkEnd w:id="73"/>
    </w:p>
    <w:p w14:paraId="69F79386" w14:textId="77777777" w:rsidR="008E1CD1" w:rsidRDefault="008E1CD1" w:rsidP="0025425D">
      <w:pPr>
        <w:pStyle w:val="ListaHipervinculos"/>
        <w:numPr>
          <w:ilvl w:val="1"/>
          <w:numId w:val="1"/>
        </w:numPr>
      </w:pPr>
      <w:r w:rsidRPr="003C0EB4">
        <w:rPr>
          <w:rStyle w:val="Ttulo5Car"/>
        </w:rPr>
        <w:t>Probabilidad</w:t>
      </w:r>
      <w:r w:rsidR="003C0EB4">
        <w:t xml:space="preserve">: </w:t>
      </w:r>
      <w:r w:rsidRPr="0070125E">
        <w:rPr>
          <w:rStyle w:val="ListaNormalCar"/>
        </w:rPr>
        <w:t>este valor, como ya se analizó anteriormente, depende de la latitud eclíptica del campo.</w:t>
      </w:r>
      <w:r w:rsidR="003C0EB4" w:rsidRPr="0070125E">
        <w:rPr>
          <w:rStyle w:val="ListaNormalCar"/>
        </w:rPr>
        <w:t xml:space="preserve"> Este valor se calcula como se puede ver en la Ecuación 6</w:t>
      </w:r>
    </w:p>
    <w:p w14:paraId="59E36075" w14:textId="77777777" w:rsidR="003C0EB4" w:rsidRPr="005055F1" w:rsidRDefault="001D24D8" w:rsidP="0025425D">
      <w:pPr>
        <w:keepNext/>
      </w:pPr>
      <m:oMathPara>
        <m:oMath>
          <m:sSub>
            <m:sSubPr>
              <m:ctrlPr>
                <w:rPr>
                  <w:rFonts w:ascii="Cambria Math" w:hAnsi="Cambria Math"/>
                  <w:i/>
                </w:rPr>
              </m:ctrlPr>
            </m:sSubPr>
            <m:e>
              <m:r>
                <w:rPr>
                  <w:rFonts w:ascii="Cambria Math" w:hAnsi="Cambria Math"/>
                </w:rPr>
                <m:t>V</m:t>
              </m:r>
            </m:e>
            <m:sub>
              <m:r>
                <w:rPr>
                  <w:rFonts w:ascii="Cambria Math" w:hAnsi="Cambria Math"/>
                </w:rPr>
                <m:t>probabilidad</m:t>
              </m:r>
            </m:sub>
          </m:sSub>
          <m:r>
            <w:rPr>
              <w:rFonts w:ascii="Cambria Math" w:hAnsi="Cambria Math"/>
            </w:rPr>
            <m:t>=100-probabilidad</m:t>
          </m:r>
        </m:oMath>
      </m:oMathPara>
    </w:p>
    <w:p w14:paraId="02F84E1C" w14:textId="3E33FAF7" w:rsidR="005055F1" w:rsidRDefault="005055F1" w:rsidP="0025425D">
      <w:pPr>
        <w:pStyle w:val="Descripcin"/>
      </w:pPr>
      <w:bookmarkStart w:id="74" w:name="_Toc487233171"/>
      <w:r>
        <w:t xml:space="preserve">Ecuación </w:t>
      </w:r>
      <w:r w:rsidR="001D24D8">
        <w:fldChar w:fldCharType="begin"/>
      </w:r>
      <w:r w:rsidR="001D24D8">
        <w:instrText xml:space="preserve"> SEQ Ecuación \* ARABIC </w:instrText>
      </w:r>
      <w:r w:rsidR="001D24D8">
        <w:fldChar w:fldCharType="separate"/>
      </w:r>
      <w:r w:rsidR="009247E3">
        <w:rPr>
          <w:noProof/>
        </w:rPr>
        <w:t>6</w:t>
      </w:r>
      <w:r w:rsidR="001D24D8">
        <w:rPr>
          <w:noProof/>
        </w:rPr>
        <w:fldChar w:fldCharType="end"/>
      </w:r>
      <w:r>
        <w:t xml:space="preserve">: Cálculo del Valor de la </w:t>
      </w:r>
      <w:r w:rsidRPr="005055F1">
        <w:t>Probabilidad</w:t>
      </w:r>
      <w:bookmarkEnd w:id="74"/>
    </w:p>
    <w:p w14:paraId="0AD94757" w14:textId="73F3510B" w:rsidR="008E1CD1" w:rsidRDefault="00A70CC4" w:rsidP="0025425D">
      <w:pPr>
        <w:pStyle w:val="ListaNormal"/>
        <w:numPr>
          <w:ilvl w:val="1"/>
          <w:numId w:val="1"/>
        </w:numPr>
      </w:pPr>
      <w:r>
        <w:rPr>
          <w:rStyle w:val="Ttulo5Car"/>
        </w:rPr>
        <w:lastRenderedPageBreak/>
        <w:t>Seeing</w:t>
      </w:r>
      <w:r w:rsidR="00F21996">
        <w:rPr>
          <w:rStyle w:val="Refdenotaalpie"/>
        </w:rPr>
        <w:footnoteReference w:id="29"/>
      </w:r>
      <w:r w:rsidR="008E1CD1">
        <w:t xml:space="preserve">: </w:t>
      </w:r>
      <w:r>
        <w:t>turb</w:t>
      </w:r>
      <w:r w:rsidR="0070125E">
        <w:t>ulencia que posee la imagen. El seeing se obtiene desde los metadatos de la imagen, tras esto se pasa calcula su valor utilizando la Ecuación 7.</w:t>
      </w:r>
    </w:p>
    <w:p w14:paraId="4C928CCE" w14:textId="77777777" w:rsidR="003C0EB4" w:rsidRDefault="001D24D8" w:rsidP="0025425D">
      <w:pPr>
        <w:keepNext/>
      </w:pPr>
      <m:oMathPara>
        <m:oMath>
          <m:sSub>
            <m:sSubPr>
              <m:ctrlPr>
                <w:rPr>
                  <w:rFonts w:ascii="Cambria Math" w:hAnsi="Cambria Math"/>
                  <w:i/>
                </w:rPr>
              </m:ctrlPr>
            </m:sSubPr>
            <m:e>
              <m:r>
                <w:rPr>
                  <w:rFonts w:ascii="Cambria Math" w:hAnsi="Cambria Math"/>
                </w:rPr>
                <m:t>V</m:t>
              </m:r>
            </m:e>
            <m:sub>
              <m:r>
                <w:rPr>
                  <w:rFonts w:ascii="Cambria Math" w:hAnsi="Cambria Math"/>
                </w:rPr>
                <m:t>seeing</m:t>
              </m:r>
            </m:sub>
          </m:sSub>
          <m:r>
            <w:rPr>
              <w:rFonts w:ascii="Cambria Math" w:hAnsi="Cambria Math"/>
            </w:rPr>
            <m:t>=100*</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fwhm+1</m:t>
                  </m:r>
                </m:sup>
              </m:sSup>
            </m:den>
          </m:f>
        </m:oMath>
      </m:oMathPara>
    </w:p>
    <w:p w14:paraId="2D308E26" w14:textId="684CA62F" w:rsidR="003C0EB4" w:rsidRDefault="005055F1" w:rsidP="0025425D">
      <w:pPr>
        <w:pStyle w:val="Descripcin"/>
      </w:pPr>
      <w:bookmarkStart w:id="75" w:name="_Toc487233172"/>
      <w:r>
        <w:t xml:space="preserve">Ecuación </w:t>
      </w:r>
      <w:r w:rsidR="001D24D8">
        <w:fldChar w:fldCharType="begin"/>
      </w:r>
      <w:r w:rsidR="001D24D8">
        <w:instrText xml:space="preserve"> SEQ Ecuación \* ARABIC </w:instrText>
      </w:r>
      <w:r w:rsidR="001D24D8">
        <w:fldChar w:fldCharType="separate"/>
      </w:r>
      <w:r w:rsidR="009247E3">
        <w:rPr>
          <w:noProof/>
        </w:rPr>
        <w:t>7</w:t>
      </w:r>
      <w:r w:rsidR="001D24D8">
        <w:rPr>
          <w:noProof/>
        </w:rPr>
        <w:fldChar w:fldCharType="end"/>
      </w:r>
      <w:r w:rsidRPr="00EC45AC">
        <w:t xml:space="preserve">: Cálculo del </w:t>
      </w:r>
      <w:r w:rsidRPr="005055F1">
        <w:t>Valor</w:t>
      </w:r>
      <w:r w:rsidRPr="00EC45AC">
        <w:t xml:space="preserve"> de</w:t>
      </w:r>
      <w:r>
        <w:t>l Seeing</w:t>
      </w:r>
      <w:bookmarkEnd w:id="75"/>
    </w:p>
    <w:p w14:paraId="3ACA11C2" w14:textId="77777777" w:rsidR="008E1CD1" w:rsidRDefault="00A70CC4" w:rsidP="0025425D">
      <w:pPr>
        <w:pStyle w:val="ListaNormal"/>
        <w:numPr>
          <w:ilvl w:val="1"/>
          <w:numId w:val="1"/>
        </w:numPr>
      </w:pPr>
      <w:r>
        <w:rPr>
          <w:rStyle w:val="Ttulo5Car"/>
        </w:rPr>
        <w:t>Brillo</w:t>
      </w:r>
      <w:r>
        <w:t>: valor obtenido de la observación, se calcula a partir del brillo que tiene la imagen en el punto de la observación. La parte de este valor se calcula de la siguiente manera.</w:t>
      </w:r>
    </w:p>
    <w:p w14:paraId="75182407" w14:textId="77777777" w:rsidR="00A70CC4" w:rsidRPr="005055F1" w:rsidRDefault="001D24D8" w:rsidP="0025425D">
      <w:pPr>
        <w:keepNext/>
      </w:pPr>
      <m:oMathPara>
        <m:oMath>
          <m:sSub>
            <m:sSubPr>
              <m:ctrlPr>
                <w:rPr>
                  <w:rFonts w:ascii="Cambria Math" w:hAnsi="Cambria Math"/>
                  <w:i/>
                </w:rPr>
              </m:ctrlPr>
            </m:sSubPr>
            <m:e>
              <m:r>
                <w:rPr>
                  <w:rFonts w:ascii="Cambria Math" w:hAnsi="Cambria Math"/>
                </w:rPr>
                <m:t>V</m:t>
              </m:r>
            </m:e>
            <m:sub>
              <m:r>
                <w:rPr>
                  <w:rFonts w:ascii="Cambria Math" w:hAnsi="Cambria Math"/>
                </w:rPr>
                <m:t>brillo</m:t>
              </m:r>
            </m:sub>
          </m:sSub>
          <m:r>
            <w:rPr>
              <w:rFonts w:ascii="Cambria Math" w:hAnsi="Cambria Math"/>
            </w:rPr>
            <m:t>=100*</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6*(brillo-15)</m:t>
                  </m:r>
                </m:sup>
              </m:sSup>
            </m:den>
          </m:f>
        </m:oMath>
      </m:oMathPara>
    </w:p>
    <w:p w14:paraId="3A2B179B" w14:textId="57216CA9" w:rsidR="005055F1" w:rsidRPr="005055F1" w:rsidRDefault="005055F1" w:rsidP="0025425D">
      <w:pPr>
        <w:pStyle w:val="Descripcin"/>
      </w:pPr>
      <w:bookmarkStart w:id="76" w:name="_Toc487233173"/>
      <w:r w:rsidRPr="005055F1">
        <w:t xml:space="preserve">Ecuación </w:t>
      </w:r>
      <w:r w:rsidR="001D24D8">
        <w:fldChar w:fldCharType="begin"/>
      </w:r>
      <w:r w:rsidR="001D24D8">
        <w:instrText xml:space="preserve"> SEQ Ecuación \*</w:instrText>
      </w:r>
      <w:r w:rsidR="001D24D8">
        <w:instrText xml:space="preserve"> ARABIC </w:instrText>
      </w:r>
      <w:r w:rsidR="001D24D8">
        <w:fldChar w:fldCharType="separate"/>
      </w:r>
      <w:r w:rsidR="009247E3">
        <w:rPr>
          <w:noProof/>
        </w:rPr>
        <w:t>8</w:t>
      </w:r>
      <w:r w:rsidR="001D24D8">
        <w:rPr>
          <w:noProof/>
        </w:rPr>
        <w:fldChar w:fldCharType="end"/>
      </w:r>
      <w:r w:rsidRPr="005055F1">
        <w:t>: Cálculo del Valor del Brillo</w:t>
      </w:r>
      <w:bookmarkEnd w:id="76"/>
    </w:p>
    <w:p w14:paraId="223560EA" w14:textId="77777777" w:rsidR="005055F1" w:rsidRDefault="0070125E" w:rsidP="0025425D">
      <w:r w:rsidRPr="0070125E">
        <w:rPr>
          <w:rStyle w:val="Ttulo5Car"/>
        </w:rPr>
        <w:t>Parte</w:t>
      </w:r>
      <w:r>
        <w:t xml:space="preserve"> </w:t>
      </w:r>
      <w:r w:rsidRPr="0070125E">
        <w:rPr>
          <w:rStyle w:val="Ttulo5Car"/>
        </w:rPr>
        <w:t>Dinámica</w:t>
      </w:r>
      <w:r>
        <w:t>: Se calcula utilizando la Ecuación 9. Que consiste en simplemente multiplicar el número de votos que tenga la observación por un multiplicador en función del estado.</w:t>
      </w:r>
    </w:p>
    <w:p w14:paraId="74D3AF0C" w14:textId="77777777" w:rsidR="0070125E" w:rsidRDefault="0070125E" w:rsidP="00952C17">
      <w:pPr>
        <w:keepNext/>
      </w:pPr>
      <m:oMathPara>
        <m:oMath>
          <m:r>
            <w:rPr>
              <w:rFonts w:ascii="Cambria Math" w:hAnsi="Cambria Math"/>
            </w:rPr>
            <m:t>ParteDinamica=#votos*multiplicador</m:t>
          </m:r>
        </m:oMath>
      </m:oMathPara>
    </w:p>
    <w:p w14:paraId="77EF487B" w14:textId="3CBD81A8" w:rsidR="008E1CD1" w:rsidRDefault="00952C17" w:rsidP="00952C17">
      <w:pPr>
        <w:pStyle w:val="Descripcin"/>
      </w:pPr>
      <w:bookmarkStart w:id="77" w:name="_Toc487233174"/>
      <w:r>
        <w:t xml:space="preserve">Ecuación </w:t>
      </w:r>
      <w:r w:rsidR="001D24D8">
        <w:fldChar w:fldCharType="begin"/>
      </w:r>
      <w:r w:rsidR="001D24D8">
        <w:instrText xml:space="preserve"> SEQ Ecuación \* ARABIC </w:instrText>
      </w:r>
      <w:r w:rsidR="001D24D8">
        <w:fldChar w:fldCharType="separate"/>
      </w:r>
      <w:r w:rsidR="009247E3">
        <w:rPr>
          <w:noProof/>
        </w:rPr>
        <w:t>9</w:t>
      </w:r>
      <w:r w:rsidR="001D24D8">
        <w:rPr>
          <w:noProof/>
        </w:rPr>
        <w:fldChar w:fldCharType="end"/>
      </w:r>
      <w:r>
        <w:t xml:space="preserve">: Cálculo de la parte </w:t>
      </w:r>
      <w:r w:rsidRPr="00952C17">
        <w:t>dinámica</w:t>
      </w:r>
      <w:bookmarkEnd w:id="77"/>
    </w:p>
    <w:p w14:paraId="31BC90E5" w14:textId="77777777" w:rsidR="008E1CD1" w:rsidRDefault="008E1CD1" w:rsidP="0025425D">
      <w:r>
        <w:t>Este nivel de dificultad servirá para filtrar las imágenes que le pueden aparecer a los usuarios. Con esto lo que conseguiremos es mostrar a los usuarios inexpertos (con poco nivel de karma) imágenes que sean consideradas como fáciles. Mientras que a los usuarios expertos les enseñaremos im</w:t>
      </w:r>
      <w:r w:rsidR="00F07A6C">
        <w:t>ágenes de mayor dificultad.</w:t>
      </w:r>
    </w:p>
    <w:p w14:paraId="2A0F5E8F" w14:textId="77777777" w:rsidR="008E1CD1" w:rsidRDefault="00F07A6C" w:rsidP="0025425D">
      <w:pPr>
        <w:pStyle w:val="Ttulo5"/>
      </w:pPr>
      <w:r>
        <w:t>F</w:t>
      </w:r>
      <w:r w:rsidR="008E1CD1">
        <w:t>iltrado de Imágenes por nivel</w:t>
      </w:r>
    </w:p>
    <w:p w14:paraId="2AAB64B9" w14:textId="77777777" w:rsidR="00180F78" w:rsidRPr="00263531" w:rsidRDefault="00180F78" w:rsidP="0025425D">
      <w:r>
        <w:t xml:space="preserve">En esta </w:t>
      </w:r>
      <w:r w:rsidRPr="00263531">
        <w:t>configuración se ha decidido dividir la fase del filtrado en 3 distintas.</w:t>
      </w:r>
    </w:p>
    <w:p w14:paraId="0C43DFB5" w14:textId="32995092" w:rsidR="00180F78" w:rsidRPr="00263531" w:rsidRDefault="00180F78" w:rsidP="0025425D">
      <w:pPr>
        <w:pStyle w:val="ListaNumerada"/>
        <w:numPr>
          <w:ilvl w:val="0"/>
          <w:numId w:val="12"/>
        </w:numPr>
      </w:pPr>
      <w:r w:rsidRPr="00263531">
        <w:rPr>
          <w:rStyle w:val="Ttulo5Car"/>
        </w:rPr>
        <w:t>Detección del nivel de filtrado</w:t>
      </w:r>
      <w:r w:rsidRPr="00263531">
        <w:t xml:space="preserve">: primero dividiremos todos los niveles, en 5 grupos distintos de niveles. Esta división se hará de forma equitativa. Como puede se puede ver en la Ilustración </w:t>
      </w:r>
      <w:r w:rsidR="00263531" w:rsidRPr="00263531">
        <w:t>20</w:t>
      </w:r>
      <w:r w:rsidRPr="00263531">
        <w:t>.</w:t>
      </w:r>
    </w:p>
    <w:p w14:paraId="22E9D5B5" w14:textId="77777777" w:rsidR="00180F78" w:rsidRDefault="00180F78" w:rsidP="0025425D">
      <w:pPr>
        <w:pStyle w:val="Imagenes"/>
        <w:keepNext/>
      </w:pPr>
      <w:r w:rsidRPr="00B80C22">
        <w:rPr>
          <w:noProof/>
          <w:lang w:eastAsia="es-ES" w:bidi="ar-SA"/>
        </w:rPr>
        <w:lastRenderedPageBreak/>
        <w:drawing>
          <wp:inline distT="0" distB="0" distL="0" distR="0" wp14:anchorId="0FBDAE5E" wp14:editId="7AD70936">
            <wp:extent cx="3606149" cy="232981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13704" cy="2334696"/>
                    </a:xfrm>
                    <a:prstGeom prst="rect">
                      <a:avLst/>
                    </a:prstGeom>
                    <a:noFill/>
                    <a:ln>
                      <a:noFill/>
                    </a:ln>
                  </pic:spPr>
                </pic:pic>
              </a:graphicData>
            </a:graphic>
          </wp:inline>
        </w:drawing>
      </w:r>
    </w:p>
    <w:p w14:paraId="7FB84802" w14:textId="21CE561A" w:rsidR="00180F78" w:rsidRDefault="00180F78" w:rsidP="0025425D">
      <w:pPr>
        <w:pStyle w:val="Descripcin"/>
      </w:pPr>
      <w:bookmarkStart w:id="78" w:name="_Toc487232736"/>
      <w:r>
        <w:t xml:space="preserve">Ilustración </w:t>
      </w:r>
      <w:r w:rsidR="001D24D8">
        <w:fldChar w:fldCharType="begin"/>
      </w:r>
      <w:r w:rsidR="001D24D8">
        <w:instrText xml:space="preserve"> SEQ Ilustración \* ARABIC </w:instrText>
      </w:r>
      <w:r w:rsidR="001D24D8">
        <w:fldChar w:fldCharType="separate"/>
      </w:r>
      <w:r w:rsidR="009247E3">
        <w:rPr>
          <w:noProof/>
        </w:rPr>
        <w:t>20</w:t>
      </w:r>
      <w:r w:rsidR="001D24D8">
        <w:rPr>
          <w:noProof/>
        </w:rPr>
        <w:fldChar w:fldCharType="end"/>
      </w:r>
      <w:r>
        <w:t>: Nivel de Filtrado Según el Nivel de Karma</w:t>
      </w:r>
      <w:bookmarkEnd w:id="78"/>
    </w:p>
    <w:p w14:paraId="5BAF6AF6" w14:textId="77777777" w:rsidR="00180F78" w:rsidRDefault="00180F78" w:rsidP="0025425D">
      <w:pPr>
        <w:pStyle w:val="Descripcin"/>
      </w:pPr>
      <w:r>
        <w:t>Imagen obtenida de Matlab</w:t>
      </w:r>
    </w:p>
    <w:p w14:paraId="73A7517B" w14:textId="77777777" w:rsidR="00180F78" w:rsidRDefault="00180F78" w:rsidP="0025425D">
      <w:pPr>
        <w:pStyle w:val="ListaNumerada"/>
      </w:pPr>
      <w:r w:rsidRPr="00F07A6C">
        <w:rPr>
          <w:rStyle w:val="Ttulo5Car"/>
        </w:rPr>
        <w:t>Distribuir observaciones por dificultad</w:t>
      </w:r>
      <w:r>
        <w:t>: la siguiente fase de este algoritmo será dividir todas las observaciones en 3 subgrupos según la dificultad.</w:t>
      </w:r>
    </w:p>
    <w:p w14:paraId="74EDCE05" w14:textId="77777777" w:rsidR="00180F78" w:rsidRDefault="00180F78" w:rsidP="0025425D">
      <w:pPr>
        <w:pStyle w:val="ListaNormal"/>
        <w:numPr>
          <w:ilvl w:val="1"/>
          <w:numId w:val="1"/>
        </w:numPr>
      </w:pPr>
      <w:r w:rsidRPr="00F07A6C">
        <w:rPr>
          <w:rStyle w:val="Ttulo5Car"/>
        </w:rPr>
        <w:t>Fáciles</w:t>
      </w:r>
      <w:r>
        <w:t>: tendrán todas las imágenes aprobadas</w:t>
      </w:r>
    </w:p>
    <w:p w14:paraId="62059D36" w14:textId="77777777" w:rsidR="00180F78" w:rsidRDefault="00180F78" w:rsidP="0025425D">
      <w:pPr>
        <w:pStyle w:val="ListaNormal"/>
        <w:numPr>
          <w:ilvl w:val="1"/>
          <w:numId w:val="1"/>
        </w:numPr>
      </w:pPr>
      <w:r w:rsidRPr="00F07A6C">
        <w:rPr>
          <w:rStyle w:val="Ttulo5Car"/>
        </w:rPr>
        <w:t>Medias</w:t>
      </w:r>
      <w:r>
        <w:t>: tendrán las observaciones pendientes que tengan un nivel de dificultad inferior al 50%.</w:t>
      </w:r>
    </w:p>
    <w:p w14:paraId="0C6D0327" w14:textId="77777777" w:rsidR="00180F78" w:rsidRDefault="00180F78" w:rsidP="0025425D">
      <w:pPr>
        <w:pStyle w:val="ListaNormal"/>
        <w:numPr>
          <w:ilvl w:val="1"/>
          <w:numId w:val="1"/>
        </w:numPr>
      </w:pPr>
      <w:r w:rsidRPr="00F07A6C">
        <w:rPr>
          <w:rStyle w:val="Ttulo5Car"/>
        </w:rPr>
        <w:t>Difíciles</w:t>
      </w:r>
      <w:r>
        <w:t>: tendrán todas las imágenes con un nivel de dificultad superior al 50% y todas las observaciones que se encuentren en estado Disputado.</w:t>
      </w:r>
    </w:p>
    <w:p w14:paraId="4D1E9D2C" w14:textId="7E24FE0E" w:rsidR="00180F78" w:rsidRDefault="00180F78" w:rsidP="0025425D">
      <w:pPr>
        <w:pStyle w:val="ListaNumerada"/>
      </w:pPr>
      <w:r w:rsidRPr="00F07A6C">
        <w:rPr>
          <w:rStyle w:val="Ttulo5Car"/>
        </w:rPr>
        <w:t>Selección del subgrupo a filtrar</w:t>
      </w:r>
      <w:r>
        <w:t xml:space="preserve">: por ultimo devolveremos las observaciones asociadas al nivel de filtrado del usuario. Está asociación se realiza como se puede ver en la Ilustración </w:t>
      </w:r>
      <w:r w:rsidR="00263531">
        <w:t>21</w:t>
      </w:r>
      <w:r>
        <w:t>.</w:t>
      </w:r>
    </w:p>
    <w:p w14:paraId="2A808F0E" w14:textId="77777777" w:rsidR="00180F78" w:rsidRDefault="00180F78" w:rsidP="0025425D">
      <w:pPr>
        <w:pStyle w:val="Imagenes"/>
        <w:keepNext/>
      </w:pPr>
      <w:r>
        <w:rPr>
          <w:noProof/>
          <w:lang w:eastAsia="es-ES" w:bidi="ar-SA"/>
        </w:rPr>
        <w:drawing>
          <wp:inline distT="0" distB="0" distL="0" distR="0" wp14:anchorId="26895E3F" wp14:editId="7EF153A6">
            <wp:extent cx="3543300" cy="1533525"/>
            <wp:effectExtent l="0" t="0" r="0" b="9525"/>
            <wp:docPr id="26" name="Imagen 26" descr="C:\Users\migui\AppData\Local\Microsoft\Windows\INetCache\Content.Word\diagramaSeleccionFiltra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igui\AppData\Local\Microsoft\Windows\INetCache\Content.Word\diagramaSeleccionFiltrado.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43300" cy="1533525"/>
                    </a:xfrm>
                    <a:prstGeom prst="rect">
                      <a:avLst/>
                    </a:prstGeom>
                    <a:noFill/>
                    <a:ln>
                      <a:noFill/>
                    </a:ln>
                  </pic:spPr>
                </pic:pic>
              </a:graphicData>
            </a:graphic>
          </wp:inline>
        </w:drawing>
      </w:r>
    </w:p>
    <w:p w14:paraId="20FCDF69" w14:textId="77D23500" w:rsidR="00180F78" w:rsidRDefault="00180F78" w:rsidP="0025425D">
      <w:pPr>
        <w:pStyle w:val="Descripcin"/>
      </w:pPr>
      <w:bookmarkStart w:id="79" w:name="_Toc487232737"/>
      <w:r>
        <w:t xml:space="preserve">Ilustración </w:t>
      </w:r>
      <w:r w:rsidR="001D24D8">
        <w:fldChar w:fldCharType="begin"/>
      </w:r>
      <w:r w:rsidR="001D24D8">
        <w:instrText xml:space="preserve"> SEQ Ilustración \* ARABIC </w:instrText>
      </w:r>
      <w:r w:rsidR="001D24D8">
        <w:fldChar w:fldCharType="separate"/>
      </w:r>
      <w:r w:rsidR="009247E3">
        <w:rPr>
          <w:noProof/>
        </w:rPr>
        <w:t>21</w:t>
      </w:r>
      <w:r w:rsidR="001D24D8">
        <w:rPr>
          <w:noProof/>
        </w:rPr>
        <w:fldChar w:fldCharType="end"/>
      </w:r>
      <w:r>
        <w:t>: División Observaciones por Nivel de Filtrado</w:t>
      </w:r>
      <w:bookmarkEnd w:id="79"/>
    </w:p>
    <w:p w14:paraId="454712F0" w14:textId="77777777" w:rsidR="00970789" w:rsidRPr="00E332AA" w:rsidRDefault="00970789" w:rsidP="00970789">
      <w:pPr>
        <w:pStyle w:val="Descripcin"/>
      </w:pPr>
      <w:r>
        <w:t>Generado con la Aplicación Draw.io</w:t>
      </w:r>
    </w:p>
    <w:p w14:paraId="250A1078" w14:textId="77777777" w:rsidR="008E1CD1" w:rsidRDefault="008E1CD1" w:rsidP="00970789">
      <w:pPr>
        <w:ind w:firstLine="0"/>
      </w:pPr>
    </w:p>
    <w:p w14:paraId="0E269F97" w14:textId="77777777" w:rsidR="00B770BB" w:rsidRDefault="00B770BB" w:rsidP="00B770BB">
      <w:pPr>
        <w:pStyle w:val="Ttulo4"/>
      </w:pPr>
      <w:r>
        <w:lastRenderedPageBreak/>
        <w:t>Validación de la Observación</w:t>
      </w:r>
    </w:p>
    <w:p w14:paraId="7AC52F15" w14:textId="77777777" w:rsidR="008E1CD1" w:rsidRDefault="008E1CD1" w:rsidP="0025425D">
      <w:r>
        <w:t xml:space="preserve">Este algoritmo va a ser utilizado para determinar cuándo una imagen debe cambiar del estado "En votación" </w:t>
      </w:r>
      <w:r w:rsidR="00F07A6C">
        <w:t>(</w:t>
      </w:r>
      <w:r w:rsidR="00F07A6C" w:rsidRPr="00F07A6C">
        <w:rPr>
          <w:i/>
        </w:rPr>
        <w:t>Pending</w:t>
      </w:r>
      <w:r w:rsidR="00F07A6C">
        <w:t xml:space="preserve"> dentro del sistema) </w:t>
      </w:r>
      <w:r>
        <w:t>al estado "En comprobación"</w:t>
      </w:r>
      <w:r w:rsidR="00F07A6C">
        <w:t xml:space="preserve"> (</w:t>
      </w:r>
      <w:r w:rsidR="00F07A6C" w:rsidRPr="00F07A6C">
        <w:rPr>
          <w:i/>
        </w:rPr>
        <w:t>Accepted</w:t>
      </w:r>
      <w:r w:rsidR="00F07A6C">
        <w:t>, dentro del sistema)</w:t>
      </w:r>
      <w:r>
        <w:t>. Actualmente, como está pensado el sistema, es que un astrónomo debe confirmar que la observación pueda ser correcta para enviarla al MPC (Minor Planet Center) el encargado de finalmente comprobar</w:t>
      </w:r>
      <w:r w:rsidR="003A66AE">
        <w:t xml:space="preserve"> si la observación es correcta.</w:t>
      </w:r>
    </w:p>
    <w:p w14:paraId="217A5581" w14:textId="77777777" w:rsidR="008910D2" w:rsidRDefault="008E1CD1" w:rsidP="0025425D">
      <w:r>
        <w:t xml:space="preserve">Para liberar la carga humana en la mayor parte posible, se ha decidido plantear un algoritmo que, en función de las votaciones, cambie el estado de las observaciones avisando al astrónomo de cuándo debe comprobarla él. </w:t>
      </w:r>
    </w:p>
    <w:p w14:paraId="79AC208D" w14:textId="4479AC75" w:rsidR="008E1CD1" w:rsidRDefault="008E1CD1" w:rsidP="0025425D">
      <w:r>
        <w:t xml:space="preserve">Además, utilizaremos el sistema de karma anteriormente planteado para ponderar las votaciones en función de la experiencia del usuario que ha votado. Las </w:t>
      </w:r>
      <w:r w:rsidR="008910D2">
        <w:t>detenciones</w:t>
      </w:r>
      <w:r>
        <w:t xml:space="preserve"> realizadas por otros usuarios en el mismo lugar equiv</w:t>
      </w:r>
      <w:r w:rsidR="00F07A6C">
        <w:t>aldrían a votaciones positivas.</w:t>
      </w:r>
    </w:p>
    <w:p w14:paraId="5B69BF07" w14:textId="1D5A61A7" w:rsidR="008E1CD1" w:rsidRDefault="008E1CD1" w:rsidP="0025425D">
      <w:r>
        <w:t>Además, ya que vamos a tener votaciones positivas y negativas, este algoritmo debería ser capaz también</w:t>
      </w:r>
      <w:r w:rsidR="00F07A6C">
        <w:t xml:space="preserve"> de rechazar las observaciones.</w:t>
      </w:r>
    </w:p>
    <w:p w14:paraId="49786F40" w14:textId="40D05632" w:rsidR="008910D2" w:rsidRDefault="008E1CD1" w:rsidP="008910D2">
      <w:r>
        <w:t xml:space="preserve">Para cambiar el estado de la observación, se va a necesitar imponer un mínimo de votaciones, ya que, si no introdujésemos ningún mínimo, el sistema cambiaría este </w:t>
      </w:r>
      <w:r w:rsidR="00F07A6C">
        <w:t>estado con la primera votación.</w:t>
      </w:r>
    </w:p>
    <w:p w14:paraId="583387D3" w14:textId="77777777" w:rsidR="008E1CD1" w:rsidRDefault="008E1CD1" w:rsidP="0025425D">
      <w:r>
        <w:t xml:space="preserve">Por último, en las observaciones con un alto nivel de votaciones y donde no se pueda sacar un resultado claro, el sistema </w:t>
      </w:r>
      <w:r w:rsidR="00F07A6C">
        <w:t>c</w:t>
      </w:r>
      <w:r>
        <w:t>ambiara el estado de la observación</w:t>
      </w:r>
      <w:r w:rsidR="00F07A6C">
        <w:t xml:space="preserve"> a “Disputado” (</w:t>
      </w:r>
      <w:r w:rsidR="00F07A6C" w:rsidRPr="00F07A6C">
        <w:rPr>
          <w:i/>
        </w:rPr>
        <w:t>Disputed</w:t>
      </w:r>
      <w:r w:rsidR="00F07A6C">
        <w:t>, dentro del sistema)</w:t>
      </w:r>
      <w:r>
        <w:t xml:space="preserve"> para qu</w:t>
      </w:r>
      <w:r w:rsidR="00F07A6C">
        <w:t>e aparezca a todos los usuarios con un alto nivel de Karma.</w:t>
      </w:r>
    </w:p>
    <w:p w14:paraId="4BEE8E22" w14:textId="77777777" w:rsidR="008E1CD1" w:rsidRDefault="00F07A6C" w:rsidP="0025425D">
      <w:pPr>
        <w:pStyle w:val="Ttulo5"/>
      </w:pPr>
      <w:r>
        <w:t>Diagrama</w:t>
      </w:r>
    </w:p>
    <w:p w14:paraId="19CF8F16" w14:textId="7FDBF8C4" w:rsidR="008E1CD1" w:rsidRDefault="008E1CD1" w:rsidP="0025425D">
      <w:r>
        <w:t xml:space="preserve">Por lo tanto, aplicando todas las condiciones anteriormente descritas, se ha realizado </w:t>
      </w:r>
      <w:r w:rsidR="00F07A6C">
        <w:t xml:space="preserve">un diagrama mostrando la máquina de estados en la que está basado este sistema. Este diagrama se puede apreciar en la Ilustración </w:t>
      </w:r>
      <w:r w:rsidR="00263531">
        <w:t>22</w:t>
      </w:r>
      <w:r w:rsidR="00F07A6C">
        <w:t>.</w:t>
      </w:r>
    </w:p>
    <w:p w14:paraId="4AB10593" w14:textId="77777777" w:rsidR="00F07A6C" w:rsidRDefault="001D24D8" w:rsidP="0025425D">
      <w:pPr>
        <w:pStyle w:val="Imagenes"/>
        <w:keepNext/>
      </w:pPr>
      <w:r>
        <w:lastRenderedPageBreak/>
        <w:pict w14:anchorId="77CA2DC4">
          <v:shape id="_x0000_i1029" type="#_x0000_t75" style="width:286.6pt;height:151.5pt">
            <v:imagedata r:id="rId38" o:title="diagramaValidacion"/>
          </v:shape>
        </w:pict>
      </w:r>
    </w:p>
    <w:p w14:paraId="042FB64B" w14:textId="6927D1E8" w:rsidR="00F07A6C" w:rsidRDefault="00F07A6C" w:rsidP="0025425D">
      <w:pPr>
        <w:pStyle w:val="Descripcin"/>
      </w:pPr>
      <w:bookmarkStart w:id="80" w:name="_Toc487232738"/>
      <w:r>
        <w:t xml:space="preserve">Ilustración </w:t>
      </w:r>
      <w:r w:rsidR="001D24D8">
        <w:fldChar w:fldCharType="begin"/>
      </w:r>
      <w:r w:rsidR="001D24D8">
        <w:instrText xml:space="preserve"> SEQ Ilustración \* ARABIC </w:instrText>
      </w:r>
      <w:r w:rsidR="001D24D8">
        <w:fldChar w:fldCharType="separate"/>
      </w:r>
      <w:r w:rsidR="009247E3">
        <w:rPr>
          <w:noProof/>
        </w:rPr>
        <w:t>22</w:t>
      </w:r>
      <w:r w:rsidR="001D24D8">
        <w:rPr>
          <w:noProof/>
        </w:rPr>
        <w:fldChar w:fldCharType="end"/>
      </w:r>
      <w:r>
        <w:t xml:space="preserve">: Maquina de </w:t>
      </w:r>
      <w:r w:rsidRPr="00E041B4">
        <w:t>Estados</w:t>
      </w:r>
      <w:r>
        <w:t>,</w:t>
      </w:r>
      <w:r w:rsidRPr="00E041B4">
        <w:t xml:space="preserve"> Algoritmo de Validación</w:t>
      </w:r>
      <w:bookmarkEnd w:id="80"/>
    </w:p>
    <w:p w14:paraId="3570FF36" w14:textId="77777777" w:rsidR="008E1CD1" w:rsidRDefault="00F07A6C" w:rsidP="0025425D">
      <w:pPr>
        <w:pStyle w:val="Descripcin"/>
      </w:pPr>
      <w:r>
        <w:t>Generado con la aplicación Draw.io</w:t>
      </w:r>
    </w:p>
    <w:p w14:paraId="4AFB9BA6" w14:textId="77777777" w:rsidR="008E1CD1" w:rsidRDefault="008E1CD1" w:rsidP="0025425D">
      <w:pPr>
        <w:pStyle w:val="Ttulo5"/>
      </w:pPr>
      <w:r>
        <w:t>Parámetros y constantes</w:t>
      </w:r>
    </w:p>
    <w:p w14:paraId="318F11C3" w14:textId="77777777" w:rsidR="008E1CD1" w:rsidRDefault="008E1CD1" w:rsidP="0025425D">
      <w:r>
        <w:t>Este algoritmo dependerá de distintas variables y constantes, las cuales o estarán configuradas en el servidor o serán obtenidas como parámetro de entrada. Estos valores son:</w:t>
      </w:r>
    </w:p>
    <w:p w14:paraId="58A9333D" w14:textId="77777777" w:rsidR="008E1CD1" w:rsidRDefault="008E1CD1" w:rsidP="00952C17">
      <w:pPr>
        <w:pStyle w:val="Ttulo5"/>
      </w:pPr>
      <w:r>
        <w:t>Variables</w:t>
      </w:r>
    </w:p>
    <w:p w14:paraId="6E1F9D59" w14:textId="77777777" w:rsidR="008E1CD1" w:rsidRDefault="008E1CD1" w:rsidP="0025425D">
      <w:pPr>
        <w:pStyle w:val="ListaNormal"/>
        <w:numPr>
          <w:ilvl w:val="1"/>
          <w:numId w:val="1"/>
        </w:numPr>
      </w:pPr>
      <w:r w:rsidRPr="00BA6593">
        <w:rPr>
          <w:rStyle w:val="Ttulo5Car"/>
        </w:rPr>
        <w:t>Certeza</w:t>
      </w:r>
      <w:r>
        <w:t xml:space="preserve">: este valor </w:t>
      </w:r>
      <w:r w:rsidR="00BA6593">
        <w:t>variará</w:t>
      </w:r>
      <w:r>
        <w:t xml:space="preserve"> entre -1 y 1 donde, cuando </w:t>
      </w:r>
      <w:r w:rsidR="00BA6593">
        <w:t>más</w:t>
      </w:r>
      <w:r>
        <w:t xml:space="preserve"> cerca esté este valor de -1 mayor seguridad </w:t>
      </w:r>
      <w:r w:rsidR="00C5064C">
        <w:t>habrá</w:t>
      </w:r>
      <w:r>
        <w:t xml:space="preserve"> de que esa </w:t>
      </w:r>
      <w:r w:rsidR="00C5064C">
        <w:t>observación</w:t>
      </w:r>
      <w:r>
        <w:t xml:space="preserve"> no va a ser </w:t>
      </w:r>
      <w:r w:rsidR="00BA6593">
        <w:t>válida</w:t>
      </w:r>
      <w:r>
        <w:t xml:space="preserve">. Mientras, cuanto </w:t>
      </w:r>
      <w:r w:rsidR="00C5064C">
        <w:t>más</w:t>
      </w:r>
      <w:r>
        <w:t xml:space="preserve"> cercano sea este valor del 1, mayor seguridad tendremos de que esa </w:t>
      </w:r>
      <w:r w:rsidR="00C5064C">
        <w:t>observación</w:t>
      </w:r>
      <w:r>
        <w:t xml:space="preserve"> va a ser </w:t>
      </w:r>
      <w:r w:rsidR="00BA6593">
        <w:t>válida</w:t>
      </w:r>
      <w:r>
        <w:t xml:space="preserve">. Por </w:t>
      </w:r>
      <w:r w:rsidR="00BA6593">
        <w:t>último</w:t>
      </w:r>
      <w:r>
        <w:t>, los valores cercanos al 0 no tendremos ninguna certeza.</w:t>
      </w:r>
    </w:p>
    <w:p w14:paraId="4DE458A4" w14:textId="033469B5" w:rsidR="00C5064C" w:rsidRDefault="00C5064C" w:rsidP="0025425D">
      <w:pPr>
        <w:pStyle w:val="ListaNormal"/>
        <w:numPr>
          <w:ilvl w:val="1"/>
          <w:numId w:val="1"/>
        </w:numPr>
      </w:pPr>
      <w:r w:rsidRPr="00BA6593">
        <w:rPr>
          <w:rStyle w:val="Ttulo5Car"/>
        </w:rPr>
        <w:t>LímiteCerteza</w:t>
      </w:r>
      <w:r>
        <w:t xml:space="preserve">: comenzara en un valor fijo y pasado un umbral de votaciones, en nuestro caso determinado por el </w:t>
      </w:r>
      <w:r w:rsidR="00B94B1E">
        <w:t>número</w:t>
      </w:r>
      <w:r>
        <w:t xml:space="preserve"> mínimo de votaciones comenzara a descender con cada votación hasta un valor fijado</w:t>
      </w:r>
      <w:r w:rsidR="008910D2">
        <w:t>.</w:t>
      </w:r>
    </w:p>
    <w:p w14:paraId="4C29686A" w14:textId="77777777" w:rsidR="008E1CD1" w:rsidRDefault="008E1CD1" w:rsidP="00952C17">
      <w:pPr>
        <w:pStyle w:val="Ttulo5"/>
      </w:pPr>
      <w:r>
        <w:t>Constantes</w:t>
      </w:r>
    </w:p>
    <w:p w14:paraId="6B97865E" w14:textId="3B3B2753" w:rsidR="008E1CD1" w:rsidRDefault="00C5064C" w:rsidP="0025425D">
      <w:pPr>
        <w:pStyle w:val="ListaNormal"/>
        <w:numPr>
          <w:ilvl w:val="1"/>
          <w:numId w:val="1"/>
        </w:numPr>
      </w:pPr>
      <w:r w:rsidRPr="00BA6593">
        <w:rPr>
          <w:rStyle w:val="Ttulo5Car"/>
        </w:rPr>
        <w:t>NúmeroMínimo</w:t>
      </w:r>
      <w:r w:rsidR="008E1CD1">
        <w:t>: será el número mínimo de votaciones que se van a tener que realizar para que se pueda cambiar el estado.</w:t>
      </w:r>
    </w:p>
    <w:p w14:paraId="2F0AB883" w14:textId="24C81BF8" w:rsidR="008E1CD1" w:rsidRDefault="00C5064C" w:rsidP="0025425D">
      <w:pPr>
        <w:pStyle w:val="ListaNormal"/>
        <w:numPr>
          <w:ilvl w:val="1"/>
          <w:numId w:val="1"/>
        </w:numPr>
      </w:pPr>
      <w:r w:rsidRPr="00BA6593">
        <w:rPr>
          <w:rStyle w:val="Ttulo5Car"/>
        </w:rPr>
        <w:t>NúmeroMáximo</w:t>
      </w:r>
      <w:r w:rsidR="008E1CD1">
        <w:t>: será el número máximo de votaciones que se van a realizar, en cuanto se alcance esta cifra se actualizara el estado de la observación</w:t>
      </w:r>
      <w:r>
        <w:t xml:space="preserve"> a disputado</w:t>
      </w:r>
      <w:r w:rsidR="008E1CD1">
        <w:t>.</w:t>
      </w:r>
    </w:p>
    <w:p w14:paraId="69F2AEAE" w14:textId="70555A56" w:rsidR="008E1CD1" w:rsidRDefault="00C5064C" w:rsidP="00211AC1">
      <w:pPr>
        <w:pStyle w:val="ListaNormal"/>
        <w:numPr>
          <w:ilvl w:val="1"/>
          <w:numId w:val="1"/>
        </w:numPr>
      </w:pPr>
      <w:r w:rsidRPr="00BA6593">
        <w:rPr>
          <w:rStyle w:val="Ttulo5Car"/>
        </w:rPr>
        <w:t>Límite</w:t>
      </w:r>
      <w:r w:rsidR="008910D2">
        <w:rPr>
          <w:rStyle w:val="Ttulo5Car"/>
        </w:rPr>
        <w:t>Inicial</w:t>
      </w:r>
      <w:r w:rsidR="008E1CD1">
        <w:t>: será el</w:t>
      </w:r>
      <w:r w:rsidR="008910D2">
        <w:t xml:space="preserve"> valor de certeza con el que se empezará.</w:t>
      </w:r>
    </w:p>
    <w:p w14:paraId="1E244B37" w14:textId="4FBD6729" w:rsidR="008E1CD1" w:rsidRDefault="00C5064C" w:rsidP="00211AC1">
      <w:pPr>
        <w:pStyle w:val="ListaNormal"/>
        <w:numPr>
          <w:ilvl w:val="1"/>
          <w:numId w:val="1"/>
        </w:numPr>
      </w:pPr>
      <w:r w:rsidRPr="00BA6593">
        <w:rPr>
          <w:rStyle w:val="Ttulo5Car"/>
        </w:rPr>
        <w:lastRenderedPageBreak/>
        <w:t>Límite</w:t>
      </w:r>
      <w:r w:rsidR="008910D2">
        <w:rPr>
          <w:rStyle w:val="Ttulo5Car"/>
        </w:rPr>
        <w:t>Final</w:t>
      </w:r>
      <w:r w:rsidR="008E1CD1">
        <w:t>: será el valor de certeza</w:t>
      </w:r>
      <w:r w:rsidR="008910D2">
        <w:t xml:space="preserve"> mínimo al que podrá descender.</w:t>
      </w:r>
    </w:p>
    <w:p w14:paraId="71663613" w14:textId="77777777" w:rsidR="008E1CD1" w:rsidRDefault="008E1CD1" w:rsidP="0025425D">
      <w:pPr>
        <w:pStyle w:val="ListaNormal"/>
      </w:pPr>
      <w:r w:rsidRPr="00952C17">
        <w:rPr>
          <w:rStyle w:val="Ttulo5Car"/>
        </w:rPr>
        <w:t>Parámetros</w:t>
      </w:r>
      <w:r>
        <w:t xml:space="preserve"> </w:t>
      </w:r>
      <w:r w:rsidRPr="00952C17">
        <w:rPr>
          <w:rStyle w:val="Ttulo5Car"/>
        </w:rPr>
        <w:t>de entrada</w:t>
      </w:r>
    </w:p>
    <w:p w14:paraId="79356079" w14:textId="77777777" w:rsidR="008E1CD1" w:rsidRDefault="008E1CD1" w:rsidP="0025425D">
      <w:pPr>
        <w:pStyle w:val="ListaNormal"/>
        <w:numPr>
          <w:ilvl w:val="1"/>
          <w:numId w:val="1"/>
        </w:numPr>
      </w:pPr>
      <w:r w:rsidRPr="00BA6593">
        <w:rPr>
          <w:rStyle w:val="Ttulo5Car"/>
        </w:rPr>
        <w:t>Observación</w:t>
      </w:r>
      <w:r>
        <w:t>: se pasará la imagen sobre la que se ha realizado la observación. Dentro de este objeto se van a utilizar los siguientes campos.</w:t>
      </w:r>
    </w:p>
    <w:p w14:paraId="0FC2FF9D" w14:textId="379F200C" w:rsidR="008E1CD1" w:rsidRDefault="008E1CD1" w:rsidP="0025425D">
      <w:pPr>
        <w:pStyle w:val="ListaNormal"/>
        <w:numPr>
          <w:ilvl w:val="2"/>
          <w:numId w:val="1"/>
        </w:numPr>
      </w:pPr>
      <w:r w:rsidRPr="00BA6593">
        <w:rPr>
          <w:rStyle w:val="Ttulo5Car"/>
        </w:rPr>
        <w:t>NúmeroVotaciones</w:t>
      </w:r>
    </w:p>
    <w:p w14:paraId="46D4F50A" w14:textId="4E7DB51E" w:rsidR="008E1CD1" w:rsidRDefault="008E1CD1" w:rsidP="0025425D">
      <w:pPr>
        <w:pStyle w:val="ListaNormal"/>
        <w:numPr>
          <w:ilvl w:val="2"/>
          <w:numId w:val="1"/>
        </w:numPr>
      </w:pPr>
      <w:r w:rsidRPr="00BA6593">
        <w:rPr>
          <w:rStyle w:val="Ttulo5Car"/>
        </w:rPr>
        <w:t>PuntuaciónNegativa</w:t>
      </w:r>
    </w:p>
    <w:p w14:paraId="72C953A7" w14:textId="4CB4A21F" w:rsidR="008E1CD1" w:rsidRDefault="008E1CD1" w:rsidP="0025425D">
      <w:pPr>
        <w:pStyle w:val="ListaNormal"/>
        <w:numPr>
          <w:ilvl w:val="2"/>
          <w:numId w:val="1"/>
        </w:numPr>
      </w:pPr>
      <w:r w:rsidRPr="00BA6593">
        <w:rPr>
          <w:rStyle w:val="Ttulo5Car"/>
        </w:rPr>
        <w:t>PuntuaciónPositiva</w:t>
      </w:r>
    </w:p>
    <w:p w14:paraId="309B1166" w14:textId="77777777" w:rsidR="008E1CD1" w:rsidRDefault="008E1CD1" w:rsidP="0025425D">
      <w:pPr>
        <w:pStyle w:val="ListaNormal"/>
        <w:numPr>
          <w:ilvl w:val="1"/>
          <w:numId w:val="1"/>
        </w:numPr>
      </w:pPr>
      <w:r w:rsidRPr="00BA6593">
        <w:rPr>
          <w:rStyle w:val="Ttulo5Car"/>
        </w:rPr>
        <w:t>Karma</w:t>
      </w:r>
      <w:r w:rsidR="00C5064C">
        <w:t xml:space="preserve"> </w:t>
      </w:r>
      <w:r w:rsidRPr="00BA6593">
        <w:rPr>
          <w:rStyle w:val="Ttulo5Car"/>
        </w:rPr>
        <w:t>Usuario</w:t>
      </w:r>
      <w:r>
        <w:t>: el nivel del karma del usuario que ha realizado la votación.</w:t>
      </w:r>
    </w:p>
    <w:p w14:paraId="016D4214" w14:textId="3F325A9B" w:rsidR="00027C61" w:rsidRDefault="008E1CD1" w:rsidP="008910D2">
      <w:pPr>
        <w:pStyle w:val="ListaNormal"/>
        <w:numPr>
          <w:ilvl w:val="1"/>
          <w:numId w:val="1"/>
        </w:numPr>
      </w:pPr>
      <w:r w:rsidRPr="00BA6593">
        <w:rPr>
          <w:rStyle w:val="Ttulo5Car"/>
        </w:rPr>
        <w:t>Tipo</w:t>
      </w:r>
      <w:r w:rsidR="00C5064C">
        <w:t xml:space="preserve"> </w:t>
      </w:r>
      <w:r w:rsidRPr="00BA6593">
        <w:rPr>
          <w:rStyle w:val="Ttulo5Car"/>
        </w:rPr>
        <w:t>De</w:t>
      </w:r>
      <w:r w:rsidR="00C5064C">
        <w:t xml:space="preserve"> </w:t>
      </w:r>
      <w:r w:rsidRPr="00BA6593">
        <w:rPr>
          <w:rStyle w:val="Ttulo5Car"/>
        </w:rPr>
        <w:t>Voto</w:t>
      </w:r>
      <w:r>
        <w:t>: puede ser Positivo o Negativo.</w:t>
      </w:r>
    </w:p>
    <w:p w14:paraId="7467E561" w14:textId="77777777" w:rsidR="008E1CD1" w:rsidRDefault="008E1CD1" w:rsidP="0025425D">
      <w:pPr>
        <w:pStyle w:val="Ttulo5"/>
      </w:pPr>
      <w:r>
        <w:t>Movimientos</w:t>
      </w:r>
    </w:p>
    <w:p w14:paraId="50D7B5CB" w14:textId="77777777" w:rsidR="008E1CD1" w:rsidRDefault="008E1CD1" w:rsidP="0025425D">
      <w:r>
        <w:t>Estos movimientos dependen de constantes y variables (en cursiva) que hemos visto anteriormente. Todos estos movimientos tendrán unos pasos comunes, y otros específic</w:t>
      </w:r>
      <w:r w:rsidR="00C5064C">
        <w:t>os según el tipo de movimiento.</w:t>
      </w:r>
    </w:p>
    <w:p w14:paraId="7E661AD0" w14:textId="77777777" w:rsidR="008E1CD1" w:rsidRDefault="008E1CD1" w:rsidP="0025425D">
      <w:pPr>
        <w:pStyle w:val="ListaNumerada"/>
        <w:numPr>
          <w:ilvl w:val="0"/>
          <w:numId w:val="13"/>
        </w:numPr>
      </w:pPr>
      <w:r>
        <w:t>Se incr</w:t>
      </w:r>
      <w:r w:rsidR="00C5064C">
        <w:t xml:space="preserve">ementará el </w:t>
      </w:r>
      <w:r w:rsidR="00C5064C" w:rsidRPr="00C5064C">
        <w:rPr>
          <w:i/>
        </w:rPr>
        <w:t>NúmeroDeVotaciones</w:t>
      </w:r>
      <w:r>
        <w:t>.</w:t>
      </w:r>
    </w:p>
    <w:p w14:paraId="2E1F973F" w14:textId="77777777" w:rsidR="008E1CD1" w:rsidRDefault="00C5064C" w:rsidP="0025425D">
      <w:pPr>
        <w:pStyle w:val="ListaNumerada"/>
      </w:pPr>
      <w:r>
        <w:t xml:space="preserve">Se aumentará la </w:t>
      </w:r>
      <w:r w:rsidR="008E1CD1" w:rsidRPr="00C5064C">
        <w:rPr>
          <w:i/>
        </w:rPr>
        <w:t>PuntuaciónPositiva</w:t>
      </w:r>
      <w:r w:rsidR="008E1CD1">
        <w:t xml:space="preserve"> o </w:t>
      </w:r>
      <w:r w:rsidR="008E1CD1" w:rsidRPr="00C5064C">
        <w:rPr>
          <w:i/>
        </w:rPr>
        <w:t>PuntuaciónNegativa</w:t>
      </w:r>
      <w:r>
        <w:t xml:space="preserve"> según el </w:t>
      </w:r>
      <w:r w:rsidRPr="00C5064C">
        <w:rPr>
          <w:i/>
        </w:rPr>
        <w:t>KarmaUsuario</w:t>
      </w:r>
      <w:r w:rsidR="008E1CD1">
        <w:t xml:space="preserve"> del usuario.</w:t>
      </w:r>
    </w:p>
    <w:p w14:paraId="0CFA2521" w14:textId="77777777" w:rsidR="008E1CD1" w:rsidRDefault="00C5064C" w:rsidP="0025425D">
      <w:pPr>
        <w:pStyle w:val="ListaNumerada"/>
      </w:pPr>
      <w:r>
        <w:t xml:space="preserve">Se calculará la nueva </w:t>
      </w:r>
      <w:r w:rsidR="008E1CD1" w:rsidRPr="00C5064C">
        <w:rPr>
          <w:i/>
        </w:rPr>
        <w:t>Certeza</w:t>
      </w:r>
      <w:r w:rsidR="008E1CD1">
        <w:t xml:space="preserve"> utilizando la Ecuación 4.</w:t>
      </w:r>
    </w:p>
    <w:p w14:paraId="736F2346" w14:textId="77777777" w:rsidR="00C5064C" w:rsidRDefault="00C5064C" w:rsidP="0025425D">
      <w:pPr>
        <w:keepNext/>
      </w:pPr>
      <m:oMathPara>
        <m:oMath>
          <m:r>
            <w:rPr>
              <w:rFonts w:ascii="Cambria Math" w:hAnsi="Cambria Math"/>
            </w:rPr>
            <m:t>Certeza=</m:t>
          </m:r>
          <m:f>
            <m:fPr>
              <m:ctrlPr>
                <w:rPr>
                  <w:rFonts w:ascii="Cambria Math" w:hAnsi="Cambria Math"/>
                  <w:i/>
                </w:rPr>
              </m:ctrlPr>
            </m:fPr>
            <m:num>
              <m:r>
                <w:rPr>
                  <w:rFonts w:ascii="Cambria Math" w:hAnsi="Cambria Math"/>
                </w:rPr>
                <m:t>PuntuaciónPositiva-PuntuaciónNegativa</m:t>
              </m:r>
            </m:num>
            <m:den>
              <m:r>
                <w:rPr>
                  <w:rFonts w:ascii="Cambria Math" w:hAnsi="Cambria Math"/>
                </w:rPr>
                <m:t>PuntuaciónPositiva+PuntuaciónNegativa</m:t>
              </m:r>
            </m:den>
          </m:f>
        </m:oMath>
      </m:oMathPara>
    </w:p>
    <w:p w14:paraId="09A92ECB" w14:textId="0D785D9D" w:rsidR="00C5064C" w:rsidRDefault="00C5064C" w:rsidP="0025425D">
      <w:pPr>
        <w:pStyle w:val="Descripcin"/>
      </w:pPr>
      <w:bookmarkStart w:id="81" w:name="_Toc487233175"/>
      <w:r w:rsidRPr="00C5064C">
        <w:t xml:space="preserve">Ecuación </w:t>
      </w:r>
      <w:r w:rsidR="001D24D8">
        <w:fldChar w:fldCharType="begin"/>
      </w:r>
      <w:r w:rsidR="001D24D8">
        <w:instrText xml:space="preserve"> SEQ Ecuación \* ARABIC </w:instrText>
      </w:r>
      <w:r w:rsidR="001D24D8">
        <w:fldChar w:fldCharType="separate"/>
      </w:r>
      <w:r w:rsidR="009247E3">
        <w:rPr>
          <w:noProof/>
        </w:rPr>
        <w:t>10</w:t>
      </w:r>
      <w:r w:rsidR="001D24D8">
        <w:rPr>
          <w:noProof/>
        </w:rPr>
        <w:fldChar w:fldCharType="end"/>
      </w:r>
      <w:r w:rsidRPr="00C5064C">
        <w:t xml:space="preserve">: Cálculo de la </w:t>
      </w:r>
      <w:r w:rsidR="00166C14">
        <w:t>C</w:t>
      </w:r>
      <w:r w:rsidRPr="00C5064C">
        <w:t xml:space="preserve">erteza de una </w:t>
      </w:r>
      <w:r w:rsidR="00166C14">
        <w:t>O</w:t>
      </w:r>
      <w:r w:rsidRPr="00C5064C">
        <w:t>bservación</w:t>
      </w:r>
      <w:bookmarkEnd w:id="81"/>
    </w:p>
    <w:p w14:paraId="0AEBB506" w14:textId="0C9FF5BD" w:rsidR="00211AC1" w:rsidRDefault="008910D2" w:rsidP="00211AC1">
      <w:pPr>
        <w:pStyle w:val="ListaNumerada"/>
      </w:pPr>
      <w:r>
        <w:t>Con este valor de Certeza se comprobará que este dent</w:t>
      </w:r>
      <w:r w:rsidR="00166C14">
        <w:t>ro de los límites configurados tras su previo cálculo utilizando la Ecuación 11.</w:t>
      </w:r>
    </w:p>
    <w:p w14:paraId="03FFFC97" w14:textId="76FEA51D" w:rsidR="008910D2" w:rsidRPr="00211AC1" w:rsidRDefault="008910D2" w:rsidP="00211AC1">
      <w:pPr>
        <w:pStyle w:val="ListaNumerada"/>
        <w:keepNext/>
        <w:numPr>
          <w:ilvl w:val="0"/>
          <w:numId w:val="0"/>
        </w:numPr>
        <w:spacing w:before="120"/>
        <w:ind w:left="567"/>
      </w:pPr>
      <m:oMath>
        <m:r>
          <w:rPr>
            <w:rFonts w:ascii="Cambria Math" w:hAnsi="Cambria Math"/>
          </w:rPr>
          <m:t xml:space="preserve">LimiteCerteza(#votaciones)=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LímiteInical</m:t>
                  </m:r>
                </m:e>
                <m:e>
                  <m:r>
                    <w:rPr>
                      <w:rFonts w:ascii="Cambria Math" w:hAnsi="Cambria Math"/>
                    </w:rPr>
                    <m:t>sii votaciones&lt;NúmeroMinimo</m:t>
                  </m:r>
                </m:e>
              </m:mr>
              <m:mr>
                <m:e>
                  <m:r>
                    <w:rPr>
                      <w:rFonts w:ascii="Cambria Math" w:hAnsi="Cambria Math"/>
                    </w:rPr>
                    <m:t>LimiteInicial-</m:t>
                  </m:r>
                  <m:f>
                    <m:fPr>
                      <m:ctrlPr>
                        <w:rPr>
                          <w:rFonts w:ascii="Cambria Math" w:hAnsi="Cambria Math"/>
                          <w:i/>
                        </w:rPr>
                      </m:ctrlPr>
                    </m:fPr>
                    <m:num>
                      <m:r>
                        <w:rPr>
                          <w:rFonts w:ascii="Cambria Math" w:hAnsi="Cambria Math"/>
                        </w:rPr>
                        <m:t>LimiteInicial*#votaciones</m:t>
                      </m:r>
                    </m:num>
                    <m:den>
                      <m:r>
                        <w:rPr>
                          <w:rFonts w:ascii="Cambria Math" w:hAnsi="Cambria Math"/>
                        </w:rPr>
                        <m:t>LimiteFinal*NumeroMáximo</m:t>
                      </m:r>
                    </m:den>
                  </m:f>
                  <m:r>
                    <w:rPr>
                      <w:rFonts w:ascii="Cambria Math" w:hAnsi="Cambria Math"/>
                    </w:rPr>
                    <m:t xml:space="preserve"> </m:t>
                  </m:r>
                </m:e>
                <m:e>
                  <m:r>
                    <w:rPr>
                      <w:rFonts w:ascii="Cambria Math" w:hAnsi="Cambria Math"/>
                    </w:rPr>
                    <m:t>Resto</m:t>
                  </m:r>
                </m:e>
              </m:mr>
              <m:mr>
                <m:e>
                  <m:r>
                    <w:rPr>
                      <w:rFonts w:ascii="Cambria Math" w:hAnsi="Cambria Math"/>
                    </w:rPr>
                    <m:t>LímiteFinal</m:t>
                  </m:r>
                </m:e>
                <m:e>
                  <m:r>
                    <w:rPr>
                      <w:rFonts w:ascii="Cambria Math" w:hAnsi="Cambria Math"/>
                    </w:rPr>
                    <m:t>sii votaciones&gt;3*NúmeroMáximo</m:t>
                  </m:r>
                </m:e>
              </m:mr>
            </m:m>
          </m:e>
        </m:d>
      </m:oMath>
      <w:r w:rsidR="00211AC1">
        <w:t xml:space="preserve"> </w:t>
      </w:r>
    </w:p>
    <w:p w14:paraId="2AC84619" w14:textId="4BFC7901" w:rsidR="00211AC1" w:rsidRDefault="00211AC1" w:rsidP="00211AC1">
      <w:pPr>
        <w:pStyle w:val="Descripcin"/>
      </w:pPr>
      <w:bookmarkStart w:id="82" w:name="_Toc487233176"/>
      <w:r>
        <w:t xml:space="preserve">Ecuación </w:t>
      </w:r>
      <w:r w:rsidR="001D24D8">
        <w:fldChar w:fldCharType="begin"/>
      </w:r>
      <w:r w:rsidR="001D24D8">
        <w:instrText xml:space="preserve"> SEQ Ecuación \* ARABIC </w:instrText>
      </w:r>
      <w:r w:rsidR="001D24D8">
        <w:fldChar w:fldCharType="separate"/>
      </w:r>
      <w:r w:rsidR="009247E3">
        <w:rPr>
          <w:noProof/>
        </w:rPr>
        <w:t>11</w:t>
      </w:r>
      <w:r w:rsidR="001D24D8">
        <w:rPr>
          <w:noProof/>
        </w:rPr>
        <w:fldChar w:fldCharType="end"/>
      </w:r>
      <w:r>
        <w:t xml:space="preserve">: Cálculo del Límite de </w:t>
      </w:r>
      <w:r w:rsidRPr="00211AC1">
        <w:t>Certeza</w:t>
      </w:r>
      <w:bookmarkEnd w:id="82"/>
    </w:p>
    <w:p w14:paraId="3A74C6B0" w14:textId="77777777" w:rsidR="008E1CD1" w:rsidRDefault="008E1CD1" w:rsidP="0025425D">
      <w:pPr>
        <w:pStyle w:val="ListaNumerada"/>
      </w:pPr>
      <w:r>
        <w:t>Por último, y tras realizar los pasos específicos se actualizará en la b</w:t>
      </w:r>
      <w:r w:rsidR="00C5064C">
        <w:t>ase de datos todos los cambios.</w:t>
      </w:r>
    </w:p>
    <w:p w14:paraId="2CF71678" w14:textId="77777777" w:rsidR="008E1CD1" w:rsidRDefault="008E1CD1" w:rsidP="0025425D">
      <w:r>
        <w:t>Los movimientos específicos según la</w:t>
      </w:r>
      <w:r w:rsidR="00C5064C">
        <w:t xml:space="preserve"> transición son los siguientes:</w:t>
      </w:r>
    </w:p>
    <w:p w14:paraId="1E25CCD7" w14:textId="77777777" w:rsidR="008E1CD1" w:rsidRDefault="008E1CD1" w:rsidP="0025425D">
      <w:pPr>
        <w:pStyle w:val="ListaNormal"/>
      </w:pPr>
      <w:r w:rsidRPr="00C5064C">
        <w:rPr>
          <w:rStyle w:val="Ttulo5Car"/>
        </w:rPr>
        <w:t>1:1</w:t>
      </w:r>
      <w:r w:rsidR="00C5064C">
        <w:t xml:space="preserve">: </w:t>
      </w:r>
      <w:r>
        <w:t xml:space="preserve">este movimiento se va a producir siempre que se reciba una votación y el </w:t>
      </w:r>
      <w:r w:rsidRPr="00C5064C">
        <w:rPr>
          <w:i/>
        </w:rPr>
        <w:t>NúmeroDeVotaciones</w:t>
      </w:r>
      <w:r>
        <w:t xml:space="preserve"> sea menor de </w:t>
      </w:r>
      <w:r w:rsidRPr="00C5064C">
        <w:rPr>
          <w:i/>
        </w:rPr>
        <w:t>NúmeroMínimo</w:t>
      </w:r>
      <w:r>
        <w:t>.</w:t>
      </w:r>
    </w:p>
    <w:p w14:paraId="2B302661" w14:textId="77777777" w:rsidR="008E1CD1" w:rsidRDefault="008E1CD1" w:rsidP="0025425D">
      <w:pPr>
        <w:pStyle w:val="ListaNormal"/>
      </w:pPr>
      <w:r w:rsidRPr="00C5064C">
        <w:rPr>
          <w:rStyle w:val="Ttulo5Car"/>
        </w:rPr>
        <w:t>1:2</w:t>
      </w:r>
      <w:r>
        <w:t>: este movimiento se va a producir cuando se reciba una votación</w:t>
      </w:r>
      <w:r w:rsidR="00C5064C">
        <w:t xml:space="preserve"> y el </w:t>
      </w:r>
      <w:r w:rsidR="00C5064C" w:rsidRPr="00C5064C">
        <w:rPr>
          <w:i/>
        </w:rPr>
        <w:t>NúmeroDeVotaciones</w:t>
      </w:r>
      <w:r w:rsidR="00C5064C">
        <w:t xml:space="preserve"> sea </w:t>
      </w:r>
      <w:r w:rsidRPr="00C5064C">
        <w:rPr>
          <w:i/>
        </w:rPr>
        <w:t>NúmeroMínimo</w:t>
      </w:r>
      <w:r>
        <w:t>.</w:t>
      </w:r>
    </w:p>
    <w:p w14:paraId="713D1BA5" w14:textId="77777777" w:rsidR="008E1CD1" w:rsidRDefault="008E1CD1" w:rsidP="0025425D">
      <w:pPr>
        <w:pStyle w:val="ListaNormal"/>
      </w:pPr>
      <w:r w:rsidRPr="00C5064C">
        <w:rPr>
          <w:rStyle w:val="Ttulo5Car"/>
        </w:rPr>
        <w:t>2:3</w:t>
      </w:r>
      <w:r>
        <w:t>: en este movimiento el cual se puede producir por dos razones, se actualizará el estado de la observación a "Aprobada"</w:t>
      </w:r>
      <w:r w:rsidR="00BA6593">
        <w:t xml:space="preserve"> cuando l</w:t>
      </w:r>
      <w:r>
        <w:t xml:space="preserve">a Certeza sea mayor que el </w:t>
      </w:r>
      <w:r w:rsidRPr="00BA6593">
        <w:rPr>
          <w:i/>
        </w:rPr>
        <w:t>LímiteSuperior</w:t>
      </w:r>
      <w:r>
        <w:t>.</w:t>
      </w:r>
    </w:p>
    <w:p w14:paraId="505A82ED" w14:textId="77777777" w:rsidR="008E1CD1" w:rsidRDefault="00C5064C" w:rsidP="0025425D">
      <w:pPr>
        <w:pStyle w:val="ListaNormal"/>
      </w:pPr>
      <w:r w:rsidRPr="00BA6593">
        <w:rPr>
          <w:rStyle w:val="Ttulo5Car"/>
        </w:rPr>
        <w:t>2:4</w:t>
      </w:r>
      <w:r w:rsidR="008E1CD1">
        <w:t>: este movimiento se producirá cua</w:t>
      </w:r>
      <w:r>
        <w:t xml:space="preserve">ndo la </w:t>
      </w:r>
      <w:r w:rsidRPr="00C5064C">
        <w:rPr>
          <w:i/>
        </w:rPr>
        <w:t>Certeza</w:t>
      </w:r>
      <w:r>
        <w:t xml:space="preserve"> sea menor del </w:t>
      </w:r>
      <w:r w:rsidRPr="00C5064C">
        <w:rPr>
          <w:i/>
        </w:rPr>
        <w:t>LímiteInferior</w:t>
      </w:r>
      <w:r w:rsidR="008E1CD1">
        <w:t>. En este estado se actualizará el estado de la observación a "Rechazada"</w:t>
      </w:r>
    </w:p>
    <w:p w14:paraId="3B5D8CD9" w14:textId="77777777" w:rsidR="00777C9A" w:rsidRDefault="00C5064C" w:rsidP="0025425D">
      <w:pPr>
        <w:pStyle w:val="ListaNormal"/>
      </w:pPr>
      <w:r w:rsidRPr="00BA6593">
        <w:rPr>
          <w:rStyle w:val="Ttulo5Car"/>
        </w:rPr>
        <w:t>2:2</w:t>
      </w:r>
      <w:r w:rsidR="008E1CD1">
        <w:t>: este movimiento se va a producir siempre que no se pueda realizar ninguna de las 2 anteriores transiciones.</w:t>
      </w:r>
    </w:p>
    <w:p w14:paraId="4DB89510" w14:textId="77777777" w:rsidR="006E4B9B" w:rsidRDefault="006E4B9B" w:rsidP="006E4B9B">
      <w:pPr>
        <w:pStyle w:val="Ttulo3"/>
      </w:pPr>
      <w:bookmarkStart w:id="83" w:name="_Toc487232691"/>
      <w:r>
        <w:t>Testing e Integración Continua</w:t>
      </w:r>
      <w:bookmarkEnd w:id="83"/>
    </w:p>
    <w:p w14:paraId="3D3B54BD" w14:textId="77777777" w:rsidR="006E4B9B" w:rsidRDefault="006E4B9B" w:rsidP="006E4B9B">
      <w:r>
        <w:t xml:space="preserve">Se ha desarrollado un </w:t>
      </w:r>
      <w:r w:rsidR="00B770BB">
        <w:t>módulo</w:t>
      </w:r>
      <w:r>
        <w:t xml:space="preserve"> para el testeo de todo el sistema. El objetivo de este </w:t>
      </w:r>
      <w:r w:rsidR="00B770BB">
        <w:t>módulo</w:t>
      </w:r>
      <w:r>
        <w:t xml:space="preserve"> es de poder realizar una gran cantidad de pruebas de forma automática con el fin de poder comprobar con cada actualización que el sistema sigue siendo estable.</w:t>
      </w:r>
    </w:p>
    <w:p w14:paraId="282EACE8" w14:textId="77777777" w:rsidR="006E4B9B" w:rsidRDefault="006E4B9B" w:rsidP="006E4B9B">
      <w:r>
        <w:t xml:space="preserve">Actualmente este </w:t>
      </w:r>
      <w:r w:rsidR="00B770BB">
        <w:t>módulo</w:t>
      </w:r>
      <w:r>
        <w:t xml:space="preserve"> </w:t>
      </w:r>
      <w:r w:rsidR="00B770BB">
        <w:t>está</w:t>
      </w:r>
      <w:r>
        <w:t xml:space="preserve"> divido en 3. Uno para cada algoritmo, dentro de estos </w:t>
      </w:r>
      <w:r w:rsidR="00B770BB">
        <w:t>módulos</w:t>
      </w:r>
      <w:r>
        <w:t xml:space="preserve"> se van implementado una serie de Tests individuales. Para una mayor automatización, se ha realizado un script que detecta todos los tests dentro de este </w:t>
      </w:r>
      <w:r w:rsidR="00B770BB">
        <w:t>módulo</w:t>
      </w:r>
      <w:r>
        <w:t xml:space="preserve"> y los va lanzando uno a uno.</w:t>
      </w:r>
    </w:p>
    <w:p w14:paraId="21ABF662" w14:textId="77777777" w:rsidR="006E4B9B" w:rsidRDefault="006E4B9B" w:rsidP="006E4B9B">
      <w:r>
        <w:t xml:space="preserve">Este script puede ser llamado desde el manage del servidor. Actualmente requiere que el servidor </w:t>
      </w:r>
      <w:r w:rsidR="00B770BB">
        <w:t>haya</w:t>
      </w:r>
      <w:r>
        <w:t xml:space="preserve"> sido ejecutado en otra consola del mismo equipo.</w:t>
      </w:r>
    </w:p>
    <w:p w14:paraId="5D17C69F" w14:textId="77777777" w:rsidR="006E4B9B" w:rsidRPr="00263531" w:rsidRDefault="006E4B9B" w:rsidP="006E4B9B">
      <w:r w:rsidRPr="00263531">
        <w:t>Los comandos para lanzar este script serían los siguientes.</w:t>
      </w:r>
    </w:p>
    <w:p w14:paraId="742BA45D" w14:textId="77777777" w:rsidR="006E4B9B" w:rsidRPr="00263531" w:rsidRDefault="006E4B9B" w:rsidP="006E4B9B">
      <w:pPr>
        <w:pStyle w:val="Subttulo"/>
      </w:pPr>
      <w:r w:rsidRPr="00263531">
        <w:t>python manage.py runtests</w:t>
      </w:r>
    </w:p>
    <w:p w14:paraId="494D857C" w14:textId="0DFCF8AF" w:rsidR="006E4B9B" w:rsidRDefault="006E4B9B" w:rsidP="006E4B9B">
      <w:r w:rsidRPr="00263531">
        <w:t xml:space="preserve">Los resultados esperados, se podrían ver en la Ilustración </w:t>
      </w:r>
      <w:r w:rsidR="00263531" w:rsidRPr="00263531">
        <w:t>23</w:t>
      </w:r>
      <w:r w:rsidRPr="00263531">
        <w:t xml:space="preserve"> resultado erróneo, mientras que en la Ilustración </w:t>
      </w:r>
      <w:r w:rsidR="00263531" w:rsidRPr="00263531">
        <w:t>24</w:t>
      </w:r>
      <w:r w:rsidRPr="00263531">
        <w:t xml:space="preserve"> tendríamos un resultado correcto.</w:t>
      </w:r>
    </w:p>
    <w:p w14:paraId="3E06D012" w14:textId="77777777" w:rsidR="00D7499A" w:rsidRDefault="00D7499A" w:rsidP="00D7499A">
      <w:pPr>
        <w:pStyle w:val="Imagenes"/>
        <w:keepNext/>
      </w:pPr>
      <w:r w:rsidRPr="00D7499A">
        <w:rPr>
          <w:noProof/>
          <w:lang w:eastAsia="es-ES" w:bidi="ar-SA"/>
        </w:rPr>
        <w:drawing>
          <wp:inline distT="0" distB="0" distL="0" distR="0" wp14:anchorId="5BACE37C" wp14:editId="129FF04E">
            <wp:extent cx="5759450" cy="295275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9450" cy="2952750"/>
                    </a:xfrm>
                    <a:prstGeom prst="rect">
                      <a:avLst/>
                    </a:prstGeom>
                  </pic:spPr>
                </pic:pic>
              </a:graphicData>
            </a:graphic>
          </wp:inline>
        </w:drawing>
      </w:r>
    </w:p>
    <w:p w14:paraId="26691D34" w14:textId="0B26A58D" w:rsidR="00D7499A" w:rsidRDefault="00D7499A" w:rsidP="00D7499A">
      <w:pPr>
        <w:pStyle w:val="Descripcin"/>
      </w:pPr>
      <w:bookmarkStart w:id="84" w:name="_Toc487232739"/>
      <w:r>
        <w:t xml:space="preserve">Ilustración </w:t>
      </w:r>
      <w:r w:rsidR="001D24D8">
        <w:fldChar w:fldCharType="begin"/>
      </w:r>
      <w:r w:rsidR="001D24D8">
        <w:instrText xml:space="preserve"> SEQ Ilustración \* ARABIC </w:instrText>
      </w:r>
      <w:r w:rsidR="001D24D8">
        <w:fldChar w:fldCharType="separate"/>
      </w:r>
      <w:r w:rsidR="009247E3">
        <w:rPr>
          <w:noProof/>
        </w:rPr>
        <w:t>23</w:t>
      </w:r>
      <w:r w:rsidR="001D24D8">
        <w:rPr>
          <w:noProof/>
        </w:rPr>
        <w:fldChar w:fldCharType="end"/>
      </w:r>
      <w:r>
        <w:t>: Resultado Test Script con Errores</w:t>
      </w:r>
      <w:bookmarkEnd w:id="84"/>
    </w:p>
    <w:p w14:paraId="2992257D" w14:textId="6D7F67DA" w:rsidR="006E4B9B" w:rsidRDefault="00D7499A" w:rsidP="00D7499A">
      <w:pPr>
        <w:pStyle w:val="Descripcin"/>
      </w:pPr>
      <w:r>
        <w:t xml:space="preserve">Obtenido </w:t>
      </w:r>
      <w:r w:rsidR="00970789">
        <w:t>de</w:t>
      </w:r>
      <w:r>
        <w:t xml:space="preserve"> la </w:t>
      </w:r>
      <w:r w:rsidR="00970789">
        <w:t>A</w:t>
      </w:r>
      <w:r>
        <w:t>plicación cmder</w:t>
      </w:r>
    </w:p>
    <w:p w14:paraId="66B4FED4" w14:textId="77777777" w:rsidR="00D7499A" w:rsidRDefault="006E4B9B" w:rsidP="00D7499A">
      <w:pPr>
        <w:keepNext/>
      </w:pPr>
      <w:r>
        <w:rPr>
          <w:noProof/>
          <w:lang w:eastAsia="es-ES" w:bidi="ar-SA"/>
        </w:rPr>
        <w:drawing>
          <wp:inline distT="0" distB="0" distL="0" distR="0" wp14:anchorId="1CD2952A" wp14:editId="55B121E8">
            <wp:extent cx="5759450" cy="28016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9450" cy="2801620"/>
                    </a:xfrm>
                    <a:prstGeom prst="rect">
                      <a:avLst/>
                    </a:prstGeom>
                  </pic:spPr>
                </pic:pic>
              </a:graphicData>
            </a:graphic>
          </wp:inline>
        </w:drawing>
      </w:r>
    </w:p>
    <w:p w14:paraId="48A103BA" w14:textId="4B9CA0A5" w:rsidR="006E4B9B" w:rsidRDefault="00D7499A" w:rsidP="00D7499A">
      <w:pPr>
        <w:pStyle w:val="Descripcin"/>
      </w:pPr>
      <w:bookmarkStart w:id="85" w:name="_Toc487232740"/>
      <w:r>
        <w:t xml:space="preserve">Ilustración </w:t>
      </w:r>
      <w:r w:rsidR="001D24D8">
        <w:fldChar w:fldCharType="begin"/>
      </w:r>
      <w:r w:rsidR="001D24D8">
        <w:instrText xml:space="preserve"> SEQ Ilustración \* ARABIC </w:instrText>
      </w:r>
      <w:r w:rsidR="001D24D8">
        <w:fldChar w:fldCharType="separate"/>
      </w:r>
      <w:r w:rsidR="009247E3">
        <w:rPr>
          <w:noProof/>
        </w:rPr>
        <w:t>24</w:t>
      </w:r>
      <w:r w:rsidR="001D24D8">
        <w:rPr>
          <w:noProof/>
        </w:rPr>
        <w:fldChar w:fldCharType="end"/>
      </w:r>
      <w:r w:rsidRPr="004C5352">
        <w:t xml:space="preserve">: Resultado Test Script </w:t>
      </w:r>
      <w:r>
        <w:t>Correcto</w:t>
      </w:r>
      <w:bookmarkEnd w:id="85"/>
    </w:p>
    <w:p w14:paraId="6418C1F2" w14:textId="0F5E02A6" w:rsidR="00D7499A" w:rsidRDefault="00D7499A" w:rsidP="00D7499A">
      <w:pPr>
        <w:pStyle w:val="Descripcin"/>
      </w:pPr>
      <w:r>
        <w:t xml:space="preserve">Obtenido </w:t>
      </w:r>
      <w:r w:rsidR="00166C14">
        <w:t>de</w:t>
      </w:r>
      <w:r>
        <w:t xml:space="preserve"> la </w:t>
      </w:r>
      <w:r w:rsidR="00970789">
        <w:t>A</w:t>
      </w:r>
      <w:r>
        <w:t>plicación cmder</w:t>
      </w:r>
    </w:p>
    <w:p w14:paraId="24D556C7" w14:textId="47A78446" w:rsidR="0015739A" w:rsidRDefault="0015739A" w:rsidP="0015739A">
      <w:r>
        <w:t xml:space="preserve">Para la creación de nuevos tests, gracias a la lectura dinámica utilizando el módulo </w:t>
      </w:r>
      <w:r w:rsidRPr="0015739A">
        <w:rPr>
          <w:i/>
        </w:rPr>
        <w:t>inspect</w:t>
      </w:r>
      <w:r>
        <w:t xml:space="preserve"> de Python. Simplemente habría que crear una nueva clase dentro de alguno de los modules de testeo que se encuentran en /testers/*_tester que fuese hija de TestAbstract la cual se encuentra dentro del módulo testers/test, esta clase abstracta </w:t>
      </w:r>
      <w:r w:rsidRPr="00263531">
        <w:t xml:space="preserve">obliga a tener configurados los métodos run y get_result. Esta clase la podemos ver en la Ilustración </w:t>
      </w:r>
      <w:r w:rsidR="00263531" w:rsidRPr="00263531">
        <w:t>25</w:t>
      </w:r>
      <w:r w:rsidRPr="00263531">
        <w:t>.</w:t>
      </w:r>
    </w:p>
    <w:p w14:paraId="276EDF6B" w14:textId="77777777" w:rsidR="0015739A" w:rsidRDefault="0015739A" w:rsidP="0015739A">
      <w:pPr>
        <w:pStyle w:val="Imagenes"/>
        <w:keepNext/>
      </w:pPr>
      <w:r>
        <w:rPr>
          <w:noProof/>
          <w:lang w:eastAsia="es-ES" w:bidi="ar-SA"/>
        </w:rPr>
        <w:drawing>
          <wp:inline distT="0" distB="0" distL="0" distR="0" wp14:anchorId="076E9D39" wp14:editId="39924250">
            <wp:extent cx="4476750" cy="22098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76750" cy="2209800"/>
                    </a:xfrm>
                    <a:prstGeom prst="rect">
                      <a:avLst/>
                    </a:prstGeom>
                  </pic:spPr>
                </pic:pic>
              </a:graphicData>
            </a:graphic>
          </wp:inline>
        </w:drawing>
      </w:r>
    </w:p>
    <w:p w14:paraId="637DDE84" w14:textId="377EEECD" w:rsidR="0015739A" w:rsidRDefault="0015739A" w:rsidP="0015739A">
      <w:pPr>
        <w:pStyle w:val="Descripcin"/>
      </w:pPr>
      <w:bookmarkStart w:id="86" w:name="_Toc487232741"/>
      <w:r>
        <w:t xml:space="preserve">Ilustración </w:t>
      </w:r>
      <w:r w:rsidR="001D24D8">
        <w:fldChar w:fldCharType="begin"/>
      </w:r>
      <w:r w:rsidR="001D24D8">
        <w:instrText xml:space="preserve"> SEQ Ilustración \* ARABIC </w:instrText>
      </w:r>
      <w:r w:rsidR="001D24D8">
        <w:fldChar w:fldCharType="separate"/>
      </w:r>
      <w:r w:rsidR="009247E3">
        <w:rPr>
          <w:noProof/>
        </w:rPr>
        <w:t>25</w:t>
      </w:r>
      <w:r w:rsidR="001D24D8">
        <w:rPr>
          <w:noProof/>
        </w:rPr>
        <w:fldChar w:fldCharType="end"/>
      </w:r>
      <w:r>
        <w:t>: Clase TestAbstract</w:t>
      </w:r>
      <w:bookmarkEnd w:id="86"/>
    </w:p>
    <w:p w14:paraId="6ECE5534" w14:textId="77741328" w:rsidR="0015739A" w:rsidRDefault="00166C14" w:rsidP="0015739A">
      <w:pPr>
        <w:pStyle w:val="Descripcin"/>
      </w:pPr>
      <w:r>
        <w:t>O</w:t>
      </w:r>
      <w:r w:rsidR="0015739A">
        <w:t xml:space="preserve">btenida de la </w:t>
      </w:r>
      <w:r w:rsidR="00970789">
        <w:t>A</w:t>
      </w:r>
      <w:r w:rsidR="0015739A">
        <w:t>plicación Visual Studio Code</w:t>
      </w:r>
    </w:p>
    <w:p w14:paraId="7CA79144" w14:textId="77777777" w:rsidR="008F784F" w:rsidRPr="008F784F" w:rsidRDefault="008F784F" w:rsidP="008F784F">
      <w:r>
        <w:t xml:space="preserve">Por </w:t>
      </w:r>
      <w:r w:rsidR="002C2D66">
        <w:t>último</w:t>
      </w:r>
      <w:r>
        <w:t xml:space="preserve">, se va a implementar este </w:t>
      </w:r>
      <w:r w:rsidR="002C2D66">
        <w:t>módulo</w:t>
      </w:r>
      <w:r>
        <w:t xml:space="preserve"> de tests con una plataforma de integración continua y el repositorio de control de versiones con el que estoy trabajando. Para así realizar un análisis del código que acabo de </w:t>
      </w:r>
      <w:r w:rsidR="00C32D97">
        <w:t>ser subido</w:t>
      </w:r>
      <w:r>
        <w:t xml:space="preserve"> y compruebe su </w:t>
      </w:r>
      <w:r w:rsidR="00C32D97">
        <w:t xml:space="preserve">correcto </w:t>
      </w:r>
      <w:r>
        <w:t>funcionamiento.</w:t>
      </w:r>
    </w:p>
    <w:p w14:paraId="437CD4C4" w14:textId="77777777" w:rsidR="00777C9A" w:rsidRPr="00633B80" w:rsidRDefault="00FC1291" w:rsidP="0025425D">
      <w:pPr>
        <w:pStyle w:val="Ttulo2"/>
      </w:pPr>
      <w:bookmarkStart w:id="87" w:name="_Toc487232692"/>
      <w:r w:rsidRPr="00633B80">
        <w:t>Script de Preparación de Entorno</w:t>
      </w:r>
      <w:bookmarkEnd w:id="87"/>
    </w:p>
    <w:p w14:paraId="26FB2ECF" w14:textId="77777777" w:rsidR="00777C9A" w:rsidRDefault="00633B80" w:rsidP="0025425D">
      <w:r w:rsidRPr="00633B80">
        <w:t>Por</w:t>
      </w:r>
      <w:r>
        <w:t xml:space="preserve"> últ</w:t>
      </w:r>
      <w:r w:rsidR="00827130">
        <w:t xml:space="preserve">imo, se ha preparado un script </w:t>
      </w:r>
      <w:r>
        <w:t>en Bash para la preparación del entorno donde se va a alojar el servidor general de cazasteroides.</w:t>
      </w:r>
    </w:p>
    <w:p w14:paraId="0D3F793E" w14:textId="544085EC" w:rsidR="00633B80" w:rsidRDefault="00633B80" w:rsidP="0025425D">
      <w:r>
        <w:t xml:space="preserve">Este script permite instalar todas las dependencias necesarias con control de errores y detectando </w:t>
      </w:r>
      <w:r w:rsidR="00C86FF1">
        <w:t xml:space="preserve">las </w:t>
      </w:r>
      <w:r>
        <w:t>ya instaladas.</w:t>
      </w:r>
    </w:p>
    <w:p w14:paraId="571B0249" w14:textId="77777777" w:rsidR="00DA4227" w:rsidRDefault="00DA4227" w:rsidP="0025425D">
      <w:r>
        <w:t>Para la utilización de este script el único prerrequisito será tener un maquina con alguna distribución de Ubuntu/Debian, tener permisos de superusuario y que el script tenga permisos de ejecución.</w:t>
      </w:r>
    </w:p>
    <w:p w14:paraId="42337E4A" w14:textId="77777777" w:rsidR="00DA4227" w:rsidRPr="00AB384A" w:rsidRDefault="00DA4227" w:rsidP="0025425D">
      <w:r>
        <w:t xml:space="preserve">Este script ha sido probado en una máquina virtual con Ubuntu Server 17.04 </w:t>
      </w:r>
      <w:r w:rsidRPr="00AB384A">
        <w:t>instalado. Aunque debería funcionar en cualquier entorno.</w:t>
      </w:r>
    </w:p>
    <w:p w14:paraId="4C80B992" w14:textId="5BCC20AF" w:rsidR="00DA4227" w:rsidRDefault="00DA4227" w:rsidP="0025425D">
      <w:r w:rsidRPr="00AB384A">
        <w:t>Un ejemplo del resultado obt</w:t>
      </w:r>
      <w:r w:rsidR="00827130" w:rsidRPr="00AB384A">
        <w:t>enido al lanzar este S</w:t>
      </w:r>
      <w:r w:rsidRPr="00AB384A">
        <w:t xml:space="preserve">cript </w:t>
      </w:r>
      <w:r w:rsidR="00827130" w:rsidRPr="00AB384A">
        <w:t xml:space="preserve">y terminado de forma correcta se puede apreciar en la Ilustración </w:t>
      </w:r>
      <w:r w:rsidR="00AB384A" w:rsidRPr="00AB384A">
        <w:t>26</w:t>
      </w:r>
      <w:r w:rsidRPr="00AB384A">
        <w:t>.</w:t>
      </w:r>
    </w:p>
    <w:p w14:paraId="520EB72B" w14:textId="77777777" w:rsidR="00263531" w:rsidRDefault="00263531" w:rsidP="00263531">
      <w:pPr>
        <w:keepNext/>
      </w:pPr>
      <w:r>
        <w:rPr>
          <w:noProof/>
          <w:lang w:eastAsia="es-ES" w:bidi="ar-SA"/>
        </w:rPr>
        <w:drawing>
          <wp:inline distT="0" distB="0" distL="0" distR="0" wp14:anchorId="7E667BCB" wp14:editId="1918774D">
            <wp:extent cx="5759450" cy="4967605"/>
            <wp:effectExtent l="0" t="0" r="0" b="444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59450" cy="4967605"/>
                    </a:xfrm>
                    <a:prstGeom prst="rect">
                      <a:avLst/>
                    </a:prstGeom>
                  </pic:spPr>
                </pic:pic>
              </a:graphicData>
            </a:graphic>
          </wp:inline>
        </w:drawing>
      </w:r>
    </w:p>
    <w:p w14:paraId="015BE3F8" w14:textId="2EA7E695" w:rsidR="00633B80" w:rsidRDefault="00263531" w:rsidP="00970789">
      <w:pPr>
        <w:pStyle w:val="Descripcin"/>
      </w:pPr>
      <w:bookmarkStart w:id="88" w:name="_Toc487232742"/>
      <w:r>
        <w:t xml:space="preserve">Ilustración </w:t>
      </w:r>
      <w:r w:rsidR="001D24D8">
        <w:fldChar w:fldCharType="begin"/>
      </w:r>
      <w:r w:rsidR="001D24D8">
        <w:instrText xml:space="preserve"> SEQ Ilustración \* ARABIC </w:instrText>
      </w:r>
      <w:r w:rsidR="001D24D8">
        <w:fldChar w:fldCharType="separate"/>
      </w:r>
      <w:r w:rsidR="009247E3">
        <w:rPr>
          <w:noProof/>
        </w:rPr>
        <w:t>26</w:t>
      </w:r>
      <w:r w:rsidR="001D24D8">
        <w:rPr>
          <w:noProof/>
        </w:rPr>
        <w:fldChar w:fldCharType="end"/>
      </w:r>
      <w:r>
        <w:t xml:space="preserve">: </w:t>
      </w:r>
      <w:r w:rsidRPr="00263531">
        <w:t>Resultado</w:t>
      </w:r>
      <w:r>
        <w:t xml:space="preserve"> Script Preparación Entorno</w:t>
      </w:r>
      <w:bookmarkEnd w:id="88"/>
    </w:p>
    <w:p w14:paraId="58795380" w14:textId="1A01B5D9" w:rsidR="00970789" w:rsidRDefault="00970789" w:rsidP="00970789">
      <w:pPr>
        <w:pStyle w:val="Descripcin"/>
      </w:pPr>
      <w:r>
        <w:t>Obtenido de la Aplicación cmder</w:t>
      </w:r>
    </w:p>
    <w:p w14:paraId="3D4550F9" w14:textId="77777777" w:rsidR="00633B80" w:rsidRPr="00633B80" w:rsidRDefault="00633B80" w:rsidP="0025425D">
      <w:pPr>
        <w:ind w:firstLine="0"/>
        <w:sectPr w:rsidR="00633B80" w:rsidRPr="00633B80" w:rsidSect="009E0209">
          <w:footerReference w:type="default" r:id="rId43"/>
          <w:pgSz w:w="11906" w:h="16838"/>
          <w:pgMar w:top="1701" w:right="1418" w:bottom="1701" w:left="1418" w:header="709" w:footer="709" w:gutter="0"/>
          <w:cols w:space="708"/>
          <w:docGrid w:linePitch="360"/>
        </w:sectPr>
      </w:pPr>
    </w:p>
    <w:p w14:paraId="27403CEC" w14:textId="69AE33D2" w:rsidR="00086E45" w:rsidRDefault="00584C18" w:rsidP="0025425D">
      <w:pPr>
        <w:pStyle w:val="Ttulo1"/>
      </w:pPr>
      <w:bookmarkStart w:id="89" w:name="_Toc487232693"/>
      <w:r>
        <w:t>Conclusiones</w:t>
      </w:r>
      <w:bookmarkEnd w:id="89"/>
    </w:p>
    <w:p w14:paraId="0DE277CA" w14:textId="415981E6" w:rsidR="002476D1" w:rsidRDefault="002476D1" w:rsidP="002476D1">
      <w:bookmarkStart w:id="90" w:name="__RefHeading___Toc194_311289135"/>
      <w:r>
        <w:t>En la actualidad, donde cada vez es más complicado captar la atenci</w:t>
      </w:r>
      <w:r w:rsidR="00F13424">
        <w:t>ón del consumidor</w:t>
      </w:r>
      <w:r>
        <w:t xml:space="preserve"> y más aún mantenerla</w:t>
      </w:r>
      <w:r w:rsidR="00F13424">
        <w:t xml:space="preserve"> debido a la gran cantidad de oferta fácilmente accesible desde cualquier dispositivo en cualquier momento o lugar;</w:t>
      </w:r>
      <w:r>
        <w:t xml:space="preserve"> la gamificación se podría considerar como la tendencia más importante a seguir en los próximos años para lograr este objetivo.</w:t>
      </w:r>
    </w:p>
    <w:p w14:paraId="47C7DE36" w14:textId="4BC943C2" w:rsidR="00282346" w:rsidRDefault="00F13424" w:rsidP="00282346">
      <w:r>
        <w:t>La metodología desarrollada en este trabajo de fin de grado</w:t>
      </w:r>
      <w:r w:rsidR="00282346">
        <w:t>, aunque está centrado concretamente en el nicho de mercado de entender el universo que nos rodea;</w:t>
      </w:r>
      <w:r>
        <w:t xml:space="preserve"> podría servir para enamorar a cualquier</w:t>
      </w:r>
      <w:r w:rsidR="00282346">
        <w:t xml:space="preserve"> otro</w:t>
      </w:r>
      <w:r>
        <w:t xml:space="preserve"> grupo de interés, porque combina las ansias de superación y competición </w:t>
      </w:r>
      <w:r w:rsidR="00282346">
        <w:t>con las ganas de profundizar en un tema específico</w:t>
      </w:r>
      <w:r>
        <w:t>.</w:t>
      </w:r>
    </w:p>
    <w:p w14:paraId="5275E130" w14:textId="1462A92B" w:rsidR="00282346" w:rsidRDefault="00282346" w:rsidP="002476D1">
      <w:r>
        <w:t xml:space="preserve">Lo que se ha buscado con este módulo es </w:t>
      </w:r>
      <w:r w:rsidRPr="00282346">
        <w:t>ir</w:t>
      </w:r>
      <w:r>
        <w:t xml:space="preserve"> enganchando al usuario de forma gradual, consiguiendo </w:t>
      </w:r>
      <w:r w:rsidR="00F055CD">
        <w:t>una</w:t>
      </w:r>
      <w:r>
        <w:t xml:space="preserve"> curva de dificultad exponencial ligada a la </w:t>
      </w:r>
      <w:r w:rsidR="00F055CD">
        <w:t>práctica.</w:t>
      </w:r>
      <w:r>
        <w:t xml:space="preserve"> </w:t>
      </w:r>
      <w:r w:rsidR="00F055CD">
        <w:t>B</w:t>
      </w:r>
      <w:r>
        <w:t>usca e</w:t>
      </w:r>
      <w:r w:rsidR="00F055CD">
        <w:t>nviciar al usuario</w:t>
      </w:r>
      <w:r>
        <w:t xml:space="preserve"> al ver claramente </w:t>
      </w:r>
      <w:r w:rsidR="00F055CD">
        <w:t>recompensados</w:t>
      </w:r>
      <w:r>
        <w:t xml:space="preserve"> sus logros </w:t>
      </w:r>
      <w:r w:rsidR="00F055CD">
        <w:t xml:space="preserve">según </w:t>
      </w:r>
      <w:r>
        <w:t>va aumentando su experiencia</w:t>
      </w:r>
      <w:r w:rsidR="00F055CD">
        <w:t>, esto se percibe no com</w:t>
      </w:r>
      <w:r>
        <w:t xml:space="preserve">o un simple marcador, sino también en los retos presentados </w:t>
      </w:r>
      <w:r w:rsidR="00F055CD">
        <w:t>y en la influencia de s</w:t>
      </w:r>
      <w:r>
        <w:t>us acciones.</w:t>
      </w:r>
    </w:p>
    <w:p w14:paraId="3C272838" w14:textId="56B0075A" w:rsidR="003D63CD" w:rsidRDefault="001020E8" w:rsidP="003D63CD">
      <w:r>
        <w:t xml:space="preserve">Durante la </w:t>
      </w:r>
      <w:r w:rsidR="00A62388">
        <w:t>etapa</w:t>
      </w:r>
      <w:r>
        <w:t xml:space="preserve"> de análisis se han identificado un gran número de mejoras </w:t>
      </w:r>
      <w:r w:rsidR="00A62388">
        <w:t>que podrían ser implementadas, dentro del sistema, en futuras fases del proyecto y que no han podido ser abordados en este trabajo, destacables serían las mejoras en la interfaz gráfica indispensables para una aplicación hoy en día; o las ampliaciones en el sistema de gamificación del sistema.</w:t>
      </w:r>
    </w:p>
    <w:p w14:paraId="6FCDC332" w14:textId="23C96991" w:rsidR="004F7AA4" w:rsidRDefault="00F020DD" w:rsidP="003D63CD">
      <w:r>
        <w:t>El efecto positivo de los algoritmos en el rendimiento de la solución es previsible ya que no ha podido ser validado con casos de uso reales</w:t>
      </w:r>
      <w:r w:rsidR="005447DF">
        <w:t xml:space="preserve">. Las pruebas </w:t>
      </w:r>
      <w:r>
        <w:t>han sido únicamente realizadas en entornos controlados donde se ha mostrado un alto grado de fiabilidad.</w:t>
      </w:r>
      <w:r w:rsidR="005447DF">
        <w:t xml:space="preserve"> Las evidencias de estas pruebas no forman parte de los datos presentados.</w:t>
      </w:r>
    </w:p>
    <w:p w14:paraId="3CF6F1DF" w14:textId="77777777" w:rsidR="008D11E9" w:rsidRDefault="004F7AA4" w:rsidP="008D11E9">
      <w:pPr>
        <w:sectPr w:rsidR="008D11E9" w:rsidSect="009E0209">
          <w:footerReference w:type="default" r:id="rId44"/>
          <w:pgSz w:w="11906" w:h="16838"/>
          <w:pgMar w:top="1701" w:right="1418" w:bottom="1701" w:left="1418" w:header="709" w:footer="709" w:gutter="0"/>
          <w:cols w:space="708"/>
          <w:docGrid w:linePitch="360"/>
        </w:sectPr>
      </w:pPr>
      <w:r>
        <w:t xml:space="preserve">Se ha buscado en todo momento la profesionalidad en el código desarrollado utilizando </w:t>
      </w:r>
      <w:r w:rsidR="00584C18">
        <w:t>guías de diseño</w:t>
      </w:r>
      <w:r>
        <w:t xml:space="preserve"> con alta aceptación en entornos productivos</w:t>
      </w:r>
      <w:r w:rsidR="00584C18">
        <w:t>. La solución es</w:t>
      </w:r>
      <w:r>
        <w:t xml:space="preserve"> fácilmente mantenible, </w:t>
      </w:r>
      <w:r w:rsidR="00584C18">
        <w:t>parametrizable</w:t>
      </w:r>
      <w:r>
        <w:t xml:space="preserve"> y escalable en funcionalidad. Se han incorporado técnicas de testeo automático, control de versiones</w:t>
      </w:r>
      <w:r w:rsidR="00584C18">
        <w:t xml:space="preserve"> y</w:t>
      </w:r>
      <w:r>
        <w:t xml:space="preserve"> gestión de errores</w:t>
      </w:r>
      <w:r w:rsidR="00584C18">
        <w:t xml:space="preserve"> con el objetivo de conseguir un sistema fiable para el uso real del mismo</w:t>
      </w:r>
      <w:r>
        <w:t>.</w:t>
      </w:r>
    </w:p>
    <w:p w14:paraId="26659A8C" w14:textId="29290D30" w:rsidR="003A43E4" w:rsidRDefault="003A43E4" w:rsidP="0025425D">
      <w:pPr>
        <w:pStyle w:val="Ttulo1"/>
      </w:pPr>
      <w:bookmarkStart w:id="91" w:name="_Toc487232694"/>
      <w:r w:rsidRPr="0085260A">
        <w:t>Anexos</w:t>
      </w:r>
      <w:bookmarkEnd w:id="90"/>
      <w:bookmarkEnd w:id="91"/>
    </w:p>
    <w:p w14:paraId="2BC56DB6" w14:textId="77777777" w:rsidR="00FE721E" w:rsidRDefault="00FE721E" w:rsidP="00FE721E">
      <w:pPr>
        <w:pStyle w:val="Ttulo2"/>
        <w:numPr>
          <w:ilvl w:val="0"/>
          <w:numId w:val="15"/>
        </w:numPr>
      </w:pPr>
      <w:bookmarkStart w:id="92" w:name="_Toc487232695"/>
      <w:r>
        <w:t>Instalación y Primer Arranque del Servidor de Karma</w:t>
      </w:r>
      <w:bookmarkEnd w:id="92"/>
    </w:p>
    <w:p w14:paraId="500EA3FA" w14:textId="77777777" w:rsidR="00FE721E" w:rsidRDefault="00FE721E" w:rsidP="00FE721E">
      <w:pPr>
        <w:pStyle w:val="Ttulo3"/>
      </w:pPr>
      <w:bookmarkStart w:id="93" w:name="_Toc487232696"/>
      <w:r>
        <w:t>Prerrequisitos</w:t>
      </w:r>
      <w:bookmarkEnd w:id="93"/>
    </w:p>
    <w:p w14:paraId="5CB584E3" w14:textId="7CC72A29" w:rsidR="00FE721E" w:rsidRDefault="00FE721E" w:rsidP="00FE721E">
      <w:r>
        <w:t>Sera necesario tener Python3 instalado. No se asegura el funcionamiento sobre Python2 ya que se utilizan funciones específicas de Python como es el formateado de textos utilizando la función f-strings</w:t>
      </w:r>
      <w:r>
        <w:rPr>
          <w:rStyle w:val="Refdenotaalpie"/>
        </w:rPr>
        <w:footnoteReference w:id="30"/>
      </w:r>
      <w:r>
        <w:t>. Para la instalar se puede realizar directamente desde la págin</w:t>
      </w:r>
      <w:r w:rsidRPr="00FE721E">
        <w:t>a we</w:t>
      </w:r>
      <w:r>
        <w:t>b de Python</w:t>
      </w:r>
      <w:r>
        <w:rPr>
          <w:rStyle w:val="Refdenotaalpie"/>
        </w:rPr>
        <w:footnoteReference w:id="31"/>
      </w:r>
      <w:r>
        <w:t>.</w:t>
      </w:r>
    </w:p>
    <w:p w14:paraId="3AB7D4DA" w14:textId="4E9BAF87" w:rsidR="00FE721E" w:rsidRDefault="00FE721E" w:rsidP="00FE721E">
      <w:r>
        <w:t>Además, será necesario tener instalado pip</w:t>
      </w:r>
      <w:r>
        <w:rPr>
          <w:rStyle w:val="Refdenotaalpie"/>
        </w:rPr>
        <w:footnoteReference w:id="32"/>
      </w:r>
      <w:r>
        <w:t xml:space="preserve"> para descargar todos los módulos necesarios, este paquete se instala por defecto al instalar cualquier versión de Python por encima de 2.7.8 y por encima de 3.3 (no inclusive).</w:t>
      </w:r>
    </w:p>
    <w:p w14:paraId="396D879D" w14:textId="0A0CB3EC" w:rsidR="00FE721E" w:rsidRDefault="00FE721E" w:rsidP="00FE721E">
      <w:r>
        <w:t>Por último, es recomendable utilizar virtualenv</w:t>
      </w:r>
      <w:r>
        <w:rPr>
          <w:rStyle w:val="Refdenotaalpie"/>
        </w:rPr>
        <w:footnoteReference w:id="33"/>
      </w:r>
      <w:r>
        <w:t xml:space="preserve"> para aislar las dependencias de otros desarrollos.</w:t>
      </w:r>
    </w:p>
    <w:p w14:paraId="39F85266" w14:textId="77777777" w:rsidR="00FE721E" w:rsidRDefault="00FE721E" w:rsidP="00FE721E">
      <w:pPr>
        <w:pStyle w:val="Ttulo3"/>
      </w:pPr>
      <w:bookmarkStart w:id="94" w:name="_Toc487232697"/>
      <w:r>
        <w:t>Instalación</w:t>
      </w:r>
      <w:bookmarkEnd w:id="94"/>
    </w:p>
    <w:p w14:paraId="067DEE05" w14:textId="77777777" w:rsidR="00FE721E" w:rsidRDefault="00FE721E" w:rsidP="00FE721E">
      <w:r>
        <w:t>Será necesario descargarse la última versión del servidor desde este repositorio Git, para ello lo podemos hacer utilizando el siguiente mandato.</w:t>
      </w:r>
    </w:p>
    <w:p w14:paraId="2820FCED" w14:textId="77777777" w:rsidR="00FE721E" w:rsidRPr="002619D0" w:rsidRDefault="00FE721E" w:rsidP="00FE721E">
      <w:pPr>
        <w:pStyle w:val="Subttulo"/>
        <w:rPr>
          <w:rStyle w:val="nfasis"/>
          <w:i w:val="0"/>
          <w:lang w:val="en-GB"/>
        </w:rPr>
      </w:pPr>
      <w:r w:rsidRPr="002619D0">
        <w:rPr>
          <w:rStyle w:val="nfasis"/>
          <w:i w:val="0"/>
          <w:lang w:val="en-GB"/>
        </w:rPr>
        <w:t>git clone https://github.com/mnunezdm/cazasteroides.git</w:t>
      </w:r>
    </w:p>
    <w:p w14:paraId="1493D20A" w14:textId="77777777" w:rsidR="00FE721E" w:rsidRDefault="00FE721E" w:rsidP="00FE721E">
      <w:r>
        <w:t>Con esto activado habrá que navegar hasta la carpeta donde está el servidor, esta es:</w:t>
      </w:r>
    </w:p>
    <w:p w14:paraId="05ED771E" w14:textId="77777777" w:rsidR="00FE721E" w:rsidRPr="005B1213" w:rsidRDefault="00FE721E" w:rsidP="00FE721E">
      <w:pPr>
        <w:pStyle w:val="Subttulo"/>
        <w:rPr>
          <w:rStyle w:val="CdigoHTML"/>
          <w:rFonts w:ascii="Roboto Light" w:eastAsiaTheme="minorEastAsia" w:hAnsi="Roboto Light" w:cs="Mangal"/>
          <w:sz w:val="22"/>
        </w:rPr>
      </w:pPr>
      <w:r w:rsidRPr="005B1213">
        <w:rPr>
          <w:rStyle w:val="CdigoHTML"/>
          <w:rFonts w:ascii="Roboto Light" w:eastAsiaTheme="minorEastAsia" w:hAnsi="Roboto Light" w:cs="Mangal"/>
          <w:sz w:val="22"/>
        </w:rPr>
        <w:t>cd cazasteroides/código/karma-server</w:t>
      </w:r>
    </w:p>
    <w:p w14:paraId="01FF7732" w14:textId="77777777" w:rsidR="00FE721E" w:rsidRDefault="00FE721E" w:rsidP="00FE721E">
      <w:r>
        <w:t>Ahora, si se quiere utilizar un virtualenv habrá que inicializarlo y activarlo.</w:t>
      </w:r>
    </w:p>
    <w:p w14:paraId="408C5C9B" w14:textId="77777777" w:rsidR="00FE721E" w:rsidRPr="005B1213" w:rsidRDefault="00FE721E" w:rsidP="00FE721E">
      <w:pPr>
        <w:pStyle w:val="Subttulo"/>
        <w:rPr>
          <w:rStyle w:val="CdigoHTML"/>
          <w:rFonts w:ascii="Roboto Light" w:eastAsiaTheme="minorEastAsia" w:hAnsi="Roboto Light" w:cs="Mangal"/>
          <w:sz w:val="22"/>
        </w:rPr>
      </w:pPr>
      <w:r w:rsidRPr="005B1213">
        <w:rPr>
          <w:rStyle w:val="CdigoHTML"/>
          <w:rFonts w:ascii="Roboto Light" w:eastAsiaTheme="minorEastAsia" w:hAnsi="Roboto Light" w:cs="Mangal"/>
          <w:sz w:val="22"/>
        </w:rPr>
        <w:t>virtualenv .</w:t>
      </w:r>
    </w:p>
    <w:p w14:paraId="63C97CED" w14:textId="77777777" w:rsidR="00FE721E" w:rsidRPr="005B1213" w:rsidRDefault="00FE721E" w:rsidP="00FE721E">
      <w:pPr>
        <w:pStyle w:val="Subttulo"/>
        <w:rPr>
          <w:rStyle w:val="CdigoHTML"/>
          <w:rFonts w:ascii="Roboto Light" w:eastAsiaTheme="minorEastAsia" w:hAnsi="Roboto Light" w:cs="Mangal"/>
          <w:sz w:val="22"/>
        </w:rPr>
      </w:pPr>
      <w:r w:rsidRPr="005B1213">
        <w:rPr>
          <w:rStyle w:val="CdigoHTML"/>
          <w:rFonts w:ascii="Roboto Light" w:eastAsiaTheme="minorEastAsia" w:hAnsi="Roboto Light" w:cs="Mangal"/>
          <w:sz w:val="22"/>
        </w:rPr>
        <w:t>Scripts/activate</w:t>
      </w:r>
    </w:p>
    <w:p w14:paraId="43CA800A" w14:textId="77777777" w:rsidR="00FE721E" w:rsidRDefault="00FE721E" w:rsidP="00FE721E">
      <w:r>
        <w:t>Ahora, habrá que instalar todos los módulos necesarios, para ello, simplemente lanzaremos el mandato</w:t>
      </w:r>
    </w:p>
    <w:p w14:paraId="4A9EE7B5" w14:textId="77777777" w:rsidR="00FE721E" w:rsidRPr="005B1213" w:rsidRDefault="00FE721E" w:rsidP="00FE721E">
      <w:pPr>
        <w:pStyle w:val="Subttulo"/>
        <w:rPr>
          <w:rStyle w:val="CdigoHTML"/>
          <w:rFonts w:ascii="Roboto Light" w:eastAsiaTheme="minorEastAsia" w:hAnsi="Roboto Light" w:cs="Mangal"/>
          <w:sz w:val="22"/>
        </w:rPr>
      </w:pPr>
      <w:r w:rsidRPr="005B1213">
        <w:rPr>
          <w:rStyle w:val="CdigoHTML"/>
          <w:rFonts w:ascii="Roboto Light" w:eastAsiaTheme="minorEastAsia" w:hAnsi="Roboto Light" w:cs="Mangal"/>
          <w:sz w:val="22"/>
        </w:rPr>
        <w:t>pip install -r requirements.txt</w:t>
      </w:r>
    </w:p>
    <w:p w14:paraId="4D2BF00E" w14:textId="77777777" w:rsidR="00FE721E" w:rsidRDefault="00FE721E" w:rsidP="00FE721E">
      <w:r>
        <w:t>Por último, tendremos que inicializar la base de datos. Para ello, dentro de la carpeta src, lanzaremos los tres siguientes mandatos.</w:t>
      </w:r>
    </w:p>
    <w:p w14:paraId="29A5391B" w14:textId="77777777" w:rsidR="00FE721E" w:rsidRPr="002619D0" w:rsidRDefault="00FE721E" w:rsidP="00FE721E">
      <w:pPr>
        <w:pStyle w:val="Subttulo"/>
        <w:rPr>
          <w:rStyle w:val="CdigoHTML"/>
          <w:rFonts w:ascii="Roboto Light" w:eastAsiaTheme="minorEastAsia" w:hAnsi="Roboto Light" w:cs="Mangal"/>
          <w:sz w:val="22"/>
          <w:lang w:val="en-GB"/>
        </w:rPr>
      </w:pPr>
      <w:r w:rsidRPr="002619D0">
        <w:rPr>
          <w:rStyle w:val="CdigoHTML"/>
          <w:rFonts w:ascii="Roboto Light" w:eastAsiaTheme="minorEastAsia" w:hAnsi="Roboto Light" w:cs="Mangal"/>
          <w:sz w:val="22"/>
          <w:lang w:val="en-GB"/>
        </w:rPr>
        <w:t>python manage.py db init</w:t>
      </w:r>
    </w:p>
    <w:p w14:paraId="428C897D" w14:textId="77777777" w:rsidR="00FE721E" w:rsidRPr="002619D0" w:rsidRDefault="00FE721E" w:rsidP="00FE721E">
      <w:pPr>
        <w:pStyle w:val="Subttulo"/>
        <w:rPr>
          <w:rStyle w:val="CdigoHTML"/>
          <w:rFonts w:ascii="Roboto Light" w:eastAsiaTheme="minorEastAsia" w:hAnsi="Roboto Light" w:cs="Mangal"/>
          <w:sz w:val="22"/>
          <w:lang w:val="en-GB"/>
        </w:rPr>
      </w:pPr>
      <w:r w:rsidRPr="002619D0">
        <w:rPr>
          <w:rStyle w:val="CdigoHTML"/>
          <w:rFonts w:ascii="Roboto Light" w:eastAsiaTheme="minorEastAsia" w:hAnsi="Roboto Light" w:cs="Mangal"/>
          <w:sz w:val="22"/>
          <w:lang w:val="en-GB"/>
        </w:rPr>
        <w:t>python manage.py db migrate</w:t>
      </w:r>
    </w:p>
    <w:p w14:paraId="24836198" w14:textId="77777777" w:rsidR="00FE721E" w:rsidRDefault="00FE721E" w:rsidP="00FE721E">
      <w:pPr>
        <w:pStyle w:val="Subttulo"/>
        <w:rPr>
          <w:rStyle w:val="CdigoHTML"/>
          <w:rFonts w:ascii="Roboto Light" w:eastAsiaTheme="minorEastAsia" w:hAnsi="Roboto Light" w:cs="Mangal"/>
          <w:sz w:val="22"/>
        </w:rPr>
      </w:pPr>
      <w:r w:rsidRPr="005B1213">
        <w:rPr>
          <w:rStyle w:val="CdigoHTML"/>
          <w:rFonts w:ascii="Roboto Light" w:eastAsiaTheme="minorEastAsia" w:hAnsi="Roboto Light" w:cs="Mangal"/>
          <w:sz w:val="22"/>
        </w:rPr>
        <w:t>python manage.py db upgrade</w:t>
      </w:r>
    </w:p>
    <w:p w14:paraId="5F43CE3F" w14:textId="77777777" w:rsidR="00FE721E" w:rsidRPr="003E342F" w:rsidRDefault="00FE721E" w:rsidP="00FE721E"/>
    <w:p w14:paraId="474C3269" w14:textId="77777777" w:rsidR="00FE721E" w:rsidRDefault="00FE721E" w:rsidP="00FE721E">
      <w:r>
        <w:t>Con esto ya tendremos nuestro sistema preparado para poder ejecutar el servidor y podremos ejecutar nuestro servidor con el siguiente mandato.</w:t>
      </w:r>
    </w:p>
    <w:p w14:paraId="5136B2B8" w14:textId="77777777" w:rsidR="00FE721E" w:rsidRPr="00AB384A" w:rsidRDefault="00FE721E" w:rsidP="00FE721E">
      <w:pPr>
        <w:pStyle w:val="Subttulo"/>
      </w:pPr>
      <w:r w:rsidRPr="00AB384A">
        <w:rPr>
          <w:rStyle w:val="CdigoHTML"/>
          <w:rFonts w:ascii="Roboto Light" w:eastAsiaTheme="minorEastAsia" w:hAnsi="Roboto Light" w:cs="Mangal"/>
          <w:sz w:val="22"/>
        </w:rPr>
        <w:t>python manage.py runserver</w:t>
      </w:r>
    </w:p>
    <w:p w14:paraId="3A732F1C" w14:textId="78940348" w:rsidR="00FE721E" w:rsidRDefault="00FE721E" w:rsidP="00FE721E">
      <w:r w:rsidRPr="00AB384A">
        <w:t xml:space="preserve">La salida esperada, en el caso de todo hubiese salido correctamente, sería la mostrada en la </w:t>
      </w:r>
      <w:r w:rsidR="00AB384A" w:rsidRPr="00AB384A">
        <w:t>Ilustración 27</w:t>
      </w:r>
      <w:r w:rsidRPr="00AB384A">
        <w:t>.</w:t>
      </w:r>
    </w:p>
    <w:p w14:paraId="6FE31F15" w14:textId="77777777" w:rsidR="00FE721E" w:rsidRDefault="00FE721E" w:rsidP="00FE721E">
      <w:pPr>
        <w:pStyle w:val="Imagenes"/>
        <w:keepNext/>
      </w:pPr>
      <w:r>
        <w:rPr>
          <w:noProof/>
          <w:lang w:eastAsia="es-ES" w:bidi="ar-SA"/>
        </w:rPr>
        <w:drawing>
          <wp:inline distT="0" distB="0" distL="0" distR="0" wp14:anchorId="0CE8DC8A" wp14:editId="5C614E82">
            <wp:extent cx="5759450" cy="398526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9450" cy="3985260"/>
                    </a:xfrm>
                    <a:prstGeom prst="rect">
                      <a:avLst/>
                    </a:prstGeom>
                  </pic:spPr>
                </pic:pic>
              </a:graphicData>
            </a:graphic>
          </wp:inline>
        </w:drawing>
      </w:r>
    </w:p>
    <w:p w14:paraId="772C67A1" w14:textId="7CEC2639" w:rsidR="00FE721E" w:rsidRDefault="00FE721E" w:rsidP="00FE721E">
      <w:pPr>
        <w:pStyle w:val="Descripcin"/>
      </w:pPr>
      <w:bookmarkStart w:id="95" w:name="_Toc487232743"/>
      <w:r>
        <w:t xml:space="preserve">Ilustración </w:t>
      </w:r>
      <w:r w:rsidR="001D24D8">
        <w:fldChar w:fldCharType="begin"/>
      </w:r>
      <w:r w:rsidR="001D24D8">
        <w:instrText xml:space="preserve"> SEQ Ilustración \* ARABIC </w:instrText>
      </w:r>
      <w:r w:rsidR="001D24D8">
        <w:fldChar w:fldCharType="separate"/>
      </w:r>
      <w:r w:rsidR="009247E3">
        <w:rPr>
          <w:noProof/>
        </w:rPr>
        <w:t>27</w:t>
      </w:r>
      <w:r w:rsidR="001D24D8">
        <w:rPr>
          <w:noProof/>
        </w:rPr>
        <w:fldChar w:fldCharType="end"/>
      </w:r>
      <w:r>
        <w:t>: Salida Esperada al lanzar el servidor</w:t>
      </w:r>
      <w:bookmarkEnd w:id="95"/>
    </w:p>
    <w:p w14:paraId="78B70EB2" w14:textId="77777777" w:rsidR="00970789" w:rsidRDefault="00970789" w:rsidP="00970789">
      <w:pPr>
        <w:pStyle w:val="Descripcin"/>
      </w:pPr>
      <w:r>
        <w:t>Obtenido de la aplicación cmder</w:t>
      </w:r>
    </w:p>
    <w:p w14:paraId="2C9F5ECF" w14:textId="77777777" w:rsidR="00FE721E" w:rsidRDefault="00FE721E" w:rsidP="00FE721E"/>
    <w:p w14:paraId="4E6BBBA7" w14:textId="77777777" w:rsidR="00FE721E" w:rsidRDefault="00FE721E" w:rsidP="00FE721E">
      <w:pPr>
        <w:pStyle w:val="Ttulo2"/>
        <w:numPr>
          <w:ilvl w:val="0"/>
          <w:numId w:val="15"/>
        </w:numPr>
      </w:pPr>
      <w:bookmarkStart w:id="96" w:name="_Toc487232698"/>
      <w:r>
        <w:t>Uso del Servidor</w:t>
      </w:r>
      <w:bookmarkEnd w:id="96"/>
    </w:p>
    <w:p w14:paraId="160AD14F" w14:textId="77777777" w:rsidR="00FE721E" w:rsidRDefault="00FE721E" w:rsidP="00FE721E">
      <w:pPr>
        <w:pStyle w:val="Ttulo3"/>
      </w:pPr>
      <w:bookmarkStart w:id="97" w:name="_Toc487232699"/>
      <w:r>
        <w:t>Formato de Respuesta</w:t>
      </w:r>
      <w:bookmarkEnd w:id="97"/>
    </w:p>
    <w:p w14:paraId="380C7CCC" w14:textId="77777777" w:rsidR="00FE721E" w:rsidRDefault="00FE721E" w:rsidP="00FE721E">
      <w:r>
        <w:t>Todas las respuestas tienen el mismo formato, se trata de un JSON con cuatro atributos.</w:t>
      </w:r>
    </w:p>
    <w:p w14:paraId="521C6152" w14:textId="77777777" w:rsidR="00FE721E" w:rsidRDefault="00FE721E" w:rsidP="00FE721E">
      <w:pPr>
        <w:pStyle w:val="ListaNumerada"/>
        <w:numPr>
          <w:ilvl w:val="0"/>
          <w:numId w:val="17"/>
        </w:numPr>
      </w:pPr>
      <w:r w:rsidRPr="00530413">
        <w:rPr>
          <w:rStyle w:val="Ttulo5Car"/>
        </w:rPr>
        <w:t>Code</w:t>
      </w:r>
      <w:r>
        <w:t>: se trata del código HTTP que devuelve el servidor.</w:t>
      </w:r>
    </w:p>
    <w:p w14:paraId="25CE5E02" w14:textId="77777777" w:rsidR="00FE721E" w:rsidRDefault="00FE721E" w:rsidP="00FE721E">
      <w:pPr>
        <w:pStyle w:val="ListaNumerada"/>
        <w:numPr>
          <w:ilvl w:val="0"/>
          <w:numId w:val="17"/>
        </w:numPr>
      </w:pPr>
      <w:r w:rsidRPr="00530413">
        <w:rPr>
          <w:rStyle w:val="Ttulo5Car"/>
        </w:rPr>
        <w:t>Status</w:t>
      </w:r>
      <w:r>
        <w:t>: se trata de un mensaje de estado asociado con el código HTTP</w:t>
      </w:r>
    </w:p>
    <w:p w14:paraId="78F936AF" w14:textId="77777777" w:rsidR="00FE721E" w:rsidRDefault="00FE721E" w:rsidP="00FE721E">
      <w:pPr>
        <w:pStyle w:val="ListaNumerada"/>
        <w:numPr>
          <w:ilvl w:val="0"/>
          <w:numId w:val="17"/>
        </w:numPr>
      </w:pPr>
      <w:r w:rsidRPr="00530413">
        <w:rPr>
          <w:rStyle w:val="Ttulo5Car"/>
        </w:rPr>
        <w:t>Description</w:t>
      </w:r>
      <w:r>
        <w:t>: se trata de un mensaje descriptivo que trae información adicional, por ejemplo, porque ha fallado la petición.</w:t>
      </w:r>
    </w:p>
    <w:p w14:paraId="0BB3CE1D" w14:textId="48C61E92" w:rsidR="00FE721E" w:rsidRPr="00E61553" w:rsidRDefault="00FE721E" w:rsidP="00FE721E">
      <w:pPr>
        <w:pStyle w:val="ListaNumerada"/>
        <w:numPr>
          <w:ilvl w:val="0"/>
          <w:numId w:val="17"/>
        </w:numPr>
      </w:pPr>
      <w:r w:rsidRPr="00530413">
        <w:rPr>
          <w:rStyle w:val="Ttulo5Car"/>
        </w:rPr>
        <w:t>Payload</w:t>
      </w:r>
      <w:r>
        <w:t xml:space="preserve">: datos devueltos en la respuesta, puede volver </w:t>
      </w:r>
      <w:r w:rsidR="008D4162">
        <w:t>vacío</w:t>
      </w:r>
      <w:r>
        <w:t>.</w:t>
      </w:r>
    </w:p>
    <w:p w14:paraId="0BF6EFCD" w14:textId="77777777" w:rsidR="00FE721E" w:rsidRDefault="00FE721E" w:rsidP="00FE721E">
      <w:pPr>
        <w:pStyle w:val="Ttulo3"/>
      </w:pPr>
      <w:bookmarkStart w:id="98" w:name="_Toc487232700"/>
      <w:r>
        <w:t>Cálculo del Karma</w:t>
      </w:r>
      <w:bookmarkEnd w:id="98"/>
    </w:p>
    <w:p w14:paraId="1B5A46F8" w14:textId="77777777" w:rsidR="00FE721E" w:rsidRDefault="00FE721E" w:rsidP="00FE721E">
      <w:r>
        <w:t>Tendremos 5 métodos distintos en este módulo. Este módulo esta levantado sobre el prefijo /level por lo que todas las URL deben contener este prefijo. A continuación, se detallan cuáles son los métodos y su funcionalidad.</w:t>
      </w:r>
    </w:p>
    <w:p w14:paraId="7161541C" w14:textId="77777777" w:rsidR="00FE721E" w:rsidRDefault="00FE721E" w:rsidP="00FE721E">
      <w:pPr>
        <w:pStyle w:val="Ttulo4"/>
      </w:pPr>
      <w:r>
        <w:t xml:space="preserve">Calcular </w:t>
      </w:r>
      <w:r w:rsidRPr="0037643F">
        <w:t>Nivel</w:t>
      </w:r>
    </w:p>
    <w:tbl>
      <w:tblPr>
        <w:tblStyle w:val="Tablaconcuadrcula"/>
        <w:tblW w:w="0" w:type="auto"/>
        <w:tblLook w:val="04A0" w:firstRow="1" w:lastRow="0" w:firstColumn="1" w:lastColumn="0" w:noHBand="0" w:noVBand="1"/>
      </w:tblPr>
      <w:tblGrid>
        <w:gridCol w:w="1980"/>
        <w:gridCol w:w="7080"/>
      </w:tblGrid>
      <w:tr w:rsidR="00FE721E" w14:paraId="296F7C92" w14:textId="77777777" w:rsidTr="00263531">
        <w:trPr>
          <w:trHeight w:val="372"/>
        </w:trPr>
        <w:tc>
          <w:tcPr>
            <w:tcW w:w="1980" w:type="dxa"/>
            <w:vAlign w:val="center"/>
          </w:tcPr>
          <w:p w14:paraId="3DE4A2F8" w14:textId="77777777" w:rsidR="00FE721E" w:rsidRDefault="00FE721E" w:rsidP="00F7342C">
            <w:pPr>
              <w:pStyle w:val="tablas"/>
              <w:jc w:val="center"/>
            </w:pPr>
            <w:r>
              <w:t>Endpoint</w:t>
            </w:r>
          </w:p>
        </w:tc>
        <w:tc>
          <w:tcPr>
            <w:tcW w:w="7080" w:type="dxa"/>
            <w:vAlign w:val="center"/>
          </w:tcPr>
          <w:p w14:paraId="074CD40C" w14:textId="6A466BB3" w:rsidR="00FE721E" w:rsidRDefault="008D4162" w:rsidP="00263531">
            <w:pPr>
              <w:pStyle w:val="tablas"/>
            </w:pPr>
            <w:r>
              <w:t>máquina</w:t>
            </w:r>
            <w:r w:rsidR="00FE721E">
              <w:t>:puerto/level/&lt;política&gt;/&lt;punto&gt;</w:t>
            </w:r>
          </w:p>
        </w:tc>
      </w:tr>
      <w:tr w:rsidR="00FE721E" w14:paraId="35D19B1D" w14:textId="77777777" w:rsidTr="00263531">
        <w:tc>
          <w:tcPr>
            <w:tcW w:w="1980" w:type="dxa"/>
            <w:vAlign w:val="center"/>
          </w:tcPr>
          <w:p w14:paraId="350AA6F6" w14:textId="77777777" w:rsidR="00FE721E" w:rsidRDefault="00FE721E" w:rsidP="00F7342C">
            <w:pPr>
              <w:pStyle w:val="tablas"/>
              <w:jc w:val="center"/>
            </w:pPr>
            <w:r>
              <w:t>Método HTTP</w:t>
            </w:r>
          </w:p>
        </w:tc>
        <w:tc>
          <w:tcPr>
            <w:tcW w:w="7080" w:type="dxa"/>
            <w:vAlign w:val="center"/>
          </w:tcPr>
          <w:p w14:paraId="74B3EE80" w14:textId="77777777" w:rsidR="00FE721E" w:rsidRDefault="00FE721E" w:rsidP="00263531">
            <w:pPr>
              <w:pStyle w:val="tablas"/>
            </w:pPr>
            <w:r>
              <w:t>GET</w:t>
            </w:r>
          </w:p>
        </w:tc>
      </w:tr>
      <w:tr w:rsidR="00FE721E" w14:paraId="246C630E" w14:textId="77777777" w:rsidTr="00263531">
        <w:tc>
          <w:tcPr>
            <w:tcW w:w="1980" w:type="dxa"/>
            <w:vAlign w:val="center"/>
          </w:tcPr>
          <w:p w14:paraId="45386FB1" w14:textId="77777777" w:rsidR="00FE721E" w:rsidRDefault="00FE721E" w:rsidP="00F7342C">
            <w:pPr>
              <w:pStyle w:val="tablas"/>
              <w:jc w:val="center"/>
            </w:pPr>
            <w:r>
              <w:t>Descripción</w:t>
            </w:r>
          </w:p>
        </w:tc>
        <w:tc>
          <w:tcPr>
            <w:tcW w:w="7080" w:type="dxa"/>
            <w:vAlign w:val="center"/>
          </w:tcPr>
          <w:p w14:paraId="2121B012" w14:textId="6C80AEE6" w:rsidR="00FE721E" w:rsidRDefault="00FE721E" w:rsidP="00263531">
            <w:pPr>
              <w:pStyle w:val="tablas"/>
            </w:pPr>
            <w:r>
              <w:t xml:space="preserve">Calcula el nivel de karma asociado a la </w:t>
            </w:r>
            <w:r w:rsidR="008D4162">
              <w:t>política</w:t>
            </w:r>
            <w:r>
              <w:t xml:space="preserve"> y a los puntos pasados.</w:t>
            </w:r>
          </w:p>
        </w:tc>
      </w:tr>
      <w:tr w:rsidR="00FE721E" w14:paraId="1737660B" w14:textId="77777777" w:rsidTr="00263531">
        <w:tc>
          <w:tcPr>
            <w:tcW w:w="1980" w:type="dxa"/>
            <w:vAlign w:val="center"/>
          </w:tcPr>
          <w:p w14:paraId="6D20D29F" w14:textId="77777777" w:rsidR="00FE721E" w:rsidRDefault="00FE721E" w:rsidP="00F7342C">
            <w:pPr>
              <w:pStyle w:val="tablas"/>
              <w:jc w:val="center"/>
            </w:pPr>
            <w:r>
              <w:t>Parámetros</w:t>
            </w:r>
          </w:p>
        </w:tc>
        <w:tc>
          <w:tcPr>
            <w:tcW w:w="7080" w:type="dxa"/>
            <w:vAlign w:val="center"/>
          </w:tcPr>
          <w:p w14:paraId="1F3D02FE" w14:textId="77777777" w:rsidR="00FE721E" w:rsidRDefault="00FE721E" w:rsidP="00263531">
            <w:pPr>
              <w:pStyle w:val="tablas"/>
              <w:numPr>
                <w:ilvl w:val="0"/>
                <w:numId w:val="19"/>
              </w:numPr>
            </w:pPr>
            <w:r>
              <w:t>Política (String): indica el id de la política</w:t>
            </w:r>
          </w:p>
          <w:p w14:paraId="02A88D0A" w14:textId="77777777" w:rsidR="00FE721E" w:rsidRDefault="00FE721E" w:rsidP="00263531">
            <w:pPr>
              <w:pStyle w:val="tablas"/>
              <w:numPr>
                <w:ilvl w:val="0"/>
                <w:numId w:val="19"/>
              </w:numPr>
            </w:pPr>
            <w:r>
              <w:t>Puntos (Integer): con los puntos del usuario</w:t>
            </w:r>
          </w:p>
        </w:tc>
      </w:tr>
      <w:tr w:rsidR="00FE721E" w14:paraId="66CB9F19" w14:textId="77777777" w:rsidTr="00263531">
        <w:tc>
          <w:tcPr>
            <w:tcW w:w="1980" w:type="dxa"/>
            <w:vAlign w:val="center"/>
          </w:tcPr>
          <w:p w14:paraId="43526A52" w14:textId="77777777" w:rsidR="00FE721E" w:rsidRDefault="00FE721E" w:rsidP="00F7342C">
            <w:pPr>
              <w:pStyle w:val="tablas"/>
              <w:jc w:val="center"/>
            </w:pPr>
            <w:r>
              <w:t>Payload</w:t>
            </w:r>
          </w:p>
        </w:tc>
        <w:tc>
          <w:tcPr>
            <w:tcW w:w="7080" w:type="dxa"/>
            <w:vAlign w:val="center"/>
          </w:tcPr>
          <w:p w14:paraId="4BC5B0B8" w14:textId="77777777" w:rsidR="00FE721E" w:rsidRPr="00E61553" w:rsidRDefault="00FE721E" w:rsidP="00263531">
            <w:pPr>
              <w:pStyle w:val="tablasjson"/>
            </w:pPr>
            <w:r>
              <w:t xml:space="preserve">{                             </w:t>
            </w:r>
            <w:r w:rsidRPr="00E61553">
              <w:t xml:space="preserve"> </w:t>
            </w:r>
          </w:p>
          <w:p w14:paraId="7A195004" w14:textId="77777777" w:rsidR="00FE721E" w:rsidRPr="00E61553" w:rsidRDefault="00FE721E" w:rsidP="00263531">
            <w:pPr>
              <w:pStyle w:val="tablasjson"/>
            </w:pPr>
            <w:r w:rsidRPr="00E61553">
              <w:t xml:space="preserve">        "level": 21,          </w:t>
            </w:r>
          </w:p>
          <w:p w14:paraId="381FAD1A" w14:textId="77777777" w:rsidR="00FE721E" w:rsidRPr="00E61553" w:rsidRDefault="00FE721E" w:rsidP="00263531">
            <w:pPr>
              <w:pStyle w:val="tablasjson"/>
            </w:pPr>
            <w:r w:rsidRPr="00E61553">
              <w:t xml:space="preserve">        "points_to_next": 400,</w:t>
            </w:r>
          </w:p>
          <w:p w14:paraId="32409DD5" w14:textId="77777777" w:rsidR="00FE721E" w:rsidRPr="00E61553" w:rsidRDefault="00FE721E" w:rsidP="00263531">
            <w:pPr>
              <w:pStyle w:val="tablasjson"/>
            </w:pPr>
            <w:r>
              <w:t xml:space="preserve">        "policy": "1"</w:t>
            </w:r>
            <w:r w:rsidRPr="00E61553">
              <w:t xml:space="preserve">            </w:t>
            </w:r>
          </w:p>
          <w:p w14:paraId="73F3B09E" w14:textId="77777777" w:rsidR="00FE721E" w:rsidRDefault="00FE721E" w:rsidP="00263531">
            <w:pPr>
              <w:pStyle w:val="tablasjson"/>
            </w:pPr>
            <w:r>
              <w:t xml:space="preserve">} </w:t>
            </w:r>
          </w:p>
        </w:tc>
      </w:tr>
    </w:tbl>
    <w:p w14:paraId="2CA36C1B" w14:textId="77777777" w:rsidR="00FE721E" w:rsidRDefault="00FE721E" w:rsidP="00FE721E">
      <w:pPr>
        <w:pStyle w:val="Ttulo4"/>
      </w:pPr>
      <w:r>
        <w:t>Crear Nueva Política</w:t>
      </w:r>
    </w:p>
    <w:tbl>
      <w:tblPr>
        <w:tblStyle w:val="Tablaconcuadrcula"/>
        <w:tblW w:w="0" w:type="auto"/>
        <w:tblLook w:val="04A0" w:firstRow="1" w:lastRow="0" w:firstColumn="1" w:lastColumn="0" w:noHBand="0" w:noVBand="1"/>
      </w:tblPr>
      <w:tblGrid>
        <w:gridCol w:w="1980"/>
        <w:gridCol w:w="7080"/>
      </w:tblGrid>
      <w:tr w:rsidR="00FE721E" w14:paraId="71161301" w14:textId="77777777" w:rsidTr="00263531">
        <w:trPr>
          <w:trHeight w:val="372"/>
        </w:trPr>
        <w:tc>
          <w:tcPr>
            <w:tcW w:w="1980" w:type="dxa"/>
            <w:vAlign w:val="center"/>
          </w:tcPr>
          <w:p w14:paraId="1477227A" w14:textId="77777777" w:rsidR="00FE721E" w:rsidRDefault="00FE721E" w:rsidP="00F7342C">
            <w:pPr>
              <w:pStyle w:val="tablas"/>
              <w:jc w:val="center"/>
            </w:pPr>
            <w:r>
              <w:t>Endpoint</w:t>
            </w:r>
          </w:p>
        </w:tc>
        <w:tc>
          <w:tcPr>
            <w:tcW w:w="7080" w:type="dxa"/>
            <w:vAlign w:val="center"/>
          </w:tcPr>
          <w:p w14:paraId="39724D8E" w14:textId="57717329" w:rsidR="00FE721E" w:rsidRDefault="008D4162" w:rsidP="00263531">
            <w:pPr>
              <w:pStyle w:val="tablas"/>
            </w:pPr>
            <w:r>
              <w:t>máquina</w:t>
            </w:r>
            <w:r w:rsidR="00FE721E">
              <w:t>:puerto/level/&lt;política&gt;</w:t>
            </w:r>
          </w:p>
        </w:tc>
      </w:tr>
      <w:tr w:rsidR="00FE721E" w14:paraId="6D97C399" w14:textId="77777777" w:rsidTr="00263531">
        <w:tc>
          <w:tcPr>
            <w:tcW w:w="1980" w:type="dxa"/>
            <w:vAlign w:val="center"/>
          </w:tcPr>
          <w:p w14:paraId="76E40612" w14:textId="77777777" w:rsidR="00FE721E" w:rsidRDefault="00FE721E" w:rsidP="00F7342C">
            <w:pPr>
              <w:pStyle w:val="tablas"/>
              <w:jc w:val="center"/>
            </w:pPr>
            <w:r>
              <w:t>Método HTTP</w:t>
            </w:r>
          </w:p>
        </w:tc>
        <w:tc>
          <w:tcPr>
            <w:tcW w:w="7080" w:type="dxa"/>
            <w:vAlign w:val="center"/>
          </w:tcPr>
          <w:p w14:paraId="24C9D25B" w14:textId="77777777" w:rsidR="00FE721E" w:rsidRDefault="00FE721E" w:rsidP="00263531">
            <w:pPr>
              <w:pStyle w:val="tablas"/>
            </w:pPr>
            <w:r>
              <w:t>POST</w:t>
            </w:r>
          </w:p>
        </w:tc>
      </w:tr>
      <w:tr w:rsidR="00FE721E" w14:paraId="3401C4FD" w14:textId="77777777" w:rsidTr="00263531">
        <w:tc>
          <w:tcPr>
            <w:tcW w:w="1980" w:type="dxa"/>
            <w:vAlign w:val="center"/>
          </w:tcPr>
          <w:p w14:paraId="7237BCEA" w14:textId="6480E8A7" w:rsidR="00FE721E" w:rsidRDefault="008D4162" w:rsidP="00F7342C">
            <w:pPr>
              <w:pStyle w:val="tablas"/>
              <w:jc w:val="center"/>
            </w:pPr>
            <w:r>
              <w:t>Descripción</w:t>
            </w:r>
          </w:p>
        </w:tc>
        <w:tc>
          <w:tcPr>
            <w:tcW w:w="7080" w:type="dxa"/>
            <w:vAlign w:val="center"/>
          </w:tcPr>
          <w:p w14:paraId="5F57526B" w14:textId="77777777" w:rsidR="00FE721E" w:rsidRDefault="00FE721E" w:rsidP="00263531">
            <w:pPr>
              <w:pStyle w:val="tablas"/>
            </w:pPr>
            <w:r>
              <w:t>Crea una nueva política en función de los campos pasados</w:t>
            </w:r>
          </w:p>
        </w:tc>
      </w:tr>
      <w:tr w:rsidR="00FE721E" w14:paraId="37BB4CDA" w14:textId="77777777" w:rsidTr="00263531">
        <w:tc>
          <w:tcPr>
            <w:tcW w:w="1980" w:type="dxa"/>
            <w:vAlign w:val="center"/>
          </w:tcPr>
          <w:p w14:paraId="42EEE9E3" w14:textId="77777777" w:rsidR="00FE721E" w:rsidRDefault="00FE721E" w:rsidP="00F7342C">
            <w:pPr>
              <w:pStyle w:val="tablas"/>
              <w:jc w:val="center"/>
            </w:pPr>
            <w:r>
              <w:t>Parámetros</w:t>
            </w:r>
          </w:p>
        </w:tc>
        <w:tc>
          <w:tcPr>
            <w:tcW w:w="7080" w:type="dxa"/>
            <w:vAlign w:val="center"/>
          </w:tcPr>
          <w:p w14:paraId="628F8A58" w14:textId="77777777" w:rsidR="00FE721E" w:rsidRDefault="00FE721E" w:rsidP="00263531">
            <w:pPr>
              <w:pStyle w:val="tablas"/>
            </w:pPr>
            <w:r>
              <w:t>Política (String): indica el id de la política</w:t>
            </w:r>
          </w:p>
        </w:tc>
      </w:tr>
      <w:tr w:rsidR="00FE721E" w14:paraId="5C42ED77" w14:textId="77777777" w:rsidTr="00263531">
        <w:tc>
          <w:tcPr>
            <w:tcW w:w="1980" w:type="dxa"/>
            <w:vAlign w:val="center"/>
          </w:tcPr>
          <w:p w14:paraId="27801CD7" w14:textId="77777777" w:rsidR="00FE721E" w:rsidRDefault="00FE721E" w:rsidP="00F7342C">
            <w:pPr>
              <w:pStyle w:val="tablas"/>
              <w:jc w:val="center"/>
            </w:pPr>
            <w:r>
              <w:t>Petición</w:t>
            </w:r>
          </w:p>
        </w:tc>
        <w:tc>
          <w:tcPr>
            <w:tcW w:w="7080" w:type="dxa"/>
            <w:vAlign w:val="center"/>
          </w:tcPr>
          <w:p w14:paraId="78DF2F2E" w14:textId="77777777" w:rsidR="00FE721E" w:rsidRPr="00530413" w:rsidRDefault="00FE721E" w:rsidP="00263531">
            <w:pPr>
              <w:pStyle w:val="tablasjson"/>
            </w:pPr>
            <w:r w:rsidRPr="00530413">
              <w:t xml:space="preserve">{    </w:t>
            </w:r>
          </w:p>
          <w:p w14:paraId="2521F811" w14:textId="77777777" w:rsidR="00FE721E" w:rsidRPr="00530413" w:rsidRDefault="00FE721E" w:rsidP="00263531">
            <w:pPr>
              <w:pStyle w:val="tablasjson"/>
            </w:pPr>
            <w:r w:rsidRPr="00530413">
              <w:t xml:space="preserve">  "formula": "math.log ( ( level / 3 ) + 1 ) * 350",</w:t>
            </w:r>
          </w:p>
          <w:p w14:paraId="23365D7F" w14:textId="77777777" w:rsidR="00FE721E" w:rsidRDefault="00FE721E" w:rsidP="00263531">
            <w:pPr>
              <w:pStyle w:val="tablasjson"/>
            </w:pPr>
            <w:r>
              <w:t xml:space="preserve">  "max_level": 25</w:t>
            </w:r>
          </w:p>
          <w:p w14:paraId="77ADA940" w14:textId="77777777" w:rsidR="00FE721E" w:rsidRDefault="00FE721E" w:rsidP="00263531">
            <w:pPr>
              <w:pStyle w:val="tablasjson"/>
            </w:pPr>
            <w:r w:rsidRPr="00530413">
              <w:t>}</w:t>
            </w:r>
          </w:p>
        </w:tc>
      </w:tr>
    </w:tbl>
    <w:p w14:paraId="0E9CD9C2" w14:textId="77777777" w:rsidR="00FE721E" w:rsidRPr="009B0B31" w:rsidRDefault="00FE721E" w:rsidP="00FE721E">
      <w:pPr>
        <w:pStyle w:val="Ttulo4"/>
      </w:pPr>
      <w:r>
        <w:t>Obtener Información de una Política</w:t>
      </w:r>
    </w:p>
    <w:tbl>
      <w:tblPr>
        <w:tblStyle w:val="Tablaconcuadrcula"/>
        <w:tblW w:w="0" w:type="auto"/>
        <w:tblLook w:val="04A0" w:firstRow="1" w:lastRow="0" w:firstColumn="1" w:lastColumn="0" w:noHBand="0" w:noVBand="1"/>
      </w:tblPr>
      <w:tblGrid>
        <w:gridCol w:w="1980"/>
        <w:gridCol w:w="7080"/>
      </w:tblGrid>
      <w:tr w:rsidR="00FE721E" w14:paraId="64BB23CD" w14:textId="77777777" w:rsidTr="00263531">
        <w:trPr>
          <w:trHeight w:val="372"/>
        </w:trPr>
        <w:tc>
          <w:tcPr>
            <w:tcW w:w="1980" w:type="dxa"/>
            <w:vAlign w:val="center"/>
          </w:tcPr>
          <w:p w14:paraId="325A8DB1" w14:textId="77777777" w:rsidR="00FE721E" w:rsidRDefault="00FE721E" w:rsidP="00F7342C">
            <w:pPr>
              <w:pStyle w:val="tablas"/>
              <w:jc w:val="center"/>
            </w:pPr>
            <w:r>
              <w:t>Endpoint</w:t>
            </w:r>
          </w:p>
        </w:tc>
        <w:tc>
          <w:tcPr>
            <w:tcW w:w="7080" w:type="dxa"/>
            <w:vAlign w:val="center"/>
          </w:tcPr>
          <w:p w14:paraId="56FA8B34" w14:textId="3D1FF88D" w:rsidR="00FE721E" w:rsidRDefault="008D4162" w:rsidP="00263531">
            <w:pPr>
              <w:pStyle w:val="tablas"/>
            </w:pPr>
            <w:r>
              <w:t>máquina</w:t>
            </w:r>
            <w:r w:rsidR="00FE721E">
              <w:t>:puerto/level/&lt;política&gt;</w:t>
            </w:r>
          </w:p>
        </w:tc>
      </w:tr>
      <w:tr w:rsidR="00FE721E" w14:paraId="3C2C569B" w14:textId="77777777" w:rsidTr="00263531">
        <w:tc>
          <w:tcPr>
            <w:tcW w:w="1980" w:type="dxa"/>
            <w:vAlign w:val="center"/>
          </w:tcPr>
          <w:p w14:paraId="7A596E79" w14:textId="77777777" w:rsidR="00FE721E" w:rsidRDefault="00FE721E" w:rsidP="00F7342C">
            <w:pPr>
              <w:pStyle w:val="tablas"/>
              <w:jc w:val="center"/>
            </w:pPr>
            <w:r>
              <w:t>Método HTTP</w:t>
            </w:r>
          </w:p>
        </w:tc>
        <w:tc>
          <w:tcPr>
            <w:tcW w:w="7080" w:type="dxa"/>
            <w:vAlign w:val="center"/>
          </w:tcPr>
          <w:p w14:paraId="53F01396" w14:textId="77777777" w:rsidR="00FE721E" w:rsidRDefault="00FE721E" w:rsidP="00263531">
            <w:pPr>
              <w:pStyle w:val="tablas"/>
            </w:pPr>
            <w:r>
              <w:t>GET</w:t>
            </w:r>
          </w:p>
        </w:tc>
      </w:tr>
      <w:tr w:rsidR="00FE721E" w14:paraId="24F5D612" w14:textId="77777777" w:rsidTr="00263531">
        <w:tc>
          <w:tcPr>
            <w:tcW w:w="1980" w:type="dxa"/>
            <w:vAlign w:val="center"/>
          </w:tcPr>
          <w:p w14:paraId="0C034E7B" w14:textId="3F119F68" w:rsidR="00FE721E" w:rsidRDefault="008D4162" w:rsidP="00F7342C">
            <w:pPr>
              <w:pStyle w:val="tablas"/>
              <w:jc w:val="center"/>
            </w:pPr>
            <w:r>
              <w:t>Descripción</w:t>
            </w:r>
          </w:p>
        </w:tc>
        <w:tc>
          <w:tcPr>
            <w:tcW w:w="7080" w:type="dxa"/>
            <w:vAlign w:val="center"/>
          </w:tcPr>
          <w:p w14:paraId="75E673CF" w14:textId="77777777" w:rsidR="00FE721E" w:rsidRDefault="00FE721E" w:rsidP="00263531">
            <w:pPr>
              <w:pStyle w:val="tablas"/>
            </w:pPr>
            <w:r>
              <w:t>Devuelve información sobre la política:</w:t>
            </w:r>
          </w:p>
        </w:tc>
      </w:tr>
      <w:tr w:rsidR="00FE721E" w14:paraId="0D041BC6" w14:textId="77777777" w:rsidTr="00263531">
        <w:tc>
          <w:tcPr>
            <w:tcW w:w="1980" w:type="dxa"/>
            <w:vAlign w:val="center"/>
          </w:tcPr>
          <w:p w14:paraId="06222C69" w14:textId="77777777" w:rsidR="00FE721E" w:rsidRDefault="00FE721E" w:rsidP="00F7342C">
            <w:pPr>
              <w:pStyle w:val="tablas"/>
              <w:jc w:val="center"/>
            </w:pPr>
            <w:r>
              <w:t>Parámetros</w:t>
            </w:r>
          </w:p>
        </w:tc>
        <w:tc>
          <w:tcPr>
            <w:tcW w:w="7080" w:type="dxa"/>
            <w:vAlign w:val="center"/>
          </w:tcPr>
          <w:p w14:paraId="680E70A3" w14:textId="77777777" w:rsidR="00FE721E" w:rsidRDefault="00FE721E" w:rsidP="00263531">
            <w:pPr>
              <w:pStyle w:val="tablas"/>
            </w:pPr>
            <w:r>
              <w:t>Política (String): indica el id de la política</w:t>
            </w:r>
          </w:p>
        </w:tc>
      </w:tr>
      <w:tr w:rsidR="00FE721E" w14:paraId="27500807" w14:textId="77777777" w:rsidTr="00263531">
        <w:tc>
          <w:tcPr>
            <w:tcW w:w="1980" w:type="dxa"/>
            <w:vAlign w:val="center"/>
          </w:tcPr>
          <w:p w14:paraId="71AA2663" w14:textId="77777777" w:rsidR="00FE721E" w:rsidRDefault="00FE721E" w:rsidP="00F7342C">
            <w:pPr>
              <w:pStyle w:val="tablas"/>
              <w:jc w:val="center"/>
            </w:pPr>
            <w:r>
              <w:t>Payload</w:t>
            </w:r>
          </w:p>
        </w:tc>
        <w:tc>
          <w:tcPr>
            <w:tcW w:w="7080" w:type="dxa"/>
            <w:vAlign w:val="center"/>
          </w:tcPr>
          <w:p w14:paraId="278F8B4B" w14:textId="77777777" w:rsidR="00FE721E" w:rsidRPr="00436AE7" w:rsidRDefault="00FE721E" w:rsidP="00263531">
            <w:pPr>
              <w:pStyle w:val="tablasjson"/>
            </w:pPr>
            <w:r w:rsidRPr="00436AE7">
              <w:t xml:space="preserve">{    </w:t>
            </w:r>
          </w:p>
          <w:p w14:paraId="48DF824E" w14:textId="77777777" w:rsidR="00FE721E" w:rsidRPr="00436AE7" w:rsidRDefault="00FE721E" w:rsidP="00263531">
            <w:pPr>
              <w:pStyle w:val="tablasjson"/>
            </w:pPr>
            <w:r w:rsidRPr="00436AE7">
              <w:t xml:space="preserve">  "formula": "math.log ( ( level / 3 ) + 1 ) * 350",</w:t>
            </w:r>
          </w:p>
          <w:p w14:paraId="4196BDCE" w14:textId="77777777" w:rsidR="00FE721E" w:rsidRPr="00436AE7" w:rsidRDefault="00FE721E" w:rsidP="00263531">
            <w:pPr>
              <w:pStyle w:val="tablasjson"/>
            </w:pPr>
            <w:r w:rsidRPr="00436AE7">
              <w:t xml:space="preserve">  "levels": [</w:t>
            </w:r>
          </w:p>
          <w:p w14:paraId="4EFC6F03" w14:textId="77777777" w:rsidR="00FE721E" w:rsidRPr="00436AE7" w:rsidRDefault="00FE721E" w:rsidP="00263531">
            <w:pPr>
              <w:pStyle w:val="tablasjson"/>
            </w:pPr>
            <w:r w:rsidRPr="00436AE7">
              <w:t xml:space="preserve">      {</w:t>
            </w:r>
          </w:p>
          <w:p w14:paraId="453BA480" w14:textId="77777777" w:rsidR="00FE721E" w:rsidRPr="00436AE7" w:rsidRDefault="00FE721E" w:rsidP="00263531">
            <w:pPr>
              <w:pStyle w:val="tablasjson"/>
            </w:pPr>
            <w:r w:rsidRPr="00436AE7">
              <w:t xml:space="preserve">          "level": 1,</w:t>
            </w:r>
          </w:p>
          <w:p w14:paraId="1C22973F" w14:textId="77777777" w:rsidR="00FE721E" w:rsidRPr="00530413" w:rsidRDefault="00FE721E" w:rsidP="00263531">
            <w:pPr>
              <w:pStyle w:val="tablasjson"/>
            </w:pPr>
            <w:r>
              <w:t xml:space="preserve">          "necessary_points</w:t>
            </w:r>
            <w:r w:rsidRPr="00530413">
              <w:t>": 0</w:t>
            </w:r>
          </w:p>
          <w:p w14:paraId="76111012" w14:textId="77777777" w:rsidR="00FE721E" w:rsidRPr="00436AE7" w:rsidRDefault="00FE721E" w:rsidP="00263531">
            <w:pPr>
              <w:pStyle w:val="tablasjson"/>
            </w:pPr>
            <w:r w:rsidRPr="00436AE7">
              <w:t xml:space="preserve">      },</w:t>
            </w:r>
          </w:p>
          <w:p w14:paraId="07A2679F" w14:textId="77777777" w:rsidR="00FE721E" w:rsidRPr="00436AE7" w:rsidRDefault="00FE721E" w:rsidP="00263531">
            <w:pPr>
              <w:pStyle w:val="tablasjson"/>
            </w:pPr>
            <w:r w:rsidRPr="00436AE7">
              <w:t xml:space="preserve">      [ ... ]</w:t>
            </w:r>
          </w:p>
          <w:p w14:paraId="7C6DF395" w14:textId="77777777" w:rsidR="00FE721E" w:rsidRPr="00436AE7" w:rsidRDefault="00FE721E" w:rsidP="00263531">
            <w:pPr>
              <w:pStyle w:val="tablasjson"/>
            </w:pPr>
            <w:r w:rsidRPr="00436AE7">
              <w:t xml:space="preserve">      {</w:t>
            </w:r>
          </w:p>
          <w:p w14:paraId="21269D82" w14:textId="77777777" w:rsidR="00FE721E" w:rsidRPr="00436AE7" w:rsidRDefault="00FE721E" w:rsidP="00263531">
            <w:pPr>
              <w:pStyle w:val="tablasjson"/>
            </w:pPr>
            <w:r w:rsidRPr="00436AE7">
              <w:t xml:space="preserve">          "level": 25</w:t>
            </w:r>
          </w:p>
          <w:p w14:paraId="617539CC" w14:textId="77777777" w:rsidR="00FE721E" w:rsidRPr="00436AE7" w:rsidRDefault="00FE721E" w:rsidP="00263531">
            <w:pPr>
              <w:pStyle w:val="tablasjson"/>
            </w:pPr>
            <w:r w:rsidRPr="00436AE7">
              <w:t xml:space="preserve">      }</w:t>
            </w:r>
          </w:p>
          <w:p w14:paraId="69374270" w14:textId="77777777" w:rsidR="00FE721E" w:rsidRPr="00436AE7" w:rsidRDefault="00FE721E" w:rsidP="00263531">
            <w:pPr>
              <w:pStyle w:val="tablasjson"/>
            </w:pPr>
            <w:r w:rsidRPr="00436AE7">
              <w:t xml:space="preserve">  ],</w:t>
            </w:r>
          </w:p>
          <w:p w14:paraId="07FCC225" w14:textId="77777777" w:rsidR="00FE721E" w:rsidRPr="00436AE7" w:rsidRDefault="00FE721E" w:rsidP="00263531">
            <w:pPr>
              <w:pStyle w:val="tablasjson"/>
            </w:pPr>
            <w:r w:rsidRPr="00436AE7">
              <w:t xml:space="preserve">  "max_level": 25,</w:t>
            </w:r>
          </w:p>
          <w:p w14:paraId="06B0B7CC" w14:textId="77777777" w:rsidR="00FE721E" w:rsidRPr="00436AE7" w:rsidRDefault="00FE721E" w:rsidP="00263531">
            <w:pPr>
              <w:pStyle w:val="tablasjson"/>
            </w:pPr>
            <w:r w:rsidRPr="00436AE7">
              <w:t xml:space="preserve">  "policy": "1"</w:t>
            </w:r>
          </w:p>
          <w:p w14:paraId="4487C2FC" w14:textId="77777777" w:rsidR="00FE721E" w:rsidRDefault="00FE721E" w:rsidP="00263531">
            <w:pPr>
              <w:pStyle w:val="tablasjson"/>
            </w:pPr>
            <w:r w:rsidRPr="00436AE7">
              <w:t>}</w:t>
            </w:r>
          </w:p>
        </w:tc>
      </w:tr>
    </w:tbl>
    <w:p w14:paraId="4450BD26" w14:textId="77777777" w:rsidR="00FE721E" w:rsidRDefault="00FE721E" w:rsidP="00FE721E">
      <w:pPr>
        <w:pStyle w:val="Ttulo4"/>
      </w:pPr>
      <w:r>
        <w:t>Actualizar Política</w:t>
      </w:r>
    </w:p>
    <w:tbl>
      <w:tblPr>
        <w:tblStyle w:val="Tablaconcuadrcula"/>
        <w:tblW w:w="0" w:type="auto"/>
        <w:tblLook w:val="04A0" w:firstRow="1" w:lastRow="0" w:firstColumn="1" w:lastColumn="0" w:noHBand="0" w:noVBand="1"/>
      </w:tblPr>
      <w:tblGrid>
        <w:gridCol w:w="1980"/>
        <w:gridCol w:w="7080"/>
      </w:tblGrid>
      <w:tr w:rsidR="00FE721E" w14:paraId="0933C4E2" w14:textId="77777777" w:rsidTr="00263531">
        <w:trPr>
          <w:trHeight w:val="372"/>
        </w:trPr>
        <w:tc>
          <w:tcPr>
            <w:tcW w:w="1980" w:type="dxa"/>
            <w:vAlign w:val="center"/>
          </w:tcPr>
          <w:p w14:paraId="68753504" w14:textId="77777777" w:rsidR="00FE721E" w:rsidRDefault="00FE721E" w:rsidP="00F7342C">
            <w:pPr>
              <w:pStyle w:val="tablas"/>
              <w:jc w:val="center"/>
            </w:pPr>
            <w:r>
              <w:t>Endpoint</w:t>
            </w:r>
          </w:p>
        </w:tc>
        <w:tc>
          <w:tcPr>
            <w:tcW w:w="7080" w:type="dxa"/>
            <w:vAlign w:val="center"/>
          </w:tcPr>
          <w:p w14:paraId="737FCEF7" w14:textId="532D1CBE" w:rsidR="00FE721E" w:rsidRDefault="008D4162" w:rsidP="00263531">
            <w:pPr>
              <w:pStyle w:val="tablas"/>
            </w:pPr>
            <w:r>
              <w:t>máquina</w:t>
            </w:r>
            <w:r w:rsidR="00FE721E">
              <w:t>:puerto/level/&lt;política&gt;</w:t>
            </w:r>
          </w:p>
        </w:tc>
      </w:tr>
      <w:tr w:rsidR="00FE721E" w14:paraId="18390013" w14:textId="77777777" w:rsidTr="00263531">
        <w:tc>
          <w:tcPr>
            <w:tcW w:w="1980" w:type="dxa"/>
            <w:vAlign w:val="center"/>
          </w:tcPr>
          <w:p w14:paraId="2214BBFD" w14:textId="77777777" w:rsidR="00FE721E" w:rsidRDefault="00FE721E" w:rsidP="00F7342C">
            <w:pPr>
              <w:pStyle w:val="tablas"/>
              <w:jc w:val="center"/>
            </w:pPr>
            <w:r>
              <w:t>Método HTTP</w:t>
            </w:r>
          </w:p>
        </w:tc>
        <w:tc>
          <w:tcPr>
            <w:tcW w:w="7080" w:type="dxa"/>
            <w:vAlign w:val="center"/>
          </w:tcPr>
          <w:p w14:paraId="107CA0FF" w14:textId="77777777" w:rsidR="00FE721E" w:rsidRDefault="00FE721E" w:rsidP="00263531">
            <w:pPr>
              <w:pStyle w:val="tablas"/>
            </w:pPr>
            <w:r>
              <w:t>PUT</w:t>
            </w:r>
          </w:p>
        </w:tc>
      </w:tr>
      <w:tr w:rsidR="00FE721E" w14:paraId="57261AFF" w14:textId="77777777" w:rsidTr="00263531">
        <w:tc>
          <w:tcPr>
            <w:tcW w:w="1980" w:type="dxa"/>
            <w:vAlign w:val="center"/>
          </w:tcPr>
          <w:p w14:paraId="5DC49D89" w14:textId="1080366E" w:rsidR="00FE721E" w:rsidRDefault="008D4162" w:rsidP="00F7342C">
            <w:pPr>
              <w:pStyle w:val="tablas"/>
              <w:jc w:val="center"/>
            </w:pPr>
            <w:r>
              <w:t>Descripción</w:t>
            </w:r>
          </w:p>
        </w:tc>
        <w:tc>
          <w:tcPr>
            <w:tcW w:w="7080" w:type="dxa"/>
            <w:vAlign w:val="center"/>
          </w:tcPr>
          <w:p w14:paraId="5ADC794B" w14:textId="77777777" w:rsidR="00FE721E" w:rsidRDefault="00FE721E" w:rsidP="00263531">
            <w:pPr>
              <w:pStyle w:val="tablas"/>
            </w:pPr>
            <w:r>
              <w:t>Actualiza uno o dos de los campos</w:t>
            </w:r>
          </w:p>
        </w:tc>
      </w:tr>
      <w:tr w:rsidR="00FE721E" w14:paraId="51D10061" w14:textId="77777777" w:rsidTr="00263531">
        <w:tc>
          <w:tcPr>
            <w:tcW w:w="1980" w:type="dxa"/>
            <w:vAlign w:val="center"/>
          </w:tcPr>
          <w:p w14:paraId="6BE67FED" w14:textId="77777777" w:rsidR="00FE721E" w:rsidRDefault="00FE721E" w:rsidP="00F7342C">
            <w:pPr>
              <w:pStyle w:val="tablas"/>
              <w:jc w:val="center"/>
            </w:pPr>
            <w:r>
              <w:t>Parámetros</w:t>
            </w:r>
          </w:p>
        </w:tc>
        <w:tc>
          <w:tcPr>
            <w:tcW w:w="7080" w:type="dxa"/>
            <w:vAlign w:val="center"/>
          </w:tcPr>
          <w:p w14:paraId="04C69865" w14:textId="77777777" w:rsidR="00FE721E" w:rsidRDefault="00FE721E" w:rsidP="00263531">
            <w:pPr>
              <w:pStyle w:val="tablas"/>
            </w:pPr>
            <w:r>
              <w:t>Política (String): indica el id de la política</w:t>
            </w:r>
          </w:p>
        </w:tc>
      </w:tr>
      <w:tr w:rsidR="00FE721E" w14:paraId="2E2D3E07" w14:textId="77777777" w:rsidTr="00263531">
        <w:tc>
          <w:tcPr>
            <w:tcW w:w="1980" w:type="dxa"/>
            <w:vAlign w:val="center"/>
          </w:tcPr>
          <w:p w14:paraId="5A087116" w14:textId="77777777" w:rsidR="00FE721E" w:rsidRDefault="00FE721E" w:rsidP="00F7342C">
            <w:pPr>
              <w:pStyle w:val="tablas"/>
              <w:jc w:val="center"/>
            </w:pPr>
            <w:r>
              <w:t>Petición</w:t>
            </w:r>
          </w:p>
        </w:tc>
        <w:tc>
          <w:tcPr>
            <w:tcW w:w="7080" w:type="dxa"/>
            <w:vAlign w:val="center"/>
          </w:tcPr>
          <w:p w14:paraId="10E74FC2" w14:textId="77777777" w:rsidR="00FE721E" w:rsidRPr="00530413" w:rsidRDefault="00FE721E" w:rsidP="00263531">
            <w:pPr>
              <w:pStyle w:val="tablasjson"/>
            </w:pPr>
            <w:r w:rsidRPr="00530413">
              <w:t xml:space="preserve">{    </w:t>
            </w:r>
          </w:p>
          <w:p w14:paraId="14EB7522" w14:textId="77777777" w:rsidR="00FE721E" w:rsidRPr="00530413" w:rsidRDefault="00FE721E" w:rsidP="00263531">
            <w:pPr>
              <w:pStyle w:val="tablasjson"/>
            </w:pPr>
            <w:r w:rsidRPr="00530413">
              <w:t xml:space="preserve">  "formula": "math.log ( ( level / 3 ) + 1 ) * 350",</w:t>
            </w:r>
          </w:p>
          <w:p w14:paraId="27F960E9" w14:textId="77777777" w:rsidR="00FE721E" w:rsidRDefault="00FE721E" w:rsidP="00263531">
            <w:pPr>
              <w:pStyle w:val="tablasjson"/>
            </w:pPr>
            <w:r>
              <w:t xml:space="preserve">  "max_level": 25</w:t>
            </w:r>
          </w:p>
          <w:p w14:paraId="25079008" w14:textId="77777777" w:rsidR="00FE721E" w:rsidRDefault="00FE721E" w:rsidP="00263531">
            <w:pPr>
              <w:pStyle w:val="tablasjson"/>
            </w:pPr>
            <w:r w:rsidRPr="00530413">
              <w:t>}</w:t>
            </w:r>
          </w:p>
        </w:tc>
      </w:tr>
    </w:tbl>
    <w:p w14:paraId="18B15216" w14:textId="77777777" w:rsidR="00FE721E" w:rsidRDefault="00FE721E" w:rsidP="00FE721E">
      <w:pPr>
        <w:pStyle w:val="Ttulo4"/>
      </w:pPr>
      <w:r>
        <w:t>Eliminar Política</w:t>
      </w:r>
    </w:p>
    <w:tbl>
      <w:tblPr>
        <w:tblStyle w:val="Tablaconcuadrcula"/>
        <w:tblW w:w="0" w:type="auto"/>
        <w:tblLook w:val="04A0" w:firstRow="1" w:lastRow="0" w:firstColumn="1" w:lastColumn="0" w:noHBand="0" w:noVBand="1"/>
      </w:tblPr>
      <w:tblGrid>
        <w:gridCol w:w="1980"/>
        <w:gridCol w:w="7080"/>
      </w:tblGrid>
      <w:tr w:rsidR="00FE721E" w14:paraId="5574F258" w14:textId="77777777" w:rsidTr="00263531">
        <w:trPr>
          <w:trHeight w:val="372"/>
        </w:trPr>
        <w:tc>
          <w:tcPr>
            <w:tcW w:w="1980" w:type="dxa"/>
            <w:vAlign w:val="center"/>
          </w:tcPr>
          <w:p w14:paraId="65A6CAAA" w14:textId="77777777" w:rsidR="00FE721E" w:rsidRDefault="00FE721E" w:rsidP="00F7342C">
            <w:pPr>
              <w:pStyle w:val="tablas"/>
              <w:jc w:val="center"/>
            </w:pPr>
            <w:r>
              <w:t>Endpoint</w:t>
            </w:r>
          </w:p>
        </w:tc>
        <w:tc>
          <w:tcPr>
            <w:tcW w:w="7080" w:type="dxa"/>
            <w:vAlign w:val="center"/>
          </w:tcPr>
          <w:p w14:paraId="4AB9D032" w14:textId="14714335" w:rsidR="00FE721E" w:rsidRDefault="008D4162" w:rsidP="00263531">
            <w:pPr>
              <w:pStyle w:val="tablas"/>
            </w:pPr>
            <w:r>
              <w:t>máquina</w:t>
            </w:r>
            <w:r w:rsidR="00FE721E">
              <w:t>:puerto/level/&lt;política&gt;</w:t>
            </w:r>
          </w:p>
        </w:tc>
      </w:tr>
      <w:tr w:rsidR="00FE721E" w14:paraId="62ACC79A" w14:textId="77777777" w:rsidTr="00263531">
        <w:tc>
          <w:tcPr>
            <w:tcW w:w="1980" w:type="dxa"/>
            <w:vAlign w:val="center"/>
          </w:tcPr>
          <w:p w14:paraId="0281EE31" w14:textId="77777777" w:rsidR="00FE721E" w:rsidRDefault="00FE721E" w:rsidP="00F7342C">
            <w:pPr>
              <w:pStyle w:val="tablas"/>
              <w:jc w:val="center"/>
            </w:pPr>
            <w:r>
              <w:t>Método HTTP</w:t>
            </w:r>
          </w:p>
        </w:tc>
        <w:tc>
          <w:tcPr>
            <w:tcW w:w="7080" w:type="dxa"/>
            <w:vAlign w:val="center"/>
          </w:tcPr>
          <w:p w14:paraId="4D9B8792" w14:textId="77777777" w:rsidR="00FE721E" w:rsidRDefault="00FE721E" w:rsidP="00263531">
            <w:pPr>
              <w:pStyle w:val="tablas"/>
            </w:pPr>
            <w:r>
              <w:t>DELETE</w:t>
            </w:r>
          </w:p>
        </w:tc>
      </w:tr>
      <w:tr w:rsidR="00FE721E" w14:paraId="6CE41217" w14:textId="77777777" w:rsidTr="00263531">
        <w:tc>
          <w:tcPr>
            <w:tcW w:w="1980" w:type="dxa"/>
            <w:vAlign w:val="center"/>
          </w:tcPr>
          <w:p w14:paraId="19724E71" w14:textId="5A690262" w:rsidR="00FE721E" w:rsidRDefault="008D4162" w:rsidP="00F7342C">
            <w:pPr>
              <w:pStyle w:val="tablas"/>
              <w:jc w:val="center"/>
            </w:pPr>
            <w:r>
              <w:t>Descripción</w:t>
            </w:r>
          </w:p>
        </w:tc>
        <w:tc>
          <w:tcPr>
            <w:tcW w:w="7080" w:type="dxa"/>
            <w:vAlign w:val="center"/>
          </w:tcPr>
          <w:p w14:paraId="51380351" w14:textId="77777777" w:rsidR="00FE721E" w:rsidRDefault="00FE721E" w:rsidP="00263531">
            <w:pPr>
              <w:pStyle w:val="tablas"/>
            </w:pPr>
            <w:r>
              <w:t>Elimina la política</w:t>
            </w:r>
          </w:p>
        </w:tc>
      </w:tr>
      <w:tr w:rsidR="00FE721E" w14:paraId="2AE08AEC" w14:textId="77777777" w:rsidTr="00263531">
        <w:tc>
          <w:tcPr>
            <w:tcW w:w="1980" w:type="dxa"/>
            <w:vAlign w:val="center"/>
          </w:tcPr>
          <w:p w14:paraId="0496EA21" w14:textId="77777777" w:rsidR="00FE721E" w:rsidRDefault="00FE721E" w:rsidP="00F7342C">
            <w:pPr>
              <w:pStyle w:val="tablas"/>
              <w:jc w:val="center"/>
            </w:pPr>
            <w:r>
              <w:t>Parámetros</w:t>
            </w:r>
          </w:p>
        </w:tc>
        <w:tc>
          <w:tcPr>
            <w:tcW w:w="7080" w:type="dxa"/>
            <w:vAlign w:val="center"/>
          </w:tcPr>
          <w:p w14:paraId="2CA0AB83" w14:textId="77777777" w:rsidR="00FE721E" w:rsidRDefault="00FE721E" w:rsidP="00263531">
            <w:pPr>
              <w:pStyle w:val="tablas"/>
            </w:pPr>
            <w:r>
              <w:t>Política (String): indica el id de la política</w:t>
            </w:r>
          </w:p>
        </w:tc>
      </w:tr>
    </w:tbl>
    <w:p w14:paraId="033E3A68"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r>
        <w:br w:type="page"/>
      </w:r>
    </w:p>
    <w:p w14:paraId="055363E1" w14:textId="77777777" w:rsidR="00FE721E" w:rsidRDefault="00FE721E" w:rsidP="00FE721E">
      <w:pPr>
        <w:pStyle w:val="Ttulo3"/>
      </w:pPr>
      <w:bookmarkStart w:id="99" w:name="_Toc487232701"/>
      <w:r>
        <w:t>Selección de la Observación a Mostrar</w:t>
      </w:r>
      <w:bookmarkEnd w:id="99"/>
    </w:p>
    <w:p w14:paraId="6B2B55C7" w14:textId="77777777" w:rsidR="00FE721E" w:rsidRPr="0037643F" w:rsidRDefault="00FE721E" w:rsidP="00FE721E">
      <w:r>
        <w:t>Tendremos 2 métodos distintos en este módulo, aunque debido a que los dos tienen las mismas entradas y salidas se han decidido resumir en uno. Este módulo esta levantado sobre el prefijo /selection por lo que todas las URL deben contener este prefijo. A continuación, se detallan cuáles son los métodos y su funcionalidad.</w:t>
      </w:r>
    </w:p>
    <w:p w14:paraId="7886961C" w14:textId="77777777" w:rsidR="00FE721E" w:rsidRDefault="00FE721E" w:rsidP="00FE721E">
      <w:pPr>
        <w:pStyle w:val="Ttulo4"/>
      </w:pPr>
      <w:r>
        <w:t>Obtener nueva observación para Votación o Descubrimiento</w:t>
      </w:r>
    </w:p>
    <w:tbl>
      <w:tblPr>
        <w:tblStyle w:val="Tablaconcuadrcula"/>
        <w:tblW w:w="0" w:type="auto"/>
        <w:tblLook w:val="04A0" w:firstRow="1" w:lastRow="0" w:firstColumn="1" w:lastColumn="0" w:noHBand="0" w:noVBand="1"/>
      </w:tblPr>
      <w:tblGrid>
        <w:gridCol w:w="1980"/>
        <w:gridCol w:w="7080"/>
      </w:tblGrid>
      <w:tr w:rsidR="00FE721E" w14:paraId="491D2AD5" w14:textId="77777777" w:rsidTr="00263531">
        <w:trPr>
          <w:trHeight w:val="372"/>
        </w:trPr>
        <w:tc>
          <w:tcPr>
            <w:tcW w:w="1980" w:type="dxa"/>
            <w:vAlign w:val="center"/>
          </w:tcPr>
          <w:p w14:paraId="5E39B791" w14:textId="77777777" w:rsidR="00FE721E" w:rsidRDefault="00FE721E" w:rsidP="00F7342C">
            <w:pPr>
              <w:pStyle w:val="tablas"/>
              <w:jc w:val="center"/>
            </w:pPr>
            <w:r>
              <w:t>Endpoint</w:t>
            </w:r>
          </w:p>
        </w:tc>
        <w:tc>
          <w:tcPr>
            <w:tcW w:w="7080" w:type="dxa"/>
            <w:vAlign w:val="center"/>
          </w:tcPr>
          <w:p w14:paraId="67441834" w14:textId="340114D6" w:rsidR="00FE721E" w:rsidRDefault="008D4162" w:rsidP="00263531">
            <w:pPr>
              <w:pStyle w:val="tablas"/>
            </w:pPr>
            <w:r>
              <w:t>má</w:t>
            </w:r>
            <w:r w:rsidR="00FE721E">
              <w:t>quina:puerto/selection/(vote ó /discover)</w:t>
            </w:r>
          </w:p>
          <w:p w14:paraId="3A617DA0" w14:textId="77777777" w:rsidR="00FE721E" w:rsidRDefault="00FE721E" w:rsidP="00263531">
            <w:pPr>
              <w:pStyle w:val="tablas"/>
            </w:pPr>
            <w:r>
              <w:t>?user=mnunezdm&amp;karma=100</w:t>
            </w:r>
          </w:p>
        </w:tc>
      </w:tr>
      <w:tr w:rsidR="00FE721E" w14:paraId="50D1936E" w14:textId="77777777" w:rsidTr="00263531">
        <w:tc>
          <w:tcPr>
            <w:tcW w:w="1980" w:type="dxa"/>
            <w:vAlign w:val="center"/>
          </w:tcPr>
          <w:p w14:paraId="7F0100B2" w14:textId="77777777" w:rsidR="00FE721E" w:rsidRDefault="00FE721E" w:rsidP="00F7342C">
            <w:pPr>
              <w:pStyle w:val="tablas"/>
              <w:jc w:val="center"/>
            </w:pPr>
            <w:r>
              <w:t>Método HTTP</w:t>
            </w:r>
          </w:p>
        </w:tc>
        <w:tc>
          <w:tcPr>
            <w:tcW w:w="7080" w:type="dxa"/>
            <w:vAlign w:val="center"/>
          </w:tcPr>
          <w:p w14:paraId="6484AC44" w14:textId="77777777" w:rsidR="00FE721E" w:rsidRDefault="00FE721E" w:rsidP="00263531">
            <w:pPr>
              <w:pStyle w:val="tablas"/>
            </w:pPr>
            <w:r>
              <w:t>GET</w:t>
            </w:r>
          </w:p>
        </w:tc>
      </w:tr>
      <w:tr w:rsidR="00FE721E" w14:paraId="3B385731" w14:textId="77777777" w:rsidTr="00263531">
        <w:tc>
          <w:tcPr>
            <w:tcW w:w="1980" w:type="dxa"/>
            <w:vAlign w:val="center"/>
          </w:tcPr>
          <w:p w14:paraId="1311BDED" w14:textId="3C54C965" w:rsidR="00FE721E" w:rsidRDefault="008D4162" w:rsidP="00F7342C">
            <w:pPr>
              <w:pStyle w:val="tablas"/>
              <w:jc w:val="center"/>
            </w:pPr>
            <w:r>
              <w:t>Descripción</w:t>
            </w:r>
          </w:p>
        </w:tc>
        <w:tc>
          <w:tcPr>
            <w:tcW w:w="7080" w:type="dxa"/>
            <w:vAlign w:val="center"/>
          </w:tcPr>
          <w:p w14:paraId="2AAFF435" w14:textId="77777777" w:rsidR="00FE721E" w:rsidRDefault="00FE721E" w:rsidP="00263531">
            <w:pPr>
              <w:pStyle w:val="tablas"/>
            </w:pPr>
            <w:r>
              <w:t>Devuelve la observación recomendada para el usuario pasado, en función de si es voto o descubrimiento</w:t>
            </w:r>
          </w:p>
        </w:tc>
      </w:tr>
      <w:tr w:rsidR="00FE721E" w14:paraId="1AB30A67" w14:textId="77777777" w:rsidTr="00263531">
        <w:tc>
          <w:tcPr>
            <w:tcW w:w="1980" w:type="dxa"/>
            <w:vAlign w:val="center"/>
          </w:tcPr>
          <w:p w14:paraId="7B75C6A4" w14:textId="77777777" w:rsidR="00FE721E" w:rsidRDefault="00FE721E" w:rsidP="00F7342C">
            <w:pPr>
              <w:pStyle w:val="tablas"/>
              <w:jc w:val="center"/>
            </w:pPr>
            <w:r>
              <w:t>Query String</w:t>
            </w:r>
          </w:p>
        </w:tc>
        <w:tc>
          <w:tcPr>
            <w:tcW w:w="7080" w:type="dxa"/>
            <w:vAlign w:val="center"/>
          </w:tcPr>
          <w:p w14:paraId="70528B98" w14:textId="77777777" w:rsidR="00FE721E" w:rsidRDefault="00FE721E" w:rsidP="00263531">
            <w:pPr>
              <w:pStyle w:val="tablas"/>
            </w:pPr>
            <w:r>
              <w:t>User (String): id del usuario</w:t>
            </w:r>
          </w:p>
          <w:p w14:paraId="29C2368A" w14:textId="77777777" w:rsidR="00FE721E" w:rsidRDefault="00FE721E" w:rsidP="00263531">
            <w:pPr>
              <w:pStyle w:val="tablas"/>
            </w:pPr>
            <w:r>
              <w:t>Karma(Integer): nivel de karma del usuario</w:t>
            </w:r>
          </w:p>
        </w:tc>
      </w:tr>
      <w:tr w:rsidR="00FE721E" w14:paraId="13725696" w14:textId="77777777" w:rsidTr="00263531">
        <w:tc>
          <w:tcPr>
            <w:tcW w:w="1980" w:type="dxa"/>
            <w:vAlign w:val="center"/>
          </w:tcPr>
          <w:p w14:paraId="61A2C2B8" w14:textId="77777777" w:rsidR="00FE721E" w:rsidRDefault="00FE721E" w:rsidP="00F7342C">
            <w:pPr>
              <w:pStyle w:val="tablas"/>
              <w:jc w:val="center"/>
            </w:pPr>
            <w:r>
              <w:t>Payload</w:t>
            </w:r>
          </w:p>
        </w:tc>
        <w:tc>
          <w:tcPr>
            <w:tcW w:w="7080" w:type="dxa"/>
            <w:vAlign w:val="center"/>
          </w:tcPr>
          <w:p w14:paraId="3C14FA9D" w14:textId="77777777" w:rsidR="00FE721E" w:rsidRPr="00D7399D" w:rsidRDefault="00FE721E" w:rsidP="00263531">
            <w:pPr>
              <w:pStyle w:val="tablasjson"/>
            </w:pPr>
            <w:r w:rsidRPr="00D7399D">
              <w:t>{</w:t>
            </w:r>
          </w:p>
          <w:p w14:paraId="0BDF36D9" w14:textId="77777777" w:rsidR="00FE721E" w:rsidRPr="00D7399D" w:rsidRDefault="00FE721E" w:rsidP="00263531">
            <w:pPr>
              <w:pStyle w:val="tablasjson"/>
            </w:pPr>
            <w:r w:rsidRPr="00D7399D">
              <w:t xml:space="preserve">        "filter_level": 5,</w:t>
            </w:r>
          </w:p>
          <w:p w14:paraId="0D47E632" w14:textId="77777777" w:rsidR="00FE721E" w:rsidRPr="00D7399D" w:rsidRDefault="00FE721E" w:rsidP="00263531">
            <w:pPr>
              <w:pStyle w:val="tablasjson"/>
            </w:pPr>
            <w:r w:rsidRPr="00D7399D">
              <w:t xml:space="preserve">        "image_id": "2",</w:t>
            </w:r>
          </w:p>
          <w:p w14:paraId="1A56CAF5" w14:textId="77777777" w:rsidR="00FE721E" w:rsidRPr="00D7399D" w:rsidRDefault="00FE721E" w:rsidP="00263531">
            <w:pPr>
              <w:pStyle w:val="tablasjson"/>
            </w:pPr>
            <w:r w:rsidRPr="00D7399D">
              <w:t xml:space="preserve">        "observation_id": "test-1498992170.559663",</w:t>
            </w:r>
          </w:p>
          <w:p w14:paraId="0EB4D4BA" w14:textId="77777777" w:rsidR="00FE721E" w:rsidRPr="00D7399D" w:rsidRDefault="00FE721E" w:rsidP="00263531">
            <w:pPr>
              <w:pStyle w:val="tablasjson"/>
            </w:pPr>
            <w:r w:rsidRPr="00D7399D">
              <w:t xml:space="preserve">        "position": {</w:t>
            </w:r>
          </w:p>
          <w:p w14:paraId="4A518E21" w14:textId="77777777" w:rsidR="00FE721E" w:rsidRPr="00D7399D" w:rsidRDefault="00FE721E" w:rsidP="00263531">
            <w:pPr>
              <w:pStyle w:val="tablasjson"/>
            </w:pPr>
            <w:r w:rsidRPr="00D7399D">
              <w:t xml:space="preserve">            "x": 12,</w:t>
            </w:r>
          </w:p>
          <w:p w14:paraId="35C6686C" w14:textId="77777777" w:rsidR="00FE721E" w:rsidRDefault="00FE721E" w:rsidP="00263531">
            <w:pPr>
              <w:pStyle w:val="tablasjson"/>
            </w:pPr>
            <w:r w:rsidRPr="00D7399D">
              <w:t xml:space="preserve">            </w:t>
            </w:r>
            <w:r>
              <w:t>"y": 15</w:t>
            </w:r>
          </w:p>
          <w:p w14:paraId="17A0C84F" w14:textId="77777777" w:rsidR="00FE721E" w:rsidRDefault="00FE721E" w:rsidP="00263531">
            <w:pPr>
              <w:pStyle w:val="tablasjson"/>
            </w:pPr>
            <w:r>
              <w:t xml:space="preserve">        }</w:t>
            </w:r>
          </w:p>
          <w:p w14:paraId="0E3146B5" w14:textId="77777777" w:rsidR="00FE721E" w:rsidRDefault="00FE721E" w:rsidP="00263531">
            <w:pPr>
              <w:pStyle w:val="tablasjson"/>
            </w:pPr>
            <w:r>
              <w:t>}</w:t>
            </w:r>
          </w:p>
        </w:tc>
      </w:tr>
    </w:tbl>
    <w:p w14:paraId="24708140"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0B1B360A"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2DF4E38B"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26CA1108"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30FC28F6"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54BC4307"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55643F54"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01DE66EA"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4C1ED9FA"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569D23CA"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6572D04D" w14:textId="77777777" w:rsidR="00FE721E" w:rsidRDefault="00FE721E" w:rsidP="00FE721E">
      <w:pPr>
        <w:suppressAutoHyphens w:val="0"/>
        <w:autoSpaceDN/>
        <w:spacing w:after="160" w:line="259" w:lineRule="auto"/>
        <w:ind w:firstLine="0"/>
        <w:jc w:val="left"/>
        <w:textAlignment w:val="auto"/>
        <w:rPr>
          <w:rFonts w:ascii="Roboto" w:eastAsiaTheme="majorEastAsia" w:hAnsi="Roboto" w:cs="Mangal"/>
          <w:sz w:val="28"/>
          <w:szCs w:val="21"/>
        </w:rPr>
      </w:pPr>
    </w:p>
    <w:p w14:paraId="00AE049A" w14:textId="77777777" w:rsidR="00FE721E" w:rsidRDefault="00FE721E" w:rsidP="00FE721E">
      <w:pPr>
        <w:pStyle w:val="Ttulo3"/>
      </w:pPr>
      <w:bookmarkStart w:id="100" w:name="_Toc487232702"/>
      <w:r>
        <w:t>Validación de la Observación</w:t>
      </w:r>
      <w:bookmarkEnd w:id="100"/>
    </w:p>
    <w:p w14:paraId="2EF32744" w14:textId="77777777" w:rsidR="00FE721E" w:rsidRPr="0037643F" w:rsidRDefault="00FE721E" w:rsidP="00FE721E">
      <w:r>
        <w:t>Tendremos 2 métodos distintos en este módulo. Este módulo esta levantado sobre el prefijo /validation por lo que todas las URL deben contener este prefijo. A continuación, se detallan cuáles son los métodos y su funcionalidad.</w:t>
      </w:r>
    </w:p>
    <w:p w14:paraId="413632B2" w14:textId="77777777" w:rsidR="00FE721E" w:rsidRDefault="00FE721E" w:rsidP="00FE721E">
      <w:pPr>
        <w:pStyle w:val="Ttulo4"/>
      </w:pPr>
      <w:r>
        <w:t>Añadir Voto</w:t>
      </w:r>
    </w:p>
    <w:tbl>
      <w:tblPr>
        <w:tblStyle w:val="Tablaconcuadrcula"/>
        <w:tblW w:w="0" w:type="auto"/>
        <w:tblLook w:val="04A0" w:firstRow="1" w:lastRow="0" w:firstColumn="1" w:lastColumn="0" w:noHBand="0" w:noVBand="1"/>
      </w:tblPr>
      <w:tblGrid>
        <w:gridCol w:w="1980"/>
        <w:gridCol w:w="7080"/>
      </w:tblGrid>
      <w:tr w:rsidR="00FE721E" w14:paraId="3D8505E4" w14:textId="77777777" w:rsidTr="00263531">
        <w:trPr>
          <w:trHeight w:val="372"/>
        </w:trPr>
        <w:tc>
          <w:tcPr>
            <w:tcW w:w="1980" w:type="dxa"/>
            <w:vAlign w:val="center"/>
          </w:tcPr>
          <w:p w14:paraId="5743B795" w14:textId="77777777" w:rsidR="00FE721E" w:rsidRDefault="00FE721E" w:rsidP="00F7342C">
            <w:pPr>
              <w:pStyle w:val="tablas"/>
              <w:jc w:val="center"/>
            </w:pPr>
            <w:r>
              <w:t>Endpoint</w:t>
            </w:r>
          </w:p>
        </w:tc>
        <w:tc>
          <w:tcPr>
            <w:tcW w:w="7080" w:type="dxa"/>
            <w:vAlign w:val="center"/>
          </w:tcPr>
          <w:p w14:paraId="5BE6BA46" w14:textId="2248BD2F" w:rsidR="00FE721E" w:rsidRDefault="008D4162" w:rsidP="00263531">
            <w:pPr>
              <w:pStyle w:val="tablas"/>
            </w:pPr>
            <w:r>
              <w:t>máquina</w:t>
            </w:r>
            <w:r w:rsidR="00FE721E">
              <w:t>:puerto/validation/vote</w:t>
            </w:r>
          </w:p>
        </w:tc>
      </w:tr>
      <w:tr w:rsidR="00FE721E" w14:paraId="4BC25F67" w14:textId="77777777" w:rsidTr="00263531">
        <w:tc>
          <w:tcPr>
            <w:tcW w:w="1980" w:type="dxa"/>
            <w:vAlign w:val="center"/>
          </w:tcPr>
          <w:p w14:paraId="333FDC56" w14:textId="77777777" w:rsidR="00FE721E" w:rsidRDefault="00FE721E" w:rsidP="00F7342C">
            <w:pPr>
              <w:pStyle w:val="tablas"/>
              <w:jc w:val="center"/>
            </w:pPr>
            <w:r>
              <w:t>Método HTTP</w:t>
            </w:r>
          </w:p>
        </w:tc>
        <w:tc>
          <w:tcPr>
            <w:tcW w:w="7080" w:type="dxa"/>
            <w:vAlign w:val="center"/>
          </w:tcPr>
          <w:p w14:paraId="33F4A749" w14:textId="77777777" w:rsidR="00FE721E" w:rsidRDefault="00FE721E" w:rsidP="00263531">
            <w:pPr>
              <w:pStyle w:val="tablas"/>
            </w:pPr>
            <w:r>
              <w:t>POST</w:t>
            </w:r>
          </w:p>
        </w:tc>
      </w:tr>
      <w:tr w:rsidR="00FE721E" w14:paraId="01259AFE" w14:textId="77777777" w:rsidTr="00263531">
        <w:tc>
          <w:tcPr>
            <w:tcW w:w="1980" w:type="dxa"/>
            <w:vAlign w:val="center"/>
          </w:tcPr>
          <w:p w14:paraId="7AD2E1FC" w14:textId="30BF0C40" w:rsidR="00FE721E" w:rsidRDefault="008D11E9" w:rsidP="00F7342C">
            <w:pPr>
              <w:pStyle w:val="tablas"/>
              <w:jc w:val="center"/>
            </w:pPr>
            <w:r>
              <w:t>Descripción</w:t>
            </w:r>
          </w:p>
        </w:tc>
        <w:tc>
          <w:tcPr>
            <w:tcW w:w="7080" w:type="dxa"/>
            <w:vAlign w:val="center"/>
          </w:tcPr>
          <w:p w14:paraId="07346C26" w14:textId="77777777" w:rsidR="00FE721E" w:rsidRDefault="00FE721E" w:rsidP="00263531">
            <w:pPr>
              <w:pStyle w:val="tablas"/>
            </w:pPr>
            <w:r>
              <w:t>Añade el voto pasado a la observación pasada según el karma</w:t>
            </w:r>
          </w:p>
        </w:tc>
      </w:tr>
      <w:tr w:rsidR="00FE721E" w14:paraId="16EC69D9" w14:textId="77777777" w:rsidTr="00263531">
        <w:tc>
          <w:tcPr>
            <w:tcW w:w="1980" w:type="dxa"/>
            <w:vAlign w:val="center"/>
          </w:tcPr>
          <w:p w14:paraId="1AB7A3B2" w14:textId="77777777" w:rsidR="00FE721E" w:rsidRDefault="00FE721E" w:rsidP="00F7342C">
            <w:pPr>
              <w:pStyle w:val="tablas"/>
              <w:jc w:val="center"/>
            </w:pPr>
            <w:r>
              <w:t>Cuerpo Petición</w:t>
            </w:r>
          </w:p>
        </w:tc>
        <w:tc>
          <w:tcPr>
            <w:tcW w:w="7080" w:type="dxa"/>
            <w:vAlign w:val="center"/>
          </w:tcPr>
          <w:p w14:paraId="120F9798" w14:textId="77777777" w:rsidR="00FE721E" w:rsidRPr="00C70EB1" w:rsidRDefault="00FE721E" w:rsidP="00263531">
            <w:pPr>
              <w:pStyle w:val="tablasjson"/>
            </w:pPr>
            <w:r w:rsidRPr="00C70EB1">
              <w:t>{</w:t>
            </w:r>
          </w:p>
          <w:p w14:paraId="7B375C79" w14:textId="77777777" w:rsidR="00FE721E" w:rsidRPr="00C70EB1" w:rsidRDefault="00FE721E" w:rsidP="00263531">
            <w:pPr>
              <w:pStyle w:val="tablasjson"/>
            </w:pPr>
            <w:r w:rsidRPr="00C70EB1">
              <w:t xml:space="preserve">    "user_info": {</w:t>
            </w:r>
          </w:p>
          <w:p w14:paraId="15E383A3" w14:textId="77777777" w:rsidR="00FE721E" w:rsidRPr="00C70EB1" w:rsidRDefault="00FE721E" w:rsidP="00263531">
            <w:pPr>
              <w:pStyle w:val="tablasjson"/>
            </w:pPr>
            <w:r w:rsidRPr="00C70EB1">
              <w:t xml:space="preserve">        "_id": "prueba7"</w:t>
            </w:r>
          </w:p>
          <w:p w14:paraId="543DAED9" w14:textId="77777777" w:rsidR="00FE721E" w:rsidRPr="00C70EB1" w:rsidRDefault="00FE721E" w:rsidP="00263531">
            <w:pPr>
              <w:pStyle w:val="tablasjson"/>
            </w:pPr>
            <w:r w:rsidRPr="00C70EB1">
              <w:t xml:space="preserve">    },</w:t>
            </w:r>
          </w:p>
          <w:p w14:paraId="5D69A23B" w14:textId="77777777" w:rsidR="00FE721E" w:rsidRPr="00C70EB1" w:rsidRDefault="00FE721E" w:rsidP="00263531">
            <w:pPr>
              <w:pStyle w:val="tablasjson"/>
            </w:pPr>
            <w:r w:rsidRPr="00C70EB1">
              <w:t xml:space="preserve">    "vote_info": {</w:t>
            </w:r>
          </w:p>
          <w:p w14:paraId="3881A4C0" w14:textId="77777777" w:rsidR="00FE721E" w:rsidRPr="00C70EB1" w:rsidRDefault="00FE721E" w:rsidP="00263531">
            <w:pPr>
              <w:pStyle w:val="tablasjson"/>
            </w:pPr>
            <w:r w:rsidRPr="00C70EB1">
              <w:t xml:space="preserve">        "karma_level": 3,</w:t>
            </w:r>
          </w:p>
          <w:p w14:paraId="609A2221" w14:textId="77777777" w:rsidR="00FE721E" w:rsidRPr="00C70EB1" w:rsidRDefault="00FE721E" w:rsidP="00263531">
            <w:pPr>
              <w:pStyle w:val="tablasjson"/>
            </w:pPr>
            <w:r w:rsidRPr="00C70EB1">
              <w:t xml:space="preserve">        "vote_type": true</w:t>
            </w:r>
          </w:p>
          <w:p w14:paraId="141C37AA" w14:textId="77777777" w:rsidR="00FE721E" w:rsidRPr="00C70EB1" w:rsidRDefault="00FE721E" w:rsidP="00263531">
            <w:pPr>
              <w:pStyle w:val="tablasjson"/>
            </w:pPr>
            <w:r w:rsidRPr="00C70EB1">
              <w:t xml:space="preserve">    },</w:t>
            </w:r>
          </w:p>
          <w:p w14:paraId="199028E9" w14:textId="77777777" w:rsidR="00FE721E" w:rsidRPr="00C70EB1" w:rsidRDefault="00FE721E" w:rsidP="00263531">
            <w:pPr>
              <w:pStyle w:val="tablasjson"/>
            </w:pPr>
            <w:r w:rsidRPr="00C70EB1">
              <w:t xml:space="preserve">    "observation_info": {</w:t>
            </w:r>
          </w:p>
          <w:p w14:paraId="4A7E364E" w14:textId="77777777" w:rsidR="00FE721E" w:rsidRPr="00C70EB1" w:rsidRDefault="00FE721E" w:rsidP="00263531">
            <w:pPr>
              <w:pStyle w:val="tablasjson"/>
            </w:pPr>
            <w:r w:rsidRPr="00C70EB1">
              <w:t xml:space="preserve">        "_id": "prueba11",</w:t>
            </w:r>
          </w:p>
          <w:p w14:paraId="66F628FF" w14:textId="77777777" w:rsidR="00FE721E" w:rsidRPr="00C70EB1" w:rsidRDefault="00FE721E" w:rsidP="00263531">
            <w:pPr>
              <w:pStyle w:val="tablasjson"/>
            </w:pPr>
            <w:r w:rsidRPr="00C70EB1">
              <w:t xml:space="preserve">        "brightness": 5,</w:t>
            </w:r>
          </w:p>
          <w:p w14:paraId="0C8FB69A" w14:textId="77777777" w:rsidR="00FE721E" w:rsidRPr="00C70EB1" w:rsidRDefault="00FE721E" w:rsidP="00263531">
            <w:pPr>
              <w:pStyle w:val="tablasjson"/>
            </w:pPr>
            <w:r w:rsidRPr="00C70EB1">
              <w:t xml:space="preserve">        "image": {</w:t>
            </w:r>
          </w:p>
          <w:p w14:paraId="005CDE02" w14:textId="77777777" w:rsidR="00FE721E" w:rsidRPr="00C70EB1" w:rsidRDefault="00FE721E" w:rsidP="00263531">
            <w:pPr>
              <w:pStyle w:val="tablasjson"/>
            </w:pPr>
            <w:r w:rsidRPr="00C70EB1">
              <w:t xml:space="preserve">            "_id": "prueba11",</w:t>
            </w:r>
          </w:p>
          <w:p w14:paraId="05BD9EB7" w14:textId="77777777" w:rsidR="00FE721E" w:rsidRPr="00C70EB1" w:rsidRDefault="00FE721E" w:rsidP="00263531">
            <w:pPr>
              <w:pStyle w:val="tablasjson"/>
            </w:pPr>
            <w:r w:rsidRPr="00C70EB1">
              <w:t xml:space="preserve">            "fwhm": 1,</w:t>
            </w:r>
          </w:p>
          <w:p w14:paraId="567E777F" w14:textId="77777777" w:rsidR="00FE721E" w:rsidRPr="00C70EB1" w:rsidRDefault="00FE721E" w:rsidP="00263531">
            <w:pPr>
              <w:pStyle w:val="tablasjson"/>
            </w:pPr>
            <w:r w:rsidRPr="00C70EB1">
              <w:t xml:space="preserve">            "probability": 60,</w:t>
            </w:r>
          </w:p>
          <w:p w14:paraId="4CBB2102" w14:textId="77777777" w:rsidR="00FE721E" w:rsidRPr="00C70EB1" w:rsidRDefault="00FE721E" w:rsidP="00263531">
            <w:pPr>
              <w:pStyle w:val="tablasjson"/>
            </w:pPr>
            <w:r w:rsidRPr="00C70EB1">
              <w:t xml:space="preserve">            "x_size": 100,</w:t>
            </w:r>
          </w:p>
          <w:p w14:paraId="41EE2391" w14:textId="77777777" w:rsidR="00FE721E" w:rsidRPr="00C70EB1" w:rsidRDefault="00FE721E" w:rsidP="00263531">
            <w:pPr>
              <w:pStyle w:val="tablasjson"/>
            </w:pPr>
            <w:r w:rsidRPr="00C70EB1">
              <w:t xml:space="preserve">            "y_size": 100         </w:t>
            </w:r>
          </w:p>
          <w:p w14:paraId="67D74358" w14:textId="77777777" w:rsidR="00FE721E" w:rsidRPr="00C70EB1" w:rsidRDefault="00FE721E" w:rsidP="00263531">
            <w:pPr>
              <w:pStyle w:val="tablasjson"/>
            </w:pPr>
            <w:r w:rsidRPr="00C70EB1">
              <w:t xml:space="preserve">        },</w:t>
            </w:r>
          </w:p>
          <w:p w14:paraId="483F86B9" w14:textId="77777777" w:rsidR="00FE721E" w:rsidRPr="00C70EB1" w:rsidRDefault="00FE721E" w:rsidP="00263531">
            <w:pPr>
              <w:pStyle w:val="tablasjson"/>
            </w:pPr>
            <w:r w:rsidRPr="00C70EB1">
              <w:t xml:space="preserve">        "votes": {</w:t>
            </w:r>
          </w:p>
          <w:p w14:paraId="4820356F" w14:textId="77777777" w:rsidR="00FE721E" w:rsidRPr="00C70EB1" w:rsidRDefault="00FE721E" w:rsidP="00263531">
            <w:pPr>
              <w:pStyle w:val="tablasjson"/>
            </w:pPr>
            <w:r w:rsidRPr="00C70EB1">
              <w:t xml:space="preserve">            "upvotes":0,</w:t>
            </w:r>
          </w:p>
          <w:p w14:paraId="16AEAF14" w14:textId="77777777" w:rsidR="00FE721E" w:rsidRPr="00C70EB1" w:rsidRDefault="00FE721E" w:rsidP="00263531">
            <w:pPr>
              <w:pStyle w:val="tablasjson"/>
            </w:pPr>
            <w:r w:rsidRPr="00C70EB1">
              <w:t xml:space="preserve">            "downvotes":0</w:t>
            </w:r>
          </w:p>
          <w:p w14:paraId="467F5E3E" w14:textId="77777777" w:rsidR="00FE721E" w:rsidRDefault="00FE721E" w:rsidP="00263531">
            <w:pPr>
              <w:pStyle w:val="tablasjson"/>
            </w:pPr>
            <w:r w:rsidRPr="00C70EB1">
              <w:t xml:space="preserve">        </w:t>
            </w:r>
            <w:r>
              <w:t>},</w:t>
            </w:r>
          </w:p>
          <w:p w14:paraId="1F4F5168" w14:textId="77777777" w:rsidR="00FE721E" w:rsidRDefault="00FE721E" w:rsidP="00263531">
            <w:pPr>
              <w:pStyle w:val="tablasjson"/>
            </w:pPr>
            <w:r>
              <w:t xml:space="preserve">        "position": {</w:t>
            </w:r>
          </w:p>
          <w:p w14:paraId="40F2D74D" w14:textId="77777777" w:rsidR="00FE721E" w:rsidRDefault="00FE721E" w:rsidP="00263531">
            <w:pPr>
              <w:pStyle w:val="tablasjson"/>
            </w:pPr>
            <w:r>
              <w:t xml:space="preserve">            "x": 12,</w:t>
            </w:r>
          </w:p>
          <w:p w14:paraId="3F3A7A9E" w14:textId="77777777" w:rsidR="00FE721E" w:rsidRDefault="00FE721E" w:rsidP="00263531">
            <w:pPr>
              <w:pStyle w:val="tablasjson"/>
            </w:pPr>
            <w:r>
              <w:t xml:space="preserve">            "y": 15</w:t>
            </w:r>
          </w:p>
          <w:p w14:paraId="5222AA4F" w14:textId="4B6D1055" w:rsidR="00FE721E" w:rsidRDefault="00FE721E" w:rsidP="00F7342C">
            <w:pPr>
              <w:pStyle w:val="tablasjson"/>
            </w:pPr>
            <w:r>
              <w:t xml:space="preserve">        }</w:t>
            </w:r>
            <w:r w:rsidR="00F7342C">
              <w:t xml:space="preserve"> </w:t>
            </w:r>
            <w:r>
              <w:t xml:space="preserve"> }</w:t>
            </w:r>
            <w:r w:rsidR="00F7342C">
              <w:t xml:space="preserve"> </w:t>
            </w:r>
            <w:r>
              <w:t>}</w:t>
            </w:r>
          </w:p>
        </w:tc>
      </w:tr>
      <w:tr w:rsidR="00FE721E" w:rsidRPr="0020556A" w14:paraId="7327D024" w14:textId="77777777" w:rsidTr="00263531">
        <w:tc>
          <w:tcPr>
            <w:tcW w:w="1980" w:type="dxa"/>
            <w:vAlign w:val="center"/>
          </w:tcPr>
          <w:p w14:paraId="06A578CF" w14:textId="77777777" w:rsidR="00FE721E" w:rsidRDefault="00FE721E" w:rsidP="00F7342C">
            <w:pPr>
              <w:pStyle w:val="tablas"/>
              <w:jc w:val="center"/>
            </w:pPr>
            <w:r>
              <w:t>Payload</w:t>
            </w:r>
          </w:p>
        </w:tc>
        <w:tc>
          <w:tcPr>
            <w:tcW w:w="7080" w:type="dxa"/>
            <w:vAlign w:val="center"/>
          </w:tcPr>
          <w:p w14:paraId="151861E9" w14:textId="77777777" w:rsidR="00FE721E" w:rsidRDefault="00FE721E" w:rsidP="00263531">
            <w:pPr>
              <w:pStyle w:val="tablasjson"/>
            </w:pPr>
            <w:r>
              <w:t>{</w:t>
            </w:r>
          </w:p>
          <w:p w14:paraId="6370F0C6" w14:textId="77777777" w:rsidR="00FE721E" w:rsidRDefault="00FE721E" w:rsidP="00263531">
            <w:pPr>
              <w:pStyle w:val="tablasjson"/>
            </w:pPr>
            <w:r>
              <w:t xml:space="preserve">    "_id": "1",</w:t>
            </w:r>
          </w:p>
          <w:p w14:paraId="7ED1C08E" w14:textId="77777777" w:rsidR="00FE721E" w:rsidRDefault="00FE721E" w:rsidP="00263531">
            <w:pPr>
              <w:pStyle w:val="tablasjson"/>
            </w:pPr>
            <w:r>
              <w:t xml:space="preserve">    "image_id": "-5",</w:t>
            </w:r>
          </w:p>
          <w:p w14:paraId="4FD5059D" w14:textId="77777777" w:rsidR="00FE721E" w:rsidRDefault="00FE721E" w:rsidP="00263531">
            <w:pPr>
              <w:pStyle w:val="tablasjson"/>
            </w:pPr>
            <w:r>
              <w:t xml:space="preserve">    "position": {</w:t>
            </w:r>
          </w:p>
          <w:p w14:paraId="3A4545F5" w14:textId="77777777" w:rsidR="00FE721E" w:rsidRDefault="00FE721E" w:rsidP="00263531">
            <w:pPr>
              <w:pStyle w:val="tablasjson"/>
            </w:pPr>
            <w:r>
              <w:t xml:space="preserve">        "x": 12,</w:t>
            </w:r>
          </w:p>
          <w:p w14:paraId="0E998D64" w14:textId="77777777" w:rsidR="00FE721E" w:rsidRDefault="00FE721E" w:rsidP="00263531">
            <w:pPr>
              <w:pStyle w:val="tablasjson"/>
            </w:pPr>
            <w:r>
              <w:t xml:space="preserve">        "y": 15</w:t>
            </w:r>
          </w:p>
          <w:p w14:paraId="33D1F073" w14:textId="77777777" w:rsidR="00FE721E" w:rsidRDefault="00FE721E" w:rsidP="00263531">
            <w:pPr>
              <w:pStyle w:val="tablasjson"/>
            </w:pPr>
            <w:r>
              <w:t xml:space="preserve">    },</w:t>
            </w:r>
          </w:p>
          <w:p w14:paraId="18022B52" w14:textId="77777777" w:rsidR="00FE721E" w:rsidRDefault="00FE721E" w:rsidP="00263531">
            <w:pPr>
              <w:pStyle w:val="tablasjson"/>
            </w:pPr>
            <w:r>
              <w:t xml:space="preserve">    "puntuation": {     </w:t>
            </w:r>
          </w:p>
          <w:p w14:paraId="26449D77" w14:textId="77777777" w:rsidR="00FE721E" w:rsidRDefault="00FE721E" w:rsidP="00263531">
            <w:pPr>
              <w:pStyle w:val="tablasjson"/>
            </w:pPr>
            <w:r>
              <w:t xml:space="preserve">        "certainty": 0.8</w:t>
            </w:r>
          </w:p>
          <w:p w14:paraId="3159AC4F" w14:textId="77777777" w:rsidR="00FE721E" w:rsidRDefault="00FE721E" w:rsidP="00263531">
            <w:pPr>
              <w:pStyle w:val="tablasjson"/>
            </w:pPr>
            <w:r>
              <w:t xml:space="preserve">        "negative": 113,</w:t>
            </w:r>
          </w:p>
          <w:p w14:paraId="58341084" w14:textId="77777777" w:rsidR="00FE721E" w:rsidRDefault="00FE721E" w:rsidP="00263531">
            <w:pPr>
              <w:pStyle w:val="tablasjson"/>
            </w:pPr>
            <w:r>
              <w:t xml:space="preserve">        "positive": 1318</w:t>
            </w:r>
          </w:p>
          <w:p w14:paraId="606A6C2C" w14:textId="77777777" w:rsidR="00FE721E" w:rsidRDefault="00FE721E" w:rsidP="00263531">
            <w:pPr>
              <w:pStyle w:val="tablasjson"/>
            </w:pPr>
            <w:r>
              <w:t xml:space="preserve">    },</w:t>
            </w:r>
          </w:p>
          <w:p w14:paraId="6DC4B41D" w14:textId="77777777" w:rsidR="00FE721E" w:rsidRDefault="00FE721E" w:rsidP="00263531">
            <w:pPr>
              <w:pStyle w:val="tablasjson"/>
            </w:pPr>
            <w:r>
              <w:t xml:space="preserve">    "state": "approved",</w:t>
            </w:r>
          </w:p>
          <w:p w14:paraId="2E3EBE76" w14:textId="77777777" w:rsidR="00FE721E" w:rsidRPr="001C711F" w:rsidRDefault="00FE721E" w:rsidP="00263531">
            <w:pPr>
              <w:pStyle w:val="tablasjson"/>
            </w:pPr>
            <w:r w:rsidRPr="001C711F">
              <w:t xml:space="preserve">    "users_who_voted": [ "33", [...], "329" ],</w:t>
            </w:r>
          </w:p>
          <w:p w14:paraId="381D8D82" w14:textId="77777777" w:rsidR="00FE721E" w:rsidRPr="0020556A" w:rsidRDefault="00FE721E" w:rsidP="00263531">
            <w:pPr>
              <w:pStyle w:val="tablasjson"/>
              <w:rPr>
                <w:lang w:val="es-ES"/>
              </w:rPr>
            </w:pPr>
            <w:r w:rsidRPr="001C711F">
              <w:t xml:space="preserve">    </w:t>
            </w:r>
            <w:r w:rsidRPr="0020556A">
              <w:rPr>
                <w:lang w:val="es-ES"/>
              </w:rPr>
              <w:t>"votes": {</w:t>
            </w:r>
          </w:p>
          <w:p w14:paraId="60CA897E" w14:textId="77777777" w:rsidR="00FE721E" w:rsidRPr="0020556A" w:rsidRDefault="00FE721E" w:rsidP="00263531">
            <w:pPr>
              <w:pStyle w:val="tablasjson"/>
              <w:rPr>
                <w:lang w:val="es-ES"/>
              </w:rPr>
            </w:pPr>
            <w:r w:rsidRPr="0020556A">
              <w:rPr>
                <w:lang w:val="es-ES"/>
              </w:rPr>
              <w:t xml:space="preserve">        "downvotes": 4,</w:t>
            </w:r>
          </w:p>
          <w:p w14:paraId="55099BBC" w14:textId="77777777" w:rsidR="00FE721E" w:rsidRPr="0020556A" w:rsidRDefault="00FE721E" w:rsidP="00263531">
            <w:pPr>
              <w:pStyle w:val="tablasjson"/>
              <w:rPr>
                <w:lang w:val="es-ES"/>
              </w:rPr>
            </w:pPr>
            <w:r w:rsidRPr="0020556A">
              <w:rPr>
                <w:lang w:val="es-ES"/>
              </w:rPr>
              <w:t xml:space="preserve">        "upvotes": 16</w:t>
            </w:r>
          </w:p>
          <w:p w14:paraId="13F32D91" w14:textId="4477DDC5" w:rsidR="00FE721E" w:rsidRPr="0020556A" w:rsidRDefault="00FE721E" w:rsidP="00F7342C">
            <w:pPr>
              <w:pStyle w:val="tablasjson"/>
              <w:rPr>
                <w:lang w:val="es-ES"/>
              </w:rPr>
            </w:pPr>
            <w:r w:rsidRPr="0020556A">
              <w:rPr>
                <w:lang w:val="es-ES"/>
              </w:rPr>
              <w:t xml:space="preserve"> }</w:t>
            </w:r>
            <w:r w:rsidR="00F7342C">
              <w:rPr>
                <w:lang w:val="es-ES"/>
              </w:rPr>
              <w:t xml:space="preserve"> </w:t>
            </w:r>
            <w:r w:rsidRPr="0020556A">
              <w:rPr>
                <w:lang w:val="es-ES"/>
              </w:rPr>
              <w:t>}</w:t>
            </w:r>
          </w:p>
        </w:tc>
      </w:tr>
    </w:tbl>
    <w:p w14:paraId="5968E552" w14:textId="77777777" w:rsidR="00FE721E" w:rsidRDefault="00FE721E" w:rsidP="00FE721E">
      <w:pPr>
        <w:pStyle w:val="Ttulo4"/>
      </w:pPr>
      <w:r>
        <w:t>Obtener información sobre una Observación</w:t>
      </w:r>
    </w:p>
    <w:tbl>
      <w:tblPr>
        <w:tblStyle w:val="Tablaconcuadrcula"/>
        <w:tblW w:w="0" w:type="auto"/>
        <w:tblLook w:val="04A0" w:firstRow="1" w:lastRow="0" w:firstColumn="1" w:lastColumn="0" w:noHBand="0" w:noVBand="1"/>
      </w:tblPr>
      <w:tblGrid>
        <w:gridCol w:w="1980"/>
        <w:gridCol w:w="7080"/>
      </w:tblGrid>
      <w:tr w:rsidR="00FE721E" w14:paraId="3D405E99" w14:textId="77777777" w:rsidTr="00263531">
        <w:trPr>
          <w:trHeight w:val="372"/>
        </w:trPr>
        <w:tc>
          <w:tcPr>
            <w:tcW w:w="1980" w:type="dxa"/>
            <w:vAlign w:val="center"/>
          </w:tcPr>
          <w:p w14:paraId="28325887" w14:textId="77777777" w:rsidR="00FE721E" w:rsidRDefault="00FE721E" w:rsidP="00F7342C">
            <w:pPr>
              <w:pStyle w:val="tablas"/>
              <w:jc w:val="center"/>
            </w:pPr>
            <w:r>
              <w:t>Endpoint</w:t>
            </w:r>
          </w:p>
        </w:tc>
        <w:tc>
          <w:tcPr>
            <w:tcW w:w="7080" w:type="dxa"/>
            <w:vAlign w:val="center"/>
          </w:tcPr>
          <w:p w14:paraId="2E7AEF70" w14:textId="3AD3C734" w:rsidR="00FE721E" w:rsidRDefault="008D4162" w:rsidP="00263531">
            <w:pPr>
              <w:pStyle w:val="tablas"/>
            </w:pPr>
            <w:r>
              <w:t>máquina</w:t>
            </w:r>
            <w:r w:rsidR="00FE721E">
              <w:t>:puerto/validation/&lt;observation_id&gt;</w:t>
            </w:r>
          </w:p>
        </w:tc>
      </w:tr>
      <w:tr w:rsidR="00FE721E" w14:paraId="254E2131" w14:textId="77777777" w:rsidTr="00263531">
        <w:tc>
          <w:tcPr>
            <w:tcW w:w="1980" w:type="dxa"/>
            <w:vAlign w:val="center"/>
          </w:tcPr>
          <w:p w14:paraId="6979F549" w14:textId="77777777" w:rsidR="00FE721E" w:rsidRDefault="00FE721E" w:rsidP="00F7342C">
            <w:pPr>
              <w:pStyle w:val="tablas"/>
              <w:jc w:val="center"/>
            </w:pPr>
            <w:r>
              <w:t>Método HTTP</w:t>
            </w:r>
          </w:p>
        </w:tc>
        <w:tc>
          <w:tcPr>
            <w:tcW w:w="7080" w:type="dxa"/>
            <w:vAlign w:val="center"/>
          </w:tcPr>
          <w:p w14:paraId="06C3EC55" w14:textId="77777777" w:rsidR="00FE721E" w:rsidRDefault="00FE721E" w:rsidP="00263531">
            <w:pPr>
              <w:pStyle w:val="tablas"/>
            </w:pPr>
            <w:r>
              <w:t>GET</w:t>
            </w:r>
          </w:p>
        </w:tc>
      </w:tr>
      <w:tr w:rsidR="00FE721E" w14:paraId="0AF1832B" w14:textId="77777777" w:rsidTr="00263531">
        <w:tc>
          <w:tcPr>
            <w:tcW w:w="1980" w:type="dxa"/>
            <w:vAlign w:val="center"/>
          </w:tcPr>
          <w:p w14:paraId="415C2400" w14:textId="2431EB8E" w:rsidR="00FE721E" w:rsidRDefault="008D11E9" w:rsidP="00F7342C">
            <w:pPr>
              <w:pStyle w:val="tablas"/>
              <w:jc w:val="center"/>
            </w:pPr>
            <w:r>
              <w:t>Descripción</w:t>
            </w:r>
          </w:p>
        </w:tc>
        <w:tc>
          <w:tcPr>
            <w:tcW w:w="7080" w:type="dxa"/>
            <w:vAlign w:val="center"/>
          </w:tcPr>
          <w:p w14:paraId="06DDED9E" w14:textId="77777777" w:rsidR="00FE721E" w:rsidRDefault="00FE721E" w:rsidP="00263531">
            <w:pPr>
              <w:pStyle w:val="tablas"/>
            </w:pPr>
            <w:r>
              <w:t>Devuelve toda la información de la observación</w:t>
            </w:r>
          </w:p>
        </w:tc>
      </w:tr>
      <w:tr w:rsidR="00FE721E" w14:paraId="40B27632" w14:textId="77777777" w:rsidTr="00263531">
        <w:tc>
          <w:tcPr>
            <w:tcW w:w="1980" w:type="dxa"/>
            <w:vAlign w:val="center"/>
          </w:tcPr>
          <w:p w14:paraId="6E41C802" w14:textId="77777777" w:rsidR="00FE721E" w:rsidRDefault="00FE721E" w:rsidP="00F7342C">
            <w:pPr>
              <w:pStyle w:val="tablas"/>
              <w:jc w:val="center"/>
            </w:pPr>
            <w:r>
              <w:t>Parámetros</w:t>
            </w:r>
          </w:p>
        </w:tc>
        <w:tc>
          <w:tcPr>
            <w:tcW w:w="7080" w:type="dxa"/>
            <w:vAlign w:val="center"/>
          </w:tcPr>
          <w:p w14:paraId="6CA2E830" w14:textId="77777777" w:rsidR="00FE721E" w:rsidRDefault="00FE721E" w:rsidP="00263531">
            <w:pPr>
              <w:pStyle w:val="tablas"/>
            </w:pPr>
            <w:r>
              <w:t>Observation_id (String): id de la observación</w:t>
            </w:r>
          </w:p>
        </w:tc>
      </w:tr>
      <w:tr w:rsidR="00FE721E" w14:paraId="2124BB03" w14:textId="77777777" w:rsidTr="00263531">
        <w:tc>
          <w:tcPr>
            <w:tcW w:w="1980" w:type="dxa"/>
            <w:vAlign w:val="center"/>
          </w:tcPr>
          <w:p w14:paraId="196D2047" w14:textId="77777777" w:rsidR="00FE721E" w:rsidRDefault="00FE721E" w:rsidP="00F7342C">
            <w:pPr>
              <w:pStyle w:val="tablas"/>
              <w:jc w:val="center"/>
            </w:pPr>
            <w:r>
              <w:t>Payload</w:t>
            </w:r>
          </w:p>
        </w:tc>
        <w:tc>
          <w:tcPr>
            <w:tcW w:w="7080" w:type="dxa"/>
            <w:vAlign w:val="center"/>
          </w:tcPr>
          <w:p w14:paraId="0A7BFB8B" w14:textId="77777777" w:rsidR="00FE721E" w:rsidRDefault="00FE721E" w:rsidP="00263531">
            <w:pPr>
              <w:pStyle w:val="tablasjson"/>
            </w:pPr>
            <w:r>
              <w:t>{</w:t>
            </w:r>
          </w:p>
          <w:p w14:paraId="516DBC5E" w14:textId="77777777" w:rsidR="00FE721E" w:rsidRDefault="00FE721E" w:rsidP="00263531">
            <w:pPr>
              <w:pStyle w:val="tablasjson"/>
            </w:pPr>
            <w:r>
              <w:t xml:space="preserve">    "_id": "1",</w:t>
            </w:r>
          </w:p>
          <w:p w14:paraId="79E036D0" w14:textId="77777777" w:rsidR="00FE721E" w:rsidRDefault="00FE721E" w:rsidP="00263531">
            <w:pPr>
              <w:pStyle w:val="tablasjson"/>
            </w:pPr>
            <w:r>
              <w:t xml:space="preserve">    "image_id": "-5",</w:t>
            </w:r>
          </w:p>
          <w:p w14:paraId="29A3D382" w14:textId="77777777" w:rsidR="00FE721E" w:rsidRDefault="00FE721E" w:rsidP="00263531">
            <w:pPr>
              <w:pStyle w:val="tablasjson"/>
            </w:pPr>
            <w:r>
              <w:t xml:space="preserve">    "position": {</w:t>
            </w:r>
          </w:p>
          <w:p w14:paraId="0CF5E524" w14:textId="77777777" w:rsidR="00FE721E" w:rsidRDefault="00FE721E" w:rsidP="00263531">
            <w:pPr>
              <w:pStyle w:val="tablasjson"/>
            </w:pPr>
            <w:r>
              <w:t xml:space="preserve">        "x": 12,</w:t>
            </w:r>
          </w:p>
          <w:p w14:paraId="5064516C" w14:textId="77777777" w:rsidR="00FE721E" w:rsidRDefault="00FE721E" w:rsidP="00263531">
            <w:pPr>
              <w:pStyle w:val="tablasjson"/>
            </w:pPr>
            <w:r>
              <w:t xml:space="preserve">        "y": 15</w:t>
            </w:r>
          </w:p>
          <w:p w14:paraId="339470AE" w14:textId="77777777" w:rsidR="00FE721E" w:rsidRDefault="00FE721E" w:rsidP="00263531">
            <w:pPr>
              <w:pStyle w:val="tablasjson"/>
            </w:pPr>
            <w:r>
              <w:t xml:space="preserve">    },</w:t>
            </w:r>
          </w:p>
          <w:p w14:paraId="60B391E2" w14:textId="77777777" w:rsidR="00FE721E" w:rsidRDefault="00FE721E" w:rsidP="00263531">
            <w:pPr>
              <w:pStyle w:val="tablasjson"/>
            </w:pPr>
            <w:r>
              <w:t xml:space="preserve">    "puntuation": {     </w:t>
            </w:r>
          </w:p>
          <w:p w14:paraId="63F080AA" w14:textId="77777777" w:rsidR="00FE721E" w:rsidRDefault="00FE721E" w:rsidP="00263531">
            <w:pPr>
              <w:pStyle w:val="tablasjson"/>
            </w:pPr>
            <w:r>
              <w:t xml:space="preserve">        "certainty": 0.8</w:t>
            </w:r>
          </w:p>
          <w:p w14:paraId="1C84D360" w14:textId="77777777" w:rsidR="00FE721E" w:rsidRDefault="00FE721E" w:rsidP="00263531">
            <w:pPr>
              <w:pStyle w:val="tablasjson"/>
            </w:pPr>
            <w:r>
              <w:t xml:space="preserve">        "negative": 113,</w:t>
            </w:r>
          </w:p>
          <w:p w14:paraId="2EADC6A5" w14:textId="77777777" w:rsidR="00FE721E" w:rsidRDefault="00FE721E" w:rsidP="00263531">
            <w:pPr>
              <w:pStyle w:val="tablasjson"/>
            </w:pPr>
            <w:r>
              <w:t xml:space="preserve">        "positive": 1318</w:t>
            </w:r>
          </w:p>
          <w:p w14:paraId="5BAA6754" w14:textId="77777777" w:rsidR="00FE721E" w:rsidRDefault="00FE721E" w:rsidP="00263531">
            <w:pPr>
              <w:pStyle w:val="tablasjson"/>
            </w:pPr>
            <w:r>
              <w:t xml:space="preserve">    },</w:t>
            </w:r>
          </w:p>
          <w:p w14:paraId="334AF4FB" w14:textId="77777777" w:rsidR="00FE721E" w:rsidRDefault="00FE721E" w:rsidP="00263531">
            <w:pPr>
              <w:pStyle w:val="tablasjson"/>
            </w:pPr>
            <w:r>
              <w:t xml:space="preserve">    "state": "approved",</w:t>
            </w:r>
          </w:p>
          <w:p w14:paraId="5DA51780" w14:textId="77777777" w:rsidR="00FE721E" w:rsidRDefault="00FE721E" w:rsidP="00263531">
            <w:pPr>
              <w:pStyle w:val="tablasjson"/>
            </w:pPr>
            <w:r>
              <w:t xml:space="preserve">    "users_who_voted": [</w:t>
            </w:r>
          </w:p>
          <w:p w14:paraId="21836CEF" w14:textId="77777777" w:rsidR="00FE721E" w:rsidRDefault="00FE721E" w:rsidP="00263531">
            <w:pPr>
              <w:pStyle w:val="tablasjson"/>
            </w:pPr>
            <w:r>
              <w:t xml:space="preserve">        "33",</w:t>
            </w:r>
          </w:p>
          <w:p w14:paraId="49F6C1B9" w14:textId="77777777" w:rsidR="00FE721E" w:rsidRDefault="00FE721E" w:rsidP="00263531">
            <w:pPr>
              <w:pStyle w:val="tablasjson"/>
            </w:pPr>
            <w:r>
              <w:t xml:space="preserve">        [ ... ]</w:t>
            </w:r>
          </w:p>
          <w:p w14:paraId="1A72B931" w14:textId="77777777" w:rsidR="00FE721E" w:rsidRDefault="00FE721E" w:rsidP="00263531">
            <w:pPr>
              <w:pStyle w:val="tablasjson"/>
            </w:pPr>
            <w:r>
              <w:t xml:space="preserve">        "329"</w:t>
            </w:r>
          </w:p>
          <w:p w14:paraId="3E373E41" w14:textId="77777777" w:rsidR="00FE721E" w:rsidRDefault="00FE721E" w:rsidP="00263531">
            <w:pPr>
              <w:pStyle w:val="tablasjson"/>
            </w:pPr>
            <w:r>
              <w:t xml:space="preserve">    ],</w:t>
            </w:r>
          </w:p>
          <w:p w14:paraId="685C18F4" w14:textId="77777777" w:rsidR="00FE721E" w:rsidRDefault="00FE721E" w:rsidP="00263531">
            <w:pPr>
              <w:pStyle w:val="tablasjson"/>
            </w:pPr>
            <w:r>
              <w:t xml:space="preserve">    "votes": {</w:t>
            </w:r>
          </w:p>
          <w:p w14:paraId="30364493" w14:textId="77777777" w:rsidR="00FE721E" w:rsidRDefault="00FE721E" w:rsidP="00263531">
            <w:pPr>
              <w:pStyle w:val="tablasjson"/>
            </w:pPr>
            <w:r>
              <w:t xml:space="preserve">        "downvotes": 4,</w:t>
            </w:r>
          </w:p>
          <w:p w14:paraId="2CF17F83" w14:textId="77777777" w:rsidR="00FE721E" w:rsidRDefault="00FE721E" w:rsidP="00263531">
            <w:pPr>
              <w:pStyle w:val="tablasjson"/>
            </w:pPr>
            <w:r>
              <w:t xml:space="preserve">        "upvotes": 16</w:t>
            </w:r>
          </w:p>
          <w:p w14:paraId="47B5A2B3" w14:textId="77777777" w:rsidR="00FE721E" w:rsidRDefault="00FE721E" w:rsidP="00263531">
            <w:pPr>
              <w:pStyle w:val="tablasjson"/>
            </w:pPr>
            <w:r>
              <w:t xml:space="preserve">    }</w:t>
            </w:r>
          </w:p>
          <w:p w14:paraId="1E2F8C43" w14:textId="77777777" w:rsidR="00FE721E" w:rsidRDefault="00FE721E" w:rsidP="00263531">
            <w:pPr>
              <w:pStyle w:val="tablasjson"/>
            </w:pPr>
            <w:r>
              <w:t>}</w:t>
            </w:r>
          </w:p>
        </w:tc>
      </w:tr>
    </w:tbl>
    <w:p w14:paraId="19271F4F" w14:textId="77777777" w:rsidR="00FE721E" w:rsidRDefault="00FE721E" w:rsidP="00FE721E">
      <w:pPr>
        <w:suppressAutoHyphens w:val="0"/>
        <w:autoSpaceDN/>
        <w:spacing w:after="160"/>
        <w:ind w:firstLine="0"/>
        <w:jc w:val="left"/>
        <w:textAlignment w:val="auto"/>
        <w:rPr>
          <w:rFonts w:cs="Mangal"/>
          <w:szCs w:val="21"/>
        </w:rPr>
      </w:pPr>
      <w:r>
        <w:rPr>
          <w:rFonts w:cs="Mangal"/>
          <w:szCs w:val="21"/>
        </w:rPr>
        <w:br w:type="page"/>
      </w:r>
    </w:p>
    <w:p w14:paraId="22E6BBE9" w14:textId="77777777" w:rsidR="00A24C36" w:rsidRDefault="00614DDC" w:rsidP="0025425D">
      <w:pPr>
        <w:pStyle w:val="Ttulo2"/>
        <w:numPr>
          <w:ilvl w:val="0"/>
          <w:numId w:val="15"/>
        </w:numPr>
      </w:pPr>
      <w:bookmarkStart w:id="101" w:name="_Toc487232703"/>
      <w:bookmarkStart w:id="102" w:name="__RefHeading___Toc196_311289135"/>
      <w:r w:rsidRPr="00614DDC">
        <w:t>Principios S.O.L.I.D</w:t>
      </w:r>
      <w:r>
        <w:t>.</w:t>
      </w:r>
      <w:bookmarkEnd w:id="101"/>
    </w:p>
    <w:p w14:paraId="08C3A553" w14:textId="535C9889" w:rsidR="00614DDC" w:rsidRPr="00614DDC" w:rsidRDefault="00614DDC" w:rsidP="0025425D">
      <w:r>
        <w:t xml:space="preserve">El termino SOLID fue por primera vez descrito por Georce C Martin a principios del siglo XXI con el fin de mejorar la legibilidad, mantenibilidad y escalabilidad del código. Para ello </w:t>
      </w:r>
      <w:r w:rsidR="008D11E9">
        <w:t>decidió</w:t>
      </w:r>
      <w:r>
        <w:t xml:space="preserve"> utilizar el mnemónico S.O.L.I.D. el cual se compone de los siguientes 5 principios:</w:t>
      </w:r>
    </w:p>
    <w:p w14:paraId="54AA2629" w14:textId="77777777" w:rsidR="00402287" w:rsidRDefault="00402287" w:rsidP="0025425D">
      <w:pPr>
        <w:pStyle w:val="ListaNumerada"/>
        <w:numPr>
          <w:ilvl w:val="0"/>
          <w:numId w:val="14"/>
        </w:numPr>
      </w:pPr>
      <w:r w:rsidRPr="00402287">
        <w:rPr>
          <w:rStyle w:val="Ttulo5Car"/>
        </w:rPr>
        <w:t>Single</w:t>
      </w:r>
      <w:r w:rsidRPr="00402287">
        <w:t xml:space="preserve"> </w:t>
      </w:r>
      <w:r w:rsidRPr="00402287">
        <w:rPr>
          <w:rStyle w:val="Ttulo5Car"/>
        </w:rPr>
        <w:t>Responsibility Principle - Principio de Responsabilidad Única</w:t>
      </w:r>
      <w:r w:rsidRPr="00402287">
        <w:t xml:space="preserve"> </w:t>
      </w:r>
    </w:p>
    <w:p w14:paraId="1E86D7E6" w14:textId="77777777" w:rsidR="00402287" w:rsidRPr="00402287" w:rsidRDefault="00402287" w:rsidP="0025425D">
      <w:r>
        <w:t>Este principio considera que las clases y métodos solo deberían tener una única funcionalidad.</w:t>
      </w:r>
      <w:r w:rsidR="00614DDC">
        <w:t xml:space="preserve"> Es decir, una clase debería solo hacer una tarea, y no intentar aglutinar una gran cantidad de funcionalidades, al igual que los métodos.</w:t>
      </w:r>
    </w:p>
    <w:p w14:paraId="361566B3" w14:textId="77777777" w:rsidR="00402287" w:rsidRPr="00402287" w:rsidRDefault="00402287" w:rsidP="0025425D">
      <w:pPr>
        <w:pStyle w:val="ListaNumerada"/>
      </w:pPr>
      <w:r w:rsidRPr="00402287">
        <w:rPr>
          <w:rStyle w:val="Ttulo5Car"/>
        </w:rPr>
        <w:t>Open/Closed Principle – Principio de Abierto/Cerrado</w:t>
      </w:r>
    </w:p>
    <w:p w14:paraId="6E11BA31" w14:textId="77777777" w:rsidR="00402287" w:rsidRPr="00402287" w:rsidRDefault="00402287" w:rsidP="0025425D">
      <w:r>
        <w:t xml:space="preserve">Este principio considera que las clases deberían estar cerradas para </w:t>
      </w:r>
      <w:r w:rsidR="00614DDC">
        <w:t>modificación,</w:t>
      </w:r>
      <w:r>
        <w:t xml:space="preserve"> pero abiertas para extensión, es decir, si se quiere añadir una funcionalidad no se debería editar lo que actualmente </w:t>
      </w:r>
      <w:r w:rsidR="00614DDC">
        <w:t>está</w:t>
      </w:r>
      <w:r>
        <w:t xml:space="preserve"> funcionando</w:t>
      </w:r>
    </w:p>
    <w:p w14:paraId="3920C97C" w14:textId="77777777" w:rsidR="00402287" w:rsidRPr="00402287" w:rsidRDefault="00402287" w:rsidP="0025425D">
      <w:pPr>
        <w:pStyle w:val="ListaNumerada"/>
      </w:pPr>
      <w:r w:rsidRPr="00402287">
        <w:rPr>
          <w:rStyle w:val="Ttulo5Car"/>
        </w:rPr>
        <w:t>Liskov</w:t>
      </w:r>
      <w:r w:rsidRPr="00402287">
        <w:t xml:space="preserve"> </w:t>
      </w:r>
      <w:r w:rsidRPr="00402287">
        <w:rPr>
          <w:rStyle w:val="Ttulo5Car"/>
        </w:rPr>
        <w:t>Substitution</w:t>
      </w:r>
      <w:r>
        <w:rPr>
          <w:rStyle w:val="Ttulo5Car"/>
        </w:rPr>
        <w:t xml:space="preserve"> Principle – Principio de Sustitución de Liskov</w:t>
      </w:r>
    </w:p>
    <w:p w14:paraId="39DE723D" w14:textId="77777777" w:rsidR="00402287" w:rsidRPr="00402287" w:rsidRDefault="00402287" w:rsidP="0025425D">
      <w:r w:rsidRPr="00402287">
        <w:t xml:space="preserve">Este principio considera que </w:t>
      </w:r>
      <w:r>
        <w:t>los subtipos de una clase, deberían poder ser substituidos por su clase padre sin que esta fallase.</w:t>
      </w:r>
    </w:p>
    <w:p w14:paraId="25D15FFC" w14:textId="77777777" w:rsidR="00402287" w:rsidRPr="00402287" w:rsidRDefault="00402287" w:rsidP="0025425D">
      <w:pPr>
        <w:pStyle w:val="ListaNumerada"/>
      </w:pPr>
      <w:r w:rsidRPr="00402287">
        <w:rPr>
          <w:rStyle w:val="Ttulo5Car"/>
        </w:rPr>
        <w:t>Interface</w:t>
      </w:r>
      <w:r w:rsidRPr="00402287">
        <w:t xml:space="preserve"> </w:t>
      </w:r>
      <w:r w:rsidRPr="00402287">
        <w:rPr>
          <w:rStyle w:val="Ttulo5Car"/>
        </w:rPr>
        <w:t>Segregation</w:t>
      </w:r>
      <w:r>
        <w:rPr>
          <w:rStyle w:val="Ttulo5Car"/>
        </w:rPr>
        <w:t xml:space="preserve"> Principle – Principio de la Segregación de Interfaces</w:t>
      </w:r>
    </w:p>
    <w:p w14:paraId="6C5C0782" w14:textId="77777777" w:rsidR="00402287" w:rsidRDefault="00402287" w:rsidP="0025425D">
      <w:r>
        <w:t>Este principio considera que es necesario dividir las interfaces para que tengan sentido único, más que tener una interfaz que implemente gran cantidad de métodos los cuales no van a ser implementados.</w:t>
      </w:r>
    </w:p>
    <w:p w14:paraId="2198F293" w14:textId="77777777" w:rsidR="00402287" w:rsidRPr="00402287" w:rsidRDefault="00402287" w:rsidP="0025425D">
      <w:pPr>
        <w:pStyle w:val="ListaNumerada"/>
        <w:rPr>
          <w:rStyle w:val="Ttulo5Car"/>
          <w:rFonts w:ascii="Roboto Light" w:eastAsia="Noto Sans CJK SC Regular" w:hAnsi="Roboto Light"/>
        </w:rPr>
      </w:pPr>
      <w:r w:rsidRPr="00402287">
        <w:rPr>
          <w:rStyle w:val="Ttulo5Car"/>
        </w:rPr>
        <w:t>Dependency</w:t>
      </w:r>
      <w:r w:rsidRPr="00402287">
        <w:t xml:space="preserve"> </w:t>
      </w:r>
      <w:r w:rsidRPr="00402287">
        <w:rPr>
          <w:rStyle w:val="Ttulo5Car"/>
        </w:rPr>
        <w:t>Inversion</w:t>
      </w:r>
      <w:r>
        <w:rPr>
          <w:rStyle w:val="Ttulo5Car"/>
        </w:rPr>
        <w:t xml:space="preserve"> Principle</w:t>
      </w:r>
      <w:r w:rsidRPr="00402287">
        <w:t xml:space="preserve"> </w:t>
      </w:r>
      <w:r w:rsidRPr="00402287">
        <w:rPr>
          <w:rStyle w:val="Ttulo5Car"/>
        </w:rPr>
        <w:t>– Principio de Inversión de Dependencia</w:t>
      </w:r>
    </w:p>
    <w:p w14:paraId="039EBE0F" w14:textId="77777777" w:rsidR="00402287" w:rsidRPr="00402287" w:rsidRDefault="00402287" w:rsidP="0025425D">
      <w:r>
        <w:t>Este principio considera dos patrones:</w:t>
      </w:r>
    </w:p>
    <w:p w14:paraId="7BEDF1F4" w14:textId="77777777" w:rsidR="00614DDC" w:rsidRPr="00614DDC" w:rsidRDefault="00402287" w:rsidP="0025425D">
      <w:pPr>
        <w:pStyle w:val="ListaNormal"/>
      </w:pPr>
      <w:r w:rsidRPr="00614DDC">
        <w:t>Las abstracciones no deberían depender de detalles</w:t>
      </w:r>
      <w:r w:rsidR="00614DDC" w:rsidRPr="00614DDC">
        <w:t>: esto quiere decir que una clase abstracta debería únicamente hacer referencia a otras clases no abstractas.</w:t>
      </w:r>
    </w:p>
    <w:p w14:paraId="726819CB" w14:textId="78AE334C" w:rsidR="00E332AA" w:rsidRPr="00DA4227" w:rsidRDefault="00402287" w:rsidP="00DA4227">
      <w:pPr>
        <w:pStyle w:val="ListaNormal"/>
      </w:pPr>
      <w:r w:rsidRPr="00614DDC">
        <w:t>Los detalles deberían depender únicamente de abstraccio</w:t>
      </w:r>
      <w:r w:rsidR="00614DDC" w:rsidRPr="00614DDC">
        <w:t xml:space="preserve">nes: este segundo punto, </w:t>
      </w:r>
      <w:r w:rsidR="00614DDC">
        <w:t xml:space="preserve">explica </w:t>
      </w:r>
      <w:r w:rsidR="004F0AF0">
        <w:t>que las</w:t>
      </w:r>
      <w:r w:rsidR="00614DDC">
        <w:t xml:space="preserve"> implementaciones deberían referenciar a clases abstractas no a otras implementaciones.</w:t>
      </w:r>
    </w:p>
    <w:p w14:paraId="1EB28034" w14:textId="77777777" w:rsidR="00E332AA" w:rsidRDefault="00E332AA" w:rsidP="0025425D">
      <w:pPr>
        <w:pStyle w:val="Ttulo2"/>
        <w:numPr>
          <w:ilvl w:val="0"/>
          <w:numId w:val="15"/>
        </w:numPr>
      </w:pPr>
      <w:bookmarkStart w:id="103" w:name="_Toc487232704"/>
      <w:r>
        <w:t>Arquitectura del Servidor de Karma</w:t>
      </w:r>
      <w:bookmarkEnd w:id="103"/>
    </w:p>
    <w:p w14:paraId="40ECFD51" w14:textId="77777777" w:rsidR="00E332AA" w:rsidRPr="00E332AA" w:rsidRDefault="00E332AA" w:rsidP="0025425D"/>
    <w:p w14:paraId="5EBEEFA1" w14:textId="77777777" w:rsidR="00E332AA" w:rsidRDefault="00173E81" w:rsidP="0025425D">
      <w:pPr>
        <w:pStyle w:val="Imagenes"/>
        <w:keepNext/>
      </w:pPr>
      <w:r>
        <w:pict w14:anchorId="4F502304">
          <v:shape id="_x0000_i1030" type="#_x0000_t75" style="width:452.55pt;height:406.3pt">
            <v:imagedata r:id="rId46" o:title="diagramaArquitectura"/>
          </v:shape>
        </w:pict>
      </w:r>
    </w:p>
    <w:p w14:paraId="5DFBE035" w14:textId="7AE911FA" w:rsidR="00E332AA" w:rsidRDefault="00E332AA" w:rsidP="0025425D">
      <w:pPr>
        <w:pStyle w:val="Descripcin"/>
      </w:pPr>
      <w:bookmarkStart w:id="104" w:name="_Toc487232744"/>
      <w:r>
        <w:t xml:space="preserve">Ilustración </w:t>
      </w:r>
      <w:r w:rsidR="001D24D8">
        <w:fldChar w:fldCharType="begin"/>
      </w:r>
      <w:r w:rsidR="001D24D8">
        <w:instrText xml:space="preserve"> SEQ Ilustración \* ARABIC </w:instrText>
      </w:r>
      <w:r w:rsidR="001D24D8">
        <w:fldChar w:fldCharType="separate"/>
      </w:r>
      <w:r w:rsidR="009247E3">
        <w:rPr>
          <w:noProof/>
        </w:rPr>
        <w:t>28</w:t>
      </w:r>
      <w:r w:rsidR="001D24D8">
        <w:rPr>
          <w:noProof/>
        </w:rPr>
        <w:fldChar w:fldCharType="end"/>
      </w:r>
      <w:r>
        <w:t>: Arquitectura Servidor de Karma</w:t>
      </w:r>
      <w:bookmarkEnd w:id="104"/>
    </w:p>
    <w:p w14:paraId="22D54099" w14:textId="77777777" w:rsidR="00E332AA" w:rsidRPr="00E332AA" w:rsidRDefault="00E332AA" w:rsidP="0025425D">
      <w:pPr>
        <w:pStyle w:val="Descripcin"/>
      </w:pPr>
      <w:r>
        <w:t>Generado con la Aplicación Draw.io</w:t>
      </w:r>
    </w:p>
    <w:p w14:paraId="63969A79" w14:textId="77777777" w:rsidR="00B00F91" w:rsidRDefault="00B00F91">
      <w:pPr>
        <w:suppressAutoHyphens w:val="0"/>
        <w:autoSpaceDN/>
        <w:spacing w:after="160" w:line="259" w:lineRule="auto"/>
        <w:ind w:firstLine="0"/>
        <w:jc w:val="left"/>
        <w:textAlignment w:val="auto"/>
        <w:rPr>
          <w:rFonts w:cs="Mangal"/>
          <w:szCs w:val="21"/>
        </w:rPr>
      </w:pPr>
      <w:r>
        <w:rPr>
          <w:rFonts w:cs="Mangal"/>
          <w:szCs w:val="21"/>
        </w:rPr>
        <w:br w:type="page"/>
      </w:r>
    </w:p>
    <w:p w14:paraId="4FDCD156" w14:textId="77777777" w:rsidR="00E332AA" w:rsidRPr="00E332AA" w:rsidRDefault="00E332AA" w:rsidP="0025425D">
      <w:pPr>
        <w:suppressAutoHyphens w:val="0"/>
        <w:autoSpaceDN/>
        <w:spacing w:after="160"/>
        <w:ind w:firstLine="0"/>
        <w:jc w:val="left"/>
        <w:textAlignment w:val="auto"/>
        <w:rPr>
          <w:rFonts w:cs="Mangal"/>
          <w:szCs w:val="21"/>
        </w:rPr>
        <w:sectPr w:rsidR="00E332AA" w:rsidRPr="00E332AA" w:rsidSect="009E0209">
          <w:footerReference w:type="default" r:id="rId47"/>
          <w:pgSz w:w="11906" w:h="16838"/>
          <w:pgMar w:top="1701" w:right="1418" w:bottom="1701" w:left="1418" w:header="709" w:footer="709" w:gutter="0"/>
          <w:cols w:space="708"/>
          <w:docGrid w:linePitch="360"/>
        </w:sectPr>
      </w:pPr>
    </w:p>
    <w:p w14:paraId="6557BD43" w14:textId="1B47415A" w:rsidR="003A43E4" w:rsidRPr="008D4162" w:rsidRDefault="003A43E4" w:rsidP="0025425D">
      <w:pPr>
        <w:pStyle w:val="Ttulo1"/>
      </w:pPr>
      <w:bookmarkStart w:id="105" w:name="_Bibliografía"/>
      <w:bookmarkStart w:id="106" w:name="_Toc487232705"/>
      <w:bookmarkEnd w:id="105"/>
      <w:r w:rsidRPr="008D4162">
        <w:t>Bibliografía</w:t>
      </w:r>
      <w:bookmarkEnd w:id="102"/>
      <w:bookmarkEnd w:id="106"/>
    </w:p>
    <w:p w14:paraId="52498A19" w14:textId="77777777" w:rsidR="00A076B4" w:rsidRPr="00B81F00" w:rsidRDefault="00A076B4" w:rsidP="00A076B4">
      <w:pPr>
        <w:pStyle w:val="ListaBibliografa"/>
        <w:rPr>
          <w:b/>
        </w:rPr>
      </w:pPr>
      <w:r w:rsidRPr="00B81F00">
        <w:rPr>
          <w:b/>
        </w:rPr>
        <w:t>VON AHN, Luis, et al. recaptcha: Human-based character recognition via web security measures. Science, 2008, vol. 321, no 5895, p. 1465-1468.</w:t>
      </w:r>
    </w:p>
    <w:p w14:paraId="6A43CB2E" w14:textId="77777777" w:rsidR="00A076B4" w:rsidRPr="00A076B4" w:rsidRDefault="00A076B4" w:rsidP="00A076B4">
      <w:pPr>
        <w:pStyle w:val="ListaBibliografa"/>
        <w:numPr>
          <w:ilvl w:val="1"/>
          <w:numId w:val="23"/>
        </w:numPr>
        <w:rPr>
          <w:lang w:val="es-ES"/>
        </w:rPr>
      </w:pPr>
      <w:r w:rsidRPr="00A076B4">
        <w:rPr>
          <w:lang w:val="es-ES"/>
        </w:rPr>
        <w:t>Disponible en https://www.cs.cmu.edu/~biglou/reCAPTCHA_Science.pdf</w:t>
      </w:r>
    </w:p>
    <w:p w14:paraId="45D68558" w14:textId="77777777" w:rsidR="00A076B4" w:rsidRPr="00A076B4" w:rsidRDefault="00A076B4" w:rsidP="00A076B4">
      <w:pPr>
        <w:pStyle w:val="ListaBibliografa"/>
        <w:rPr>
          <w:b/>
        </w:rPr>
      </w:pPr>
      <w:r w:rsidRPr="00A076B4">
        <w:rPr>
          <w:b/>
        </w:rPr>
        <w:t>GEIGER, David; ROSEMANN, Michael; FIELT, Erwin. Crowdsourcing information systems: a systems theory perspective. En Proceedings of the 22nd Australasian Conference on Information Systems (ACIS 2011). 2011.</w:t>
      </w:r>
    </w:p>
    <w:p w14:paraId="51C64E72" w14:textId="77777777" w:rsidR="00A076B4" w:rsidRPr="00A076B4" w:rsidRDefault="00A076B4" w:rsidP="00A076B4">
      <w:pPr>
        <w:pStyle w:val="ListaBibliografa"/>
        <w:numPr>
          <w:ilvl w:val="1"/>
          <w:numId w:val="23"/>
        </w:numPr>
        <w:rPr>
          <w:lang w:val="es-ES"/>
        </w:rPr>
      </w:pPr>
      <w:r w:rsidRPr="00A076B4">
        <w:rPr>
          <w:lang w:val="es-ES"/>
        </w:rPr>
        <w:t>Disponible en http://eprints.qut.edu.au/47466/1/acis_-_2011_-_Crowdsourcing_Information_Systems_-_A_Systems_Theory_Perspective.pdf</w:t>
      </w:r>
    </w:p>
    <w:p w14:paraId="3FBC3E36" w14:textId="77777777" w:rsidR="00A076B4" w:rsidRPr="00A076B4" w:rsidRDefault="00A076B4" w:rsidP="00A076B4">
      <w:pPr>
        <w:pStyle w:val="ListaBibliografa"/>
        <w:rPr>
          <w:b/>
          <w:lang w:val="es-ES"/>
        </w:rPr>
      </w:pPr>
      <w:r w:rsidRPr="00A076B4">
        <w:rPr>
          <w:b/>
          <w:lang w:val="es-ES"/>
        </w:rPr>
        <w:t xml:space="preserve">MOLL, Santiago. Gamificación: 7 claves para entender qué es y cómo funciona. 2014. </w:t>
      </w:r>
    </w:p>
    <w:p w14:paraId="33AB6C71" w14:textId="77777777" w:rsidR="00A076B4" w:rsidRPr="00A076B4" w:rsidRDefault="00A076B4" w:rsidP="00A076B4">
      <w:pPr>
        <w:pStyle w:val="ListaBibliografa"/>
        <w:numPr>
          <w:ilvl w:val="1"/>
          <w:numId w:val="23"/>
        </w:numPr>
        <w:rPr>
          <w:lang w:val="es-ES"/>
        </w:rPr>
      </w:pPr>
      <w:r w:rsidRPr="00A076B4">
        <w:rPr>
          <w:lang w:val="es-ES"/>
        </w:rPr>
        <w:t>Disponible en http://justificaturespuesta.com/gamificacion-7-claves-para-entender-que-es-y-como-funciona/</w:t>
      </w:r>
    </w:p>
    <w:p w14:paraId="526C0830" w14:textId="77777777" w:rsidR="00A076B4" w:rsidRPr="00A076B4" w:rsidRDefault="00A076B4" w:rsidP="00A076B4">
      <w:pPr>
        <w:pStyle w:val="ListaBibliografa"/>
        <w:rPr>
          <w:b/>
        </w:rPr>
      </w:pPr>
      <w:r w:rsidRPr="00A076B4">
        <w:rPr>
          <w:b/>
          <w:lang w:val="es-ES"/>
        </w:rPr>
        <w:t xml:space="preserve">GOIKOLEA, Marcos. ¿Qué es la Gamificación? </w:t>
      </w:r>
      <w:r w:rsidRPr="00A076B4">
        <w:rPr>
          <w:b/>
        </w:rPr>
        <w:t xml:space="preserve">Definición y características. 2013. </w:t>
      </w:r>
    </w:p>
    <w:p w14:paraId="1582EAD0" w14:textId="77777777" w:rsidR="00A076B4" w:rsidRPr="00A076B4" w:rsidRDefault="00A076B4" w:rsidP="00A076B4">
      <w:pPr>
        <w:pStyle w:val="ListaBibliografa"/>
        <w:numPr>
          <w:ilvl w:val="1"/>
          <w:numId w:val="23"/>
        </w:numPr>
        <w:rPr>
          <w:lang w:val="es-ES"/>
        </w:rPr>
      </w:pPr>
      <w:r w:rsidRPr="00A076B4">
        <w:rPr>
          <w:lang w:val="es-ES"/>
        </w:rPr>
        <w:t>Disponible en http://noticias.iberestudios.com/que-es-gamificacion/</w:t>
      </w:r>
    </w:p>
    <w:p w14:paraId="5A76EB14" w14:textId="77777777" w:rsidR="00A076B4" w:rsidRPr="00A076B4" w:rsidRDefault="00A076B4" w:rsidP="00A076B4">
      <w:pPr>
        <w:pStyle w:val="ListaBibliografa"/>
        <w:rPr>
          <w:b/>
        </w:rPr>
      </w:pPr>
      <w:r w:rsidRPr="00A076B4">
        <w:rPr>
          <w:b/>
        </w:rPr>
        <w:t xml:space="preserve">TARDO, Tardo. Everyone's a Gamer. 2014. </w:t>
      </w:r>
    </w:p>
    <w:p w14:paraId="1F253CFA" w14:textId="77777777" w:rsidR="00A076B4" w:rsidRPr="00A076B4" w:rsidRDefault="00A076B4" w:rsidP="00A076B4">
      <w:pPr>
        <w:pStyle w:val="ListaBibliografa"/>
        <w:numPr>
          <w:ilvl w:val="1"/>
          <w:numId w:val="23"/>
        </w:numPr>
        <w:rPr>
          <w:lang w:val="es-ES"/>
        </w:rPr>
      </w:pPr>
      <w:r w:rsidRPr="00A076B4">
        <w:rPr>
          <w:lang w:val="es-ES"/>
        </w:rPr>
        <w:t>Disponible en http://www.prnewswire.com/news-releases/everyones-a-gamer---ieee-experts-predict-gaming-will-be-integrated-into-more-than-85-percent-of-daily-tasks-by-2020-247100431.html</w:t>
      </w:r>
    </w:p>
    <w:p w14:paraId="72A10D12" w14:textId="77777777" w:rsidR="00A076B4" w:rsidRPr="00A076B4" w:rsidRDefault="00A076B4" w:rsidP="00A076B4">
      <w:pPr>
        <w:pStyle w:val="ListaBibliografa"/>
        <w:rPr>
          <w:b/>
        </w:rPr>
      </w:pPr>
      <w:r w:rsidRPr="00A076B4">
        <w:rPr>
          <w:b/>
        </w:rPr>
        <w:t xml:space="preserve">Entertainment Software Association. Essential-Facts. 2016. </w:t>
      </w:r>
    </w:p>
    <w:p w14:paraId="277F6BF8" w14:textId="77777777" w:rsidR="00A076B4" w:rsidRPr="00A076B4" w:rsidRDefault="00A076B4" w:rsidP="00A076B4">
      <w:pPr>
        <w:pStyle w:val="ListaBibliografa"/>
        <w:numPr>
          <w:ilvl w:val="1"/>
          <w:numId w:val="23"/>
        </w:numPr>
        <w:rPr>
          <w:lang w:val="es-ES"/>
        </w:rPr>
      </w:pPr>
      <w:r w:rsidRPr="00A076B4">
        <w:rPr>
          <w:lang w:val="es-ES"/>
        </w:rPr>
        <w:t>Disponible en http://essentialfacts.theesa.com/Essential-Facts-2016.pdf</w:t>
      </w:r>
    </w:p>
    <w:p w14:paraId="5E5DC975" w14:textId="77777777" w:rsidR="00A076B4" w:rsidRPr="00A076B4" w:rsidRDefault="00A076B4" w:rsidP="00A076B4">
      <w:pPr>
        <w:pStyle w:val="ListaBibliografa"/>
        <w:rPr>
          <w:b/>
        </w:rPr>
      </w:pPr>
      <w:r w:rsidRPr="00A076B4">
        <w:rPr>
          <w:b/>
          <w:lang w:val="es-ES"/>
        </w:rPr>
        <w:t xml:space="preserve">JIMÉNEZ ARENAS, Sergio. Gamification Model Canvas. </w:t>
      </w:r>
      <w:r w:rsidRPr="00A076B4">
        <w:rPr>
          <w:b/>
        </w:rPr>
        <w:t xml:space="preserve">2013. </w:t>
      </w:r>
    </w:p>
    <w:p w14:paraId="4F066877" w14:textId="77777777" w:rsidR="00A076B4" w:rsidRPr="00A076B4" w:rsidRDefault="00A076B4" w:rsidP="00A076B4">
      <w:pPr>
        <w:pStyle w:val="ListaBibliografa"/>
        <w:numPr>
          <w:ilvl w:val="1"/>
          <w:numId w:val="23"/>
        </w:numPr>
        <w:rPr>
          <w:lang w:val="es-ES"/>
        </w:rPr>
      </w:pPr>
      <w:r w:rsidRPr="00A076B4">
        <w:rPr>
          <w:lang w:val="es-ES"/>
        </w:rPr>
        <w:t>Disponible en http://www.gameonlab.com/downloads/gamification_model_canvas_poster.pdf</w:t>
      </w:r>
    </w:p>
    <w:p w14:paraId="43E28AB3" w14:textId="77777777" w:rsidR="00A076B4" w:rsidRPr="00A076B4" w:rsidRDefault="00A076B4" w:rsidP="00A076B4">
      <w:pPr>
        <w:pStyle w:val="ListaBibliografa"/>
        <w:rPr>
          <w:b/>
        </w:rPr>
      </w:pPr>
      <w:r w:rsidRPr="00A076B4">
        <w:rPr>
          <w:b/>
          <w:lang w:val="es-ES"/>
        </w:rPr>
        <w:t xml:space="preserve">BOADA, Josep. Diferencia entre las mecánicas y dinámicas de los juegos en fidelización. </w:t>
      </w:r>
      <w:r w:rsidRPr="00A076B4">
        <w:rPr>
          <w:b/>
        </w:rPr>
        <w:t xml:space="preserve">2013. </w:t>
      </w:r>
    </w:p>
    <w:p w14:paraId="64EFDD53" w14:textId="77777777" w:rsidR="00A076B4" w:rsidRPr="00A076B4" w:rsidRDefault="00A076B4" w:rsidP="00A076B4">
      <w:pPr>
        <w:pStyle w:val="ListaBibliografa"/>
        <w:numPr>
          <w:ilvl w:val="1"/>
          <w:numId w:val="23"/>
        </w:numPr>
        <w:rPr>
          <w:lang w:val="es-ES"/>
        </w:rPr>
      </w:pPr>
      <w:r w:rsidRPr="00A076B4">
        <w:rPr>
          <w:lang w:val="es-ES"/>
        </w:rPr>
        <w:t>Disponible en https://jboadac.com/2013/03/05/diferencia-entre-las-mecanicas-y-dinamicas-de-los-juegos-en-fidelizacion/</w:t>
      </w:r>
    </w:p>
    <w:p w14:paraId="610AB35C" w14:textId="77777777" w:rsidR="00A076B4" w:rsidRPr="00A076B4" w:rsidRDefault="00A076B4" w:rsidP="00A076B4">
      <w:pPr>
        <w:pStyle w:val="ListaBibliografa"/>
        <w:rPr>
          <w:b/>
        </w:rPr>
      </w:pPr>
      <w:r w:rsidRPr="00A076B4">
        <w:rPr>
          <w:b/>
        </w:rPr>
        <w:t>BARTLE, Richard A. Designing virtual worlds. New Riders, 2004.</w:t>
      </w:r>
    </w:p>
    <w:p w14:paraId="728FB413" w14:textId="565CA32D" w:rsidR="00A076B4" w:rsidRPr="00A076B4" w:rsidRDefault="00A076B4" w:rsidP="00B81F00">
      <w:pPr>
        <w:pStyle w:val="ListaBibliografa"/>
        <w:numPr>
          <w:ilvl w:val="1"/>
          <w:numId w:val="23"/>
        </w:numPr>
        <w:rPr>
          <w:lang w:val="es-ES"/>
        </w:rPr>
      </w:pPr>
      <w:r w:rsidRPr="00A076B4">
        <w:rPr>
          <w:lang w:val="es-ES"/>
        </w:rPr>
        <w:t xml:space="preserve">Disponible en </w:t>
      </w:r>
      <w:r w:rsidR="00B81F00" w:rsidRPr="00B81F00">
        <w:rPr>
          <w:lang w:val="es-ES"/>
        </w:rPr>
        <w:t>https://books.google.es/books?id=z3VP7MYKqaIC&amp;printsec=frontcover</w:t>
      </w:r>
    </w:p>
    <w:p w14:paraId="0DFC2D13" w14:textId="77777777" w:rsidR="00A076B4" w:rsidRPr="00A076B4" w:rsidRDefault="00A076B4" w:rsidP="00A076B4">
      <w:pPr>
        <w:pStyle w:val="ListaBibliografa"/>
        <w:rPr>
          <w:b/>
        </w:rPr>
      </w:pPr>
      <w:r w:rsidRPr="00A076B4">
        <w:rPr>
          <w:b/>
        </w:rPr>
        <w:t>VON AHN, Luis; DABBISH, Laura. Labeling images with a computer game. En Proceedings of the SIGCHI conference on Human factors in computing systems. ACM, 2004. p. 319-326.</w:t>
      </w:r>
    </w:p>
    <w:p w14:paraId="1E59E23C" w14:textId="77777777" w:rsidR="00A076B4" w:rsidRPr="00A076B4" w:rsidRDefault="00A076B4" w:rsidP="00A076B4">
      <w:pPr>
        <w:pStyle w:val="ListaBibliografa"/>
        <w:numPr>
          <w:ilvl w:val="1"/>
          <w:numId w:val="23"/>
        </w:numPr>
        <w:rPr>
          <w:lang w:val="es-ES"/>
        </w:rPr>
      </w:pPr>
      <w:r w:rsidRPr="00A076B4">
        <w:rPr>
          <w:lang w:val="es-ES"/>
        </w:rPr>
        <w:t>Disponible en https://www.cs.cmu.edu/~biglou/ESP.pdf</w:t>
      </w:r>
    </w:p>
    <w:p w14:paraId="7948D157" w14:textId="77777777" w:rsidR="00A076B4" w:rsidRPr="00B81F00" w:rsidRDefault="00A076B4" w:rsidP="00A076B4">
      <w:pPr>
        <w:pStyle w:val="ListaBibliografa"/>
        <w:rPr>
          <w:b/>
        </w:rPr>
      </w:pPr>
      <w:r w:rsidRPr="00B81F00">
        <w:rPr>
          <w:b/>
        </w:rPr>
        <w:t xml:space="preserve">FeverBee Limited, Reputation Systems Are Better Than Game Mechanics. 2011. </w:t>
      </w:r>
    </w:p>
    <w:p w14:paraId="7993E39F" w14:textId="77777777" w:rsidR="00A076B4" w:rsidRPr="00A076B4" w:rsidRDefault="00A076B4" w:rsidP="00A076B4">
      <w:pPr>
        <w:pStyle w:val="ListaBibliografa"/>
        <w:numPr>
          <w:ilvl w:val="1"/>
          <w:numId w:val="23"/>
        </w:numPr>
        <w:rPr>
          <w:lang w:val="es-ES"/>
        </w:rPr>
      </w:pPr>
      <w:r w:rsidRPr="00A076B4">
        <w:rPr>
          <w:lang w:val="es-ES"/>
        </w:rPr>
        <w:t>Disponible en https://www.feverbee.com/reputationsystems/</w:t>
      </w:r>
    </w:p>
    <w:p w14:paraId="3990560E" w14:textId="77777777" w:rsidR="00A076B4" w:rsidRPr="00A076B4" w:rsidRDefault="00A076B4" w:rsidP="00A076B4">
      <w:pPr>
        <w:pStyle w:val="ListaBibliografa"/>
        <w:rPr>
          <w:b/>
        </w:rPr>
      </w:pPr>
      <w:r w:rsidRPr="00A076B4">
        <w:rPr>
          <w:b/>
        </w:rPr>
        <w:t>MARTIN, Robert C. Clean code: a handbook of agile software craftsmanship. Pearson Education, 2009.</w:t>
      </w:r>
    </w:p>
    <w:p w14:paraId="17A2D1E5" w14:textId="1729F11D" w:rsidR="008A34D5" w:rsidRPr="00A076B4" w:rsidRDefault="00A076B4" w:rsidP="00B81F00">
      <w:pPr>
        <w:pStyle w:val="ListaBibliografa"/>
        <w:numPr>
          <w:ilvl w:val="1"/>
          <w:numId w:val="23"/>
        </w:numPr>
        <w:rPr>
          <w:lang w:val="es-ES"/>
        </w:rPr>
      </w:pPr>
      <w:r w:rsidRPr="00A076B4">
        <w:rPr>
          <w:lang w:val="es-ES"/>
        </w:rPr>
        <w:t xml:space="preserve">Disponible en </w:t>
      </w:r>
      <w:r w:rsidR="00B81F00" w:rsidRPr="00B81F00">
        <w:rPr>
          <w:lang w:val="es-ES"/>
        </w:rPr>
        <w:t>https://www.casadellibro.com/libro-clean-code/9780132350884/1954618</w:t>
      </w:r>
    </w:p>
    <w:sectPr w:rsidR="008A34D5" w:rsidRPr="00A076B4" w:rsidSect="009E0209">
      <w:footerReference w:type="default" r:id="rId48"/>
      <w:pgSz w:w="11906" w:h="16838"/>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62BEDE" w14:textId="77777777" w:rsidR="001D24D8" w:rsidRDefault="001D24D8" w:rsidP="0080189C">
      <w:r>
        <w:separator/>
      </w:r>
    </w:p>
    <w:p w14:paraId="11411907" w14:textId="77777777" w:rsidR="001D24D8" w:rsidRDefault="001D24D8" w:rsidP="0080189C"/>
  </w:endnote>
  <w:endnote w:type="continuationSeparator" w:id="0">
    <w:p w14:paraId="3DD16EE5" w14:textId="77777777" w:rsidR="001D24D8" w:rsidRDefault="001D24D8" w:rsidP="0080189C">
      <w:r>
        <w:continuationSeparator/>
      </w:r>
    </w:p>
    <w:p w14:paraId="2698293D" w14:textId="77777777" w:rsidR="001D24D8" w:rsidRDefault="001D24D8" w:rsidP="008018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Light">
    <w:altName w:val="Calibri"/>
    <w:panose1 w:val="020B0304030602030204"/>
    <w:charset w:val="00"/>
    <w:family w:val="swiss"/>
    <w:pitch w:val="variable"/>
    <w:sig w:usb0="E00002FF" w:usb1="5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Noto Sans CJK SC Regular">
    <w:altName w:val="Times New Roman"/>
    <w:charset w:val="00"/>
    <w:family w:val="auto"/>
    <w:pitch w:val="variable"/>
  </w:font>
  <w:font w:name="FreeSans">
    <w:altName w:val="Times New Roman"/>
    <w:charset w:val="00"/>
    <w:family w:val="auto"/>
    <w:pitch w:val="variable"/>
  </w:font>
  <w:font w:name="Roboto Medium">
    <w:panose1 w:val="02000000000000000000"/>
    <w:charset w:val="00"/>
    <w:family w:val="auto"/>
    <w:pitch w:val="variable"/>
    <w:sig w:usb0="E00002FF" w:usb1="5000205B" w:usb2="00000020" w:usb3="00000000" w:csb0="0000019F" w:csb1="00000000"/>
  </w:font>
  <w:font w:name="Mangal">
    <w:altName w:val="Liberation Mono"/>
    <w:panose1 w:val="00000400000000000000"/>
    <w:charset w:val="01"/>
    <w:family w:val="roman"/>
    <w:pitch w:val="variable"/>
    <w:sig w:usb0="00002000" w:usb1="00000000" w:usb2="00000000" w:usb3="00000000" w:csb0="00000000"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Ubuntu">
    <w:altName w:val="Calibri"/>
    <w:panose1 w:val="020B0504030602030204"/>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91E12" w14:textId="77777777" w:rsidR="00211AC1" w:rsidRDefault="00211AC1" w:rsidP="00C921AB">
    <w:pPr>
      <w:pStyle w:val="Piedepgina"/>
      <w:ind w:firstLine="0"/>
      <w:jc w:val="left"/>
    </w:pP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34491" w14:textId="77777777" w:rsidR="00211AC1" w:rsidRPr="002B3081" w:rsidRDefault="00211AC1" w:rsidP="0080189C">
    <w:pPr>
      <w:pStyle w:val="Piedepgina"/>
      <w:rPr>
        <w:rFonts w:ascii="Roboto Light" w:hAnsi="Roboto Light"/>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74CBA" w14:textId="018C0D31" w:rsidR="00211AC1" w:rsidRPr="002B3081" w:rsidRDefault="00211AC1" w:rsidP="0080189C">
    <w:pPr>
      <w:pStyle w:val="Piedepgina"/>
      <w:rPr>
        <w:rFonts w:ascii="Roboto Light" w:hAnsi="Roboto Light"/>
      </w:rPr>
    </w:pPr>
    <w:r w:rsidRPr="002B3081">
      <w:rPr>
        <w:rFonts w:ascii="Roboto Light" w:hAnsi="Roboto Light"/>
      </w:rPr>
      <w:t>mndm</w:t>
    </w:r>
    <w:r w:rsidRPr="002B3081">
      <w:rPr>
        <w:rFonts w:ascii="Roboto Light" w:hAnsi="Roboto Light"/>
      </w:rPr>
      <w:tab/>
      <w:t>Introducción</w:t>
    </w:r>
    <w:r w:rsidRPr="002B3081">
      <w:rPr>
        <w:rFonts w:ascii="Roboto Light" w:hAnsi="Roboto Light"/>
      </w:rPr>
      <w:tab/>
    </w:r>
    <w:r w:rsidRPr="002B3081">
      <w:rPr>
        <w:rFonts w:ascii="Roboto Light" w:hAnsi="Roboto Light"/>
      </w:rPr>
      <w:fldChar w:fldCharType="begin"/>
    </w:r>
    <w:r w:rsidRPr="002B3081">
      <w:rPr>
        <w:rFonts w:ascii="Roboto Light" w:hAnsi="Roboto Light"/>
      </w:rPr>
      <w:instrText xml:space="preserve"> PAGE </w:instrText>
    </w:r>
    <w:r w:rsidRPr="002B3081">
      <w:rPr>
        <w:rFonts w:ascii="Roboto Light" w:hAnsi="Roboto Light"/>
      </w:rPr>
      <w:fldChar w:fldCharType="separate"/>
    </w:r>
    <w:r w:rsidR="00173E81">
      <w:rPr>
        <w:rFonts w:ascii="Roboto Light" w:hAnsi="Roboto Light"/>
        <w:noProof/>
      </w:rPr>
      <w:t>10</w:t>
    </w:r>
    <w:r w:rsidRPr="002B3081">
      <w:rPr>
        <w:rFonts w:ascii="Roboto Light" w:hAnsi="Roboto Light"/>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BF917" w14:textId="7865764D" w:rsidR="00211AC1" w:rsidRPr="002B3081" w:rsidRDefault="00211AC1" w:rsidP="0080189C">
    <w:pPr>
      <w:pStyle w:val="Piedepgina"/>
      <w:rPr>
        <w:rFonts w:ascii="Roboto Light" w:hAnsi="Roboto Light"/>
      </w:rPr>
    </w:pPr>
    <w:r w:rsidRPr="002B3081">
      <w:rPr>
        <w:rFonts w:ascii="Roboto Light" w:hAnsi="Roboto Light"/>
      </w:rPr>
      <w:t>mndm</w:t>
    </w:r>
    <w:r w:rsidRPr="002B3081">
      <w:rPr>
        <w:rFonts w:ascii="Roboto Light" w:hAnsi="Roboto Light"/>
      </w:rPr>
      <w:tab/>
    </w:r>
    <w:r>
      <w:rPr>
        <w:rFonts w:ascii="Roboto Light" w:hAnsi="Roboto Light"/>
      </w:rPr>
      <w:t>Estado del Arte</w:t>
    </w:r>
    <w:r w:rsidRPr="002B3081">
      <w:rPr>
        <w:rFonts w:ascii="Roboto Light" w:hAnsi="Roboto Light"/>
      </w:rPr>
      <w:tab/>
    </w:r>
    <w:r w:rsidRPr="002B3081">
      <w:rPr>
        <w:rFonts w:ascii="Roboto Light" w:hAnsi="Roboto Light"/>
      </w:rPr>
      <w:fldChar w:fldCharType="begin"/>
    </w:r>
    <w:r w:rsidRPr="002B3081">
      <w:rPr>
        <w:rFonts w:ascii="Roboto Light" w:hAnsi="Roboto Light"/>
      </w:rPr>
      <w:instrText xml:space="preserve"> PAGE </w:instrText>
    </w:r>
    <w:r w:rsidRPr="002B3081">
      <w:rPr>
        <w:rFonts w:ascii="Roboto Light" w:hAnsi="Roboto Light"/>
      </w:rPr>
      <w:fldChar w:fldCharType="separate"/>
    </w:r>
    <w:r w:rsidR="00173E81">
      <w:rPr>
        <w:rFonts w:ascii="Roboto Light" w:hAnsi="Roboto Light"/>
        <w:noProof/>
      </w:rPr>
      <w:t>25</w:t>
    </w:r>
    <w:r w:rsidRPr="002B3081">
      <w:rPr>
        <w:rFonts w:ascii="Roboto Light" w:hAnsi="Roboto Light"/>
      </w:rPr>
      <w:fldChar w:fldCharType="end"/>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B09D9" w14:textId="49E0AEA1" w:rsidR="00211AC1" w:rsidRPr="002B3081" w:rsidRDefault="00211AC1" w:rsidP="0080189C">
    <w:pPr>
      <w:pStyle w:val="Piedepgina"/>
      <w:rPr>
        <w:rFonts w:ascii="Roboto Light" w:hAnsi="Roboto Light"/>
      </w:rPr>
    </w:pPr>
    <w:r w:rsidRPr="002B3081">
      <w:rPr>
        <w:rFonts w:ascii="Roboto Light" w:hAnsi="Roboto Light"/>
      </w:rPr>
      <w:t>mndm</w:t>
    </w:r>
    <w:r w:rsidRPr="002B3081">
      <w:rPr>
        <w:rFonts w:ascii="Roboto Light" w:hAnsi="Roboto Light"/>
      </w:rPr>
      <w:tab/>
      <w:t>Análisis y Propuesta de Mejora</w:t>
    </w:r>
    <w:r w:rsidRPr="002B3081">
      <w:rPr>
        <w:rFonts w:ascii="Roboto Light" w:hAnsi="Roboto Light"/>
      </w:rPr>
      <w:tab/>
    </w:r>
    <w:r w:rsidRPr="002B3081">
      <w:rPr>
        <w:rFonts w:ascii="Roboto Light" w:hAnsi="Roboto Light"/>
      </w:rPr>
      <w:fldChar w:fldCharType="begin"/>
    </w:r>
    <w:r w:rsidRPr="002B3081">
      <w:rPr>
        <w:rFonts w:ascii="Roboto Light" w:hAnsi="Roboto Light"/>
      </w:rPr>
      <w:instrText xml:space="preserve"> PAGE </w:instrText>
    </w:r>
    <w:r w:rsidRPr="002B3081">
      <w:rPr>
        <w:rFonts w:ascii="Roboto Light" w:hAnsi="Roboto Light"/>
      </w:rPr>
      <w:fldChar w:fldCharType="separate"/>
    </w:r>
    <w:r w:rsidR="00173E81">
      <w:rPr>
        <w:rFonts w:ascii="Roboto Light" w:hAnsi="Roboto Light"/>
        <w:noProof/>
      </w:rPr>
      <w:t>33</w:t>
    </w:r>
    <w:r w:rsidRPr="002B3081">
      <w:rPr>
        <w:rFonts w:ascii="Roboto Light" w:hAnsi="Roboto Light"/>
      </w:rPr>
      <w:fldChar w:fldCharType="end"/>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DFC44" w14:textId="1D7AFE2E" w:rsidR="00211AC1" w:rsidRPr="002B3081" w:rsidRDefault="00211AC1" w:rsidP="0080189C">
    <w:pPr>
      <w:pStyle w:val="Piedepgina"/>
      <w:rPr>
        <w:rFonts w:ascii="Roboto Light" w:hAnsi="Roboto Light"/>
      </w:rPr>
    </w:pPr>
    <w:r w:rsidRPr="002B3081">
      <w:rPr>
        <w:rFonts w:ascii="Roboto Light" w:hAnsi="Roboto Light"/>
      </w:rPr>
      <w:t>mndm</w:t>
    </w:r>
    <w:r w:rsidRPr="002B3081">
      <w:rPr>
        <w:rFonts w:ascii="Roboto Light" w:hAnsi="Roboto Light"/>
      </w:rPr>
      <w:tab/>
      <w:t>Cambios Realizados</w:t>
    </w:r>
    <w:r w:rsidRPr="002B3081">
      <w:rPr>
        <w:rFonts w:ascii="Roboto Light" w:hAnsi="Roboto Light"/>
      </w:rPr>
      <w:tab/>
    </w:r>
    <w:r w:rsidRPr="002B3081">
      <w:rPr>
        <w:rFonts w:ascii="Roboto Light" w:hAnsi="Roboto Light"/>
      </w:rPr>
      <w:fldChar w:fldCharType="begin"/>
    </w:r>
    <w:r w:rsidRPr="002B3081">
      <w:rPr>
        <w:rFonts w:ascii="Roboto Light" w:hAnsi="Roboto Light"/>
      </w:rPr>
      <w:instrText xml:space="preserve"> PAGE </w:instrText>
    </w:r>
    <w:r w:rsidRPr="002B3081">
      <w:rPr>
        <w:rFonts w:ascii="Roboto Light" w:hAnsi="Roboto Light"/>
      </w:rPr>
      <w:fldChar w:fldCharType="separate"/>
    </w:r>
    <w:r w:rsidR="00173E81">
      <w:rPr>
        <w:rFonts w:ascii="Roboto Light" w:hAnsi="Roboto Light"/>
        <w:noProof/>
      </w:rPr>
      <w:t>48</w:t>
    </w:r>
    <w:r w:rsidRPr="002B3081">
      <w:rPr>
        <w:rFonts w:ascii="Roboto Light" w:hAnsi="Roboto Light"/>
      </w:rPr>
      <w:fldChar w:fldCharType="end"/>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DF27D" w14:textId="02A29E99" w:rsidR="00211AC1" w:rsidRPr="008D11E9" w:rsidRDefault="00211AC1" w:rsidP="0080189C">
    <w:pPr>
      <w:pStyle w:val="Piedepgina"/>
      <w:rPr>
        <w:rFonts w:ascii="Roboto Light" w:hAnsi="Roboto Light"/>
      </w:rPr>
    </w:pPr>
    <w:r w:rsidRPr="008D11E9">
      <w:rPr>
        <w:rFonts w:ascii="Roboto Light" w:hAnsi="Roboto Light"/>
      </w:rPr>
      <w:t>mndm</w:t>
    </w:r>
    <w:r w:rsidRPr="008D11E9">
      <w:rPr>
        <w:rFonts w:ascii="Roboto Light" w:hAnsi="Roboto Light"/>
      </w:rPr>
      <w:tab/>
    </w:r>
    <w:r>
      <w:rPr>
        <w:rFonts w:ascii="Roboto Light" w:hAnsi="Roboto Light"/>
      </w:rPr>
      <w:t>Conclusiones</w:t>
    </w:r>
    <w:r w:rsidRPr="008D11E9">
      <w:rPr>
        <w:rFonts w:ascii="Roboto Light" w:hAnsi="Roboto Light"/>
      </w:rPr>
      <w:tab/>
    </w:r>
    <w:r w:rsidRPr="008D11E9">
      <w:rPr>
        <w:rFonts w:ascii="Roboto Light" w:hAnsi="Roboto Light"/>
      </w:rPr>
      <w:fldChar w:fldCharType="begin"/>
    </w:r>
    <w:r w:rsidRPr="008D11E9">
      <w:rPr>
        <w:rFonts w:ascii="Roboto Light" w:hAnsi="Roboto Light"/>
      </w:rPr>
      <w:instrText xml:space="preserve"> PAGE </w:instrText>
    </w:r>
    <w:r w:rsidRPr="008D11E9">
      <w:rPr>
        <w:rFonts w:ascii="Roboto Light" w:hAnsi="Roboto Light"/>
      </w:rPr>
      <w:fldChar w:fldCharType="separate"/>
    </w:r>
    <w:r w:rsidR="002970E1">
      <w:rPr>
        <w:rFonts w:ascii="Roboto Light" w:hAnsi="Roboto Light"/>
        <w:noProof/>
      </w:rPr>
      <w:t>54</w:t>
    </w:r>
    <w:r w:rsidRPr="008D11E9">
      <w:rPr>
        <w:rFonts w:ascii="Roboto Light" w:hAnsi="Roboto Light"/>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74780" w14:textId="751E1903" w:rsidR="00211AC1" w:rsidRPr="008D11E9" w:rsidRDefault="00211AC1" w:rsidP="0080189C">
    <w:pPr>
      <w:pStyle w:val="Piedepgina"/>
      <w:rPr>
        <w:rFonts w:ascii="Roboto Light" w:hAnsi="Roboto Light"/>
      </w:rPr>
    </w:pPr>
    <w:r w:rsidRPr="008D11E9">
      <w:rPr>
        <w:rFonts w:ascii="Roboto Light" w:hAnsi="Roboto Light"/>
      </w:rPr>
      <w:t>mndm</w:t>
    </w:r>
    <w:r w:rsidRPr="008D11E9">
      <w:rPr>
        <w:rFonts w:ascii="Roboto Light" w:hAnsi="Roboto Light"/>
      </w:rPr>
      <w:tab/>
      <w:t>Anexos</w:t>
    </w:r>
    <w:r w:rsidRPr="008D11E9">
      <w:rPr>
        <w:rFonts w:ascii="Roboto Light" w:hAnsi="Roboto Light"/>
      </w:rPr>
      <w:tab/>
    </w:r>
    <w:r w:rsidRPr="008D11E9">
      <w:rPr>
        <w:rFonts w:ascii="Roboto Light" w:hAnsi="Roboto Light"/>
      </w:rPr>
      <w:fldChar w:fldCharType="begin"/>
    </w:r>
    <w:r w:rsidRPr="008D11E9">
      <w:rPr>
        <w:rFonts w:ascii="Roboto Light" w:hAnsi="Roboto Light"/>
      </w:rPr>
      <w:instrText xml:space="preserve"> PAGE </w:instrText>
    </w:r>
    <w:r w:rsidRPr="008D11E9">
      <w:rPr>
        <w:rFonts w:ascii="Roboto Light" w:hAnsi="Roboto Light"/>
      </w:rPr>
      <w:fldChar w:fldCharType="separate"/>
    </w:r>
    <w:r w:rsidR="002970E1">
      <w:rPr>
        <w:rFonts w:ascii="Roboto Light" w:hAnsi="Roboto Light"/>
        <w:noProof/>
      </w:rPr>
      <w:t>63</w:t>
    </w:r>
    <w:r w:rsidRPr="008D11E9">
      <w:rPr>
        <w:rFonts w:ascii="Roboto Light" w:hAnsi="Roboto Light"/>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E0D89" w14:textId="3F40B84E" w:rsidR="00211AC1" w:rsidRPr="008D11E9" w:rsidRDefault="00211AC1" w:rsidP="0080189C">
    <w:pPr>
      <w:pStyle w:val="Piedepgina"/>
      <w:rPr>
        <w:rFonts w:ascii="Roboto Light" w:hAnsi="Roboto Light"/>
      </w:rPr>
    </w:pPr>
    <w:r w:rsidRPr="008D11E9">
      <w:rPr>
        <w:rFonts w:ascii="Roboto Light" w:hAnsi="Roboto Light"/>
      </w:rPr>
      <w:t>mndm</w:t>
    </w:r>
    <w:r w:rsidRPr="008D11E9">
      <w:rPr>
        <w:rFonts w:ascii="Roboto Light" w:hAnsi="Roboto Light"/>
      </w:rPr>
      <w:tab/>
      <w:t>Bibliografía</w:t>
    </w:r>
    <w:r w:rsidRPr="008D11E9">
      <w:rPr>
        <w:rFonts w:ascii="Roboto Light" w:hAnsi="Roboto Light"/>
      </w:rPr>
      <w:tab/>
    </w:r>
    <w:r w:rsidRPr="008D11E9">
      <w:rPr>
        <w:rFonts w:ascii="Roboto Light" w:hAnsi="Roboto Light"/>
      </w:rPr>
      <w:fldChar w:fldCharType="begin"/>
    </w:r>
    <w:r w:rsidRPr="008D11E9">
      <w:rPr>
        <w:rFonts w:ascii="Roboto Light" w:hAnsi="Roboto Light"/>
      </w:rPr>
      <w:instrText xml:space="preserve"> PAGE </w:instrText>
    </w:r>
    <w:r w:rsidRPr="008D11E9">
      <w:rPr>
        <w:rFonts w:ascii="Roboto Light" w:hAnsi="Roboto Light"/>
      </w:rPr>
      <w:fldChar w:fldCharType="separate"/>
    </w:r>
    <w:r w:rsidR="002970E1">
      <w:rPr>
        <w:rFonts w:ascii="Roboto Light" w:hAnsi="Roboto Light"/>
        <w:noProof/>
      </w:rPr>
      <w:t>64</w:t>
    </w:r>
    <w:r w:rsidRPr="008D11E9">
      <w:rPr>
        <w:rFonts w:ascii="Roboto Light" w:hAnsi="Roboto Light"/>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81904" w14:textId="77777777" w:rsidR="001D24D8" w:rsidRDefault="001D24D8" w:rsidP="0080189C">
      <w:r>
        <w:separator/>
      </w:r>
    </w:p>
    <w:p w14:paraId="2C2490C3" w14:textId="77777777" w:rsidR="001D24D8" w:rsidRDefault="001D24D8" w:rsidP="0080189C"/>
  </w:footnote>
  <w:footnote w:type="continuationSeparator" w:id="0">
    <w:p w14:paraId="4B2CAC68" w14:textId="77777777" w:rsidR="001D24D8" w:rsidRDefault="001D24D8" w:rsidP="0080189C">
      <w:r>
        <w:continuationSeparator/>
      </w:r>
    </w:p>
    <w:p w14:paraId="0BDEE3FB" w14:textId="77777777" w:rsidR="001D24D8" w:rsidRDefault="001D24D8" w:rsidP="0080189C"/>
  </w:footnote>
  <w:footnote w:id="1">
    <w:p w14:paraId="5F55EC6A" w14:textId="3F6596F3" w:rsidR="00211AC1" w:rsidRDefault="00211AC1">
      <w:pPr>
        <w:pStyle w:val="Textonotapie"/>
      </w:pPr>
      <w:r>
        <w:rPr>
          <w:rStyle w:val="Refdenotaalpie"/>
        </w:rPr>
        <w:footnoteRef/>
      </w:r>
      <w:r>
        <w:t xml:space="preserve"> </w:t>
      </w:r>
      <w:r w:rsidRPr="004334C8">
        <w:t>http://normasapa.net/que-es-el-estado-del-arte/</w:t>
      </w:r>
    </w:p>
  </w:footnote>
  <w:footnote w:id="2">
    <w:p w14:paraId="614A097F" w14:textId="743559DA" w:rsidR="00211AC1" w:rsidRDefault="00211AC1">
      <w:pPr>
        <w:pStyle w:val="Textonotapie"/>
      </w:pPr>
      <w:r>
        <w:rPr>
          <w:rStyle w:val="Refdenotaalpie"/>
        </w:rPr>
        <w:footnoteRef/>
      </w:r>
      <w:r>
        <w:t xml:space="preserve"> </w:t>
      </w:r>
      <w:r w:rsidRPr="00445C18">
        <w:t>http://www.nasaclickworkers.com/</w:t>
      </w:r>
    </w:p>
  </w:footnote>
  <w:footnote w:id="3">
    <w:p w14:paraId="18435047" w14:textId="53D421E6" w:rsidR="00211AC1" w:rsidRDefault="00211AC1">
      <w:pPr>
        <w:pStyle w:val="Textonotapie"/>
      </w:pPr>
      <w:r>
        <w:rPr>
          <w:rStyle w:val="Refdenotaalpie"/>
        </w:rPr>
        <w:footnoteRef/>
      </w:r>
      <w:r>
        <w:t xml:space="preserve"> </w:t>
      </w:r>
      <w:r w:rsidR="00970789">
        <w:t>https://www.galaxyzoo.org</w:t>
      </w:r>
    </w:p>
  </w:footnote>
  <w:footnote w:id="4">
    <w:p w14:paraId="0EA9C903" w14:textId="240438D6" w:rsidR="00211AC1" w:rsidRDefault="00211AC1">
      <w:pPr>
        <w:pStyle w:val="Textonotapie"/>
      </w:pPr>
      <w:r>
        <w:rPr>
          <w:rStyle w:val="Refdenotaalpie"/>
        </w:rPr>
        <w:footnoteRef/>
      </w:r>
      <w:r>
        <w:t xml:space="preserve"> </w:t>
      </w:r>
      <w:r w:rsidR="00970789">
        <w:t>https://es.duolingo.com</w:t>
      </w:r>
    </w:p>
  </w:footnote>
  <w:footnote w:id="5">
    <w:p w14:paraId="0E006E78" w14:textId="380B7BA0" w:rsidR="00211AC1" w:rsidRDefault="00211AC1" w:rsidP="00734649">
      <w:pPr>
        <w:pStyle w:val="Textonotapie"/>
      </w:pPr>
      <w:r>
        <w:rPr>
          <w:rStyle w:val="Refdenotaalpie"/>
        </w:rPr>
        <w:footnoteRef/>
      </w:r>
      <w:r>
        <w:t xml:space="preserve"> </w:t>
      </w:r>
      <w:r w:rsidRPr="00734649">
        <w:t>http:</w:t>
      </w:r>
      <w:r>
        <w:t>//apetopia.visual-computing.com</w:t>
      </w:r>
    </w:p>
  </w:footnote>
  <w:footnote w:id="6">
    <w:p w14:paraId="358F2EED" w14:textId="00172D73" w:rsidR="00211AC1" w:rsidRPr="00794E4E" w:rsidRDefault="00211AC1">
      <w:pPr>
        <w:pStyle w:val="Textonotapie"/>
        <w:rPr>
          <w:lang w:val="es-ES_tradnl"/>
        </w:rPr>
      </w:pPr>
      <w:r>
        <w:rPr>
          <w:rStyle w:val="Refdenotaalpie"/>
        </w:rPr>
        <w:footnoteRef/>
      </w:r>
      <w:r>
        <w:t xml:space="preserve"> http://visual-computing.com</w:t>
      </w:r>
    </w:p>
  </w:footnote>
  <w:footnote w:id="7">
    <w:p w14:paraId="1DA98904" w14:textId="082A3FAC" w:rsidR="00211AC1" w:rsidRDefault="00211AC1">
      <w:pPr>
        <w:pStyle w:val="Textonotapie"/>
      </w:pPr>
      <w:r>
        <w:rPr>
          <w:rStyle w:val="Refdenotaalpie"/>
        </w:rPr>
        <w:footnoteRef/>
      </w:r>
      <w:r>
        <w:t xml:space="preserve"> </w:t>
      </w:r>
      <w:r w:rsidRPr="00734649">
        <w:t>https://artigo.org/</w:t>
      </w:r>
    </w:p>
  </w:footnote>
  <w:footnote w:id="8">
    <w:p w14:paraId="6CE60FD5" w14:textId="128F25E2" w:rsidR="00211AC1" w:rsidRDefault="00211AC1">
      <w:pPr>
        <w:pStyle w:val="Textonotapie"/>
      </w:pPr>
      <w:r>
        <w:rPr>
          <w:rStyle w:val="Refdenotaalpie"/>
        </w:rPr>
        <w:footnoteRef/>
      </w:r>
      <w:r>
        <w:t xml:space="preserve"> </w:t>
      </w:r>
      <w:r w:rsidRPr="00D65ADB">
        <w:t>www.eternagame.org/</w:t>
      </w:r>
    </w:p>
  </w:footnote>
  <w:footnote w:id="9">
    <w:p w14:paraId="1C22A929" w14:textId="4A5DDDC4" w:rsidR="00211AC1" w:rsidRDefault="00211AC1">
      <w:pPr>
        <w:pStyle w:val="Textonotapie"/>
      </w:pPr>
      <w:r>
        <w:rPr>
          <w:rStyle w:val="Refdenotaalpie"/>
        </w:rPr>
        <w:footnoteRef/>
      </w:r>
      <w:r>
        <w:t xml:space="preserve"> </w:t>
      </w:r>
      <w:r w:rsidRPr="00D65ADB">
        <w:t>https://eyewire.org</w:t>
      </w:r>
    </w:p>
  </w:footnote>
  <w:footnote w:id="10">
    <w:p w14:paraId="5568AF54" w14:textId="2E3BEA7E" w:rsidR="00211AC1" w:rsidRDefault="00211AC1">
      <w:pPr>
        <w:pStyle w:val="Textonotapie"/>
      </w:pPr>
      <w:r>
        <w:rPr>
          <w:rStyle w:val="Refdenotaalpie"/>
        </w:rPr>
        <w:footnoteRef/>
      </w:r>
      <w:r>
        <w:t xml:space="preserve"> </w:t>
      </w:r>
      <w:r w:rsidRPr="00D65ADB">
        <w:t>https://es.aliexpress.com</w:t>
      </w:r>
    </w:p>
  </w:footnote>
  <w:footnote w:id="11">
    <w:p w14:paraId="7A5AC02E" w14:textId="00664CA6" w:rsidR="00211AC1" w:rsidRDefault="00211AC1">
      <w:pPr>
        <w:pStyle w:val="Textonotapie"/>
      </w:pPr>
      <w:r>
        <w:rPr>
          <w:rStyle w:val="Refdenotaalpie"/>
        </w:rPr>
        <w:footnoteRef/>
      </w:r>
      <w:r>
        <w:t xml:space="preserve"> </w:t>
      </w:r>
      <w:r w:rsidRPr="00D65ADB">
        <w:t>www.ebay.es</w:t>
      </w:r>
    </w:p>
  </w:footnote>
  <w:footnote w:id="12">
    <w:p w14:paraId="7D57E515" w14:textId="298E594C" w:rsidR="00211AC1" w:rsidRPr="00E24A7D" w:rsidRDefault="00211AC1">
      <w:pPr>
        <w:pStyle w:val="Textonotapie"/>
      </w:pPr>
      <w:r>
        <w:rPr>
          <w:rStyle w:val="Refdenotaalpie"/>
        </w:rPr>
        <w:footnoteRef/>
      </w:r>
      <w:r>
        <w:t xml:space="preserve"> </w:t>
      </w:r>
      <w:r w:rsidRPr="00E24A7D">
        <w:t>https://es.wallapop.com</w:t>
      </w:r>
    </w:p>
  </w:footnote>
  <w:footnote w:id="13">
    <w:p w14:paraId="2AB68504" w14:textId="6A7E97C1" w:rsidR="00211AC1" w:rsidRDefault="00211AC1">
      <w:pPr>
        <w:pStyle w:val="Textonotapie"/>
      </w:pPr>
      <w:r>
        <w:rPr>
          <w:rStyle w:val="Refdenotaalpie"/>
        </w:rPr>
        <w:footnoteRef/>
      </w:r>
      <w:r>
        <w:t xml:space="preserve"> </w:t>
      </w:r>
      <w:r w:rsidRPr="00D65ADB">
        <w:t>https://www.xda-developers.com/</w:t>
      </w:r>
    </w:p>
  </w:footnote>
  <w:footnote w:id="14">
    <w:p w14:paraId="27894E7F" w14:textId="5CAF4B5F" w:rsidR="00211AC1" w:rsidRDefault="00211AC1">
      <w:pPr>
        <w:pStyle w:val="Textonotapie"/>
      </w:pPr>
      <w:r>
        <w:rPr>
          <w:rStyle w:val="Refdenotaalpie"/>
        </w:rPr>
        <w:footnoteRef/>
      </w:r>
      <w:r>
        <w:t xml:space="preserve"> </w:t>
      </w:r>
      <w:r w:rsidRPr="00D65ADB">
        <w:t>https://trustedsource.org/</w:t>
      </w:r>
    </w:p>
  </w:footnote>
  <w:footnote w:id="15">
    <w:p w14:paraId="72135779" w14:textId="12C361A0" w:rsidR="00211AC1" w:rsidRDefault="00211AC1">
      <w:pPr>
        <w:pStyle w:val="Textonotapie"/>
      </w:pPr>
      <w:r>
        <w:rPr>
          <w:rStyle w:val="Refdenotaalpie"/>
        </w:rPr>
        <w:footnoteRef/>
      </w:r>
      <w:r>
        <w:t xml:space="preserve"> </w:t>
      </w:r>
      <w:r w:rsidRPr="004334C8">
        <w:t>https://material.io/</w:t>
      </w:r>
    </w:p>
  </w:footnote>
  <w:footnote w:id="16">
    <w:p w14:paraId="79434734" w14:textId="2A580B6C" w:rsidR="00211AC1" w:rsidRDefault="00211AC1">
      <w:pPr>
        <w:pStyle w:val="Textonotapie"/>
      </w:pPr>
      <w:r>
        <w:rPr>
          <w:rStyle w:val="Refdenotaalpie"/>
        </w:rPr>
        <w:footnoteRef/>
      </w:r>
      <w:r>
        <w:t xml:space="preserve"> </w:t>
      </w:r>
      <w:r w:rsidRPr="004334C8">
        <w:t>https://developers.google.com/identity/protocols/OAuth2</w:t>
      </w:r>
    </w:p>
  </w:footnote>
  <w:footnote w:id="17">
    <w:p w14:paraId="6B78555A" w14:textId="53A3FA7C" w:rsidR="00211AC1" w:rsidRDefault="00211AC1">
      <w:pPr>
        <w:pStyle w:val="Textonotapie"/>
      </w:pPr>
      <w:r>
        <w:rPr>
          <w:rStyle w:val="Refdenotaalpie"/>
        </w:rPr>
        <w:footnoteRef/>
      </w:r>
      <w:r>
        <w:t xml:space="preserve"> </w:t>
      </w:r>
      <w:r w:rsidRPr="004334C8">
        <w:t>https://www.justinmind.com</w:t>
      </w:r>
    </w:p>
  </w:footnote>
  <w:footnote w:id="18">
    <w:p w14:paraId="19431E4E" w14:textId="6B259600" w:rsidR="00211AC1" w:rsidRDefault="00211AC1">
      <w:pPr>
        <w:pStyle w:val="Textonotapie"/>
      </w:pPr>
      <w:r>
        <w:rPr>
          <w:rStyle w:val="Refdenotaalpie"/>
        </w:rPr>
        <w:footnoteRef/>
      </w:r>
      <w:r>
        <w:t xml:space="preserve"> </w:t>
      </w:r>
      <w:r w:rsidRPr="00D909D6">
        <w:t>https://www.heroku.com/about</w:t>
      </w:r>
    </w:p>
  </w:footnote>
  <w:footnote w:id="19">
    <w:p w14:paraId="72573A8B" w14:textId="5A01DFA8" w:rsidR="00211AC1" w:rsidRDefault="00211AC1">
      <w:pPr>
        <w:pStyle w:val="Textonotapie"/>
      </w:pPr>
      <w:r>
        <w:rPr>
          <w:rStyle w:val="Refdenotaalpie"/>
        </w:rPr>
        <w:footnoteRef/>
      </w:r>
      <w:r>
        <w:t xml:space="preserve"> </w:t>
      </w:r>
      <w:r w:rsidRPr="00D909D6">
        <w:t>https://azure.microsoft.com/es-es/overview/what-is-paas/</w:t>
      </w:r>
    </w:p>
  </w:footnote>
  <w:footnote w:id="20">
    <w:p w14:paraId="63226236" w14:textId="4A9C4825" w:rsidR="00211AC1" w:rsidRDefault="00211AC1">
      <w:pPr>
        <w:pStyle w:val="Textonotapie"/>
      </w:pPr>
      <w:r>
        <w:rPr>
          <w:rStyle w:val="Refdenotaalpie"/>
        </w:rPr>
        <w:footnoteRef/>
      </w:r>
      <w:r>
        <w:t xml:space="preserve"> </w:t>
      </w:r>
      <w:r w:rsidRPr="00F21996">
        <w:t>http://flask.pocoo.org/</w:t>
      </w:r>
    </w:p>
  </w:footnote>
  <w:footnote w:id="21">
    <w:p w14:paraId="10A97AD0" w14:textId="16E4CB0F" w:rsidR="00211AC1" w:rsidRDefault="00211AC1">
      <w:pPr>
        <w:pStyle w:val="Textonotapie"/>
      </w:pPr>
      <w:r>
        <w:rPr>
          <w:rStyle w:val="Refdenotaalpie"/>
        </w:rPr>
        <w:footnoteRef/>
      </w:r>
      <w:r>
        <w:t xml:space="preserve"> </w:t>
      </w:r>
      <w:r w:rsidRPr="00F21996">
        <w:t>http://werkzeug.pocoo.org/</w:t>
      </w:r>
    </w:p>
  </w:footnote>
  <w:footnote w:id="22">
    <w:p w14:paraId="1FBF4D96" w14:textId="59FFBDF0" w:rsidR="00211AC1" w:rsidRDefault="00211AC1">
      <w:pPr>
        <w:pStyle w:val="Textonotapie"/>
      </w:pPr>
      <w:r>
        <w:rPr>
          <w:rStyle w:val="Refdenotaalpie"/>
        </w:rPr>
        <w:footnoteRef/>
      </w:r>
      <w:r>
        <w:t xml:space="preserve"> </w:t>
      </w:r>
      <w:r w:rsidRPr="00F21996">
        <w:t>http://flask.pocoo.org/docs/0.12/blueprints/</w:t>
      </w:r>
    </w:p>
  </w:footnote>
  <w:footnote w:id="23">
    <w:p w14:paraId="6BDF1EF1" w14:textId="6C771585" w:rsidR="00211AC1" w:rsidRDefault="00211AC1">
      <w:pPr>
        <w:pStyle w:val="Textonotapie"/>
      </w:pPr>
      <w:r>
        <w:rPr>
          <w:rStyle w:val="Refdenotaalpie"/>
        </w:rPr>
        <w:footnoteRef/>
      </w:r>
      <w:r>
        <w:t xml:space="preserve"> https://www.sqlite.org</w:t>
      </w:r>
    </w:p>
  </w:footnote>
  <w:footnote w:id="24">
    <w:p w14:paraId="7D10CF01" w14:textId="1A816769" w:rsidR="00211AC1" w:rsidRDefault="00211AC1">
      <w:pPr>
        <w:pStyle w:val="Textonotapie"/>
      </w:pPr>
      <w:r>
        <w:rPr>
          <w:rStyle w:val="Refdenotaalpie"/>
        </w:rPr>
        <w:footnoteRef/>
      </w:r>
      <w:r>
        <w:t xml:space="preserve"> </w:t>
      </w:r>
      <w:r w:rsidRPr="00F21996">
        <w:t>http://www.tuprograma</w:t>
      </w:r>
      <w:r>
        <w:t>cion.com/glosario/que-es-un-orm</w:t>
      </w:r>
    </w:p>
  </w:footnote>
  <w:footnote w:id="25">
    <w:p w14:paraId="11FAE089" w14:textId="348BE15D" w:rsidR="00211AC1" w:rsidRDefault="00211AC1">
      <w:pPr>
        <w:pStyle w:val="Textonotapie"/>
      </w:pPr>
      <w:r>
        <w:rPr>
          <w:rStyle w:val="Refdenotaalpie"/>
        </w:rPr>
        <w:footnoteRef/>
      </w:r>
      <w:r>
        <w:t xml:space="preserve"> https://www.sqlalchemy.org</w:t>
      </w:r>
    </w:p>
  </w:footnote>
  <w:footnote w:id="26">
    <w:p w14:paraId="2F136369" w14:textId="661FFA84" w:rsidR="00211AC1" w:rsidRDefault="00211AC1">
      <w:pPr>
        <w:pStyle w:val="Textonotapie"/>
      </w:pPr>
      <w:r>
        <w:rPr>
          <w:rStyle w:val="Refdenotaalpie"/>
        </w:rPr>
        <w:footnoteRef/>
      </w:r>
      <w:r>
        <w:t xml:space="preserve"> </w:t>
      </w:r>
      <w:r w:rsidRPr="00F21996">
        <w:t>https://flask-migrate.readthedocs.io/en/latest/</w:t>
      </w:r>
    </w:p>
  </w:footnote>
  <w:footnote w:id="27">
    <w:p w14:paraId="2068DAD8" w14:textId="2EF2A63F" w:rsidR="00211AC1" w:rsidRDefault="00211AC1">
      <w:pPr>
        <w:pStyle w:val="Textonotapie"/>
      </w:pPr>
      <w:r>
        <w:rPr>
          <w:rStyle w:val="Refdenotaalpie"/>
        </w:rPr>
        <w:footnoteRef/>
      </w:r>
      <w:r>
        <w:t xml:space="preserve"> </w:t>
      </w:r>
      <w:r w:rsidRPr="002D0E96">
        <w:t>https://scotch.io/bar-talk/s-o-l-i-d-the-first-five-principles-of-object-oriented-design</w:t>
      </w:r>
    </w:p>
  </w:footnote>
  <w:footnote w:id="28">
    <w:p w14:paraId="47AC604D" w14:textId="1CC840A3" w:rsidR="00211AC1" w:rsidRDefault="00211AC1">
      <w:pPr>
        <w:pStyle w:val="Textonotapie"/>
      </w:pPr>
      <w:r>
        <w:rPr>
          <w:rStyle w:val="Refdenotaalpie"/>
        </w:rPr>
        <w:footnoteRef/>
      </w:r>
      <w:r>
        <w:t xml:space="preserve"> </w:t>
      </w:r>
      <w:r w:rsidRPr="002D0E96">
        <w:t>https://www.python.org/dev/peps/pep-0008/</w:t>
      </w:r>
    </w:p>
  </w:footnote>
  <w:footnote w:id="29">
    <w:p w14:paraId="587914FF" w14:textId="796C562A" w:rsidR="00211AC1" w:rsidRDefault="00211AC1">
      <w:pPr>
        <w:pStyle w:val="Textonotapie"/>
      </w:pPr>
      <w:r>
        <w:rPr>
          <w:rStyle w:val="Refdenotaalpie"/>
        </w:rPr>
        <w:footnoteRef/>
      </w:r>
      <w:r>
        <w:t xml:space="preserve"> </w:t>
      </w:r>
      <w:r w:rsidRPr="00F21996">
        <w:t>http://www.astronomyhints.com/seeing.html</w:t>
      </w:r>
    </w:p>
  </w:footnote>
  <w:footnote w:id="30">
    <w:p w14:paraId="7FA963F2" w14:textId="02194EB6" w:rsidR="00211AC1" w:rsidRDefault="00211AC1">
      <w:pPr>
        <w:pStyle w:val="Textonotapie"/>
      </w:pPr>
      <w:r>
        <w:rPr>
          <w:rStyle w:val="Refdenotaalpie"/>
        </w:rPr>
        <w:footnoteRef/>
      </w:r>
      <w:r>
        <w:t xml:space="preserve"> </w:t>
      </w:r>
      <w:r w:rsidRPr="00AB384A">
        <w:t>https://www.python.org/dev/peps/pep-0498/</w:t>
      </w:r>
    </w:p>
  </w:footnote>
  <w:footnote w:id="31">
    <w:p w14:paraId="6B1F4D69" w14:textId="46EB9402" w:rsidR="00211AC1" w:rsidRDefault="00211AC1">
      <w:pPr>
        <w:pStyle w:val="Textonotapie"/>
      </w:pPr>
      <w:r>
        <w:rPr>
          <w:rStyle w:val="Refdenotaalpie"/>
        </w:rPr>
        <w:footnoteRef/>
      </w:r>
      <w:r>
        <w:t xml:space="preserve"> </w:t>
      </w:r>
      <w:r w:rsidRPr="00AB384A">
        <w:t>https://www.python.org/downloads/</w:t>
      </w:r>
    </w:p>
  </w:footnote>
  <w:footnote w:id="32">
    <w:p w14:paraId="45A9BE23" w14:textId="546FEBDB" w:rsidR="00211AC1" w:rsidRDefault="00211AC1">
      <w:pPr>
        <w:pStyle w:val="Textonotapie"/>
      </w:pPr>
      <w:r>
        <w:rPr>
          <w:rStyle w:val="Refdenotaalpie"/>
        </w:rPr>
        <w:footnoteRef/>
      </w:r>
      <w:r>
        <w:t xml:space="preserve"> </w:t>
      </w:r>
      <w:r w:rsidRPr="00AB384A">
        <w:t>https://pypi.python.org/pypi/pip</w:t>
      </w:r>
    </w:p>
  </w:footnote>
  <w:footnote w:id="33">
    <w:p w14:paraId="245F251A" w14:textId="32C8BD35" w:rsidR="00211AC1" w:rsidRDefault="00211AC1">
      <w:pPr>
        <w:pStyle w:val="Textonotapie"/>
      </w:pPr>
      <w:r>
        <w:rPr>
          <w:rStyle w:val="Refdenotaalpie"/>
        </w:rPr>
        <w:footnoteRef/>
      </w:r>
      <w:r>
        <w:t xml:space="preserve"> </w:t>
      </w:r>
      <w:r w:rsidRPr="00AB384A">
        <w:t>https://virtualenv.pypa.io/en/stab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6E477E" w14:textId="77777777" w:rsidR="00211AC1" w:rsidRDefault="00211AC1" w:rsidP="0080189C">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F6FB84" w14:textId="77777777" w:rsidR="00211AC1" w:rsidRPr="008D11E9" w:rsidRDefault="00211AC1" w:rsidP="0080189C">
    <w:pPr>
      <w:pStyle w:val="Encabezado"/>
      <w:rPr>
        <w:rFonts w:ascii="Roboto Light" w:hAnsi="Roboto Light"/>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B0402"/>
    <w:multiLevelType w:val="hybridMultilevel"/>
    <w:tmpl w:val="DBF28F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1970049"/>
    <w:multiLevelType w:val="hybridMultilevel"/>
    <w:tmpl w:val="CD8C2946"/>
    <w:lvl w:ilvl="0" w:tplc="A600D31A">
      <w:start w:val="1"/>
      <w:numFmt w:val="bullet"/>
      <w:lvlText w:val="•"/>
      <w:lvlJc w:val="left"/>
      <w:pPr>
        <w:ind w:left="284" w:hanging="284"/>
      </w:pPr>
      <w:rPr>
        <w:rFonts w:ascii="Ubuntu Light" w:hAnsi="Ubuntu 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56472FE"/>
    <w:multiLevelType w:val="hybridMultilevel"/>
    <w:tmpl w:val="DAF0E63A"/>
    <w:lvl w:ilvl="0" w:tplc="F50081A6">
      <w:start w:val="1"/>
      <w:numFmt w:val="decimal"/>
      <w:pStyle w:val="ListaNumerada"/>
      <w:lvlText w:val="%1."/>
      <w:lvlJc w:val="left"/>
      <w:pPr>
        <w:ind w:left="567" w:hanging="283"/>
      </w:pPr>
      <w:rPr>
        <w:rFonts w:hint="default"/>
      </w:rPr>
    </w:lvl>
    <w:lvl w:ilvl="1" w:tplc="B0F42A78">
      <w:start w:val="1"/>
      <w:numFmt w:val="lowerLetter"/>
      <w:lvlText w:val="%2."/>
      <w:lvlJc w:val="left"/>
      <w:pPr>
        <w:ind w:left="851" w:hanging="284"/>
      </w:pPr>
      <w:rPr>
        <w:rFonts w:hint="default"/>
      </w:rPr>
    </w:lvl>
    <w:lvl w:ilvl="2" w:tplc="0C0A001B">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3" w15:restartNumberingAfterBreak="0">
    <w:nsid w:val="370F6F49"/>
    <w:multiLevelType w:val="hybridMultilevel"/>
    <w:tmpl w:val="A112CB50"/>
    <w:lvl w:ilvl="0" w:tplc="4E5216DA">
      <w:start w:val="1"/>
      <w:numFmt w:val="decimal"/>
      <w:pStyle w:val="ListaBibliografa"/>
      <w:lvlText w:val="[%1]"/>
      <w:lvlJc w:val="left"/>
      <w:pPr>
        <w:ind w:left="709" w:hanging="425"/>
      </w:pPr>
      <w:rPr>
        <w:rFonts w:hint="default"/>
        <w:b w:val="0"/>
      </w:rPr>
    </w:lvl>
    <w:lvl w:ilvl="1" w:tplc="0624FDA0">
      <w:start w:val="1"/>
      <w:numFmt w:val="bullet"/>
      <w:lvlText w:val=""/>
      <w:lvlJc w:val="left"/>
      <w:pPr>
        <w:ind w:left="850" w:hanging="141"/>
      </w:pPr>
      <w:rPr>
        <w:rFonts w:ascii="Symbol" w:hAnsi="Symbol"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4" w15:restartNumberingAfterBreak="0">
    <w:nsid w:val="4D0C0AB2"/>
    <w:multiLevelType w:val="hybridMultilevel"/>
    <w:tmpl w:val="20C4691A"/>
    <w:lvl w:ilvl="0" w:tplc="33AE0A1C">
      <w:start w:val="1"/>
      <w:numFmt w:val="bullet"/>
      <w:lvlText w:val=""/>
      <w:lvlJc w:val="left"/>
      <w:pPr>
        <w:ind w:left="2692" w:hanging="284"/>
      </w:pPr>
      <w:rPr>
        <w:rFonts w:ascii="Symbol" w:hAnsi="Symbol" w:hint="default"/>
      </w:rPr>
    </w:lvl>
    <w:lvl w:ilvl="1" w:tplc="0C0A0003" w:tentative="1">
      <w:start w:val="1"/>
      <w:numFmt w:val="bullet"/>
      <w:lvlText w:val="o"/>
      <w:lvlJc w:val="left"/>
      <w:pPr>
        <w:ind w:left="1585" w:hanging="360"/>
      </w:pPr>
      <w:rPr>
        <w:rFonts w:ascii="Courier New" w:hAnsi="Courier New" w:cs="Courier New" w:hint="default"/>
      </w:rPr>
    </w:lvl>
    <w:lvl w:ilvl="2" w:tplc="0C0A0005" w:tentative="1">
      <w:start w:val="1"/>
      <w:numFmt w:val="bullet"/>
      <w:lvlText w:val=""/>
      <w:lvlJc w:val="left"/>
      <w:pPr>
        <w:ind w:left="2305" w:hanging="360"/>
      </w:pPr>
      <w:rPr>
        <w:rFonts w:ascii="Wingdings" w:hAnsi="Wingdings" w:hint="default"/>
      </w:rPr>
    </w:lvl>
    <w:lvl w:ilvl="3" w:tplc="0C0A0001" w:tentative="1">
      <w:start w:val="1"/>
      <w:numFmt w:val="bullet"/>
      <w:lvlText w:val=""/>
      <w:lvlJc w:val="left"/>
      <w:pPr>
        <w:ind w:left="3025" w:hanging="360"/>
      </w:pPr>
      <w:rPr>
        <w:rFonts w:ascii="Symbol" w:hAnsi="Symbol" w:hint="default"/>
      </w:rPr>
    </w:lvl>
    <w:lvl w:ilvl="4" w:tplc="0C0A0003" w:tentative="1">
      <w:start w:val="1"/>
      <w:numFmt w:val="bullet"/>
      <w:lvlText w:val="o"/>
      <w:lvlJc w:val="left"/>
      <w:pPr>
        <w:ind w:left="3745" w:hanging="360"/>
      </w:pPr>
      <w:rPr>
        <w:rFonts w:ascii="Courier New" w:hAnsi="Courier New" w:cs="Courier New" w:hint="default"/>
      </w:rPr>
    </w:lvl>
    <w:lvl w:ilvl="5" w:tplc="0C0A0005" w:tentative="1">
      <w:start w:val="1"/>
      <w:numFmt w:val="bullet"/>
      <w:lvlText w:val=""/>
      <w:lvlJc w:val="left"/>
      <w:pPr>
        <w:ind w:left="4465" w:hanging="360"/>
      </w:pPr>
      <w:rPr>
        <w:rFonts w:ascii="Wingdings" w:hAnsi="Wingdings" w:hint="default"/>
      </w:rPr>
    </w:lvl>
    <w:lvl w:ilvl="6" w:tplc="0C0A0001" w:tentative="1">
      <w:start w:val="1"/>
      <w:numFmt w:val="bullet"/>
      <w:lvlText w:val=""/>
      <w:lvlJc w:val="left"/>
      <w:pPr>
        <w:ind w:left="5185" w:hanging="360"/>
      </w:pPr>
      <w:rPr>
        <w:rFonts w:ascii="Symbol" w:hAnsi="Symbol" w:hint="default"/>
      </w:rPr>
    </w:lvl>
    <w:lvl w:ilvl="7" w:tplc="0C0A0003" w:tentative="1">
      <w:start w:val="1"/>
      <w:numFmt w:val="bullet"/>
      <w:lvlText w:val="o"/>
      <w:lvlJc w:val="left"/>
      <w:pPr>
        <w:ind w:left="5905" w:hanging="360"/>
      </w:pPr>
      <w:rPr>
        <w:rFonts w:ascii="Courier New" w:hAnsi="Courier New" w:cs="Courier New" w:hint="default"/>
      </w:rPr>
    </w:lvl>
    <w:lvl w:ilvl="8" w:tplc="0C0A0005" w:tentative="1">
      <w:start w:val="1"/>
      <w:numFmt w:val="bullet"/>
      <w:lvlText w:val=""/>
      <w:lvlJc w:val="left"/>
      <w:pPr>
        <w:ind w:left="6625" w:hanging="360"/>
      </w:pPr>
      <w:rPr>
        <w:rFonts w:ascii="Wingdings" w:hAnsi="Wingdings" w:hint="default"/>
      </w:rPr>
    </w:lvl>
  </w:abstractNum>
  <w:abstractNum w:abstractNumId="5" w15:restartNumberingAfterBreak="0">
    <w:nsid w:val="4F5E18D8"/>
    <w:multiLevelType w:val="hybridMultilevel"/>
    <w:tmpl w:val="6D7A6686"/>
    <w:lvl w:ilvl="0" w:tplc="3738E442">
      <w:start w:val="1"/>
      <w:numFmt w:val="bullet"/>
      <w:lvlText w:val=""/>
      <w:lvlJc w:val="left"/>
      <w:pPr>
        <w:ind w:left="720" w:hanging="72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32A6C61"/>
    <w:multiLevelType w:val="hybridMultilevel"/>
    <w:tmpl w:val="26980694"/>
    <w:lvl w:ilvl="0" w:tplc="D59C6448">
      <w:start w:val="1"/>
      <w:numFmt w:val="bullet"/>
      <w:pStyle w:val="ListaNormal"/>
      <w:lvlText w:val="•"/>
      <w:lvlJc w:val="left"/>
      <w:pPr>
        <w:ind w:left="425" w:hanging="141"/>
      </w:pPr>
      <w:rPr>
        <w:rFonts w:ascii="Ubuntu Light" w:hAnsi="Ubuntu Light" w:hint="default"/>
      </w:rPr>
    </w:lvl>
    <w:lvl w:ilvl="1" w:tplc="33AE0A1C">
      <w:start w:val="1"/>
      <w:numFmt w:val="bullet"/>
      <w:lvlText w:val=""/>
      <w:lvlJc w:val="left"/>
      <w:pPr>
        <w:ind w:left="709" w:hanging="142"/>
      </w:pPr>
      <w:rPr>
        <w:rFonts w:ascii="Symbol" w:hAnsi="Symbol" w:hint="default"/>
      </w:rPr>
    </w:lvl>
    <w:lvl w:ilvl="2" w:tplc="83C80DFA">
      <w:start w:val="1"/>
      <w:numFmt w:val="bullet"/>
      <w:lvlText w:val=""/>
      <w:lvlJc w:val="left"/>
      <w:pPr>
        <w:ind w:left="992" w:hanging="141"/>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7B7C1FB5"/>
    <w:multiLevelType w:val="hybridMultilevel"/>
    <w:tmpl w:val="2D243A12"/>
    <w:lvl w:ilvl="0" w:tplc="6E7610FE">
      <w:start w:val="1"/>
      <w:numFmt w:val="bullet"/>
      <w:lvlText w:val=""/>
      <w:lvlJc w:val="left"/>
      <w:pPr>
        <w:ind w:left="850" w:hanging="142"/>
      </w:pPr>
      <w:rPr>
        <w:rFonts w:ascii="Symbol" w:hAnsi="Symbol" w:hint="default"/>
      </w:rPr>
    </w:lvl>
    <w:lvl w:ilvl="1" w:tplc="0C0A0003" w:tentative="1">
      <w:start w:val="1"/>
      <w:numFmt w:val="bullet"/>
      <w:lvlText w:val="o"/>
      <w:lvlJc w:val="left"/>
      <w:pPr>
        <w:ind w:left="1723" w:hanging="360"/>
      </w:pPr>
      <w:rPr>
        <w:rFonts w:ascii="Courier New" w:hAnsi="Courier New" w:cs="Courier New" w:hint="default"/>
      </w:rPr>
    </w:lvl>
    <w:lvl w:ilvl="2" w:tplc="0C0A0005" w:tentative="1">
      <w:start w:val="1"/>
      <w:numFmt w:val="bullet"/>
      <w:lvlText w:val=""/>
      <w:lvlJc w:val="left"/>
      <w:pPr>
        <w:ind w:left="2443" w:hanging="360"/>
      </w:pPr>
      <w:rPr>
        <w:rFonts w:ascii="Wingdings" w:hAnsi="Wingdings" w:hint="default"/>
      </w:rPr>
    </w:lvl>
    <w:lvl w:ilvl="3" w:tplc="0C0A0001" w:tentative="1">
      <w:start w:val="1"/>
      <w:numFmt w:val="bullet"/>
      <w:lvlText w:val=""/>
      <w:lvlJc w:val="left"/>
      <w:pPr>
        <w:ind w:left="3163" w:hanging="360"/>
      </w:pPr>
      <w:rPr>
        <w:rFonts w:ascii="Symbol" w:hAnsi="Symbol" w:hint="default"/>
      </w:rPr>
    </w:lvl>
    <w:lvl w:ilvl="4" w:tplc="0C0A0003" w:tentative="1">
      <w:start w:val="1"/>
      <w:numFmt w:val="bullet"/>
      <w:lvlText w:val="o"/>
      <w:lvlJc w:val="left"/>
      <w:pPr>
        <w:ind w:left="3883" w:hanging="360"/>
      </w:pPr>
      <w:rPr>
        <w:rFonts w:ascii="Courier New" w:hAnsi="Courier New" w:cs="Courier New" w:hint="default"/>
      </w:rPr>
    </w:lvl>
    <w:lvl w:ilvl="5" w:tplc="0C0A0005" w:tentative="1">
      <w:start w:val="1"/>
      <w:numFmt w:val="bullet"/>
      <w:lvlText w:val=""/>
      <w:lvlJc w:val="left"/>
      <w:pPr>
        <w:ind w:left="4603" w:hanging="360"/>
      </w:pPr>
      <w:rPr>
        <w:rFonts w:ascii="Wingdings" w:hAnsi="Wingdings" w:hint="default"/>
      </w:rPr>
    </w:lvl>
    <w:lvl w:ilvl="6" w:tplc="0C0A0001" w:tentative="1">
      <w:start w:val="1"/>
      <w:numFmt w:val="bullet"/>
      <w:lvlText w:val=""/>
      <w:lvlJc w:val="left"/>
      <w:pPr>
        <w:ind w:left="5323" w:hanging="360"/>
      </w:pPr>
      <w:rPr>
        <w:rFonts w:ascii="Symbol" w:hAnsi="Symbol" w:hint="default"/>
      </w:rPr>
    </w:lvl>
    <w:lvl w:ilvl="7" w:tplc="0C0A0003" w:tentative="1">
      <w:start w:val="1"/>
      <w:numFmt w:val="bullet"/>
      <w:lvlText w:val="o"/>
      <w:lvlJc w:val="left"/>
      <w:pPr>
        <w:ind w:left="6043" w:hanging="360"/>
      </w:pPr>
      <w:rPr>
        <w:rFonts w:ascii="Courier New" w:hAnsi="Courier New" w:cs="Courier New" w:hint="default"/>
      </w:rPr>
    </w:lvl>
    <w:lvl w:ilvl="8" w:tplc="0C0A0005" w:tentative="1">
      <w:start w:val="1"/>
      <w:numFmt w:val="bullet"/>
      <w:lvlText w:val=""/>
      <w:lvlJc w:val="left"/>
      <w:pPr>
        <w:ind w:left="6763" w:hanging="360"/>
      </w:pPr>
      <w:rPr>
        <w:rFonts w:ascii="Wingdings" w:hAnsi="Wingdings" w:hint="default"/>
      </w:rPr>
    </w:lvl>
  </w:abstractNum>
  <w:abstractNum w:abstractNumId="8" w15:restartNumberingAfterBreak="0">
    <w:nsid w:val="7E846E05"/>
    <w:multiLevelType w:val="hybridMultilevel"/>
    <w:tmpl w:val="2DA6BECA"/>
    <w:lvl w:ilvl="0" w:tplc="9678E21E">
      <w:start w:val="1"/>
      <w:numFmt w:val="decimal"/>
      <w:suff w:val="space"/>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6"/>
  </w:num>
  <w:num w:numId="2">
    <w:abstractNumId w:val="6"/>
    <w:lvlOverride w:ilvl="0">
      <w:startOverride w:val="1"/>
    </w:lvlOverride>
  </w:num>
  <w:num w:numId="3">
    <w:abstractNumId w:val="6"/>
    <w:lvlOverride w:ilvl="0">
      <w:startOverride w:val="1"/>
    </w:lvlOverride>
  </w:num>
  <w:num w:numId="4">
    <w:abstractNumId w:val="6"/>
    <w:lvlOverride w:ilvl="0">
      <w:startOverride w:val="1"/>
    </w:lvlOverride>
  </w:num>
  <w:num w:numId="5">
    <w:abstractNumId w:val="6"/>
    <w:lvlOverride w:ilvl="0">
      <w:startOverride w:val="1"/>
    </w:lvlOverride>
  </w:num>
  <w:num w:numId="6">
    <w:abstractNumId w:val="2"/>
  </w:num>
  <w:num w:numId="7">
    <w:abstractNumId w:val="7"/>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2"/>
    <w:lvlOverride w:ilvl="0">
      <w:startOverride w:val="1"/>
    </w:lvlOverride>
  </w:num>
  <w:num w:numId="15">
    <w:abstractNumId w:val="8"/>
  </w:num>
  <w:num w:numId="16">
    <w:abstractNumId w:val="0"/>
  </w:num>
  <w:num w:numId="17">
    <w:abstractNumId w:val="2"/>
    <w:lvlOverride w:ilvl="0">
      <w:startOverride w:val="1"/>
    </w:lvlOverride>
  </w:num>
  <w:num w:numId="18">
    <w:abstractNumId w:val="5"/>
  </w:num>
  <w:num w:numId="19">
    <w:abstractNumId w:val="1"/>
  </w:num>
  <w:num w:numId="20">
    <w:abstractNumId w:val="4"/>
  </w:num>
  <w:num w:numId="21">
    <w:abstractNumId w:val="2"/>
    <w:lvlOverride w:ilvl="0">
      <w:startOverride w:val="1"/>
    </w:lvlOverride>
  </w:num>
  <w:num w:numId="22">
    <w:abstractNumId w:val="2"/>
    <w:lvlOverride w:ilvl="0">
      <w:startOverride w:val="1"/>
    </w:lvlOverride>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DA1NTeyMDIzNjRX0lEKTi0uzszPAykwNKkFANQzCPstAAAA"/>
  </w:docVars>
  <w:rsids>
    <w:rsidRoot w:val="003A43E4"/>
    <w:rsid w:val="0000320F"/>
    <w:rsid w:val="0001423D"/>
    <w:rsid w:val="00027C61"/>
    <w:rsid w:val="00042F8C"/>
    <w:rsid w:val="000521B8"/>
    <w:rsid w:val="0008560B"/>
    <w:rsid w:val="00086E45"/>
    <w:rsid w:val="001020E8"/>
    <w:rsid w:val="0011511C"/>
    <w:rsid w:val="00126BDD"/>
    <w:rsid w:val="00147C4E"/>
    <w:rsid w:val="0015739A"/>
    <w:rsid w:val="00166C14"/>
    <w:rsid w:val="001706A0"/>
    <w:rsid w:val="00173E81"/>
    <w:rsid w:val="00180F78"/>
    <w:rsid w:val="001B3535"/>
    <w:rsid w:val="001B700F"/>
    <w:rsid w:val="001C0928"/>
    <w:rsid w:val="001C711F"/>
    <w:rsid w:val="001D24D8"/>
    <w:rsid w:val="001E089F"/>
    <w:rsid w:val="001E0F37"/>
    <w:rsid w:val="001F1AE8"/>
    <w:rsid w:val="0020556A"/>
    <w:rsid w:val="00210C2C"/>
    <w:rsid w:val="00211AC1"/>
    <w:rsid w:val="00220E9D"/>
    <w:rsid w:val="00225756"/>
    <w:rsid w:val="002476D1"/>
    <w:rsid w:val="00250148"/>
    <w:rsid w:val="0025425D"/>
    <w:rsid w:val="00255B37"/>
    <w:rsid w:val="002619D0"/>
    <w:rsid w:val="00263531"/>
    <w:rsid w:val="00282346"/>
    <w:rsid w:val="0028371F"/>
    <w:rsid w:val="002970E1"/>
    <w:rsid w:val="002A24A7"/>
    <w:rsid w:val="002B3081"/>
    <w:rsid w:val="002C2D66"/>
    <w:rsid w:val="002C59ED"/>
    <w:rsid w:val="002D0E96"/>
    <w:rsid w:val="002D539F"/>
    <w:rsid w:val="002E10F8"/>
    <w:rsid w:val="00302C30"/>
    <w:rsid w:val="00313387"/>
    <w:rsid w:val="003230B6"/>
    <w:rsid w:val="00327BA1"/>
    <w:rsid w:val="00332048"/>
    <w:rsid w:val="00346E9B"/>
    <w:rsid w:val="0037643F"/>
    <w:rsid w:val="003A43E4"/>
    <w:rsid w:val="003A66AE"/>
    <w:rsid w:val="003C0EB4"/>
    <w:rsid w:val="003D63CD"/>
    <w:rsid w:val="003E342F"/>
    <w:rsid w:val="00402287"/>
    <w:rsid w:val="004043BE"/>
    <w:rsid w:val="004147DF"/>
    <w:rsid w:val="00414B9E"/>
    <w:rsid w:val="004334C8"/>
    <w:rsid w:val="00436AE7"/>
    <w:rsid w:val="00445C18"/>
    <w:rsid w:val="004511F9"/>
    <w:rsid w:val="0046075A"/>
    <w:rsid w:val="004A665F"/>
    <w:rsid w:val="004E01F4"/>
    <w:rsid w:val="004E58B4"/>
    <w:rsid w:val="004F0AF0"/>
    <w:rsid w:val="004F7AA4"/>
    <w:rsid w:val="005055F1"/>
    <w:rsid w:val="00530413"/>
    <w:rsid w:val="005447DF"/>
    <w:rsid w:val="00584C18"/>
    <w:rsid w:val="00592982"/>
    <w:rsid w:val="005B1213"/>
    <w:rsid w:val="005D2CC6"/>
    <w:rsid w:val="00612374"/>
    <w:rsid w:val="00614DDC"/>
    <w:rsid w:val="00633B80"/>
    <w:rsid w:val="006418AD"/>
    <w:rsid w:val="00676124"/>
    <w:rsid w:val="00694B6F"/>
    <w:rsid w:val="006A44AF"/>
    <w:rsid w:val="006C2001"/>
    <w:rsid w:val="006E4B9B"/>
    <w:rsid w:val="0070125E"/>
    <w:rsid w:val="00703582"/>
    <w:rsid w:val="00734649"/>
    <w:rsid w:val="007348E8"/>
    <w:rsid w:val="00755834"/>
    <w:rsid w:val="00766FFC"/>
    <w:rsid w:val="00772414"/>
    <w:rsid w:val="00777C9A"/>
    <w:rsid w:val="007857F8"/>
    <w:rsid w:val="00794E4E"/>
    <w:rsid w:val="00797EA3"/>
    <w:rsid w:val="007A3154"/>
    <w:rsid w:val="007B055A"/>
    <w:rsid w:val="007D476A"/>
    <w:rsid w:val="007E786D"/>
    <w:rsid w:val="00800817"/>
    <w:rsid w:val="0080189C"/>
    <w:rsid w:val="00807DC7"/>
    <w:rsid w:val="00815058"/>
    <w:rsid w:val="00827130"/>
    <w:rsid w:val="00833004"/>
    <w:rsid w:val="00871DC6"/>
    <w:rsid w:val="00887E56"/>
    <w:rsid w:val="008910D2"/>
    <w:rsid w:val="0089717D"/>
    <w:rsid w:val="008A34D5"/>
    <w:rsid w:val="008A7FA2"/>
    <w:rsid w:val="008C4C05"/>
    <w:rsid w:val="008D11E9"/>
    <w:rsid w:val="008D4162"/>
    <w:rsid w:val="008E1CD1"/>
    <w:rsid w:val="008F784F"/>
    <w:rsid w:val="009247E3"/>
    <w:rsid w:val="00941183"/>
    <w:rsid w:val="00952C17"/>
    <w:rsid w:val="00970789"/>
    <w:rsid w:val="00980184"/>
    <w:rsid w:val="00980DBF"/>
    <w:rsid w:val="00983BA3"/>
    <w:rsid w:val="00993A56"/>
    <w:rsid w:val="009A4F4E"/>
    <w:rsid w:val="009B0B31"/>
    <w:rsid w:val="009B1B5D"/>
    <w:rsid w:val="009B522F"/>
    <w:rsid w:val="009C4375"/>
    <w:rsid w:val="009D1EA0"/>
    <w:rsid w:val="009E0209"/>
    <w:rsid w:val="009E5D14"/>
    <w:rsid w:val="00A076B4"/>
    <w:rsid w:val="00A125E3"/>
    <w:rsid w:val="00A170AF"/>
    <w:rsid w:val="00A24C36"/>
    <w:rsid w:val="00A3392E"/>
    <w:rsid w:val="00A36F6B"/>
    <w:rsid w:val="00A62388"/>
    <w:rsid w:val="00A67EFA"/>
    <w:rsid w:val="00A70CC4"/>
    <w:rsid w:val="00AB384A"/>
    <w:rsid w:val="00AD3894"/>
    <w:rsid w:val="00AE1497"/>
    <w:rsid w:val="00B00F91"/>
    <w:rsid w:val="00B24DDD"/>
    <w:rsid w:val="00B30933"/>
    <w:rsid w:val="00B55C59"/>
    <w:rsid w:val="00B770BB"/>
    <w:rsid w:val="00B80C22"/>
    <w:rsid w:val="00B81F00"/>
    <w:rsid w:val="00B94B1E"/>
    <w:rsid w:val="00BA6593"/>
    <w:rsid w:val="00BB2662"/>
    <w:rsid w:val="00BD4F74"/>
    <w:rsid w:val="00BE4359"/>
    <w:rsid w:val="00BE62C7"/>
    <w:rsid w:val="00C0303A"/>
    <w:rsid w:val="00C137E1"/>
    <w:rsid w:val="00C32D97"/>
    <w:rsid w:val="00C5064C"/>
    <w:rsid w:val="00C53034"/>
    <w:rsid w:val="00C70EB1"/>
    <w:rsid w:val="00C8009D"/>
    <w:rsid w:val="00C86FF1"/>
    <w:rsid w:val="00C921AB"/>
    <w:rsid w:val="00CB3197"/>
    <w:rsid w:val="00CC757A"/>
    <w:rsid w:val="00CE148F"/>
    <w:rsid w:val="00CE223F"/>
    <w:rsid w:val="00D02620"/>
    <w:rsid w:val="00D13242"/>
    <w:rsid w:val="00D3229B"/>
    <w:rsid w:val="00D34DC4"/>
    <w:rsid w:val="00D52F44"/>
    <w:rsid w:val="00D62A4B"/>
    <w:rsid w:val="00D65ADB"/>
    <w:rsid w:val="00D704C8"/>
    <w:rsid w:val="00D7399D"/>
    <w:rsid w:val="00D7499A"/>
    <w:rsid w:val="00D77F22"/>
    <w:rsid w:val="00D909D6"/>
    <w:rsid w:val="00D9390C"/>
    <w:rsid w:val="00DA4227"/>
    <w:rsid w:val="00DA57B1"/>
    <w:rsid w:val="00E07141"/>
    <w:rsid w:val="00E24A7D"/>
    <w:rsid w:val="00E32A61"/>
    <w:rsid w:val="00E332AA"/>
    <w:rsid w:val="00E43013"/>
    <w:rsid w:val="00E455E5"/>
    <w:rsid w:val="00E61553"/>
    <w:rsid w:val="00E67224"/>
    <w:rsid w:val="00ED3A90"/>
    <w:rsid w:val="00EE1EE3"/>
    <w:rsid w:val="00F020DD"/>
    <w:rsid w:val="00F055CD"/>
    <w:rsid w:val="00F06691"/>
    <w:rsid w:val="00F07A6C"/>
    <w:rsid w:val="00F12C9C"/>
    <w:rsid w:val="00F13424"/>
    <w:rsid w:val="00F21996"/>
    <w:rsid w:val="00F438E5"/>
    <w:rsid w:val="00F540E8"/>
    <w:rsid w:val="00F6727F"/>
    <w:rsid w:val="00F67773"/>
    <w:rsid w:val="00F7342C"/>
    <w:rsid w:val="00F87EFA"/>
    <w:rsid w:val="00F9743E"/>
    <w:rsid w:val="00FA32EB"/>
    <w:rsid w:val="00FC1291"/>
    <w:rsid w:val="00FC332F"/>
    <w:rsid w:val="00FE523F"/>
    <w:rsid w:val="00FE721E"/>
    <w:rsid w:val="00FF2A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08E23"/>
  <w15:chartTrackingRefBased/>
  <w15:docId w15:val="{CEE85D12-5CD2-467C-8204-C661AD1E1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643F"/>
    <w:pPr>
      <w:suppressAutoHyphens/>
      <w:autoSpaceDN w:val="0"/>
      <w:spacing w:after="60" w:line="360" w:lineRule="auto"/>
      <w:ind w:firstLine="284"/>
      <w:jc w:val="both"/>
      <w:textAlignment w:val="baseline"/>
    </w:pPr>
    <w:rPr>
      <w:rFonts w:ascii="Roboto Light" w:eastAsia="Noto Sans CJK SC Regular" w:hAnsi="Roboto Light" w:cs="FreeSans"/>
      <w:kern w:val="3"/>
      <w:sz w:val="24"/>
      <w:szCs w:val="24"/>
      <w:lang w:eastAsia="zh-CN" w:bidi="hi-IN"/>
    </w:rPr>
  </w:style>
  <w:style w:type="paragraph" w:styleId="Ttulo1">
    <w:name w:val="heading 1"/>
    <w:basedOn w:val="Normal"/>
    <w:next w:val="Normal"/>
    <w:link w:val="Ttulo1Car"/>
    <w:uiPriority w:val="9"/>
    <w:qFormat/>
    <w:rsid w:val="00042F8C"/>
    <w:pPr>
      <w:keepNext/>
      <w:keepLines/>
      <w:spacing w:before="240"/>
      <w:ind w:firstLine="0"/>
      <w:outlineLvl w:val="0"/>
    </w:pPr>
    <w:rPr>
      <w:rFonts w:ascii="Roboto Medium" w:eastAsiaTheme="majorEastAsia" w:hAnsi="Roboto Medium" w:cs="Mangal"/>
      <w:sz w:val="36"/>
      <w:szCs w:val="29"/>
    </w:rPr>
  </w:style>
  <w:style w:type="paragraph" w:styleId="Ttulo2">
    <w:name w:val="heading 2"/>
    <w:basedOn w:val="Normal"/>
    <w:next w:val="Normal"/>
    <w:link w:val="Ttulo2Car"/>
    <w:uiPriority w:val="9"/>
    <w:unhideWhenUsed/>
    <w:qFormat/>
    <w:rsid w:val="004043BE"/>
    <w:pPr>
      <w:keepNext/>
      <w:keepLines/>
      <w:spacing w:before="40"/>
      <w:ind w:firstLine="0"/>
      <w:outlineLvl w:val="1"/>
    </w:pPr>
    <w:rPr>
      <w:rFonts w:ascii="Roboto" w:eastAsiaTheme="majorEastAsia" w:hAnsi="Roboto" w:cs="Mangal"/>
      <w:sz w:val="32"/>
      <w:szCs w:val="23"/>
    </w:rPr>
  </w:style>
  <w:style w:type="paragraph" w:styleId="Ttulo3">
    <w:name w:val="heading 3"/>
    <w:basedOn w:val="Normal"/>
    <w:next w:val="Normal"/>
    <w:link w:val="Ttulo3Car"/>
    <w:uiPriority w:val="9"/>
    <w:unhideWhenUsed/>
    <w:qFormat/>
    <w:rsid w:val="0037643F"/>
    <w:pPr>
      <w:keepNext/>
      <w:keepLines/>
      <w:spacing w:before="40"/>
      <w:ind w:firstLine="0"/>
      <w:outlineLvl w:val="2"/>
    </w:pPr>
    <w:rPr>
      <w:rFonts w:ascii="Roboto" w:eastAsiaTheme="majorEastAsia" w:hAnsi="Roboto" w:cs="Mangal"/>
      <w:sz w:val="28"/>
      <w:szCs w:val="21"/>
    </w:rPr>
  </w:style>
  <w:style w:type="paragraph" w:styleId="Ttulo4">
    <w:name w:val="heading 4"/>
    <w:basedOn w:val="Normal"/>
    <w:next w:val="Normal"/>
    <w:link w:val="Ttulo4Car"/>
    <w:uiPriority w:val="9"/>
    <w:unhideWhenUsed/>
    <w:qFormat/>
    <w:rsid w:val="0037643F"/>
    <w:pPr>
      <w:keepNext/>
      <w:keepLines/>
      <w:spacing w:before="120"/>
      <w:ind w:firstLine="0"/>
      <w:outlineLvl w:val="3"/>
    </w:pPr>
    <w:rPr>
      <w:rFonts w:ascii="Roboto Medium" w:eastAsiaTheme="majorEastAsia" w:hAnsi="Roboto Medium" w:cs="Mangal"/>
      <w:iCs/>
      <w:szCs w:val="21"/>
    </w:rPr>
  </w:style>
  <w:style w:type="paragraph" w:styleId="Ttulo5">
    <w:name w:val="heading 5"/>
    <w:basedOn w:val="Normal"/>
    <w:next w:val="Normal"/>
    <w:link w:val="Ttulo5Car"/>
    <w:uiPriority w:val="9"/>
    <w:unhideWhenUsed/>
    <w:qFormat/>
    <w:rsid w:val="004E01F4"/>
    <w:pPr>
      <w:keepNext/>
      <w:keepLines/>
      <w:spacing w:before="120"/>
      <w:ind w:firstLine="0"/>
      <w:outlineLvl w:val="4"/>
    </w:pPr>
    <w:rPr>
      <w:rFonts w:ascii="Roboto" w:eastAsiaTheme="majorEastAsia" w:hAnsi="Roboto" w:cs="Mangal"/>
      <w:szCs w:val="21"/>
    </w:rPr>
  </w:style>
  <w:style w:type="paragraph" w:styleId="Ttulo6">
    <w:name w:val="heading 6"/>
    <w:basedOn w:val="Normal"/>
    <w:next w:val="Normal"/>
    <w:link w:val="Ttulo6Car"/>
    <w:uiPriority w:val="9"/>
    <w:unhideWhenUsed/>
    <w:qFormat/>
    <w:rsid w:val="00F07A6C"/>
    <w:pPr>
      <w:keepNext/>
      <w:keepLines/>
      <w:spacing w:before="40" w:after="0"/>
      <w:outlineLvl w:val="5"/>
    </w:pPr>
    <w:rPr>
      <w:rFonts w:asciiTheme="majorHAnsi" w:eastAsiaTheme="majorEastAsia" w:hAnsiTheme="majorHAnsi" w:cs="Mangal"/>
      <w:color w:val="1F4D78" w:themeColor="accent1" w:themeShade="7F"/>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3A43E4"/>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3A43E4"/>
    <w:rPr>
      <w:rFonts w:eastAsiaTheme="minorEastAsia"/>
      <w:lang w:eastAsia="es-ES"/>
    </w:rPr>
  </w:style>
  <w:style w:type="paragraph" w:customStyle="1" w:styleId="Textbody">
    <w:name w:val="Text body"/>
    <w:basedOn w:val="Normal"/>
    <w:rsid w:val="003A43E4"/>
    <w:pPr>
      <w:spacing w:after="58" w:line="288" w:lineRule="auto"/>
      <w:ind w:firstLine="288"/>
    </w:pPr>
    <w:rPr>
      <w:rFonts w:ascii="Ubuntu Light" w:eastAsia="Ubuntu Light" w:hAnsi="Ubuntu Light" w:cs="Ubuntu Light"/>
      <w:sz w:val="21"/>
    </w:rPr>
  </w:style>
  <w:style w:type="paragraph" w:customStyle="1" w:styleId="Heading1noindex">
    <w:name w:val="Heading 1 (no index)"/>
    <w:basedOn w:val="Ttulo1"/>
    <w:rsid w:val="003A43E4"/>
    <w:pPr>
      <w:keepLines w:val="0"/>
      <w:suppressLineNumbers/>
      <w:spacing w:before="115" w:after="113"/>
    </w:pPr>
    <w:rPr>
      <w:rFonts w:ascii="Ubuntu" w:eastAsia="Ubuntu" w:hAnsi="Ubuntu" w:cs="Ubuntu"/>
      <w:b/>
      <w:bCs/>
      <w:sz w:val="28"/>
      <w:szCs w:val="28"/>
    </w:rPr>
  </w:style>
  <w:style w:type="character" w:customStyle="1" w:styleId="Ttulo1Car">
    <w:name w:val="Título 1 Car"/>
    <w:basedOn w:val="Fuentedeprrafopredeter"/>
    <w:link w:val="Ttulo1"/>
    <w:uiPriority w:val="9"/>
    <w:rsid w:val="00042F8C"/>
    <w:rPr>
      <w:rFonts w:ascii="Roboto Medium" w:eastAsiaTheme="majorEastAsia" w:hAnsi="Roboto Medium" w:cs="Mangal"/>
      <w:kern w:val="3"/>
      <w:sz w:val="36"/>
      <w:szCs w:val="29"/>
      <w:lang w:eastAsia="zh-CN" w:bidi="hi-IN"/>
    </w:rPr>
  </w:style>
  <w:style w:type="paragraph" w:styleId="Piedepgina">
    <w:name w:val="footer"/>
    <w:basedOn w:val="Normal"/>
    <w:link w:val="PiedepginaCar"/>
    <w:rsid w:val="003A43E4"/>
    <w:pPr>
      <w:suppressLineNumbers/>
      <w:tabs>
        <w:tab w:val="center" w:pos="4819"/>
        <w:tab w:val="right" w:pos="9638"/>
      </w:tabs>
      <w:jc w:val="center"/>
    </w:pPr>
    <w:rPr>
      <w:rFonts w:ascii="Ubuntu" w:eastAsia="Ubuntu" w:hAnsi="Ubuntu" w:cs="Ubuntu"/>
      <w:sz w:val="21"/>
    </w:rPr>
  </w:style>
  <w:style w:type="character" w:customStyle="1" w:styleId="PiedepginaCar">
    <w:name w:val="Pie de página Car"/>
    <w:basedOn w:val="Fuentedeprrafopredeter"/>
    <w:link w:val="Piedepgina"/>
    <w:rsid w:val="003A43E4"/>
    <w:rPr>
      <w:rFonts w:ascii="Ubuntu" w:eastAsia="Ubuntu" w:hAnsi="Ubuntu" w:cs="Ubuntu"/>
      <w:kern w:val="3"/>
      <w:sz w:val="21"/>
      <w:szCs w:val="24"/>
      <w:lang w:eastAsia="zh-CN" w:bidi="hi-IN"/>
    </w:rPr>
  </w:style>
  <w:style w:type="paragraph" w:styleId="Encabezado">
    <w:name w:val="header"/>
    <w:basedOn w:val="Normal"/>
    <w:link w:val="EncabezadoCar"/>
    <w:rsid w:val="003A43E4"/>
    <w:pPr>
      <w:suppressLineNumbers/>
      <w:tabs>
        <w:tab w:val="center" w:pos="4819"/>
        <w:tab w:val="right" w:pos="9638"/>
      </w:tabs>
    </w:pPr>
    <w:rPr>
      <w:rFonts w:ascii="Ubuntu Light" w:eastAsia="Ubuntu Light" w:hAnsi="Ubuntu Light" w:cs="Ubuntu Light"/>
      <w:sz w:val="21"/>
    </w:rPr>
  </w:style>
  <w:style w:type="character" w:customStyle="1" w:styleId="EncabezadoCar">
    <w:name w:val="Encabezado Car"/>
    <w:basedOn w:val="Fuentedeprrafopredeter"/>
    <w:link w:val="Encabezado"/>
    <w:rsid w:val="003A43E4"/>
    <w:rPr>
      <w:rFonts w:ascii="Ubuntu Light" w:eastAsia="Ubuntu Light" w:hAnsi="Ubuntu Light" w:cs="Ubuntu Light"/>
      <w:kern w:val="3"/>
      <w:sz w:val="21"/>
      <w:szCs w:val="24"/>
      <w:lang w:eastAsia="zh-CN" w:bidi="hi-IN"/>
    </w:rPr>
  </w:style>
  <w:style w:type="character" w:styleId="Hipervnculo">
    <w:name w:val="Hyperlink"/>
    <w:basedOn w:val="Fuentedeprrafopredeter"/>
    <w:uiPriority w:val="99"/>
    <w:unhideWhenUsed/>
    <w:rsid w:val="003A43E4"/>
    <w:rPr>
      <w:color w:val="0563C1" w:themeColor="hyperlink"/>
      <w:u w:val="single"/>
    </w:rPr>
  </w:style>
  <w:style w:type="paragraph" w:styleId="TtuloTDC">
    <w:name w:val="TOC Heading"/>
    <w:basedOn w:val="Ttulo1"/>
    <w:next w:val="Normal"/>
    <w:uiPriority w:val="39"/>
    <w:unhideWhenUsed/>
    <w:qFormat/>
    <w:rsid w:val="009D1EA0"/>
    <w:pPr>
      <w:suppressAutoHyphens w:val="0"/>
      <w:autoSpaceDN/>
      <w:spacing w:line="259" w:lineRule="auto"/>
      <w:textAlignment w:val="auto"/>
      <w:outlineLvl w:val="9"/>
    </w:pPr>
    <w:rPr>
      <w:rFonts w:ascii="Roboto" w:hAnsi="Roboto" w:cstheme="majorBidi"/>
      <w:kern w:val="0"/>
      <w:szCs w:val="32"/>
      <w:lang w:eastAsia="es-ES" w:bidi="ar-SA"/>
    </w:rPr>
  </w:style>
  <w:style w:type="character" w:customStyle="1" w:styleId="Ttulo2Car">
    <w:name w:val="Título 2 Car"/>
    <w:basedOn w:val="Fuentedeprrafopredeter"/>
    <w:link w:val="Ttulo2"/>
    <w:uiPriority w:val="9"/>
    <w:rsid w:val="004043BE"/>
    <w:rPr>
      <w:rFonts w:ascii="Roboto" w:eastAsiaTheme="majorEastAsia" w:hAnsi="Roboto" w:cs="Mangal"/>
      <w:kern w:val="3"/>
      <w:sz w:val="32"/>
      <w:szCs w:val="23"/>
      <w:lang w:eastAsia="zh-CN" w:bidi="hi-IN"/>
    </w:rPr>
  </w:style>
  <w:style w:type="paragraph" w:styleId="Prrafodelista">
    <w:name w:val="List Paragraph"/>
    <w:basedOn w:val="Normal"/>
    <w:link w:val="PrrafodelistaCar"/>
    <w:uiPriority w:val="34"/>
    <w:qFormat/>
    <w:rsid w:val="0080189C"/>
    <w:pPr>
      <w:ind w:left="720"/>
      <w:contextualSpacing/>
    </w:pPr>
    <w:rPr>
      <w:rFonts w:cs="Mangal"/>
      <w:szCs w:val="21"/>
    </w:rPr>
  </w:style>
  <w:style w:type="paragraph" w:customStyle="1" w:styleId="ListaNormal">
    <w:name w:val="Lista Normal"/>
    <w:basedOn w:val="Prrafodelista"/>
    <w:link w:val="ListaNormalCar"/>
    <w:qFormat/>
    <w:rsid w:val="0080189C"/>
    <w:pPr>
      <w:numPr>
        <w:numId w:val="1"/>
      </w:numPr>
    </w:pPr>
  </w:style>
  <w:style w:type="paragraph" w:styleId="Ttulo">
    <w:name w:val="Title"/>
    <w:basedOn w:val="Normal"/>
    <w:next w:val="Normal"/>
    <w:link w:val="TtuloCar"/>
    <w:uiPriority w:val="10"/>
    <w:qFormat/>
    <w:rsid w:val="009D1EA0"/>
    <w:pPr>
      <w:spacing w:after="0"/>
      <w:contextualSpacing/>
    </w:pPr>
    <w:rPr>
      <w:rFonts w:asciiTheme="majorHAnsi" w:eastAsiaTheme="majorEastAsia" w:hAnsiTheme="majorHAnsi" w:cs="Mangal"/>
      <w:spacing w:val="-10"/>
      <w:kern w:val="28"/>
      <w:sz w:val="56"/>
      <w:szCs w:val="50"/>
    </w:rPr>
  </w:style>
  <w:style w:type="character" w:customStyle="1" w:styleId="PrrafodelistaCar">
    <w:name w:val="Párrafo de lista Car"/>
    <w:basedOn w:val="Fuentedeprrafopredeter"/>
    <w:link w:val="Prrafodelista"/>
    <w:uiPriority w:val="34"/>
    <w:rsid w:val="0080189C"/>
    <w:rPr>
      <w:rFonts w:ascii="Ubuntu Light" w:eastAsia="Noto Sans CJK SC Regular" w:hAnsi="Ubuntu Light" w:cs="Mangal"/>
      <w:kern w:val="3"/>
      <w:sz w:val="24"/>
      <w:szCs w:val="21"/>
      <w:lang w:eastAsia="zh-CN" w:bidi="hi-IN"/>
    </w:rPr>
  </w:style>
  <w:style w:type="character" w:customStyle="1" w:styleId="ListaNormalCar">
    <w:name w:val="Lista Normal Car"/>
    <w:basedOn w:val="PrrafodelistaCar"/>
    <w:link w:val="ListaNormal"/>
    <w:rsid w:val="0080189C"/>
    <w:rPr>
      <w:rFonts w:ascii="Ubuntu Light" w:eastAsia="Noto Sans CJK SC Regular" w:hAnsi="Ubuntu Light" w:cs="Mangal"/>
      <w:kern w:val="3"/>
      <w:sz w:val="24"/>
      <w:szCs w:val="21"/>
      <w:lang w:eastAsia="zh-CN" w:bidi="hi-IN"/>
    </w:rPr>
  </w:style>
  <w:style w:type="character" w:customStyle="1" w:styleId="TtuloCar">
    <w:name w:val="Título Car"/>
    <w:basedOn w:val="Fuentedeprrafopredeter"/>
    <w:link w:val="Ttulo"/>
    <w:uiPriority w:val="10"/>
    <w:rsid w:val="009D1EA0"/>
    <w:rPr>
      <w:rFonts w:asciiTheme="majorHAnsi" w:eastAsiaTheme="majorEastAsia" w:hAnsiTheme="majorHAnsi" w:cs="Mangal"/>
      <w:spacing w:val="-10"/>
      <w:kern w:val="28"/>
      <w:sz w:val="56"/>
      <w:szCs w:val="50"/>
      <w:lang w:eastAsia="zh-CN" w:bidi="hi-IN"/>
    </w:rPr>
  </w:style>
  <w:style w:type="paragraph" w:styleId="Subttulo">
    <w:name w:val="Subtitle"/>
    <w:basedOn w:val="Normal"/>
    <w:next w:val="Normal"/>
    <w:link w:val="SubttuloCar"/>
    <w:uiPriority w:val="11"/>
    <w:qFormat/>
    <w:rsid w:val="005B1213"/>
    <w:pPr>
      <w:numPr>
        <w:ilvl w:val="1"/>
      </w:numPr>
      <w:ind w:left="568" w:firstLine="284"/>
      <w:contextualSpacing/>
    </w:pPr>
    <w:rPr>
      <w:rFonts w:eastAsiaTheme="minorEastAsia" w:cs="Mangal"/>
      <w:color w:val="5A5A5A" w:themeColor="text1" w:themeTint="A5"/>
      <w:spacing w:val="15"/>
      <w:sz w:val="22"/>
      <w:szCs w:val="20"/>
    </w:rPr>
  </w:style>
  <w:style w:type="character" w:customStyle="1" w:styleId="SubttuloCar">
    <w:name w:val="Subtítulo Car"/>
    <w:basedOn w:val="Fuentedeprrafopredeter"/>
    <w:link w:val="Subttulo"/>
    <w:uiPriority w:val="11"/>
    <w:rsid w:val="005B1213"/>
    <w:rPr>
      <w:rFonts w:ascii="Roboto Light" w:eastAsiaTheme="minorEastAsia" w:hAnsi="Roboto Light" w:cs="Mangal"/>
      <w:color w:val="5A5A5A" w:themeColor="text1" w:themeTint="A5"/>
      <w:spacing w:val="15"/>
      <w:kern w:val="3"/>
      <w:szCs w:val="20"/>
      <w:lang w:eastAsia="zh-CN" w:bidi="hi-IN"/>
    </w:rPr>
  </w:style>
  <w:style w:type="paragraph" w:styleId="Descripcin">
    <w:name w:val="caption"/>
    <w:basedOn w:val="Normal"/>
    <w:next w:val="Normal"/>
    <w:uiPriority w:val="35"/>
    <w:unhideWhenUsed/>
    <w:qFormat/>
    <w:rsid w:val="009B522F"/>
    <w:pPr>
      <w:spacing w:after="200"/>
      <w:contextualSpacing/>
      <w:jc w:val="center"/>
    </w:pPr>
    <w:rPr>
      <w:rFonts w:cs="Mangal"/>
      <w:i/>
      <w:iCs/>
      <w:color w:val="44546A" w:themeColor="text2"/>
      <w:sz w:val="20"/>
      <w:szCs w:val="16"/>
    </w:rPr>
  </w:style>
  <w:style w:type="character" w:customStyle="1" w:styleId="Ttulo3Car">
    <w:name w:val="Título 3 Car"/>
    <w:basedOn w:val="Fuentedeprrafopredeter"/>
    <w:link w:val="Ttulo3"/>
    <w:uiPriority w:val="9"/>
    <w:rsid w:val="0037643F"/>
    <w:rPr>
      <w:rFonts w:ascii="Roboto" w:eastAsiaTheme="majorEastAsia" w:hAnsi="Roboto" w:cs="Mangal"/>
      <w:kern w:val="3"/>
      <w:sz w:val="28"/>
      <w:szCs w:val="21"/>
      <w:lang w:eastAsia="zh-CN" w:bidi="hi-IN"/>
    </w:rPr>
  </w:style>
  <w:style w:type="paragraph" w:styleId="TDC2">
    <w:name w:val="toc 2"/>
    <w:basedOn w:val="Normal"/>
    <w:next w:val="Normal"/>
    <w:autoRedefine/>
    <w:uiPriority w:val="39"/>
    <w:unhideWhenUsed/>
    <w:rsid w:val="00592982"/>
    <w:pPr>
      <w:tabs>
        <w:tab w:val="left" w:pos="1100"/>
        <w:tab w:val="right" w:leader="dot" w:pos="9060"/>
      </w:tabs>
      <w:spacing w:after="100" w:line="240" w:lineRule="auto"/>
      <w:ind w:left="238"/>
    </w:pPr>
    <w:rPr>
      <w:rFonts w:cs="Mangal"/>
      <w:szCs w:val="21"/>
    </w:rPr>
  </w:style>
  <w:style w:type="paragraph" w:styleId="TDC1">
    <w:name w:val="toc 1"/>
    <w:basedOn w:val="Normal"/>
    <w:next w:val="Normal"/>
    <w:autoRedefine/>
    <w:uiPriority w:val="39"/>
    <w:unhideWhenUsed/>
    <w:rsid w:val="009E0209"/>
    <w:pPr>
      <w:tabs>
        <w:tab w:val="right" w:leader="dot" w:pos="9628"/>
      </w:tabs>
      <w:spacing w:after="100" w:line="240" w:lineRule="auto"/>
    </w:pPr>
    <w:rPr>
      <w:rFonts w:cs="Mangal"/>
      <w:szCs w:val="21"/>
    </w:rPr>
  </w:style>
  <w:style w:type="paragraph" w:styleId="TDC3">
    <w:name w:val="toc 3"/>
    <w:basedOn w:val="Normal"/>
    <w:next w:val="Normal"/>
    <w:autoRedefine/>
    <w:uiPriority w:val="39"/>
    <w:unhideWhenUsed/>
    <w:rsid w:val="009E0209"/>
    <w:pPr>
      <w:spacing w:after="100" w:line="240" w:lineRule="auto"/>
      <w:ind w:left="482"/>
    </w:pPr>
    <w:rPr>
      <w:rFonts w:cs="Mangal"/>
      <w:szCs w:val="21"/>
    </w:rPr>
  </w:style>
  <w:style w:type="paragraph" w:customStyle="1" w:styleId="Titulo2-SinTabladeContenidos">
    <w:name w:val="Titulo 2 - Sin Tabla de Contenidos"/>
    <w:basedOn w:val="Ttulo2"/>
    <w:link w:val="Titulo2-SinTabladeContenidosCar"/>
    <w:qFormat/>
    <w:rsid w:val="004147DF"/>
    <w:pPr>
      <w:outlineLvl w:val="9"/>
    </w:pPr>
  </w:style>
  <w:style w:type="paragraph" w:styleId="Tabladeilustraciones">
    <w:name w:val="table of figures"/>
    <w:basedOn w:val="Normal"/>
    <w:next w:val="Normal"/>
    <w:uiPriority w:val="99"/>
    <w:unhideWhenUsed/>
    <w:rsid w:val="00414B9E"/>
    <w:pPr>
      <w:spacing w:after="0"/>
    </w:pPr>
    <w:rPr>
      <w:rFonts w:cs="Mangal"/>
      <w:szCs w:val="21"/>
    </w:rPr>
  </w:style>
  <w:style w:type="character" w:customStyle="1" w:styleId="Titulo2-SinTabladeContenidosCar">
    <w:name w:val="Titulo 2 - Sin Tabla de Contenidos Car"/>
    <w:basedOn w:val="Ttulo2Car"/>
    <w:link w:val="Titulo2-SinTabladeContenidos"/>
    <w:rsid w:val="004147DF"/>
    <w:rPr>
      <w:rFonts w:ascii="Roboto" w:eastAsiaTheme="majorEastAsia" w:hAnsi="Roboto" w:cs="Mangal"/>
      <w:kern w:val="3"/>
      <w:sz w:val="32"/>
      <w:szCs w:val="23"/>
      <w:lang w:val="en-GB" w:eastAsia="zh-CN" w:bidi="hi-IN"/>
    </w:rPr>
  </w:style>
  <w:style w:type="character" w:customStyle="1" w:styleId="Ttulo4Car">
    <w:name w:val="Título 4 Car"/>
    <w:basedOn w:val="Fuentedeprrafopredeter"/>
    <w:link w:val="Ttulo4"/>
    <w:uiPriority w:val="9"/>
    <w:rsid w:val="0037643F"/>
    <w:rPr>
      <w:rFonts w:ascii="Roboto Medium" w:eastAsiaTheme="majorEastAsia" w:hAnsi="Roboto Medium" w:cs="Mangal"/>
      <w:iCs/>
      <w:kern w:val="3"/>
      <w:sz w:val="24"/>
      <w:szCs w:val="21"/>
      <w:lang w:eastAsia="zh-CN" w:bidi="hi-IN"/>
    </w:rPr>
  </w:style>
  <w:style w:type="paragraph" w:customStyle="1" w:styleId="ListaNumerada">
    <w:name w:val="Lista Numerada"/>
    <w:basedOn w:val="ListaNormal"/>
    <w:link w:val="ListaNumeradaCar"/>
    <w:qFormat/>
    <w:rsid w:val="00086E45"/>
    <w:pPr>
      <w:numPr>
        <w:numId w:val="6"/>
      </w:numPr>
    </w:pPr>
  </w:style>
  <w:style w:type="character" w:styleId="nfasissutil">
    <w:name w:val="Subtle Emphasis"/>
    <w:basedOn w:val="Fuentedeprrafopredeter"/>
    <w:uiPriority w:val="19"/>
    <w:qFormat/>
    <w:rsid w:val="005B1213"/>
    <w:rPr>
      <w:rFonts w:ascii="Roboto Light" w:hAnsi="Roboto Light"/>
      <w:i/>
      <w:iCs/>
      <w:color w:val="404040" w:themeColor="text1" w:themeTint="BF"/>
    </w:rPr>
  </w:style>
  <w:style w:type="character" w:customStyle="1" w:styleId="ListaNumeradaCar">
    <w:name w:val="Lista Numerada Car"/>
    <w:basedOn w:val="ListaNormalCar"/>
    <w:link w:val="ListaNumerada"/>
    <w:rsid w:val="00086E45"/>
    <w:rPr>
      <w:rFonts w:ascii="Roboto Light" w:eastAsia="Noto Sans CJK SC Regular" w:hAnsi="Roboto Light" w:cs="Mangal"/>
      <w:kern w:val="3"/>
      <w:sz w:val="24"/>
      <w:szCs w:val="21"/>
      <w:lang w:eastAsia="zh-CN" w:bidi="hi-IN"/>
    </w:rPr>
  </w:style>
  <w:style w:type="paragraph" w:customStyle="1" w:styleId="ListaHipervinculos">
    <w:name w:val="Lista Hipervinculos"/>
    <w:basedOn w:val="ListaNormal"/>
    <w:link w:val="ListaHipervinculosCar"/>
    <w:qFormat/>
    <w:rsid w:val="00A36F6B"/>
    <w:rPr>
      <w:sz w:val="20"/>
      <w:szCs w:val="20"/>
    </w:rPr>
  </w:style>
  <w:style w:type="paragraph" w:customStyle="1" w:styleId="Imagenes">
    <w:name w:val="Imagenes"/>
    <w:basedOn w:val="Normal"/>
    <w:qFormat/>
    <w:rsid w:val="0008560B"/>
    <w:pPr>
      <w:spacing w:before="120"/>
      <w:ind w:firstLine="0"/>
      <w:jc w:val="center"/>
    </w:pPr>
  </w:style>
  <w:style w:type="character" w:customStyle="1" w:styleId="ListaHipervinculosCar">
    <w:name w:val="Lista Hipervinculos Car"/>
    <w:basedOn w:val="ListaNormalCar"/>
    <w:link w:val="ListaHipervinculos"/>
    <w:rsid w:val="00A36F6B"/>
    <w:rPr>
      <w:rFonts w:ascii="Roboto Light" w:eastAsia="Noto Sans CJK SC Regular" w:hAnsi="Roboto Light" w:cs="Mangal"/>
      <w:kern w:val="3"/>
      <w:sz w:val="20"/>
      <w:szCs w:val="20"/>
      <w:lang w:eastAsia="zh-CN" w:bidi="hi-IN"/>
    </w:rPr>
  </w:style>
  <w:style w:type="paragraph" w:customStyle="1" w:styleId="Titulo4sub">
    <w:name w:val="Titulo 4 sub"/>
    <w:basedOn w:val="Ttulo4"/>
    <w:link w:val="Titulo4subCar"/>
    <w:rsid w:val="00042F8C"/>
    <w:rPr>
      <w:rFonts w:ascii="Roboto" w:hAnsi="Roboto"/>
    </w:rPr>
  </w:style>
  <w:style w:type="character" w:customStyle="1" w:styleId="Ttulo5Car">
    <w:name w:val="Título 5 Car"/>
    <w:basedOn w:val="Fuentedeprrafopredeter"/>
    <w:link w:val="Ttulo5"/>
    <w:uiPriority w:val="9"/>
    <w:rsid w:val="004E01F4"/>
    <w:rPr>
      <w:rFonts w:ascii="Roboto" w:eastAsiaTheme="majorEastAsia" w:hAnsi="Roboto" w:cs="Mangal"/>
      <w:kern w:val="3"/>
      <w:sz w:val="24"/>
      <w:szCs w:val="21"/>
      <w:lang w:eastAsia="zh-CN" w:bidi="hi-IN"/>
    </w:rPr>
  </w:style>
  <w:style w:type="character" w:customStyle="1" w:styleId="Titulo4subCar">
    <w:name w:val="Titulo 4 sub Car"/>
    <w:basedOn w:val="Ttulo4Car"/>
    <w:link w:val="Titulo4sub"/>
    <w:rsid w:val="00042F8C"/>
    <w:rPr>
      <w:rFonts w:ascii="Roboto" w:eastAsiaTheme="majorEastAsia" w:hAnsi="Roboto" w:cs="Mangal"/>
      <w:iCs/>
      <w:kern w:val="3"/>
      <w:sz w:val="24"/>
      <w:szCs w:val="21"/>
      <w:lang w:eastAsia="zh-CN" w:bidi="hi-IN"/>
    </w:rPr>
  </w:style>
  <w:style w:type="character" w:styleId="Textodelmarcadordeposicin">
    <w:name w:val="Placeholder Text"/>
    <w:basedOn w:val="Fuentedeprrafopredeter"/>
    <w:uiPriority w:val="99"/>
    <w:semiHidden/>
    <w:rsid w:val="00833004"/>
    <w:rPr>
      <w:color w:val="808080"/>
    </w:rPr>
  </w:style>
  <w:style w:type="character" w:customStyle="1" w:styleId="Ttulo6Car">
    <w:name w:val="Título 6 Car"/>
    <w:basedOn w:val="Fuentedeprrafopredeter"/>
    <w:link w:val="Ttulo6"/>
    <w:uiPriority w:val="9"/>
    <w:rsid w:val="00F07A6C"/>
    <w:rPr>
      <w:rFonts w:asciiTheme="majorHAnsi" w:eastAsiaTheme="majorEastAsia" w:hAnsiTheme="majorHAnsi" w:cs="Mangal"/>
      <w:color w:val="1F4D78" w:themeColor="accent1" w:themeShade="7F"/>
      <w:kern w:val="3"/>
      <w:sz w:val="24"/>
      <w:szCs w:val="21"/>
      <w:lang w:eastAsia="zh-CN" w:bidi="hi-IN"/>
    </w:rPr>
  </w:style>
  <w:style w:type="paragraph" w:styleId="NormalWeb">
    <w:name w:val="Normal (Web)"/>
    <w:basedOn w:val="Normal"/>
    <w:uiPriority w:val="99"/>
    <w:semiHidden/>
    <w:unhideWhenUsed/>
    <w:rsid w:val="005B1213"/>
    <w:pPr>
      <w:suppressAutoHyphens w:val="0"/>
      <w:autoSpaceDN/>
      <w:spacing w:before="100" w:beforeAutospacing="1" w:after="100" w:afterAutospacing="1"/>
      <w:ind w:firstLine="0"/>
      <w:jc w:val="left"/>
      <w:textAlignment w:val="auto"/>
    </w:pPr>
    <w:rPr>
      <w:rFonts w:ascii="Times New Roman" w:eastAsia="Times New Roman" w:hAnsi="Times New Roman" w:cs="Times New Roman"/>
      <w:kern w:val="0"/>
      <w:lang w:eastAsia="es-ES" w:bidi="ar-SA"/>
    </w:rPr>
  </w:style>
  <w:style w:type="paragraph" w:styleId="HTMLconformatoprevio">
    <w:name w:val="HTML Preformatted"/>
    <w:basedOn w:val="Normal"/>
    <w:link w:val="HTMLconformatoprevioCar"/>
    <w:uiPriority w:val="99"/>
    <w:semiHidden/>
    <w:unhideWhenUsed/>
    <w:rsid w:val="005B1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ind w:firstLine="0"/>
      <w:jc w:val="left"/>
      <w:textAlignment w:val="auto"/>
    </w:pPr>
    <w:rPr>
      <w:rFonts w:ascii="Courier New" w:eastAsia="Times New Roman" w:hAnsi="Courier New" w:cs="Courier New"/>
      <w:kern w:val="0"/>
      <w:sz w:val="20"/>
      <w:szCs w:val="20"/>
      <w:lang w:eastAsia="es-ES" w:bidi="ar-SA"/>
    </w:rPr>
  </w:style>
  <w:style w:type="character" w:customStyle="1" w:styleId="HTMLconformatoprevioCar">
    <w:name w:val="HTML con formato previo Car"/>
    <w:basedOn w:val="Fuentedeprrafopredeter"/>
    <w:link w:val="HTMLconformatoprevio"/>
    <w:uiPriority w:val="99"/>
    <w:semiHidden/>
    <w:rsid w:val="005B1213"/>
    <w:rPr>
      <w:rFonts w:ascii="Courier New" w:eastAsia="Times New Roman" w:hAnsi="Courier New" w:cs="Courier New"/>
      <w:sz w:val="20"/>
      <w:szCs w:val="20"/>
      <w:lang w:eastAsia="es-ES"/>
    </w:rPr>
  </w:style>
  <w:style w:type="character" w:styleId="CdigoHTML">
    <w:name w:val="HTML Code"/>
    <w:basedOn w:val="Fuentedeprrafopredeter"/>
    <w:uiPriority w:val="99"/>
    <w:semiHidden/>
    <w:unhideWhenUsed/>
    <w:rsid w:val="005B1213"/>
    <w:rPr>
      <w:rFonts w:ascii="Courier New" w:eastAsia="Times New Roman" w:hAnsi="Courier New" w:cs="Courier New"/>
      <w:sz w:val="20"/>
      <w:szCs w:val="20"/>
    </w:rPr>
  </w:style>
  <w:style w:type="character" w:styleId="nfasis">
    <w:name w:val="Emphasis"/>
    <w:basedOn w:val="Fuentedeprrafopredeter"/>
    <w:uiPriority w:val="20"/>
    <w:qFormat/>
    <w:rsid w:val="00F87EFA"/>
    <w:rPr>
      <w:i/>
      <w:iCs/>
    </w:rPr>
  </w:style>
  <w:style w:type="table" w:styleId="Tablaconcuadrcula">
    <w:name w:val="Table Grid"/>
    <w:basedOn w:val="Tablanormal"/>
    <w:uiPriority w:val="39"/>
    <w:rsid w:val="009B0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s">
    <w:name w:val="tablas"/>
    <w:basedOn w:val="Normal"/>
    <w:link w:val="tablasCar"/>
    <w:qFormat/>
    <w:rsid w:val="00436AE7"/>
    <w:pPr>
      <w:spacing w:line="240" w:lineRule="auto"/>
      <w:ind w:firstLine="0"/>
      <w:contextualSpacing/>
      <w:jc w:val="left"/>
    </w:pPr>
  </w:style>
  <w:style w:type="paragraph" w:customStyle="1" w:styleId="tablasjson">
    <w:name w:val="tablas json"/>
    <w:basedOn w:val="tablas"/>
    <w:qFormat/>
    <w:rsid w:val="00436AE7"/>
    <w:rPr>
      <w:sz w:val="18"/>
      <w:lang w:val="en-GB"/>
    </w:rPr>
  </w:style>
  <w:style w:type="character" w:customStyle="1" w:styleId="tablasCar">
    <w:name w:val="tablas Car"/>
    <w:basedOn w:val="Fuentedeprrafopredeter"/>
    <w:link w:val="tablas"/>
    <w:rsid w:val="00436AE7"/>
    <w:rPr>
      <w:rFonts w:ascii="Roboto Light" w:eastAsia="Noto Sans CJK SC Regular" w:hAnsi="Roboto Light" w:cs="FreeSans"/>
      <w:kern w:val="3"/>
      <w:sz w:val="24"/>
      <w:szCs w:val="24"/>
      <w:lang w:eastAsia="zh-CN" w:bidi="hi-IN"/>
    </w:rPr>
  </w:style>
  <w:style w:type="character" w:styleId="Refdecomentario">
    <w:name w:val="annotation reference"/>
    <w:basedOn w:val="Fuentedeprrafopredeter"/>
    <w:uiPriority w:val="99"/>
    <w:semiHidden/>
    <w:unhideWhenUsed/>
    <w:rsid w:val="00126BDD"/>
    <w:rPr>
      <w:sz w:val="16"/>
      <w:szCs w:val="16"/>
    </w:rPr>
  </w:style>
  <w:style w:type="paragraph" w:styleId="Textocomentario">
    <w:name w:val="annotation text"/>
    <w:basedOn w:val="Normal"/>
    <w:link w:val="TextocomentarioCar"/>
    <w:uiPriority w:val="99"/>
    <w:semiHidden/>
    <w:unhideWhenUsed/>
    <w:rsid w:val="00126BDD"/>
    <w:pPr>
      <w:spacing w:line="240" w:lineRule="auto"/>
    </w:pPr>
    <w:rPr>
      <w:rFonts w:cs="Mangal"/>
      <w:sz w:val="20"/>
      <w:szCs w:val="18"/>
    </w:rPr>
  </w:style>
  <w:style w:type="character" w:customStyle="1" w:styleId="TextocomentarioCar">
    <w:name w:val="Texto comentario Car"/>
    <w:basedOn w:val="Fuentedeprrafopredeter"/>
    <w:link w:val="Textocomentario"/>
    <w:uiPriority w:val="99"/>
    <w:semiHidden/>
    <w:rsid w:val="00126BDD"/>
    <w:rPr>
      <w:rFonts w:ascii="Roboto Light" w:eastAsia="Noto Sans CJK SC Regular" w:hAnsi="Roboto Light" w:cs="Mangal"/>
      <w:kern w:val="3"/>
      <w:sz w:val="20"/>
      <w:szCs w:val="18"/>
      <w:lang w:eastAsia="zh-CN" w:bidi="hi-IN"/>
    </w:rPr>
  </w:style>
  <w:style w:type="paragraph" w:styleId="Asuntodelcomentario">
    <w:name w:val="annotation subject"/>
    <w:basedOn w:val="Textocomentario"/>
    <w:next w:val="Textocomentario"/>
    <w:link w:val="AsuntodelcomentarioCar"/>
    <w:uiPriority w:val="99"/>
    <w:semiHidden/>
    <w:unhideWhenUsed/>
    <w:rsid w:val="00126BDD"/>
    <w:rPr>
      <w:b/>
      <w:bCs/>
    </w:rPr>
  </w:style>
  <w:style w:type="character" w:customStyle="1" w:styleId="AsuntodelcomentarioCar">
    <w:name w:val="Asunto del comentario Car"/>
    <w:basedOn w:val="TextocomentarioCar"/>
    <w:link w:val="Asuntodelcomentario"/>
    <w:uiPriority w:val="99"/>
    <w:semiHidden/>
    <w:rsid w:val="00126BDD"/>
    <w:rPr>
      <w:rFonts w:ascii="Roboto Light" w:eastAsia="Noto Sans CJK SC Regular" w:hAnsi="Roboto Light" w:cs="Mangal"/>
      <w:b/>
      <w:bCs/>
      <w:kern w:val="3"/>
      <w:sz w:val="20"/>
      <w:szCs w:val="18"/>
      <w:lang w:eastAsia="zh-CN" w:bidi="hi-IN"/>
    </w:rPr>
  </w:style>
  <w:style w:type="paragraph" w:styleId="Textodeglobo">
    <w:name w:val="Balloon Text"/>
    <w:basedOn w:val="Normal"/>
    <w:link w:val="TextodegloboCar"/>
    <w:uiPriority w:val="99"/>
    <w:semiHidden/>
    <w:unhideWhenUsed/>
    <w:rsid w:val="00126BDD"/>
    <w:pPr>
      <w:spacing w:after="0" w:line="240" w:lineRule="auto"/>
    </w:pPr>
    <w:rPr>
      <w:rFonts w:ascii="Segoe UI" w:hAnsi="Segoe UI" w:cs="Mangal"/>
      <w:sz w:val="18"/>
      <w:szCs w:val="16"/>
    </w:rPr>
  </w:style>
  <w:style w:type="character" w:customStyle="1" w:styleId="TextodegloboCar">
    <w:name w:val="Texto de globo Car"/>
    <w:basedOn w:val="Fuentedeprrafopredeter"/>
    <w:link w:val="Textodeglobo"/>
    <w:uiPriority w:val="99"/>
    <w:semiHidden/>
    <w:rsid w:val="00126BDD"/>
    <w:rPr>
      <w:rFonts w:ascii="Segoe UI" w:eastAsia="Noto Sans CJK SC Regular" w:hAnsi="Segoe UI" w:cs="Mangal"/>
      <w:kern w:val="3"/>
      <w:sz w:val="18"/>
      <w:szCs w:val="16"/>
      <w:lang w:eastAsia="zh-CN" w:bidi="hi-IN"/>
    </w:rPr>
  </w:style>
  <w:style w:type="paragraph" w:styleId="Bibliografa">
    <w:name w:val="Bibliography"/>
    <w:basedOn w:val="Normal"/>
    <w:next w:val="Normal"/>
    <w:uiPriority w:val="37"/>
    <w:unhideWhenUsed/>
    <w:rsid w:val="00AE1497"/>
    <w:rPr>
      <w:rFonts w:cs="Mangal"/>
      <w:szCs w:val="21"/>
    </w:rPr>
  </w:style>
  <w:style w:type="paragraph" w:styleId="Textonotaalfinal">
    <w:name w:val="endnote text"/>
    <w:basedOn w:val="Normal"/>
    <w:link w:val="TextonotaalfinalCar"/>
    <w:uiPriority w:val="99"/>
    <w:semiHidden/>
    <w:unhideWhenUsed/>
    <w:rsid w:val="00445C18"/>
    <w:pPr>
      <w:spacing w:after="0" w:line="240" w:lineRule="auto"/>
    </w:pPr>
    <w:rPr>
      <w:rFonts w:cs="Mangal"/>
      <w:sz w:val="20"/>
      <w:szCs w:val="18"/>
    </w:rPr>
  </w:style>
  <w:style w:type="character" w:customStyle="1" w:styleId="TextonotaalfinalCar">
    <w:name w:val="Texto nota al final Car"/>
    <w:basedOn w:val="Fuentedeprrafopredeter"/>
    <w:link w:val="Textonotaalfinal"/>
    <w:uiPriority w:val="99"/>
    <w:semiHidden/>
    <w:rsid w:val="00445C18"/>
    <w:rPr>
      <w:rFonts w:ascii="Roboto Light" w:eastAsia="Noto Sans CJK SC Regular" w:hAnsi="Roboto Light" w:cs="Mangal"/>
      <w:kern w:val="3"/>
      <w:sz w:val="20"/>
      <w:szCs w:val="18"/>
      <w:lang w:eastAsia="zh-CN" w:bidi="hi-IN"/>
    </w:rPr>
  </w:style>
  <w:style w:type="character" w:styleId="Refdenotaalfinal">
    <w:name w:val="endnote reference"/>
    <w:basedOn w:val="Fuentedeprrafopredeter"/>
    <w:uiPriority w:val="99"/>
    <w:semiHidden/>
    <w:unhideWhenUsed/>
    <w:rsid w:val="00445C18"/>
    <w:rPr>
      <w:vertAlign w:val="superscript"/>
    </w:rPr>
  </w:style>
  <w:style w:type="paragraph" w:styleId="Textonotapie">
    <w:name w:val="footnote text"/>
    <w:basedOn w:val="Normal"/>
    <w:link w:val="TextonotapieCar"/>
    <w:uiPriority w:val="99"/>
    <w:semiHidden/>
    <w:unhideWhenUsed/>
    <w:rsid w:val="00445C18"/>
    <w:pPr>
      <w:spacing w:after="0" w:line="240" w:lineRule="auto"/>
    </w:pPr>
    <w:rPr>
      <w:rFonts w:cs="Mangal"/>
      <w:sz w:val="20"/>
      <w:szCs w:val="18"/>
    </w:rPr>
  </w:style>
  <w:style w:type="character" w:customStyle="1" w:styleId="TextonotapieCar">
    <w:name w:val="Texto nota pie Car"/>
    <w:basedOn w:val="Fuentedeprrafopredeter"/>
    <w:link w:val="Textonotapie"/>
    <w:uiPriority w:val="99"/>
    <w:semiHidden/>
    <w:rsid w:val="00445C18"/>
    <w:rPr>
      <w:rFonts w:ascii="Roboto Light" w:eastAsia="Noto Sans CJK SC Regular" w:hAnsi="Roboto Light" w:cs="Mangal"/>
      <w:kern w:val="3"/>
      <w:sz w:val="20"/>
      <w:szCs w:val="18"/>
      <w:lang w:eastAsia="zh-CN" w:bidi="hi-IN"/>
    </w:rPr>
  </w:style>
  <w:style w:type="character" w:styleId="Refdenotaalpie">
    <w:name w:val="footnote reference"/>
    <w:basedOn w:val="Fuentedeprrafopredeter"/>
    <w:uiPriority w:val="99"/>
    <w:semiHidden/>
    <w:unhideWhenUsed/>
    <w:rsid w:val="00445C18"/>
    <w:rPr>
      <w:vertAlign w:val="superscript"/>
    </w:rPr>
  </w:style>
  <w:style w:type="paragraph" w:customStyle="1" w:styleId="ListaBibliografa">
    <w:name w:val="Lista Bibliografía"/>
    <w:basedOn w:val="ListaHipervinculos"/>
    <w:link w:val="ListaBibliografaCar"/>
    <w:qFormat/>
    <w:rsid w:val="00A076B4"/>
    <w:pPr>
      <w:numPr>
        <w:numId w:val="23"/>
      </w:numPr>
      <w:spacing w:line="300" w:lineRule="auto"/>
    </w:pPr>
    <w:rPr>
      <w:lang w:val="en-GB"/>
    </w:rPr>
  </w:style>
  <w:style w:type="character" w:customStyle="1" w:styleId="ListaBibliografaCar">
    <w:name w:val="Lista Bibliografía Car"/>
    <w:basedOn w:val="ListaHipervinculosCar"/>
    <w:link w:val="ListaBibliografa"/>
    <w:rsid w:val="00A076B4"/>
    <w:rPr>
      <w:rFonts w:ascii="Roboto Light" w:eastAsia="Noto Sans CJK SC Regular" w:hAnsi="Roboto Light" w:cs="Mangal"/>
      <w:kern w:val="3"/>
      <w:sz w:val="20"/>
      <w:szCs w:val="20"/>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54004">
      <w:bodyDiv w:val="1"/>
      <w:marLeft w:val="0"/>
      <w:marRight w:val="0"/>
      <w:marTop w:val="0"/>
      <w:marBottom w:val="0"/>
      <w:divBdr>
        <w:top w:val="none" w:sz="0" w:space="0" w:color="auto"/>
        <w:left w:val="none" w:sz="0" w:space="0" w:color="auto"/>
        <w:bottom w:val="none" w:sz="0" w:space="0" w:color="auto"/>
        <w:right w:val="none" w:sz="0" w:space="0" w:color="auto"/>
      </w:divBdr>
      <w:divsChild>
        <w:div w:id="1817187179">
          <w:marLeft w:val="0"/>
          <w:marRight w:val="0"/>
          <w:marTop w:val="0"/>
          <w:marBottom w:val="0"/>
          <w:divBdr>
            <w:top w:val="none" w:sz="0" w:space="0" w:color="auto"/>
            <w:left w:val="none" w:sz="0" w:space="0" w:color="auto"/>
            <w:bottom w:val="none" w:sz="0" w:space="0" w:color="auto"/>
            <w:right w:val="none" w:sz="0" w:space="0" w:color="auto"/>
          </w:divBdr>
          <w:divsChild>
            <w:div w:id="18058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2725">
      <w:bodyDiv w:val="1"/>
      <w:marLeft w:val="0"/>
      <w:marRight w:val="0"/>
      <w:marTop w:val="0"/>
      <w:marBottom w:val="0"/>
      <w:divBdr>
        <w:top w:val="none" w:sz="0" w:space="0" w:color="auto"/>
        <w:left w:val="none" w:sz="0" w:space="0" w:color="auto"/>
        <w:bottom w:val="none" w:sz="0" w:space="0" w:color="auto"/>
        <w:right w:val="none" w:sz="0" w:space="0" w:color="auto"/>
      </w:divBdr>
    </w:div>
    <w:div w:id="285893478">
      <w:bodyDiv w:val="1"/>
      <w:marLeft w:val="0"/>
      <w:marRight w:val="0"/>
      <w:marTop w:val="0"/>
      <w:marBottom w:val="0"/>
      <w:divBdr>
        <w:top w:val="none" w:sz="0" w:space="0" w:color="auto"/>
        <w:left w:val="none" w:sz="0" w:space="0" w:color="auto"/>
        <w:bottom w:val="none" w:sz="0" w:space="0" w:color="auto"/>
        <w:right w:val="none" w:sz="0" w:space="0" w:color="auto"/>
      </w:divBdr>
      <w:divsChild>
        <w:div w:id="515390402">
          <w:marLeft w:val="0"/>
          <w:marRight w:val="0"/>
          <w:marTop w:val="0"/>
          <w:marBottom w:val="0"/>
          <w:divBdr>
            <w:top w:val="none" w:sz="0" w:space="0" w:color="auto"/>
            <w:left w:val="none" w:sz="0" w:space="0" w:color="auto"/>
            <w:bottom w:val="none" w:sz="0" w:space="0" w:color="auto"/>
            <w:right w:val="none" w:sz="0" w:space="0" w:color="auto"/>
          </w:divBdr>
          <w:divsChild>
            <w:div w:id="15145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49629">
      <w:bodyDiv w:val="1"/>
      <w:marLeft w:val="0"/>
      <w:marRight w:val="0"/>
      <w:marTop w:val="0"/>
      <w:marBottom w:val="0"/>
      <w:divBdr>
        <w:top w:val="none" w:sz="0" w:space="0" w:color="auto"/>
        <w:left w:val="none" w:sz="0" w:space="0" w:color="auto"/>
        <w:bottom w:val="none" w:sz="0" w:space="0" w:color="auto"/>
        <w:right w:val="none" w:sz="0" w:space="0" w:color="auto"/>
      </w:divBdr>
    </w:div>
    <w:div w:id="1376277141">
      <w:bodyDiv w:val="1"/>
      <w:marLeft w:val="0"/>
      <w:marRight w:val="0"/>
      <w:marTop w:val="0"/>
      <w:marBottom w:val="0"/>
      <w:divBdr>
        <w:top w:val="none" w:sz="0" w:space="0" w:color="auto"/>
        <w:left w:val="none" w:sz="0" w:space="0" w:color="auto"/>
        <w:bottom w:val="none" w:sz="0" w:space="0" w:color="auto"/>
        <w:right w:val="none" w:sz="0" w:space="0" w:color="auto"/>
      </w:divBdr>
    </w:div>
    <w:div w:id="1712147583">
      <w:bodyDiv w:val="1"/>
      <w:marLeft w:val="0"/>
      <w:marRight w:val="0"/>
      <w:marTop w:val="0"/>
      <w:marBottom w:val="0"/>
      <w:divBdr>
        <w:top w:val="none" w:sz="0" w:space="0" w:color="auto"/>
        <w:left w:val="none" w:sz="0" w:space="0" w:color="auto"/>
        <w:bottom w:val="none" w:sz="0" w:space="0" w:color="auto"/>
        <w:right w:val="none" w:sz="0" w:space="0" w:color="auto"/>
      </w:divBdr>
    </w:div>
    <w:div w:id="1734426873">
      <w:bodyDiv w:val="1"/>
      <w:marLeft w:val="0"/>
      <w:marRight w:val="0"/>
      <w:marTop w:val="0"/>
      <w:marBottom w:val="0"/>
      <w:divBdr>
        <w:top w:val="none" w:sz="0" w:space="0" w:color="auto"/>
        <w:left w:val="none" w:sz="0" w:space="0" w:color="auto"/>
        <w:bottom w:val="none" w:sz="0" w:space="0" w:color="auto"/>
        <w:right w:val="none" w:sz="0" w:space="0" w:color="auto"/>
      </w:divBdr>
    </w:div>
    <w:div w:id="1902254620">
      <w:bodyDiv w:val="1"/>
      <w:marLeft w:val="0"/>
      <w:marRight w:val="0"/>
      <w:marTop w:val="0"/>
      <w:marBottom w:val="0"/>
      <w:divBdr>
        <w:top w:val="none" w:sz="0" w:space="0" w:color="auto"/>
        <w:left w:val="none" w:sz="0" w:space="0" w:color="auto"/>
        <w:bottom w:val="none" w:sz="0" w:space="0" w:color="auto"/>
        <w:right w:val="none" w:sz="0" w:space="0" w:color="auto"/>
      </w:divBdr>
      <w:divsChild>
        <w:div w:id="1904170506">
          <w:marLeft w:val="0"/>
          <w:marRight w:val="0"/>
          <w:marTop w:val="0"/>
          <w:marBottom w:val="0"/>
          <w:divBdr>
            <w:top w:val="none" w:sz="0" w:space="0" w:color="auto"/>
            <w:left w:val="none" w:sz="0" w:space="0" w:color="auto"/>
            <w:bottom w:val="none" w:sz="0" w:space="0" w:color="auto"/>
            <w:right w:val="none" w:sz="0" w:space="0" w:color="auto"/>
          </w:divBdr>
          <w:divsChild>
            <w:div w:id="43282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oter" Target="footer4.xml"/><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emf"/><Relationship Id="rId42" Type="http://schemas.openxmlformats.org/officeDocument/2006/relationships/image" Target="media/image28.png"/><Relationship Id="rId47" Type="http://schemas.openxmlformats.org/officeDocument/2006/relationships/footer" Target="footer8.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5.png"/><Relationship Id="rId36" Type="http://schemas.openxmlformats.org/officeDocument/2006/relationships/image" Target="media/image22.emf"/><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oter" Target="footer5.xml"/><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footer" Target="footer6.xml"/><Relationship Id="rId48" Type="http://schemas.openxmlformats.org/officeDocument/2006/relationships/footer" Target="footer9.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88D6F-4A2B-4907-8B4D-E39F7DB3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0</TotalTime>
  <Pages>49</Pages>
  <Words>13314</Words>
  <Characters>73227</Characters>
  <Application>Microsoft Office Word</Application>
  <DocSecurity>0</DocSecurity>
  <Lines>610</Lines>
  <Paragraphs>1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Nuñez</dc:creator>
  <cp:keywords/>
  <dc:description/>
  <cp:lastModifiedBy>Miguel Nuñez</cp:lastModifiedBy>
  <cp:revision>51</cp:revision>
  <cp:lastPrinted>2017-07-07T21:29:00Z</cp:lastPrinted>
  <dcterms:created xsi:type="dcterms:W3CDTF">2017-07-02T17:35:00Z</dcterms:created>
  <dcterms:modified xsi:type="dcterms:W3CDTF">2017-07-07T21:47:00Z</dcterms:modified>
</cp:coreProperties>
</file>